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FE2D8" w14:textId="77777777" w:rsidR="007F728C" w:rsidRPr="00366EB7" w:rsidRDefault="007F728C" w:rsidP="007F728C">
      <w:pPr>
        <w:spacing w:line="240" w:lineRule="auto"/>
        <w:rPr>
          <w:sz w:val="2"/>
        </w:rPr>
        <w:sectPr w:rsidR="007F728C" w:rsidRPr="00366EB7" w:rsidSect="008706EF">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r w:rsidRPr="00366EB7">
        <w:rPr>
          <w:rStyle w:val="CommentReference"/>
        </w:rPr>
        <w:commentReference w:id="0"/>
      </w:r>
    </w:p>
    <w:p w14:paraId="269ABE7D" w14:textId="4184A4B8" w:rsidR="008706EF" w:rsidRDefault="008706EF" w:rsidP="008706EF">
      <w:pPr>
        <w:pStyle w:val="H1"/>
        <w:tabs>
          <w:tab w:val="clear" w:pos="1742"/>
        </w:tabs>
        <w:ind w:left="0" w:right="4080" w:firstLine="0"/>
      </w:pPr>
      <w:r>
        <w:t xml:space="preserve">Meeting of States parties to the Convention on the Elimination of All Forms of Discrimination against Women </w:t>
      </w:r>
    </w:p>
    <w:p w14:paraId="198A82C0" w14:textId="77777777" w:rsidR="008706EF" w:rsidRDefault="008706EF" w:rsidP="008706EF">
      <w:pPr>
        <w:pStyle w:val="H23"/>
        <w:tabs>
          <w:tab w:val="right" w:pos="1022"/>
          <w:tab w:val="left" w:pos="1267"/>
          <w:tab w:val="left" w:pos="2218"/>
          <w:tab w:val="left" w:pos="2693"/>
          <w:tab w:val="left" w:pos="3182"/>
          <w:tab w:val="left" w:pos="3658"/>
          <w:tab w:val="left" w:pos="4133"/>
          <w:tab w:val="left" w:pos="4622"/>
          <w:tab w:val="left" w:pos="5098"/>
          <w:tab w:val="left" w:pos="5573"/>
          <w:tab w:val="left" w:pos="6048"/>
        </w:tabs>
      </w:pPr>
      <w:r>
        <w:t xml:space="preserve">Twentieth meeting </w:t>
      </w:r>
    </w:p>
    <w:p w14:paraId="71C6C235" w14:textId="77777777" w:rsidR="008706EF" w:rsidRDefault="008706EF" w:rsidP="008706EF">
      <w:pPr>
        <w:ind w:right="4080"/>
      </w:pPr>
      <w:r>
        <w:t xml:space="preserve">New York, 7 June 2018 </w:t>
      </w:r>
    </w:p>
    <w:p w14:paraId="71156FE0" w14:textId="77777777" w:rsidR="008706EF" w:rsidRDefault="008706EF" w:rsidP="008706EF">
      <w:pPr>
        <w:pStyle w:val="AgendaItemNormal"/>
      </w:pPr>
      <w:r>
        <w:t>Item 5 of the provisional agenda*</w:t>
      </w:r>
    </w:p>
    <w:p w14:paraId="5E71D1B2" w14:textId="77777777" w:rsidR="008706EF" w:rsidRDefault="008706EF" w:rsidP="008706EF">
      <w:pPr>
        <w:pStyle w:val="AgendaTitleH2"/>
        <w:tabs>
          <w:tab w:val="right" w:pos="1022"/>
          <w:tab w:val="left" w:pos="1267"/>
          <w:tab w:val="left" w:pos="2218"/>
          <w:tab w:val="left" w:pos="2693"/>
          <w:tab w:val="left" w:pos="3182"/>
          <w:tab w:val="left" w:pos="3658"/>
          <w:tab w:val="left" w:pos="4133"/>
          <w:tab w:val="left" w:pos="4622"/>
          <w:tab w:val="left" w:pos="5098"/>
          <w:tab w:val="left" w:pos="5573"/>
          <w:tab w:val="left" w:pos="6048"/>
        </w:tabs>
        <w:ind w:right="0"/>
      </w:pPr>
      <w:r>
        <w:t>Election of members of the Committee</w:t>
      </w:r>
    </w:p>
    <w:p w14:paraId="46D29CB2" w14:textId="77777777" w:rsidR="008706EF" w:rsidRPr="008706EF" w:rsidRDefault="008706EF" w:rsidP="008706EF">
      <w:pPr>
        <w:pStyle w:val="SingleTxt"/>
        <w:spacing w:after="0" w:line="120" w:lineRule="exact"/>
        <w:rPr>
          <w:sz w:val="10"/>
        </w:rPr>
      </w:pPr>
    </w:p>
    <w:p w14:paraId="537AE9F0" w14:textId="77777777" w:rsidR="008706EF" w:rsidRPr="008706EF" w:rsidRDefault="008706EF" w:rsidP="008706EF">
      <w:pPr>
        <w:pStyle w:val="SingleTxt"/>
        <w:spacing w:after="0" w:line="120" w:lineRule="exact"/>
        <w:rPr>
          <w:sz w:val="10"/>
        </w:rPr>
      </w:pPr>
    </w:p>
    <w:p w14:paraId="5E43FA76" w14:textId="77777777" w:rsidR="008706EF" w:rsidRPr="008706EF" w:rsidRDefault="008706EF" w:rsidP="008706EF">
      <w:pPr>
        <w:pStyle w:val="SingleTxt"/>
        <w:spacing w:after="0" w:line="120" w:lineRule="exact"/>
        <w:rPr>
          <w:sz w:val="10"/>
        </w:rPr>
      </w:pPr>
    </w:p>
    <w:p w14:paraId="4F86741A" w14:textId="2D6D8996" w:rsidR="008706EF" w:rsidRDefault="008706EF" w:rsidP="00EA7996">
      <w:pPr>
        <w:pStyle w:val="TitleHCH"/>
        <w:ind w:left="1267" w:right="1260" w:hanging="1267"/>
      </w:pPr>
      <w:r>
        <w:tab/>
      </w:r>
      <w:r>
        <w:tab/>
        <w:t>Election, in accordance with article 17 (4) and (5) of the Convention, of 12 members of the Committee to replace those whose terms are due to expire on 31 December 2018</w:t>
      </w:r>
    </w:p>
    <w:p w14:paraId="36F9555B" w14:textId="77777777" w:rsidR="00EA7996" w:rsidRPr="00EA7996" w:rsidRDefault="00EA7996" w:rsidP="00EA7996">
      <w:pPr>
        <w:pStyle w:val="SingleTxt"/>
        <w:spacing w:after="0" w:line="120" w:lineRule="exact"/>
        <w:rPr>
          <w:sz w:val="10"/>
        </w:rPr>
      </w:pPr>
    </w:p>
    <w:p w14:paraId="097360F9" w14:textId="77777777" w:rsidR="00EA7996" w:rsidRPr="00EA7996" w:rsidRDefault="00EA7996" w:rsidP="00EA7996">
      <w:pPr>
        <w:pStyle w:val="SingleTxt"/>
        <w:spacing w:after="0" w:line="120" w:lineRule="exact"/>
        <w:rPr>
          <w:sz w:val="10"/>
        </w:rPr>
      </w:pPr>
    </w:p>
    <w:p w14:paraId="1EEEA4D9" w14:textId="4DB8A6E6" w:rsidR="005B7BCA" w:rsidRPr="005B7BCA" w:rsidRDefault="005B7BCA" w:rsidP="005B7BCA">
      <w:pPr>
        <w:framePr w:w="9792" w:h="432" w:hSpace="180" w:wrap="notBeside" w:hAnchor="page" w:x="1210" w:yAlign="bottom"/>
        <w:spacing w:line="240" w:lineRule="auto"/>
        <w:rPr>
          <w:sz w:val="2"/>
        </w:rPr>
      </w:pPr>
      <w:r w:rsidRPr="005B7BCA">
        <w:rPr>
          <w:noProof/>
          <w:w w:val="100"/>
          <w:sz w:val="2"/>
        </w:rPr>
        <mc:AlternateContent>
          <mc:Choice Requires="wps">
            <w:drawing>
              <wp:anchor distT="0" distB="0" distL="114300" distR="114300" simplePos="0" relativeHeight="251659264" behindDoc="0" locked="0" layoutInCell="1" allowOverlap="1" wp14:anchorId="3FE7AA1C" wp14:editId="66359110">
                <wp:simplePos x="0" y="0"/>
                <wp:positionH relativeFrom="page">
                  <wp:posOffset>639445</wp:posOffset>
                </wp:positionH>
                <wp:positionV relativeFrom="paragraph">
                  <wp:posOffset>-127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02278B"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50.35pt,-1pt" to="12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" strokecolor="#010000" strokeweight=".25pt">
                <w10:wrap anchorx="page"/>
              </v:line>
            </w:pict>
          </mc:Fallback>
        </mc:AlternateContent>
      </w:r>
    </w:p>
    <w:p w14:paraId="5A010680" w14:textId="0CC56B27" w:rsidR="005B7BCA" w:rsidRPr="005B7BCA" w:rsidRDefault="005B7BCA" w:rsidP="005B7BCA">
      <w:pPr>
        <w:framePr w:w="9792" w:h="432" w:hSpace="180" w:wrap="notBeside"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pacing w:val="5"/>
          <w:w w:val="104"/>
          <w:sz w:val="17"/>
        </w:rPr>
      </w:pPr>
      <w:r>
        <w:rPr>
          <w:spacing w:val="5"/>
          <w:w w:val="104"/>
          <w:sz w:val="17"/>
        </w:rPr>
        <w:tab/>
        <w:t>*</w:t>
      </w:r>
      <w:r>
        <w:rPr>
          <w:spacing w:val="5"/>
          <w:w w:val="104"/>
          <w:sz w:val="17"/>
        </w:rPr>
        <w:tab/>
      </w:r>
      <w:hyperlink r:id="rId15" w:history="1">
        <w:r w:rsidRPr="00CC7DE4">
          <w:rPr>
            <w:rStyle w:val="Hyperlink"/>
            <w:spacing w:val="5"/>
            <w:w w:val="104"/>
            <w:sz w:val="17"/>
          </w:rPr>
          <w:t>CEDAW/SP/2018/1</w:t>
        </w:r>
      </w:hyperlink>
      <w:r w:rsidRPr="005B7BCA">
        <w:rPr>
          <w:spacing w:val="5"/>
          <w:w w:val="104"/>
          <w:sz w:val="17"/>
        </w:rPr>
        <w:t>.</w:t>
      </w:r>
    </w:p>
    <w:p w14:paraId="7420EC7F" w14:textId="164C555C" w:rsidR="008706EF" w:rsidRDefault="008706EF" w:rsidP="00EA7996">
      <w:pPr>
        <w:pStyle w:val="TitleH1"/>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r>
        <w:tab/>
      </w:r>
      <w:r>
        <w:tab/>
        <w:t>Note by the Secretary-General</w:t>
      </w:r>
    </w:p>
    <w:p w14:paraId="21BE8BB1" w14:textId="77777777" w:rsidR="00EA7996" w:rsidRPr="00EA7996" w:rsidRDefault="00EA7996" w:rsidP="00EA7996">
      <w:pPr>
        <w:pStyle w:val="SingleTxt"/>
        <w:spacing w:after="0" w:line="120" w:lineRule="exact"/>
        <w:rPr>
          <w:sz w:val="10"/>
        </w:rPr>
      </w:pPr>
    </w:p>
    <w:p w14:paraId="2CC6C8B2" w14:textId="77777777" w:rsidR="00EA7996" w:rsidRPr="00EA7996" w:rsidRDefault="00EA7996" w:rsidP="00EA7996">
      <w:pPr>
        <w:pStyle w:val="SingleTxt"/>
        <w:spacing w:after="0" w:line="120" w:lineRule="exact"/>
        <w:rPr>
          <w:sz w:val="10"/>
        </w:rPr>
      </w:pPr>
    </w:p>
    <w:p w14:paraId="2E1DC949" w14:textId="51328503" w:rsidR="008706EF" w:rsidRDefault="008706EF" w:rsidP="008706EF">
      <w:pPr>
        <w:pStyle w:val="SingleTxt"/>
      </w:pPr>
      <w:r>
        <w:t>1.</w:t>
      </w:r>
      <w:r>
        <w:tab/>
        <w:t>In accordance with article 17 (4) of the Convention on the Elimination of All Forms of Discrimination against Women, the twentieth meeting of States parties to the Convention will be convened by the Secretary-General at United Nations Headquarters on 7 June 2018 for the purpose of electing 12 members of the Committee on the Elimination of Discrimination against Women from a list of persons nominated by States parties to replace those whose terms are due to expire on 31</w:t>
      </w:r>
      <w:r w:rsidR="001E028C">
        <w:t> </w:t>
      </w:r>
      <w:r>
        <w:t xml:space="preserve">December 2018 (see sect. I below). The names of persons nominated by States parties appear in section II. The names of the other 11 members who will continue to serve on the Committee until 31 December 2020 appear in section III. </w:t>
      </w:r>
    </w:p>
    <w:p w14:paraId="47BFC6D1" w14:textId="77777777" w:rsidR="008706EF" w:rsidRDefault="008706EF" w:rsidP="008706EF">
      <w:pPr>
        <w:pStyle w:val="SingleTxt"/>
      </w:pPr>
      <w:r>
        <w:t>2.</w:t>
      </w:r>
      <w:r>
        <w:tab/>
        <w:t xml:space="preserve">In accordance with the procedure set out in article 17 (3) of the Convention, the Secretary-General, in a note verbale dated 19 December 2017, invited States parties to submit their nominations for the election of 12 members of the Committee, within two months. All the curricula vitae received by 7 March 2018 are included herein. Addenda to the present note will be issued for any subsequent nominations received. </w:t>
      </w:r>
    </w:p>
    <w:p w14:paraId="233B1CD7" w14:textId="77777777" w:rsidR="008706EF" w:rsidRDefault="008706EF" w:rsidP="008706EF">
      <w:pPr>
        <w:pStyle w:val="SingleTxt"/>
      </w:pPr>
      <w:r>
        <w:t>3.</w:t>
      </w:r>
      <w:r>
        <w:tab/>
        <w:t xml:space="preserve">Listed below, in alphabetical order, are the names of the persons nominated for election to the Committee and the States parties that have nominated them. The biographical data of the nominees, as provided by the States parties concerned, are contained in the annex to the present note. </w:t>
      </w:r>
    </w:p>
    <w:p w14:paraId="2DCE2093" w14:textId="0CAC718A" w:rsidR="008706EF" w:rsidRDefault="008706EF" w:rsidP="008706EF">
      <w:pPr>
        <w:pStyle w:val="SingleTxt"/>
      </w:pPr>
      <w:r>
        <w:t>4.</w:t>
      </w:r>
      <w:r>
        <w:tab/>
        <w:t xml:space="preserve">In addition, in compliance with paragraph 12 of General Assembly resolution </w:t>
      </w:r>
      <w:hyperlink r:id="rId16" w:history="1">
        <w:r w:rsidRPr="00CC7DE4">
          <w:rPr>
            <w:rStyle w:val="Hyperlink"/>
          </w:rPr>
          <w:t>68/268</w:t>
        </w:r>
      </w:hyperlink>
      <w:r>
        <w:t xml:space="preserve">, the current situation with respect to the composition of the Committee, reflecting the balance in terms of geographical distribution and gender representation, </w:t>
      </w:r>
      <w:r>
        <w:lastRenderedPageBreak/>
        <w:t>professional background and different legal systems, as well as the tenure of current members, is contained in sections I and III of the present document. The biographical data of current members is available from the web page of the Committee (see www.ohchr.org/EN/HRBodies/</w:t>
      </w:r>
      <w:r w:rsidRPr="00CC7DE4">
        <w:t>CEDAW/Pages/Membership.aspx</w:t>
      </w:r>
      <w:r>
        <w:t xml:space="preserve">). </w:t>
      </w:r>
    </w:p>
    <w:p w14:paraId="57C47148" w14:textId="77777777" w:rsidR="008706EF" w:rsidRDefault="008706EF" w:rsidP="008706EF">
      <w:pPr>
        <w:pStyle w:val="SingleTxt"/>
      </w:pPr>
      <w:r>
        <w:t>5.</w:t>
      </w:r>
      <w:r>
        <w:tab/>
        <w:t xml:space="preserve">In paragraph 13 of the same resolution, the General Assembly encouraged States parties, in the election of treaty body experts, to give due consideration, as stipulated in the relevant human rights instruments, to equitable geographical distribution, the representation of the different forms of civilization and the principal legal systems, balanced gender representation and the participation of experts with disabilities in the membership of the human rights treaty bodies. </w:t>
      </w:r>
    </w:p>
    <w:p w14:paraId="52850FBB" w14:textId="77777777" w:rsidR="00432159" w:rsidRPr="00432159" w:rsidRDefault="00432159" w:rsidP="00432159">
      <w:pPr>
        <w:pStyle w:val="SingleTxt"/>
        <w:spacing w:after="0" w:line="120" w:lineRule="exact"/>
        <w:rPr>
          <w:sz w:val="10"/>
        </w:rPr>
      </w:pPr>
    </w:p>
    <w:p w14:paraId="71AC9336" w14:textId="77777777" w:rsidR="00432159" w:rsidRPr="00432159" w:rsidRDefault="00432159" w:rsidP="00432159">
      <w:pPr>
        <w:pStyle w:val="SingleTxt"/>
        <w:spacing w:after="0" w:line="120" w:lineRule="exact"/>
        <w:rPr>
          <w:sz w:val="10"/>
        </w:rPr>
      </w:pPr>
    </w:p>
    <w:p w14:paraId="263AB4BE" w14:textId="5EA38C16" w:rsidR="008706EF" w:rsidRDefault="008706EF" w:rsidP="00432159">
      <w:pPr>
        <w:pStyle w:val="HCh"/>
        <w:ind w:left="1267" w:right="1260" w:hanging="1267"/>
      </w:pPr>
      <w:r>
        <w:tab/>
        <w:t>I.</w:t>
      </w:r>
      <w:r>
        <w:tab/>
        <w:t>List of the 12 members whose terms expire on 31</w:t>
      </w:r>
      <w:r w:rsidR="00432159">
        <w:t> </w:t>
      </w:r>
      <w:r>
        <w:t>December</w:t>
      </w:r>
      <w:r w:rsidR="00432159">
        <w:t> </w:t>
      </w:r>
      <w:r>
        <w:t>2018</w:t>
      </w:r>
    </w:p>
    <w:p w14:paraId="37A3693F" w14:textId="77777777" w:rsidR="00432159" w:rsidRPr="00432159" w:rsidRDefault="00432159" w:rsidP="00432159">
      <w:pPr>
        <w:pStyle w:val="SingleTxt"/>
        <w:spacing w:after="0" w:line="120" w:lineRule="exact"/>
        <w:rPr>
          <w:sz w:val="10"/>
        </w:rPr>
      </w:pPr>
    </w:p>
    <w:p w14:paraId="1BBFCFFF" w14:textId="77777777" w:rsidR="00432159" w:rsidRPr="00432159" w:rsidRDefault="00432159" w:rsidP="00432159">
      <w:pPr>
        <w:pStyle w:val="SingleTxt"/>
        <w:spacing w:after="0" w:line="120" w:lineRule="exact"/>
        <w:rPr>
          <w:sz w:val="10"/>
        </w:rPr>
      </w:pPr>
    </w:p>
    <w:p w14:paraId="4197769F" w14:textId="65BE81D6" w:rsidR="008706EF" w:rsidRDefault="008706EF" w:rsidP="00AD5619">
      <w:pPr>
        <w:pStyle w:val="SingleTxt"/>
      </w:pPr>
      <w:r>
        <w:t>6.</w:t>
      </w:r>
      <w:r>
        <w:tab/>
        <w:t>The members’ professional backgrounds, legal systems and further biographical data may be found on the membership web page of the Committee by clicking on the names of the individual members (see www.ohchr.org/EN/HRBodies/</w:t>
      </w:r>
      <w:r w:rsidRPr="00CC7DE4">
        <w:t>CEDAW/Pages/</w:t>
      </w:r>
      <w:r w:rsidR="00AD5619" w:rsidRPr="00CC7DE4">
        <w:br/>
      </w:r>
      <w:r w:rsidRPr="00CC7DE4">
        <w:t>Membership.aspx</w:t>
      </w:r>
      <w:r>
        <w:t>).</w:t>
      </w:r>
    </w:p>
    <w:p w14:paraId="666C7A17" w14:textId="77777777" w:rsidR="00AD5619" w:rsidRPr="00AD5619" w:rsidRDefault="00AD5619" w:rsidP="00AD5619">
      <w:pPr>
        <w:pStyle w:val="SingleTxt"/>
        <w:spacing w:after="0" w:line="120" w:lineRule="exact"/>
        <w:rPr>
          <w:sz w:val="10"/>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48"/>
        <w:gridCol w:w="1899"/>
        <w:gridCol w:w="1173"/>
      </w:tblGrid>
      <w:tr w:rsidR="001E028C" w:rsidRPr="001E028C" w14:paraId="07FD4D05" w14:textId="77777777" w:rsidTr="001E028C">
        <w:trPr>
          <w:tblHeader/>
        </w:trPr>
        <w:tc>
          <w:tcPr>
            <w:tcW w:w="4248" w:type="dxa"/>
            <w:tcBorders>
              <w:top w:val="single" w:sz="4" w:space="0" w:color="auto"/>
              <w:bottom w:val="single" w:sz="12" w:space="0" w:color="auto"/>
            </w:tcBorders>
            <w:shd w:val="clear" w:color="auto" w:fill="auto"/>
            <w:vAlign w:val="bottom"/>
          </w:tcPr>
          <w:p w14:paraId="0753ED58"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0" w:right="40"/>
              <w:jc w:val="left"/>
              <w:rPr>
                <w:i/>
                <w:sz w:val="14"/>
              </w:rPr>
            </w:pPr>
            <w:r w:rsidRPr="001E028C">
              <w:rPr>
                <w:i/>
                <w:sz w:val="14"/>
              </w:rPr>
              <w:t>Member</w:t>
            </w:r>
          </w:p>
        </w:tc>
        <w:tc>
          <w:tcPr>
            <w:tcW w:w="1899" w:type="dxa"/>
            <w:tcBorders>
              <w:top w:val="single" w:sz="4" w:space="0" w:color="auto"/>
              <w:bottom w:val="single" w:sz="12" w:space="0" w:color="auto"/>
            </w:tcBorders>
            <w:shd w:val="clear" w:color="auto" w:fill="auto"/>
            <w:vAlign w:val="bottom"/>
          </w:tcPr>
          <w:p w14:paraId="39C4ECEF"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144" w:right="40"/>
              <w:jc w:val="left"/>
              <w:rPr>
                <w:i/>
                <w:sz w:val="14"/>
              </w:rPr>
            </w:pPr>
            <w:r w:rsidRPr="001E028C">
              <w:rPr>
                <w:i/>
                <w:sz w:val="14"/>
              </w:rPr>
              <w:t>Country of nationality</w:t>
            </w:r>
          </w:p>
        </w:tc>
        <w:tc>
          <w:tcPr>
            <w:tcW w:w="1173" w:type="dxa"/>
            <w:tcBorders>
              <w:top w:val="single" w:sz="4" w:space="0" w:color="auto"/>
              <w:bottom w:val="single" w:sz="12" w:space="0" w:color="auto"/>
            </w:tcBorders>
            <w:shd w:val="clear" w:color="auto" w:fill="auto"/>
            <w:vAlign w:val="bottom"/>
          </w:tcPr>
          <w:p w14:paraId="52C26DDB"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144" w:right="40"/>
              <w:jc w:val="left"/>
              <w:rPr>
                <w:i/>
                <w:sz w:val="14"/>
              </w:rPr>
            </w:pPr>
            <w:r w:rsidRPr="001E028C">
              <w:rPr>
                <w:i/>
                <w:sz w:val="14"/>
              </w:rPr>
              <w:t>Member since</w:t>
            </w:r>
          </w:p>
        </w:tc>
      </w:tr>
      <w:tr w:rsidR="00AD5619" w:rsidRPr="001E028C" w14:paraId="469BD722" w14:textId="77777777" w:rsidTr="001E028C">
        <w:trPr>
          <w:trHeight w:hRule="exact" w:val="115"/>
          <w:tblHeader/>
        </w:trPr>
        <w:tc>
          <w:tcPr>
            <w:tcW w:w="4248" w:type="dxa"/>
            <w:tcBorders>
              <w:top w:val="single" w:sz="12" w:space="0" w:color="auto"/>
            </w:tcBorders>
            <w:shd w:val="clear" w:color="auto" w:fill="auto"/>
            <w:vAlign w:val="bottom"/>
          </w:tcPr>
          <w:p w14:paraId="343ABEA4"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line="240" w:lineRule="exact"/>
              <w:ind w:left="0" w:right="40"/>
              <w:jc w:val="left"/>
            </w:pPr>
          </w:p>
        </w:tc>
        <w:tc>
          <w:tcPr>
            <w:tcW w:w="1899" w:type="dxa"/>
            <w:tcBorders>
              <w:top w:val="single" w:sz="12" w:space="0" w:color="auto"/>
            </w:tcBorders>
            <w:shd w:val="clear" w:color="auto" w:fill="auto"/>
            <w:vAlign w:val="bottom"/>
          </w:tcPr>
          <w:p w14:paraId="4CB06B06"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line="240" w:lineRule="exact"/>
              <w:ind w:left="144" w:right="40"/>
              <w:jc w:val="left"/>
            </w:pPr>
          </w:p>
        </w:tc>
        <w:tc>
          <w:tcPr>
            <w:tcW w:w="1173" w:type="dxa"/>
            <w:tcBorders>
              <w:top w:val="single" w:sz="12" w:space="0" w:color="auto"/>
            </w:tcBorders>
            <w:shd w:val="clear" w:color="auto" w:fill="auto"/>
            <w:vAlign w:val="bottom"/>
          </w:tcPr>
          <w:p w14:paraId="2706B007"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line="240" w:lineRule="exact"/>
              <w:ind w:left="144" w:right="40"/>
              <w:jc w:val="left"/>
            </w:pPr>
          </w:p>
        </w:tc>
      </w:tr>
      <w:tr w:rsidR="001E028C" w:rsidRPr="001E028C" w14:paraId="569EEF68" w14:textId="77777777" w:rsidTr="001E028C">
        <w:tc>
          <w:tcPr>
            <w:tcW w:w="4248" w:type="dxa"/>
            <w:shd w:val="clear" w:color="auto" w:fill="auto"/>
          </w:tcPr>
          <w:p w14:paraId="1B805FDB"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1E028C">
              <w:t>Ayşe Feride Acar</w:t>
            </w:r>
          </w:p>
        </w:tc>
        <w:tc>
          <w:tcPr>
            <w:tcW w:w="1899" w:type="dxa"/>
            <w:shd w:val="clear" w:color="auto" w:fill="auto"/>
          </w:tcPr>
          <w:p w14:paraId="26EA2063"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Turkey</w:t>
            </w:r>
          </w:p>
        </w:tc>
        <w:tc>
          <w:tcPr>
            <w:tcW w:w="1173" w:type="dxa"/>
            <w:shd w:val="clear" w:color="auto" w:fill="auto"/>
          </w:tcPr>
          <w:p w14:paraId="7EE948E8"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2011</w:t>
            </w:r>
            <w:r w:rsidRPr="00EE355B">
              <w:rPr>
                <w:i/>
                <w:vertAlign w:val="superscript"/>
              </w:rPr>
              <w:t>a</w:t>
            </w:r>
          </w:p>
        </w:tc>
      </w:tr>
      <w:tr w:rsidR="00AD5619" w:rsidRPr="001E028C" w14:paraId="3FD2B3BB" w14:textId="77777777" w:rsidTr="001E028C">
        <w:tc>
          <w:tcPr>
            <w:tcW w:w="4248" w:type="dxa"/>
            <w:shd w:val="clear" w:color="auto" w:fill="auto"/>
          </w:tcPr>
          <w:p w14:paraId="2A533DD4"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1E028C">
              <w:t>Gladys Acosta Vargas</w:t>
            </w:r>
          </w:p>
        </w:tc>
        <w:tc>
          <w:tcPr>
            <w:tcW w:w="1899" w:type="dxa"/>
            <w:shd w:val="clear" w:color="auto" w:fill="auto"/>
          </w:tcPr>
          <w:p w14:paraId="5677A7B6"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Peru</w:t>
            </w:r>
          </w:p>
        </w:tc>
        <w:tc>
          <w:tcPr>
            <w:tcW w:w="1173" w:type="dxa"/>
            <w:shd w:val="clear" w:color="auto" w:fill="auto"/>
          </w:tcPr>
          <w:p w14:paraId="4769C5B6"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2015</w:t>
            </w:r>
          </w:p>
        </w:tc>
      </w:tr>
      <w:tr w:rsidR="00AD5619" w:rsidRPr="001E028C" w14:paraId="06E87A60" w14:textId="77777777" w:rsidTr="001E028C">
        <w:tc>
          <w:tcPr>
            <w:tcW w:w="4248" w:type="dxa"/>
            <w:shd w:val="clear" w:color="auto" w:fill="auto"/>
          </w:tcPr>
          <w:p w14:paraId="1145D3E5"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rPr>
                <w:lang w:val="fr-FR"/>
              </w:rPr>
            </w:pPr>
            <w:r w:rsidRPr="001E028C">
              <w:rPr>
                <w:lang w:val="fr-FR"/>
              </w:rPr>
              <w:t>Magalys Arocha Domínguez (Vice-Chair)</w:t>
            </w:r>
          </w:p>
        </w:tc>
        <w:tc>
          <w:tcPr>
            <w:tcW w:w="1899" w:type="dxa"/>
            <w:shd w:val="clear" w:color="auto" w:fill="auto"/>
          </w:tcPr>
          <w:p w14:paraId="3EDEAC31"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Cuba</w:t>
            </w:r>
          </w:p>
        </w:tc>
        <w:tc>
          <w:tcPr>
            <w:tcW w:w="1173" w:type="dxa"/>
            <w:shd w:val="clear" w:color="auto" w:fill="auto"/>
          </w:tcPr>
          <w:p w14:paraId="7F80AFE2"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2015</w:t>
            </w:r>
            <w:r w:rsidRPr="00EE355B">
              <w:rPr>
                <w:i/>
                <w:vertAlign w:val="superscript"/>
              </w:rPr>
              <w:t>b</w:t>
            </w:r>
          </w:p>
        </w:tc>
      </w:tr>
      <w:tr w:rsidR="00AD5619" w:rsidRPr="001E028C" w14:paraId="0C74FD08" w14:textId="77777777" w:rsidTr="001E028C">
        <w:tc>
          <w:tcPr>
            <w:tcW w:w="4248" w:type="dxa"/>
            <w:shd w:val="clear" w:color="auto" w:fill="auto"/>
          </w:tcPr>
          <w:p w14:paraId="1FAB5F5D"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1E028C">
              <w:t>Louiza Chalal (Vice-Chair)</w:t>
            </w:r>
          </w:p>
        </w:tc>
        <w:tc>
          <w:tcPr>
            <w:tcW w:w="1899" w:type="dxa"/>
            <w:shd w:val="clear" w:color="auto" w:fill="auto"/>
          </w:tcPr>
          <w:p w14:paraId="0C7625E4"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Algeria</w:t>
            </w:r>
          </w:p>
        </w:tc>
        <w:tc>
          <w:tcPr>
            <w:tcW w:w="1173" w:type="dxa"/>
            <w:shd w:val="clear" w:color="auto" w:fill="auto"/>
          </w:tcPr>
          <w:p w14:paraId="2B984AA9"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2015</w:t>
            </w:r>
          </w:p>
        </w:tc>
      </w:tr>
      <w:tr w:rsidR="00AD5619" w:rsidRPr="001E028C" w14:paraId="3FE033C2" w14:textId="77777777" w:rsidTr="001E028C">
        <w:tc>
          <w:tcPr>
            <w:tcW w:w="4248" w:type="dxa"/>
            <w:shd w:val="clear" w:color="auto" w:fill="auto"/>
          </w:tcPr>
          <w:p w14:paraId="7F1BC1E4"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1E028C">
              <w:t>Naéla Gabr</w:t>
            </w:r>
          </w:p>
        </w:tc>
        <w:tc>
          <w:tcPr>
            <w:tcW w:w="1899" w:type="dxa"/>
            <w:shd w:val="clear" w:color="auto" w:fill="auto"/>
          </w:tcPr>
          <w:p w14:paraId="66EA4B8D"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Egypt</w:t>
            </w:r>
          </w:p>
        </w:tc>
        <w:tc>
          <w:tcPr>
            <w:tcW w:w="1173" w:type="dxa"/>
            <w:shd w:val="clear" w:color="auto" w:fill="auto"/>
          </w:tcPr>
          <w:p w14:paraId="456146A6" w14:textId="6400F0C1"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2007</w:t>
            </w:r>
            <w:r w:rsidRPr="00EE355B">
              <w:rPr>
                <w:i/>
                <w:vertAlign w:val="superscript"/>
              </w:rPr>
              <w:t>c</w:t>
            </w:r>
          </w:p>
        </w:tc>
      </w:tr>
      <w:tr w:rsidR="00AD5619" w:rsidRPr="001E028C" w14:paraId="08FE5E2E" w14:textId="77777777" w:rsidTr="001E028C">
        <w:tc>
          <w:tcPr>
            <w:tcW w:w="4248" w:type="dxa"/>
            <w:shd w:val="clear" w:color="auto" w:fill="auto"/>
          </w:tcPr>
          <w:p w14:paraId="172E7112"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1E028C">
              <w:t>Ruth Halperin-Kaddari (Vice-Chair)</w:t>
            </w:r>
          </w:p>
        </w:tc>
        <w:tc>
          <w:tcPr>
            <w:tcW w:w="1899" w:type="dxa"/>
            <w:shd w:val="clear" w:color="auto" w:fill="auto"/>
          </w:tcPr>
          <w:p w14:paraId="6BB47FFA"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Israel</w:t>
            </w:r>
          </w:p>
        </w:tc>
        <w:tc>
          <w:tcPr>
            <w:tcW w:w="1173" w:type="dxa"/>
            <w:shd w:val="clear" w:color="auto" w:fill="auto"/>
          </w:tcPr>
          <w:p w14:paraId="069E7BC1"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2007</w:t>
            </w:r>
          </w:p>
        </w:tc>
      </w:tr>
      <w:tr w:rsidR="00AD5619" w:rsidRPr="001E028C" w14:paraId="72A035B9" w14:textId="77777777" w:rsidTr="001E028C">
        <w:tc>
          <w:tcPr>
            <w:tcW w:w="4248" w:type="dxa"/>
            <w:shd w:val="clear" w:color="auto" w:fill="auto"/>
          </w:tcPr>
          <w:p w14:paraId="216FADA1"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1E028C">
              <w:rPr>
                <w:lang w:val="en-GB"/>
              </w:rPr>
              <w:t>Yoko Hayashi</w:t>
            </w:r>
          </w:p>
        </w:tc>
        <w:tc>
          <w:tcPr>
            <w:tcW w:w="1899" w:type="dxa"/>
            <w:shd w:val="clear" w:color="auto" w:fill="auto"/>
          </w:tcPr>
          <w:p w14:paraId="5464C5B0"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Japan</w:t>
            </w:r>
          </w:p>
        </w:tc>
        <w:tc>
          <w:tcPr>
            <w:tcW w:w="1173" w:type="dxa"/>
            <w:shd w:val="clear" w:color="auto" w:fill="auto"/>
          </w:tcPr>
          <w:p w14:paraId="3900E6BA"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2007</w:t>
            </w:r>
          </w:p>
        </w:tc>
      </w:tr>
      <w:tr w:rsidR="00AD5619" w:rsidRPr="001E028C" w14:paraId="6BD0231E" w14:textId="77777777" w:rsidTr="001E028C">
        <w:tc>
          <w:tcPr>
            <w:tcW w:w="4248" w:type="dxa"/>
            <w:shd w:val="clear" w:color="auto" w:fill="auto"/>
          </w:tcPr>
          <w:p w14:paraId="0739F757"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1E028C">
              <w:rPr>
                <w:lang w:val="en-GB"/>
              </w:rPr>
              <w:t xml:space="preserve">Lilian Hofmeister </w:t>
            </w:r>
          </w:p>
        </w:tc>
        <w:tc>
          <w:tcPr>
            <w:tcW w:w="1899" w:type="dxa"/>
            <w:shd w:val="clear" w:color="auto" w:fill="auto"/>
          </w:tcPr>
          <w:p w14:paraId="55D28545"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Austria</w:t>
            </w:r>
          </w:p>
        </w:tc>
        <w:tc>
          <w:tcPr>
            <w:tcW w:w="1173" w:type="dxa"/>
            <w:shd w:val="clear" w:color="auto" w:fill="auto"/>
          </w:tcPr>
          <w:p w14:paraId="084F788B"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2015</w:t>
            </w:r>
          </w:p>
        </w:tc>
      </w:tr>
      <w:tr w:rsidR="00AD5619" w:rsidRPr="001E028C" w14:paraId="4C1EEDA1" w14:textId="77777777" w:rsidTr="001E028C">
        <w:tc>
          <w:tcPr>
            <w:tcW w:w="4248" w:type="dxa"/>
            <w:shd w:val="clear" w:color="auto" w:fill="auto"/>
          </w:tcPr>
          <w:p w14:paraId="2AE01FB3"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1E028C">
              <w:rPr>
                <w:lang w:val="en-GB"/>
              </w:rPr>
              <w:t>Ismat Jahan</w:t>
            </w:r>
          </w:p>
        </w:tc>
        <w:tc>
          <w:tcPr>
            <w:tcW w:w="1899" w:type="dxa"/>
            <w:shd w:val="clear" w:color="auto" w:fill="auto"/>
          </w:tcPr>
          <w:p w14:paraId="732CDBC8"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Bangladesh</w:t>
            </w:r>
          </w:p>
        </w:tc>
        <w:tc>
          <w:tcPr>
            <w:tcW w:w="1173" w:type="dxa"/>
            <w:shd w:val="clear" w:color="auto" w:fill="auto"/>
          </w:tcPr>
          <w:p w14:paraId="1AF88BFB"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2011</w:t>
            </w:r>
          </w:p>
        </w:tc>
      </w:tr>
      <w:tr w:rsidR="00AD5619" w:rsidRPr="001E028C" w14:paraId="27F95A45" w14:textId="77777777" w:rsidTr="001E028C">
        <w:tc>
          <w:tcPr>
            <w:tcW w:w="4248" w:type="dxa"/>
            <w:shd w:val="clear" w:color="auto" w:fill="auto"/>
          </w:tcPr>
          <w:p w14:paraId="598F2456"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1E028C">
              <w:rPr>
                <w:lang w:val="en-GB"/>
              </w:rPr>
              <w:t xml:space="preserve">Lia Nadaraia </w:t>
            </w:r>
          </w:p>
        </w:tc>
        <w:tc>
          <w:tcPr>
            <w:tcW w:w="1899" w:type="dxa"/>
            <w:shd w:val="clear" w:color="auto" w:fill="auto"/>
          </w:tcPr>
          <w:p w14:paraId="6371D1D4"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Georgia</w:t>
            </w:r>
          </w:p>
        </w:tc>
        <w:tc>
          <w:tcPr>
            <w:tcW w:w="1173" w:type="dxa"/>
            <w:shd w:val="clear" w:color="auto" w:fill="auto"/>
          </w:tcPr>
          <w:p w14:paraId="208BA302"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2015</w:t>
            </w:r>
          </w:p>
        </w:tc>
      </w:tr>
      <w:tr w:rsidR="001E028C" w:rsidRPr="001E028C" w14:paraId="068A04D9" w14:textId="77777777" w:rsidTr="001E028C">
        <w:tc>
          <w:tcPr>
            <w:tcW w:w="4248" w:type="dxa"/>
            <w:shd w:val="clear" w:color="auto" w:fill="auto"/>
          </w:tcPr>
          <w:p w14:paraId="2408DB0A"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1E028C">
              <w:t>Aruna Devi Narain</w:t>
            </w:r>
          </w:p>
        </w:tc>
        <w:tc>
          <w:tcPr>
            <w:tcW w:w="1899" w:type="dxa"/>
            <w:shd w:val="clear" w:color="auto" w:fill="auto"/>
          </w:tcPr>
          <w:p w14:paraId="02C7DD89"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Mauritius</w:t>
            </w:r>
          </w:p>
        </w:tc>
        <w:tc>
          <w:tcPr>
            <w:tcW w:w="1173" w:type="dxa"/>
            <w:shd w:val="clear" w:color="auto" w:fill="auto"/>
          </w:tcPr>
          <w:p w14:paraId="488A8E83"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2017</w:t>
            </w:r>
          </w:p>
        </w:tc>
      </w:tr>
      <w:tr w:rsidR="001E028C" w:rsidRPr="001E028C" w14:paraId="53C6A3C2" w14:textId="77777777" w:rsidTr="001E028C">
        <w:tc>
          <w:tcPr>
            <w:tcW w:w="4248" w:type="dxa"/>
            <w:tcBorders>
              <w:bottom w:val="single" w:sz="12" w:space="0" w:color="auto"/>
            </w:tcBorders>
            <w:shd w:val="clear" w:color="auto" w:fill="auto"/>
          </w:tcPr>
          <w:p w14:paraId="77E8A75C"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1E028C">
              <w:t>Patricia Schulz</w:t>
            </w:r>
          </w:p>
        </w:tc>
        <w:tc>
          <w:tcPr>
            <w:tcW w:w="1899" w:type="dxa"/>
            <w:tcBorders>
              <w:bottom w:val="single" w:sz="12" w:space="0" w:color="auto"/>
            </w:tcBorders>
            <w:shd w:val="clear" w:color="auto" w:fill="auto"/>
          </w:tcPr>
          <w:p w14:paraId="33696CE8"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Switzerland</w:t>
            </w:r>
          </w:p>
        </w:tc>
        <w:tc>
          <w:tcPr>
            <w:tcW w:w="1173" w:type="dxa"/>
            <w:tcBorders>
              <w:bottom w:val="single" w:sz="12" w:space="0" w:color="auto"/>
            </w:tcBorders>
            <w:shd w:val="clear" w:color="auto" w:fill="auto"/>
          </w:tcPr>
          <w:p w14:paraId="6E83DD1D" w14:textId="77777777" w:rsidR="00AD5619" w:rsidRPr="001E028C" w:rsidRDefault="00AD5619"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2011</w:t>
            </w:r>
          </w:p>
        </w:tc>
      </w:tr>
    </w:tbl>
    <w:p w14:paraId="412CDDF4" w14:textId="0DBE8449" w:rsidR="008706EF" w:rsidRPr="00AD5619" w:rsidRDefault="008706EF" w:rsidP="00AD5619">
      <w:pPr>
        <w:pStyle w:val="SingleTxt"/>
        <w:spacing w:after="0" w:line="120" w:lineRule="exact"/>
        <w:rPr>
          <w:sz w:val="10"/>
        </w:rPr>
      </w:pPr>
    </w:p>
    <w:p w14:paraId="714BB4FA" w14:textId="375D14B6" w:rsidR="008706EF" w:rsidRDefault="00AD5619" w:rsidP="00AD5619">
      <w:pPr>
        <w:pStyle w:val="FootnoteText"/>
        <w:tabs>
          <w:tab w:val="clear" w:pos="418"/>
          <w:tab w:val="right" w:pos="1476"/>
          <w:tab w:val="left" w:pos="1548"/>
          <w:tab w:val="right" w:pos="1836"/>
          <w:tab w:val="left" w:pos="1908"/>
        </w:tabs>
        <w:ind w:left="1548" w:right="1267" w:hanging="288"/>
      </w:pPr>
      <w:r>
        <w:tab/>
      </w:r>
      <w:r w:rsidRPr="00AD5619">
        <w:rPr>
          <w:i/>
          <w:iCs/>
          <w:vertAlign w:val="superscript"/>
        </w:rPr>
        <w:t>a</w:t>
      </w:r>
      <w:r>
        <w:tab/>
      </w:r>
      <w:r w:rsidR="008706EF">
        <w:t>Ms. Acar was also a member of the Committee from 1997 to 2004.</w:t>
      </w:r>
    </w:p>
    <w:p w14:paraId="006AC4C6" w14:textId="6B56A329" w:rsidR="008706EF" w:rsidRDefault="00AD5619" w:rsidP="00AD5619">
      <w:pPr>
        <w:pStyle w:val="FootnoteText"/>
        <w:tabs>
          <w:tab w:val="clear" w:pos="418"/>
          <w:tab w:val="right" w:pos="1476"/>
          <w:tab w:val="left" w:pos="1548"/>
          <w:tab w:val="right" w:pos="1836"/>
          <w:tab w:val="left" w:pos="1908"/>
        </w:tabs>
        <w:ind w:left="1548" w:right="1267" w:hanging="288"/>
      </w:pPr>
      <w:r>
        <w:tab/>
      </w:r>
      <w:r w:rsidRPr="00AD5619">
        <w:rPr>
          <w:i/>
          <w:iCs/>
          <w:vertAlign w:val="superscript"/>
        </w:rPr>
        <w:t>b</w:t>
      </w:r>
      <w:r>
        <w:tab/>
      </w:r>
      <w:r w:rsidR="008706EF">
        <w:t>Ms. Arocha Domínguez was also a member of the Committee from 2005 to 2012.</w:t>
      </w:r>
    </w:p>
    <w:p w14:paraId="1B0B8D6A" w14:textId="111CD1C3" w:rsidR="008706EF" w:rsidRDefault="00AD5619" w:rsidP="00AD5619">
      <w:pPr>
        <w:pStyle w:val="FootnoteText"/>
        <w:tabs>
          <w:tab w:val="clear" w:pos="418"/>
          <w:tab w:val="right" w:pos="1476"/>
          <w:tab w:val="left" w:pos="1548"/>
          <w:tab w:val="right" w:pos="1836"/>
          <w:tab w:val="left" w:pos="1908"/>
        </w:tabs>
        <w:ind w:left="1548" w:right="1267" w:hanging="288"/>
      </w:pPr>
      <w:r>
        <w:tab/>
      </w:r>
      <w:r w:rsidRPr="00AD5619">
        <w:rPr>
          <w:i/>
          <w:iCs/>
          <w:vertAlign w:val="superscript"/>
        </w:rPr>
        <w:t>c</w:t>
      </w:r>
      <w:r>
        <w:tab/>
      </w:r>
      <w:r w:rsidR="008706EF">
        <w:t>Ms. Gabr was also a member of the Committee from 1999 to 2003.</w:t>
      </w:r>
    </w:p>
    <w:p w14:paraId="20FADE67" w14:textId="77777777" w:rsidR="00AD5619" w:rsidRPr="00AD5619" w:rsidRDefault="00AD5619" w:rsidP="00AD5619">
      <w:pPr>
        <w:pStyle w:val="SingleTxt"/>
        <w:spacing w:after="0" w:line="120" w:lineRule="exact"/>
        <w:rPr>
          <w:sz w:val="10"/>
        </w:rPr>
      </w:pPr>
    </w:p>
    <w:p w14:paraId="7DDBD51B" w14:textId="77777777" w:rsidR="00AD5619" w:rsidRPr="00AD5619" w:rsidRDefault="00AD5619" w:rsidP="00AD5619">
      <w:pPr>
        <w:pStyle w:val="SingleTxt"/>
        <w:spacing w:after="0" w:line="120" w:lineRule="exact"/>
        <w:rPr>
          <w:sz w:val="10"/>
        </w:rPr>
      </w:pPr>
    </w:p>
    <w:p w14:paraId="2A2367A7" w14:textId="77777777" w:rsidR="00AD5619" w:rsidRPr="00AD5619" w:rsidRDefault="00AD5619" w:rsidP="00AD5619">
      <w:pPr>
        <w:pStyle w:val="SingleTxt"/>
        <w:spacing w:after="0" w:line="120" w:lineRule="exact"/>
        <w:rPr>
          <w:sz w:val="10"/>
        </w:rPr>
      </w:pPr>
    </w:p>
    <w:p w14:paraId="253CD8CD" w14:textId="5453B3BE" w:rsidR="008706EF" w:rsidRDefault="008706EF" w:rsidP="00CC7DE4">
      <w:pPr>
        <w:pStyle w:val="HCh"/>
        <w:ind w:left="1267" w:right="1260" w:hanging="1267"/>
      </w:pPr>
      <w:r>
        <w:lastRenderedPageBreak/>
        <w:tab/>
        <w:t>II.</w:t>
      </w:r>
      <w:r>
        <w:tab/>
        <w:t>List of persons nominated by States parties</w:t>
      </w:r>
    </w:p>
    <w:p w14:paraId="2B76BEA0" w14:textId="77777777" w:rsidR="00AD5619" w:rsidRPr="006C75CE" w:rsidRDefault="00AD5619" w:rsidP="00CC7DE4">
      <w:pPr>
        <w:pStyle w:val="SingleTxt"/>
        <w:keepNext/>
        <w:keepLines/>
        <w:spacing w:after="0" w:line="120" w:lineRule="exact"/>
        <w:rPr>
          <w:sz w:val="10"/>
          <w:lang w:val="en-US"/>
        </w:rPr>
      </w:pPr>
    </w:p>
    <w:p w14:paraId="48E08CA2" w14:textId="77777777" w:rsidR="00AD5619" w:rsidRPr="006C75CE" w:rsidRDefault="00AD5619" w:rsidP="00CC7DE4">
      <w:pPr>
        <w:pStyle w:val="SingleTxt"/>
        <w:keepNext/>
        <w:keepLines/>
        <w:spacing w:after="0" w:line="120" w:lineRule="exact"/>
        <w:rPr>
          <w:sz w:val="10"/>
          <w:lang w:val="en-US"/>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60"/>
        <w:gridCol w:w="3660"/>
      </w:tblGrid>
      <w:tr w:rsidR="00AD5619" w:rsidRPr="00AD5619" w14:paraId="2695B45E" w14:textId="77777777" w:rsidTr="001E028C">
        <w:trPr>
          <w:tblHeader/>
        </w:trPr>
        <w:tc>
          <w:tcPr>
            <w:tcW w:w="3660" w:type="dxa"/>
            <w:tcBorders>
              <w:top w:val="single" w:sz="4" w:space="0" w:color="auto"/>
              <w:bottom w:val="single" w:sz="12" w:space="0" w:color="auto"/>
            </w:tcBorders>
            <w:shd w:val="clear" w:color="auto" w:fill="auto"/>
            <w:vAlign w:val="bottom"/>
          </w:tcPr>
          <w:p w14:paraId="09562087" w14:textId="77777777" w:rsidR="00AD5619" w:rsidRPr="00AD5619" w:rsidRDefault="00AD5619" w:rsidP="00CC7DE4">
            <w:pPr>
              <w:pStyle w:val="SingleTxt"/>
              <w:keepNext/>
              <w:keepLines/>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0" w:right="40"/>
              <w:rPr>
                <w:i/>
                <w:sz w:val="14"/>
                <w:lang w:val="es-ES"/>
              </w:rPr>
            </w:pPr>
            <w:r w:rsidRPr="00AD5619">
              <w:rPr>
                <w:i/>
                <w:sz w:val="14"/>
                <w:lang w:val="es-ES"/>
              </w:rPr>
              <w:t>Candidate</w:t>
            </w:r>
          </w:p>
        </w:tc>
        <w:tc>
          <w:tcPr>
            <w:tcW w:w="3660" w:type="dxa"/>
            <w:tcBorders>
              <w:top w:val="single" w:sz="4" w:space="0" w:color="auto"/>
              <w:bottom w:val="single" w:sz="12" w:space="0" w:color="auto"/>
            </w:tcBorders>
            <w:shd w:val="clear" w:color="auto" w:fill="auto"/>
            <w:vAlign w:val="bottom"/>
          </w:tcPr>
          <w:p w14:paraId="482AA200" w14:textId="77777777" w:rsidR="00AD5619" w:rsidRPr="00AD5619" w:rsidRDefault="00AD5619" w:rsidP="00CC7DE4">
            <w:pPr>
              <w:pStyle w:val="SingleTxt"/>
              <w:keepNext/>
              <w:keepLines/>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144" w:right="40"/>
              <w:jc w:val="left"/>
              <w:rPr>
                <w:i/>
                <w:sz w:val="14"/>
                <w:lang w:val="es-ES"/>
              </w:rPr>
            </w:pPr>
            <w:r w:rsidRPr="00AD5619">
              <w:rPr>
                <w:i/>
                <w:sz w:val="14"/>
                <w:lang w:val="es-ES"/>
              </w:rPr>
              <w:t>Nominated by</w:t>
            </w:r>
          </w:p>
        </w:tc>
      </w:tr>
      <w:tr w:rsidR="00AD5619" w:rsidRPr="00AD5619" w14:paraId="301B63E0" w14:textId="77777777" w:rsidTr="001E028C">
        <w:trPr>
          <w:trHeight w:hRule="exact" w:val="115"/>
          <w:tblHeader/>
        </w:trPr>
        <w:tc>
          <w:tcPr>
            <w:tcW w:w="3660" w:type="dxa"/>
            <w:tcBorders>
              <w:top w:val="single" w:sz="12" w:space="0" w:color="auto"/>
            </w:tcBorders>
            <w:shd w:val="clear" w:color="auto" w:fill="auto"/>
            <w:vAlign w:val="bottom"/>
          </w:tcPr>
          <w:p w14:paraId="00A154A0"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line="240" w:lineRule="exact"/>
              <w:ind w:left="0" w:right="40"/>
              <w:rPr>
                <w:lang w:val="es-ES"/>
              </w:rPr>
            </w:pPr>
          </w:p>
        </w:tc>
        <w:tc>
          <w:tcPr>
            <w:tcW w:w="3660" w:type="dxa"/>
            <w:tcBorders>
              <w:top w:val="single" w:sz="12" w:space="0" w:color="auto"/>
            </w:tcBorders>
            <w:shd w:val="clear" w:color="auto" w:fill="auto"/>
            <w:vAlign w:val="bottom"/>
          </w:tcPr>
          <w:p w14:paraId="48383A24"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line="240" w:lineRule="exact"/>
              <w:ind w:left="144" w:right="40"/>
              <w:jc w:val="left"/>
              <w:rPr>
                <w:lang w:val="es-ES"/>
              </w:rPr>
            </w:pPr>
          </w:p>
        </w:tc>
      </w:tr>
      <w:tr w:rsidR="00AD5619" w:rsidRPr="00AD5619" w14:paraId="70E4E837" w14:textId="77777777" w:rsidTr="001E028C">
        <w:tc>
          <w:tcPr>
            <w:tcW w:w="3660" w:type="dxa"/>
            <w:shd w:val="clear" w:color="auto" w:fill="auto"/>
          </w:tcPr>
          <w:p w14:paraId="58352FDF"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Angela Abela</w:t>
            </w:r>
          </w:p>
        </w:tc>
        <w:tc>
          <w:tcPr>
            <w:tcW w:w="3660" w:type="dxa"/>
            <w:shd w:val="clear" w:color="auto" w:fill="auto"/>
          </w:tcPr>
          <w:p w14:paraId="0B7A60EC"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Malta</w:t>
            </w:r>
          </w:p>
        </w:tc>
      </w:tr>
      <w:tr w:rsidR="00AD5619" w:rsidRPr="00AD5619" w14:paraId="32DA4911" w14:textId="77777777" w:rsidTr="001E028C">
        <w:tc>
          <w:tcPr>
            <w:tcW w:w="3660" w:type="dxa"/>
            <w:shd w:val="clear" w:color="auto" w:fill="auto"/>
          </w:tcPr>
          <w:p w14:paraId="18AD85D0"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Gladys Acosta Vargas</w:t>
            </w:r>
          </w:p>
        </w:tc>
        <w:tc>
          <w:tcPr>
            <w:tcW w:w="3660" w:type="dxa"/>
            <w:shd w:val="clear" w:color="auto" w:fill="auto"/>
          </w:tcPr>
          <w:p w14:paraId="53F32B8B"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Peru</w:t>
            </w:r>
          </w:p>
        </w:tc>
      </w:tr>
      <w:tr w:rsidR="00AD5619" w:rsidRPr="00AD5619" w14:paraId="6AC012B8" w14:textId="77777777" w:rsidTr="001E028C">
        <w:tc>
          <w:tcPr>
            <w:tcW w:w="3660" w:type="dxa"/>
            <w:shd w:val="clear" w:color="auto" w:fill="auto"/>
          </w:tcPr>
          <w:p w14:paraId="7B31D548"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D5619">
              <w:t>Hiroko Akizuki</w:t>
            </w:r>
          </w:p>
        </w:tc>
        <w:tc>
          <w:tcPr>
            <w:tcW w:w="3660" w:type="dxa"/>
            <w:shd w:val="clear" w:color="auto" w:fill="auto"/>
          </w:tcPr>
          <w:p w14:paraId="41D02FA1"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D5619">
              <w:t>Japan</w:t>
            </w:r>
          </w:p>
        </w:tc>
      </w:tr>
      <w:tr w:rsidR="00AD5619" w:rsidRPr="00AD5619" w14:paraId="5009ACD7" w14:textId="77777777" w:rsidTr="001E028C">
        <w:tc>
          <w:tcPr>
            <w:tcW w:w="3660" w:type="dxa"/>
            <w:shd w:val="clear" w:color="auto" w:fill="auto"/>
          </w:tcPr>
          <w:p w14:paraId="659B17E0"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D5619">
              <w:t>Tamader Al-Rammah</w:t>
            </w:r>
          </w:p>
        </w:tc>
        <w:tc>
          <w:tcPr>
            <w:tcW w:w="3660" w:type="dxa"/>
            <w:shd w:val="clear" w:color="auto" w:fill="auto"/>
          </w:tcPr>
          <w:p w14:paraId="09EFCFF5"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D5619">
              <w:t>Saudi Arabia</w:t>
            </w:r>
          </w:p>
        </w:tc>
      </w:tr>
      <w:tr w:rsidR="00AD5619" w:rsidRPr="00AD5619" w14:paraId="1DE2A092" w14:textId="77777777" w:rsidTr="001E028C">
        <w:tc>
          <w:tcPr>
            <w:tcW w:w="3660" w:type="dxa"/>
            <w:shd w:val="clear" w:color="auto" w:fill="auto"/>
          </w:tcPr>
          <w:p w14:paraId="1E388ED9"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Dalal Al-Zayed</w:t>
            </w:r>
          </w:p>
        </w:tc>
        <w:tc>
          <w:tcPr>
            <w:tcW w:w="3660" w:type="dxa"/>
            <w:shd w:val="clear" w:color="auto" w:fill="auto"/>
          </w:tcPr>
          <w:p w14:paraId="7ACCCD08"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Bahrain</w:t>
            </w:r>
          </w:p>
        </w:tc>
      </w:tr>
      <w:tr w:rsidR="00AD5619" w:rsidRPr="00AD5619" w14:paraId="1F82A2D0" w14:textId="77777777" w:rsidTr="001E028C">
        <w:tc>
          <w:tcPr>
            <w:tcW w:w="3660" w:type="dxa"/>
            <w:shd w:val="clear" w:color="auto" w:fill="auto"/>
          </w:tcPr>
          <w:p w14:paraId="1A36D3D6"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Louiza Chalal</w:t>
            </w:r>
          </w:p>
        </w:tc>
        <w:tc>
          <w:tcPr>
            <w:tcW w:w="3660" w:type="dxa"/>
            <w:shd w:val="clear" w:color="auto" w:fill="auto"/>
          </w:tcPr>
          <w:p w14:paraId="44698791"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Algeria</w:t>
            </w:r>
          </w:p>
        </w:tc>
      </w:tr>
      <w:tr w:rsidR="00AD5619" w:rsidRPr="00AD5619" w14:paraId="3B43422D" w14:textId="77777777" w:rsidTr="001E028C">
        <w:tc>
          <w:tcPr>
            <w:tcW w:w="3660" w:type="dxa"/>
            <w:shd w:val="clear" w:color="auto" w:fill="auto"/>
          </w:tcPr>
          <w:p w14:paraId="71ACD6EF"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Sanja Elezović</w:t>
            </w:r>
          </w:p>
        </w:tc>
        <w:tc>
          <w:tcPr>
            <w:tcW w:w="3660" w:type="dxa"/>
            <w:shd w:val="clear" w:color="auto" w:fill="auto"/>
          </w:tcPr>
          <w:p w14:paraId="0EBE72B5"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Montenegro</w:t>
            </w:r>
          </w:p>
        </w:tc>
      </w:tr>
      <w:tr w:rsidR="00AD5619" w:rsidRPr="00AD5619" w14:paraId="1BA13323" w14:textId="77777777" w:rsidTr="001E028C">
        <w:tc>
          <w:tcPr>
            <w:tcW w:w="3660" w:type="dxa"/>
            <w:shd w:val="clear" w:color="auto" w:fill="auto"/>
          </w:tcPr>
          <w:p w14:paraId="1E4E8993"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Naéla Gabr</w:t>
            </w:r>
          </w:p>
        </w:tc>
        <w:tc>
          <w:tcPr>
            <w:tcW w:w="3660" w:type="dxa"/>
            <w:shd w:val="clear" w:color="auto" w:fill="auto"/>
          </w:tcPr>
          <w:p w14:paraId="46007BFB"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Egypt</w:t>
            </w:r>
          </w:p>
        </w:tc>
      </w:tr>
      <w:tr w:rsidR="00AD5619" w:rsidRPr="00AD5619" w14:paraId="26247D34" w14:textId="77777777" w:rsidTr="001E028C">
        <w:tc>
          <w:tcPr>
            <w:tcW w:w="3660" w:type="dxa"/>
            <w:shd w:val="clear" w:color="auto" w:fill="auto"/>
          </w:tcPr>
          <w:p w14:paraId="12338F39"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Lia Nadaraia</w:t>
            </w:r>
          </w:p>
        </w:tc>
        <w:tc>
          <w:tcPr>
            <w:tcW w:w="3660" w:type="dxa"/>
            <w:shd w:val="clear" w:color="auto" w:fill="auto"/>
          </w:tcPr>
          <w:p w14:paraId="5F0A3873"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Georgia</w:t>
            </w:r>
          </w:p>
        </w:tc>
      </w:tr>
      <w:tr w:rsidR="00AD5619" w:rsidRPr="00AD5619" w14:paraId="79C1F9DC" w14:textId="77777777" w:rsidTr="001E028C">
        <w:tc>
          <w:tcPr>
            <w:tcW w:w="3660" w:type="dxa"/>
            <w:shd w:val="clear" w:color="auto" w:fill="auto"/>
          </w:tcPr>
          <w:p w14:paraId="60E3FD2B"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Aruna Devi Narain</w:t>
            </w:r>
          </w:p>
        </w:tc>
        <w:tc>
          <w:tcPr>
            <w:tcW w:w="3660" w:type="dxa"/>
            <w:shd w:val="clear" w:color="auto" w:fill="auto"/>
          </w:tcPr>
          <w:p w14:paraId="25744D30"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Mauritius</w:t>
            </w:r>
          </w:p>
        </w:tc>
      </w:tr>
      <w:tr w:rsidR="00AD5619" w:rsidRPr="00AD5619" w14:paraId="5A671CAC" w14:textId="77777777" w:rsidTr="001E028C">
        <w:tc>
          <w:tcPr>
            <w:tcW w:w="3660" w:type="dxa"/>
            <w:shd w:val="clear" w:color="auto" w:fill="auto"/>
          </w:tcPr>
          <w:p w14:paraId="219B5B71"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Ana Peláez Narváez</w:t>
            </w:r>
          </w:p>
        </w:tc>
        <w:tc>
          <w:tcPr>
            <w:tcW w:w="3660" w:type="dxa"/>
            <w:shd w:val="clear" w:color="auto" w:fill="auto"/>
          </w:tcPr>
          <w:p w14:paraId="600FD4E4"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Spain</w:t>
            </w:r>
          </w:p>
        </w:tc>
      </w:tr>
      <w:tr w:rsidR="00AD5619" w:rsidRPr="00AD5619" w14:paraId="327EA514" w14:textId="77777777" w:rsidTr="001E028C">
        <w:tc>
          <w:tcPr>
            <w:tcW w:w="3660" w:type="dxa"/>
            <w:shd w:val="clear" w:color="auto" w:fill="auto"/>
          </w:tcPr>
          <w:p w14:paraId="40C3D743"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Rhoda Reddock</w:t>
            </w:r>
          </w:p>
        </w:tc>
        <w:tc>
          <w:tcPr>
            <w:tcW w:w="3660" w:type="dxa"/>
            <w:shd w:val="clear" w:color="auto" w:fill="auto"/>
          </w:tcPr>
          <w:p w14:paraId="34260AF2"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Trinidad and Tobago</w:t>
            </w:r>
          </w:p>
        </w:tc>
      </w:tr>
      <w:tr w:rsidR="00AD5619" w:rsidRPr="00AD5619" w14:paraId="5A693A2F" w14:textId="77777777" w:rsidTr="001E028C">
        <w:tc>
          <w:tcPr>
            <w:tcW w:w="3660" w:type="dxa"/>
            <w:shd w:val="clear" w:color="auto" w:fill="auto"/>
          </w:tcPr>
          <w:p w14:paraId="3F8FCED3"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Elgun Safarov</w:t>
            </w:r>
          </w:p>
        </w:tc>
        <w:tc>
          <w:tcPr>
            <w:tcW w:w="3660" w:type="dxa"/>
            <w:shd w:val="clear" w:color="auto" w:fill="auto"/>
          </w:tcPr>
          <w:p w14:paraId="0AFE5756"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Azerbaijan</w:t>
            </w:r>
          </w:p>
        </w:tc>
      </w:tr>
      <w:tr w:rsidR="00AD5619" w:rsidRPr="00AD5619" w14:paraId="586A5B1B" w14:textId="77777777" w:rsidTr="001E028C">
        <w:tc>
          <w:tcPr>
            <w:tcW w:w="3660" w:type="dxa"/>
            <w:shd w:val="clear" w:color="auto" w:fill="auto"/>
          </w:tcPr>
          <w:p w14:paraId="11EA02E8"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Genoveva Tisheva</w:t>
            </w:r>
          </w:p>
        </w:tc>
        <w:tc>
          <w:tcPr>
            <w:tcW w:w="3660" w:type="dxa"/>
            <w:shd w:val="clear" w:color="auto" w:fill="auto"/>
          </w:tcPr>
          <w:p w14:paraId="597E2BFC"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Bulgaria</w:t>
            </w:r>
          </w:p>
        </w:tc>
      </w:tr>
      <w:tr w:rsidR="00AD5619" w:rsidRPr="00AD5619" w14:paraId="413F34AC" w14:textId="77777777" w:rsidTr="001E028C">
        <w:tc>
          <w:tcPr>
            <w:tcW w:w="3660" w:type="dxa"/>
            <w:tcBorders>
              <w:bottom w:val="single" w:sz="12" w:space="0" w:color="auto"/>
            </w:tcBorders>
            <w:shd w:val="clear" w:color="auto" w:fill="auto"/>
          </w:tcPr>
          <w:p w14:paraId="0335FE9E"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AD5619">
              <w:rPr>
                <w:lang w:val="es-ES"/>
              </w:rPr>
              <w:t>Franceline Toé-Bouda</w:t>
            </w:r>
          </w:p>
        </w:tc>
        <w:tc>
          <w:tcPr>
            <w:tcW w:w="3660" w:type="dxa"/>
            <w:tcBorders>
              <w:bottom w:val="single" w:sz="12" w:space="0" w:color="auto"/>
            </w:tcBorders>
            <w:shd w:val="clear" w:color="auto" w:fill="auto"/>
          </w:tcPr>
          <w:p w14:paraId="4975A4C7" w14:textId="77777777" w:rsidR="00AD5619" w:rsidRPr="00AD5619" w:rsidRDefault="00AD5619" w:rsidP="00AD561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AD5619">
              <w:rPr>
                <w:lang w:val="es-ES"/>
              </w:rPr>
              <w:t>Burkina Faso</w:t>
            </w:r>
          </w:p>
        </w:tc>
      </w:tr>
    </w:tbl>
    <w:p w14:paraId="5B668F58" w14:textId="77777777" w:rsidR="00AD5619" w:rsidRPr="00AD5619" w:rsidRDefault="00AD5619" w:rsidP="00AD5619">
      <w:pPr>
        <w:pStyle w:val="SingleTxt"/>
        <w:spacing w:after="0" w:line="120" w:lineRule="exact"/>
        <w:rPr>
          <w:sz w:val="10"/>
        </w:rPr>
      </w:pPr>
    </w:p>
    <w:p w14:paraId="2B452FFF" w14:textId="77777777" w:rsidR="00AD5619" w:rsidRPr="00AD5619" w:rsidRDefault="00AD5619" w:rsidP="00AD5619">
      <w:pPr>
        <w:pStyle w:val="SingleTxt"/>
        <w:spacing w:after="0" w:line="120" w:lineRule="exact"/>
        <w:rPr>
          <w:sz w:val="10"/>
        </w:rPr>
      </w:pPr>
    </w:p>
    <w:p w14:paraId="1A617D07" w14:textId="60976687" w:rsidR="008706EF" w:rsidRDefault="008706EF" w:rsidP="008706EF">
      <w:pPr>
        <w:pStyle w:val="SingleTxt"/>
      </w:pPr>
      <w:r>
        <w:t>7.</w:t>
      </w:r>
      <w:r>
        <w:tab/>
        <w:t>The curricula vitae of the nominees, as provided by the States parties concerned, are contained in the annex to the present note.</w:t>
      </w:r>
    </w:p>
    <w:p w14:paraId="355756A3" w14:textId="77777777" w:rsidR="00AD5619" w:rsidRPr="00AD5619" w:rsidRDefault="00AD5619" w:rsidP="00AD5619">
      <w:pPr>
        <w:pStyle w:val="SingleTxt"/>
        <w:spacing w:after="0" w:line="120" w:lineRule="exact"/>
        <w:rPr>
          <w:sz w:val="10"/>
        </w:rPr>
      </w:pPr>
    </w:p>
    <w:p w14:paraId="4DA8599D" w14:textId="77777777" w:rsidR="00AD5619" w:rsidRPr="00AD5619" w:rsidRDefault="00AD5619" w:rsidP="00AD5619">
      <w:pPr>
        <w:pStyle w:val="SingleTxt"/>
        <w:spacing w:after="0" w:line="120" w:lineRule="exact"/>
        <w:rPr>
          <w:sz w:val="10"/>
        </w:rPr>
      </w:pPr>
    </w:p>
    <w:p w14:paraId="2906310A" w14:textId="4F7B70EF" w:rsidR="008706EF" w:rsidRDefault="008706EF" w:rsidP="00AD5619">
      <w:pPr>
        <w:pStyle w:val="HCh"/>
        <w:ind w:left="1267" w:right="1260" w:hanging="1267"/>
      </w:pPr>
      <w:r>
        <w:tab/>
        <w:t>III.</w:t>
      </w:r>
      <w:r>
        <w:tab/>
        <w:t xml:space="preserve">List of the 11 members who will continue to serve on the Committee until 31 December 2020 </w:t>
      </w:r>
    </w:p>
    <w:p w14:paraId="1CB7D83E" w14:textId="77777777" w:rsidR="00AD5619" w:rsidRPr="00AD5619" w:rsidRDefault="00AD5619" w:rsidP="00AD5619">
      <w:pPr>
        <w:pStyle w:val="SingleTxt"/>
        <w:spacing w:after="0" w:line="120" w:lineRule="exact"/>
        <w:rPr>
          <w:sz w:val="10"/>
        </w:rPr>
      </w:pPr>
    </w:p>
    <w:p w14:paraId="62402FF7" w14:textId="77777777" w:rsidR="00AD5619" w:rsidRPr="00AD5619" w:rsidRDefault="00AD5619" w:rsidP="00AD5619">
      <w:pPr>
        <w:pStyle w:val="SingleTxt"/>
        <w:spacing w:after="0" w:line="120" w:lineRule="exact"/>
        <w:rPr>
          <w:sz w:val="10"/>
        </w:rPr>
      </w:pPr>
    </w:p>
    <w:p w14:paraId="631CB519" w14:textId="22AD70EB" w:rsidR="008706EF" w:rsidRDefault="008706EF" w:rsidP="00AD5619">
      <w:pPr>
        <w:pStyle w:val="SingleTxt"/>
      </w:pPr>
      <w:r>
        <w:t>8.</w:t>
      </w:r>
      <w:r>
        <w:tab/>
        <w:t>The members’ professional backgrounds, legal systems and further biographical data may be found on the membership web page of the Committee by clicking on the names of the individual members (see www.ohchr.org/EN/HRBodies/</w:t>
      </w:r>
      <w:r w:rsidRPr="00CC7DE4">
        <w:t>CEDAW/Pages/</w:t>
      </w:r>
      <w:r w:rsidR="00AD5619" w:rsidRPr="00CC7DE4">
        <w:br/>
      </w:r>
      <w:r w:rsidRPr="00CC7DE4">
        <w:t>Membership.aspx</w:t>
      </w:r>
      <w:r>
        <w:t>).</w:t>
      </w:r>
    </w:p>
    <w:p w14:paraId="1B068266" w14:textId="1A421120" w:rsidR="001E028C" w:rsidRPr="001E028C" w:rsidRDefault="001E028C" w:rsidP="001E028C">
      <w:pPr>
        <w:pStyle w:val="SingleTxt"/>
        <w:spacing w:after="0" w:line="120" w:lineRule="exact"/>
        <w:rPr>
          <w:sz w:val="10"/>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888"/>
        <w:gridCol w:w="2232"/>
        <w:gridCol w:w="1200"/>
      </w:tblGrid>
      <w:tr w:rsidR="001E028C" w:rsidRPr="001E028C" w14:paraId="7065E349" w14:textId="77777777" w:rsidTr="007249C0">
        <w:trPr>
          <w:tblHeader/>
        </w:trPr>
        <w:tc>
          <w:tcPr>
            <w:tcW w:w="3888" w:type="dxa"/>
            <w:tcBorders>
              <w:top w:val="single" w:sz="4" w:space="0" w:color="auto"/>
              <w:bottom w:val="single" w:sz="12" w:space="0" w:color="auto"/>
            </w:tcBorders>
            <w:shd w:val="clear" w:color="auto" w:fill="auto"/>
            <w:vAlign w:val="bottom"/>
          </w:tcPr>
          <w:p w14:paraId="6C558B98"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0" w:right="40"/>
              <w:rPr>
                <w:i/>
                <w:sz w:val="14"/>
              </w:rPr>
            </w:pPr>
            <w:r w:rsidRPr="001E028C">
              <w:rPr>
                <w:i/>
                <w:sz w:val="14"/>
              </w:rPr>
              <w:t>Member</w:t>
            </w:r>
          </w:p>
        </w:tc>
        <w:tc>
          <w:tcPr>
            <w:tcW w:w="2232" w:type="dxa"/>
            <w:tcBorders>
              <w:top w:val="single" w:sz="4" w:space="0" w:color="auto"/>
              <w:bottom w:val="single" w:sz="12" w:space="0" w:color="auto"/>
            </w:tcBorders>
            <w:shd w:val="clear" w:color="auto" w:fill="auto"/>
            <w:vAlign w:val="bottom"/>
          </w:tcPr>
          <w:p w14:paraId="28D93BA2"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144" w:right="40"/>
              <w:jc w:val="left"/>
              <w:rPr>
                <w:i/>
                <w:sz w:val="14"/>
              </w:rPr>
            </w:pPr>
            <w:r w:rsidRPr="001E028C">
              <w:rPr>
                <w:i/>
                <w:sz w:val="14"/>
              </w:rPr>
              <w:t>Country of nationality</w:t>
            </w:r>
          </w:p>
        </w:tc>
        <w:tc>
          <w:tcPr>
            <w:tcW w:w="1200" w:type="dxa"/>
            <w:tcBorders>
              <w:top w:val="single" w:sz="4" w:space="0" w:color="auto"/>
              <w:bottom w:val="single" w:sz="12" w:space="0" w:color="auto"/>
            </w:tcBorders>
            <w:shd w:val="clear" w:color="auto" w:fill="auto"/>
            <w:vAlign w:val="bottom"/>
          </w:tcPr>
          <w:p w14:paraId="30D1819B"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144" w:right="40"/>
              <w:jc w:val="left"/>
              <w:rPr>
                <w:i/>
                <w:sz w:val="14"/>
              </w:rPr>
            </w:pPr>
            <w:r w:rsidRPr="001E028C">
              <w:rPr>
                <w:i/>
                <w:sz w:val="14"/>
              </w:rPr>
              <w:t>Member since</w:t>
            </w:r>
          </w:p>
        </w:tc>
      </w:tr>
      <w:tr w:rsidR="001E028C" w:rsidRPr="001E028C" w14:paraId="7BA1D984" w14:textId="77777777" w:rsidTr="007249C0">
        <w:trPr>
          <w:trHeight w:hRule="exact" w:val="115"/>
          <w:tblHeader/>
        </w:trPr>
        <w:tc>
          <w:tcPr>
            <w:tcW w:w="3888" w:type="dxa"/>
            <w:tcBorders>
              <w:top w:val="single" w:sz="12" w:space="0" w:color="auto"/>
            </w:tcBorders>
            <w:shd w:val="clear" w:color="auto" w:fill="auto"/>
            <w:vAlign w:val="bottom"/>
          </w:tcPr>
          <w:p w14:paraId="58C131C0"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line="240" w:lineRule="exact"/>
              <w:ind w:left="0" w:right="40"/>
            </w:pPr>
          </w:p>
        </w:tc>
        <w:tc>
          <w:tcPr>
            <w:tcW w:w="2232" w:type="dxa"/>
            <w:tcBorders>
              <w:top w:val="single" w:sz="12" w:space="0" w:color="auto"/>
            </w:tcBorders>
            <w:shd w:val="clear" w:color="auto" w:fill="auto"/>
            <w:vAlign w:val="bottom"/>
          </w:tcPr>
          <w:p w14:paraId="069E798E"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line="240" w:lineRule="exact"/>
              <w:ind w:left="144" w:right="40"/>
              <w:jc w:val="left"/>
            </w:pPr>
          </w:p>
        </w:tc>
        <w:tc>
          <w:tcPr>
            <w:tcW w:w="1200" w:type="dxa"/>
            <w:tcBorders>
              <w:top w:val="single" w:sz="12" w:space="0" w:color="auto"/>
            </w:tcBorders>
            <w:shd w:val="clear" w:color="auto" w:fill="auto"/>
            <w:vAlign w:val="bottom"/>
          </w:tcPr>
          <w:p w14:paraId="08A9F828"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line="240" w:lineRule="exact"/>
              <w:ind w:left="144" w:right="40"/>
              <w:jc w:val="left"/>
            </w:pPr>
          </w:p>
        </w:tc>
      </w:tr>
      <w:tr w:rsidR="007249C0" w:rsidRPr="001E028C" w14:paraId="535F3F59" w14:textId="77777777" w:rsidTr="007249C0">
        <w:tc>
          <w:tcPr>
            <w:tcW w:w="3888" w:type="dxa"/>
            <w:shd w:val="clear" w:color="auto" w:fill="auto"/>
          </w:tcPr>
          <w:p w14:paraId="0FCD4868"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1E028C">
              <w:t>Nicole Ameline</w:t>
            </w:r>
          </w:p>
        </w:tc>
        <w:tc>
          <w:tcPr>
            <w:tcW w:w="2232" w:type="dxa"/>
            <w:shd w:val="clear" w:color="auto" w:fill="auto"/>
          </w:tcPr>
          <w:p w14:paraId="515F6C03"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France</w:t>
            </w:r>
          </w:p>
        </w:tc>
        <w:tc>
          <w:tcPr>
            <w:tcW w:w="1200" w:type="dxa"/>
            <w:shd w:val="clear" w:color="auto" w:fill="auto"/>
          </w:tcPr>
          <w:p w14:paraId="54BF8BB3"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2009</w:t>
            </w:r>
          </w:p>
        </w:tc>
      </w:tr>
      <w:tr w:rsidR="001E028C" w:rsidRPr="001E028C" w14:paraId="71C82CE0" w14:textId="77777777" w:rsidTr="007249C0">
        <w:tc>
          <w:tcPr>
            <w:tcW w:w="3888" w:type="dxa"/>
            <w:shd w:val="clear" w:color="auto" w:fill="auto"/>
          </w:tcPr>
          <w:p w14:paraId="080E13B3"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1E028C">
              <w:t>Gunnar Bergby</w:t>
            </w:r>
          </w:p>
        </w:tc>
        <w:tc>
          <w:tcPr>
            <w:tcW w:w="2232" w:type="dxa"/>
            <w:shd w:val="clear" w:color="auto" w:fill="auto"/>
          </w:tcPr>
          <w:p w14:paraId="1F166FC1"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Norway</w:t>
            </w:r>
          </w:p>
        </w:tc>
        <w:tc>
          <w:tcPr>
            <w:tcW w:w="1200" w:type="dxa"/>
            <w:shd w:val="clear" w:color="auto" w:fill="auto"/>
          </w:tcPr>
          <w:p w14:paraId="3AC9FBA8"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t>2017</w:t>
            </w:r>
          </w:p>
        </w:tc>
      </w:tr>
      <w:tr w:rsidR="001E028C" w:rsidRPr="001E028C" w14:paraId="66FCE242" w14:textId="77777777" w:rsidTr="007249C0">
        <w:tc>
          <w:tcPr>
            <w:tcW w:w="3888" w:type="dxa"/>
            <w:shd w:val="clear" w:color="auto" w:fill="auto"/>
          </w:tcPr>
          <w:p w14:paraId="276E8D34"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1E028C">
              <w:t>Marion Bethel</w:t>
            </w:r>
          </w:p>
        </w:tc>
        <w:tc>
          <w:tcPr>
            <w:tcW w:w="2232" w:type="dxa"/>
            <w:shd w:val="clear" w:color="auto" w:fill="auto"/>
          </w:tcPr>
          <w:p w14:paraId="572BD93C"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Bahamas</w:t>
            </w:r>
          </w:p>
        </w:tc>
        <w:tc>
          <w:tcPr>
            <w:tcW w:w="1200" w:type="dxa"/>
            <w:shd w:val="clear" w:color="auto" w:fill="auto"/>
          </w:tcPr>
          <w:p w14:paraId="4839A85D"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2017</w:t>
            </w:r>
          </w:p>
        </w:tc>
      </w:tr>
      <w:tr w:rsidR="001E028C" w:rsidRPr="001E028C" w14:paraId="308D963E" w14:textId="77777777" w:rsidTr="007249C0">
        <w:tc>
          <w:tcPr>
            <w:tcW w:w="3888" w:type="dxa"/>
            <w:shd w:val="clear" w:color="auto" w:fill="auto"/>
          </w:tcPr>
          <w:p w14:paraId="0E80DC17"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1E028C">
              <w:rPr>
                <w:lang w:val="en-GB"/>
              </w:rPr>
              <w:t>Esther Eghobamien-Mshelia</w:t>
            </w:r>
          </w:p>
        </w:tc>
        <w:tc>
          <w:tcPr>
            <w:tcW w:w="2232" w:type="dxa"/>
            <w:shd w:val="clear" w:color="auto" w:fill="auto"/>
          </w:tcPr>
          <w:p w14:paraId="0088173B"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Nigeria</w:t>
            </w:r>
          </w:p>
        </w:tc>
        <w:tc>
          <w:tcPr>
            <w:tcW w:w="1200" w:type="dxa"/>
            <w:shd w:val="clear" w:color="auto" w:fill="auto"/>
          </w:tcPr>
          <w:p w14:paraId="7FEFE0BC"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2018</w:t>
            </w:r>
            <w:r w:rsidRPr="001E028C">
              <w:rPr>
                <w:i/>
                <w:iCs/>
                <w:vertAlign w:val="superscript"/>
                <w:lang w:val="en-GB"/>
              </w:rPr>
              <w:t>a</w:t>
            </w:r>
          </w:p>
        </w:tc>
      </w:tr>
      <w:tr w:rsidR="001E028C" w:rsidRPr="001E028C" w14:paraId="644D7098" w14:textId="77777777" w:rsidTr="007249C0">
        <w:tc>
          <w:tcPr>
            <w:tcW w:w="3888" w:type="dxa"/>
            <w:shd w:val="clear" w:color="auto" w:fill="auto"/>
          </w:tcPr>
          <w:p w14:paraId="42C996F9"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1E028C">
              <w:rPr>
                <w:lang w:val="en-GB"/>
              </w:rPr>
              <w:t>Hilary Gbedemah</w:t>
            </w:r>
          </w:p>
        </w:tc>
        <w:tc>
          <w:tcPr>
            <w:tcW w:w="2232" w:type="dxa"/>
            <w:shd w:val="clear" w:color="auto" w:fill="auto"/>
          </w:tcPr>
          <w:p w14:paraId="4AB1AF1D"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Ghana</w:t>
            </w:r>
          </w:p>
        </w:tc>
        <w:tc>
          <w:tcPr>
            <w:tcW w:w="1200" w:type="dxa"/>
            <w:shd w:val="clear" w:color="auto" w:fill="auto"/>
          </w:tcPr>
          <w:p w14:paraId="1D97D184"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2013</w:t>
            </w:r>
          </w:p>
        </w:tc>
      </w:tr>
      <w:tr w:rsidR="001E028C" w:rsidRPr="001E028C" w14:paraId="0FC685BA" w14:textId="77777777" w:rsidTr="007249C0">
        <w:tc>
          <w:tcPr>
            <w:tcW w:w="3888" w:type="dxa"/>
            <w:shd w:val="clear" w:color="auto" w:fill="auto"/>
          </w:tcPr>
          <w:p w14:paraId="09E5678A"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1E028C">
              <w:rPr>
                <w:lang w:val="en-GB"/>
              </w:rPr>
              <w:lastRenderedPageBreak/>
              <w:t>Nahla Haidar</w:t>
            </w:r>
          </w:p>
        </w:tc>
        <w:tc>
          <w:tcPr>
            <w:tcW w:w="2232" w:type="dxa"/>
            <w:shd w:val="clear" w:color="auto" w:fill="auto"/>
          </w:tcPr>
          <w:p w14:paraId="40C1D753"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Lebanon</w:t>
            </w:r>
          </w:p>
        </w:tc>
        <w:tc>
          <w:tcPr>
            <w:tcW w:w="1200" w:type="dxa"/>
            <w:shd w:val="clear" w:color="auto" w:fill="auto"/>
          </w:tcPr>
          <w:p w14:paraId="676E5BD9"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1E028C">
              <w:rPr>
                <w:lang w:val="en-GB"/>
              </w:rPr>
              <w:t>2013</w:t>
            </w:r>
          </w:p>
        </w:tc>
      </w:tr>
      <w:tr w:rsidR="001E028C" w:rsidRPr="001E028C" w14:paraId="52A21991" w14:textId="77777777" w:rsidTr="007249C0">
        <w:tc>
          <w:tcPr>
            <w:tcW w:w="3888" w:type="dxa"/>
            <w:shd w:val="clear" w:color="auto" w:fill="auto"/>
          </w:tcPr>
          <w:p w14:paraId="4E04E7A4"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1E028C">
              <w:rPr>
                <w:lang w:val="en-GB"/>
              </w:rPr>
              <w:t xml:space="preserve">Dalia </w:t>
            </w:r>
            <w:r w:rsidRPr="001E028C">
              <w:rPr>
                <w:lang w:val="es-ES"/>
              </w:rPr>
              <w:t>Leinarte (Chair)</w:t>
            </w:r>
          </w:p>
        </w:tc>
        <w:tc>
          <w:tcPr>
            <w:tcW w:w="2232" w:type="dxa"/>
            <w:shd w:val="clear" w:color="auto" w:fill="auto"/>
          </w:tcPr>
          <w:p w14:paraId="2D376BD3"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1E028C">
              <w:rPr>
                <w:lang w:val="es-ES"/>
              </w:rPr>
              <w:t>Lithuania</w:t>
            </w:r>
          </w:p>
        </w:tc>
        <w:tc>
          <w:tcPr>
            <w:tcW w:w="1200" w:type="dxa"/>
            <w:shd w:val="clear" w:color="auto" w:fill="auto"/>
          </w:tcPr>
          <w:p w14:paraId="4230510C"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1E028C">
              <w:rPr>
                <w:lang w:val="es-ES"/>
              </w:rPr>
              <w:t>2013</w:t>
            </w:r>
          </w:p>
        </w:tc>
      </w:tr>
      <w:tr w:rsidR="001E028C" w:rsidRPr="001E028C" w14:paraId="47A702B3" w14:textId="77777777" w:rsidTr="007249C0">
        <w:tc>
          <w:tcPr>
            <w:tcW w:w="3888" w:type="dxa"/>
            <w:shd w:val="clear" w:color="auto" w:fill="auto"/>
          </w:tcPr>
          <w:p w14:paraId="2FBBB235"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fr-FR"/>
              </w:rPr>
            </w:pPr>
            <w:r w:rsidRPr="001E028C">
              <w:rPr>
                <w:lang w:val="fr-FR"/>
              </w:rPr>
              <w:t>Rosario G. Manalo (Rapporteur)</w:t>
            </w:r>
          </w:p>
        </w:tc>
        <w:tc>
          <w:tcPr>
            <w:tcW w:w="2232" w:type="dxa"/>
            <w:shd w:val="clear" w:color="auto" w:fill="auto"/>
          </w:tcPr>
          <w:p w14:paraId="4EB06F9F"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fr-FR"/>
              </w:rPr>
            </w:pPr>
            <w:r w:rsidRPr="001E028C">
              <w:rPr>
                <w:lang w:val="fr-FR"/>
              </w:rPr>
              <w:t>Philippines</w:t>
            </w:r>
          </w:p>
        </w:tc>
        <w:tc>
          <w:tcPr>
            <w:tcW w:w="1200" w:type="dxa"/>
            <w:shd w:val="clear" w:color="auto" w:fill="auto"/>
          </w:tcPr>
          <w:p w14:paraId="61B714D4" w14:textId="77777777" w:rsidR="001E028C" w:rsidRPr="001E028C" w:rsidRDefault="001E028C" w:rsidP="001E028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fr-FR"/>
              </w:rPr>
            </w:pPr>
            <w:r w:rsidRPr="001E028C">
              <w:rPr>
                <w:lang w:val="fr-FR"/>
              </w:rPr>
              <w:t>2017</w:t>
            </w:r>
            <w:r w:rsidRPr="001E028C">
              <w:rPr>
                <w:i/>
                <w:iCs/>
                <w:vertAlign w:val="superscript"/>
                <w:lang w:val="fr-FR"/>
              </w:rPr>
              <w:t>b</w:t>
            </w:r>
          </w:p>
        </w:tc>
      </w:tr>
      <w:tr w:rsidR="001E028C" w:rsidRPr="001E028C" w14:paraId="16C4EC0F" w14:textId="77777777" w:rsidTr="007249C0">
        <w:tc>
          <w:tcPr>
            <w:tcW w:w="3888" w:type="dxa"/>
            <w:shd w:val="clear" w:color="auto" w:fill="auto"/>
          </w:tcPr>
          <w:p w14:paraId="6D1F6644" w14:textId="77777777" w:rsidR="001E028C" w:rsidRPr="001E028C" w:rsidRDefault="001E028C" w:rsidP="001E028C">
            <w:pPr>
              <w:pStyle w:val="SingleTxt"/>
              <w:keepNext/>
              <w:keepLines/>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3"/>
            </w:pPr>
            <w:r w:rsidRPr="001E028C">
              <w:t>Bandana Rana</w:t>
            </w:r>
          </w:p>
        </w:tc>
        <w:tc>
          <w:tcPr>
            <w:tcW w:w="2232" w:type="dxa"/>
            <w:shd w:val="clear" w:color="auto" w:fill="auto"/>
          </w:tcPr>
          <w:p w14:paraId="68A3255A" w14:textId="77777777" w:rsidR="001E028C" w:rsidRPr="001E028C" w:rsidRDefault="001E028C" w:rsidP="001E028C">
            <w:pPr>
              <w:pStyle w:val="SingleTxt"/>
              <w:keepNext/>
              <w:keepLines/>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3"/>
              <w:jc w:val="left"/>
            </w:pPr>
            <w:r w:rsidRPr="001E028C">
              <w:t>Nepal</w:t>
            </w:r>
          </w:p>
        </w:tc>
        <w:tc>
          <w:tcPr>
            <w:tcW w:w="1200" w:type="dxa"/>
            <w:shd w:val="clear" w:color="auto" w:fill="auto"/>
          </w:tcPr>
          <w:p w14:paraId="55DCE834" w14:textId="77777777" w:rsidR="001E028C" w:rsidRPr="001E028C" w:rsidRDefault="001E028C" w:rsidP="001E028C">
            <w:pPr>
              <w:pStyle w:val="SingleTxt"/>
              <w:keepNext/>
              <w:keepLines/>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3"/>
              <w:jc w:val="left"/>
            </w:pPr>
            <w:r w:rsidRPr="001E028C">
              <w:t>2017</w:t>
            </w:r>
          </w:p>
        </w:tc>
      </w:tr>
      <w:tr w:rsidR="001E028C" w:rsidRPr="001E028C" w14:paraId="33913E1F" w14:textId="77777777" w:rsidTr="007249C0">
        <w:tc>
          <w:tcPr>
            <w:tcW w:w="3888" w:type="dxa"/>
            <w:shd w:val="clear" w:color="auto" w:fill="auto"/>
          </w:tcPr>
          <w:p w14:paraId="1BA0B4C6" w14:textId="77777777" w:rsidR="001E028C" w:rsidRPr="001E028C" w:rsidRDefault="001E028C" w:rsidP="001E028C">
            <w:pPr>
              <w:pStyle w:val="SingleTxt"/>
              <w:keepNext/>
              <w:keepLines/>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3"/>
            </w:pPr>
            <w:r w:rsidRPr="001E028C">
              <w:t>Wenyan Song</w:t>
            </w:r>
          </w:p>
        </w:tc>
        <w:tc>
          <w:tcPr>
            <w:tcW w:w="2232" w:type="dxa"/>
            <w:shd w:val="clear" w:color="auto" w:fill="auto"/>
          </w:tcPr>
          <w:p w14:paraId="7F43C1AE" w14:textId="77777777" w:rsidR="001E028C" w:rsidRPr="001E028C" w:rsidRDefault="001E028C" w:rsidP="001E028C">
            <w:pPr>
              <w:pStyle w:val="SingleTxt"/>
              <w:keepNext/>
              <w:keepLines/>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3"/>
              <w:jc w:val="left"/>
            </w:pPr>
            <w:r w:rsidRPr="001E028C">
              <w:t>China</w:t>
            </w:r>
          </w:p>
        </w:tc>
        <w:tc>
          <w:tcPr>
            <w:tcW w:w="1200" w:type="dxa"/>
            <w:shd w:val="clear" w:color="auto" w:fill="auto"/>
          </w:tcPr>
          <w:p w14:paraId="656A216D" w14:textId="77777777" w:rsidR="001E028C" w:rsidRPr="001E028C" w:rsidRDefault="001E028C" w:rsidP="001E028C">
            <w:pPr>
              <w:pStyle w:val="SingleTxt"/>
              <w:keepNext/>
              <w:keepLines/>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3"/>
              <w:jc w:val="left"/>
            </w:pPr>
            <w:r w:rsidRPr="001E028C">
              <w:t>2017</w:t>
            </w:r>
          </w:p>
        </w:tc>
      </w:tr>
      <w:tr w:rsidR="001E028C" w:rsidRPr="001E028C" w14:paraId="05013139" w14:textId="77777777" w:rsidTr="007249C0">
        <w:tc>
          <w:tcPr>
            <w:tcW w:w="3888" w:type="dxa"/>
            <w:tcBorders>
              <w:bottom w:val="single" w:sz="12" w:space="0" w:color="auto"/>
            </w:tcBorders>
            <w:shd w:val="clear" w:color="auto" w:fill="auto"/>
          </w:tcPr>
          <w:p w14:paraId="6608F7D6" w14:textId="77777777" w:rsidR="001E028C" w:rsidRPr="001E028C" w:rsidRDefault="001E028C" w:rsidP="001E028C">
            <w:pPr>
              <w:pStyle w:val="SingleTxt"/>
              <w:keepNext/>
              <w:keepLines/>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3"/>
            </w:pPr>
            <w:r w:rsidRPr="001E028C">
              <w:t>Aicha Vall Verges</w:t>
            </w:r>
          </w:p>
        </w:tc>
        <w:tc>
          <w:tcPr>
            <w:tcW w:w="2232" w:type="dxa"/>
            <w:tcBorders>
              <w:bottom w:val="single" w:sz="12" w:space="0" w:color="auto"/>
            </w:tcBorders>
            <w:shd w:val="clear" w:color="auto" w:fill="auto"/>
          </w:tcPr>
          <w:p w14:paraId="0118BF03" w14:textId="77777777" w:rsidR="001E028C" w:rsidRPr="001E028C" w:rsidRDefault="001E028C" w:rsidP="001E028C">
            <w:pPr>
              <w:pStyle w:val="SingleTxt"/>
              <w:keepNext/>
              <w:keepLines/>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3"/>
              <w:jc w:val="left"/>
            </w:pPr>
            <w:r w:rsidRPr="001E028C">
              <w:t>Mauritania</w:t>
            </w:r>
          </w:p>
        </w:tc>
        <w:tc>
          <w:tcPr>
            <w:tcW w:w="1200" w:type="dxa"/>
            <w:tcBorders>
              <w:bottom w:val="single" w:sz="12" w:space="0" w:color="auto"/>
            </w:tcBorders>
            <w:shd w:val="clear" w:color="auto" w:fill="auto"/>
          </w:tcPr>
          <w:p w14:paraId="2D6489A4" w14:textId="77777777" w:rsidR="001E028C" w:rsidRPr="001E028C" w:rsidRDefault="001E028C" w:rsidP="001E028C">
            <w:pPr>
              <w:pStyle w:val="SingleTxt"/>
              <w:keepNext/>
              <w:keepLines/>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3"/>
              <w:jc w:val="left"/>
            </w:pPr>
            <w:r w:rsidRPr="001E028C">
              <w:t>2017</w:t>
            </w:r>
          </w:p>
        </w:tc>
      </w:tr>
    </w:tbl>
    <w:p w14:paraId="4B07CF43" w14:textId="22DC0636" w:rsidR="008706EF" w:rsidRPr="001E028C" w:rsidRDefault="008706EF" w:rsidP="001E028C">
      <w:pPr>
        <w:pStyle w:val="SingleTxt"/>
        <w:spacing w:after="0" w:line="120" w:lineRule="exact"/>
        <w:rPr>
          <w:sz w:val="10"/>
        </w:rPr>
      </w:pPr>
    </w:p>
    <w:p w14:paraId="05A71203" w14:textId="249B62C3" w:rsidR="008706EF" w:rsidRDefault="001E028C" w:rsidP="001E028C">
      <w:pPr>
        <w:pStyle w:val="FootnoteText"/>
        <w:tabs>
          <w:tab w:val="clear" w:pos="418"/>
          <w:tab w:val="right" w:pos="1476"/>
          <w:tab w:val="left" w:pos="1548"/>
          <w:tab w:val="right" w:pos="1836"/>
          <w:tab w:val="left" w:pos="1908"/>
        </w:tabs>
        <w:ind w:left="1548" w:right="1267" w:hanging="288"/>
      </w:pPr>
      <w:r>
        <w:tab/>
      </w:r>
      <w:r w:rsidRPr="001E028C">
        <w:rPr>
          <w:i/>
          <w:iCs/>
          <w:vertAlign w:val="superscript"/>
        </w:rPr>
        <w:t>a</w:t>
      </w:r>
      <w:r>
        <w:tab/>
      </w:r>
      <w:r w:rsidR="008706EF">
        <w:t>On 1 March 2018, Ms. Eghobamien-Mshelia was appointed to serve as a member of the Committee for the remainder of the term of the late Theodora Oby Nwankwo (until 31</w:t>
      </w:r>
      <w:r>
        <w:t> </w:t>
      </w:r>
      <w:r w:rsidR="008706EF">
        <w:t>December 2020), who passed away on 9 December 2017.</w:t>
      </w:r>
    </w:p>
    <w:p w14:paraId="756ABA4E" w14:textId="1CFE2876" w:rsidR="008706EF" w:rsidRDefault="001E028C" w:rsidP="001E028C">
      <w:pPr>
        <w:pStyle w:val="FootnoteText"/>
        <w:tabs>
          <w:tab w:val="clear" w:pos="418"/>
          <w:tab w:val="right" w:pos="1476"/>
          <w:tab w:val="left" w:pos="1548"/>
          <w:tab w:val="right" w:pos="1836"/>
          <w:tab w:val="left" w:pos="1908"/>
        </w:tabs>
        <w:ind w:left="1548" w:right="1267" w:hanging="288"/>
      </w:pPr>
      <w:r>
        <w:tab/>
      </w:r>
      <w:r w:rsidRPr="001E028C">
        <w:rPr>
          <w:i/>
          <w:iCs/>
          <w:vertAlign w:val="superscript"/>
        </w:rPr>
        <w:t>b</w:t>
      </w:r>
      <w:r>
        <w:tab/>
      </w:r>
      <w:r w:rsidR="008706EF">
        <w:t>Ms. Manalo was also a member of the Committee from 1999 to 2006.</w:t>
      </w:r>
    </w:p>
    <w:p w14:paraId="1A7A2B8A" w14:textId="680957D6" w:rsidR="008706EF" w:rsidRDefault="008706EF" w:rsidP="008706EF">
      <w:pPr>
        <w:pStyle w:val="SingleTxt"/>
      </w:pPr>
    </w:p>
    <w:p w14:paraId="497B9844" w14:textId="5B2B88DE" w:rsidR="001E028C" w:rsidRDefault="001E028C">
      <w:pPr>
        <w:suppressAutoHyphens w:val="0"/>
        <w:spacing w:after="200" w:line="276" w:lineRule="auto"/>
      </w:pPr>
      <w:r>
        <w:br w:type="page"/>
      </w:r>
    </w:p>
    <w:p w14:paraId="5BE50182" w14:textId="77777777" w:rsidR="008706EF" w:rsidRDefault="008706EF" w:rsidP="007249C0">
      <w:pPr>
        <w:pStyle w:val="HCh"/>
        <w:ind w:left="1267" w:right="1260" w:hanging="1267"/>
      </w:pPr>
      <w:r>
        <w:lastRenderedPageBreak/>
        <w:t>Annex</w:t>
      </w:r>
    </w:p>
    <w:p w14:paraId="0D615561" w14:textId="77777777" w:rsidR="007249C0" w:rsidRPr="007249C0" w:rsidRDefault="007249C0" w:rsidP="007249C0">
      <w:pPr>
        <w:pStyle w:val="SingleTxt"/>
        <w:spacing w:after="0" w:line="120" w:lineRule="exact"/>
        <w:rPr>
          <w:sz w:val="10"/>
        </w:rPr>
      </w:pPr>
    </w:p>
    <w:p w14:paraId="721C42D1" w14:textId="14F76ED9" w:rsidR="00CC7DE4" w:rsidRPr="00CC7DE4" w:rsidRDefault="00CC7DE4" w:rsidP="00CC7DE4">
      <w:pPr>
        <w:framePr w:w="9792" w:h="432" w:hSpace="180" w:wrap="notBeside" w:hAnchor="page" w:x="1210" w:yAlign="bottom"/>
        <w:spacing w:line="240" w:lineRule="auto"/>
        <w:rPr>
          <w:sz w:val="2"/>
        </w:rPr>
      </w:pPr>
      <w:r w:rsidRPr="00CC7DE4">
        <w:rPr>
          <w:noProof/>
          <w:w w:val="100"/>
          <w:sz w:val="2"/>
        </w:rPr>
        <mc:AlternateContent>
          <mc:Choice Requires="wps">
            <w:drawing>
              <wp:anchor distT="0" distB="0" distL="114300" distR="114300" simplePos="0" relativeHeight="251661312" behindDoc="0" locked="0" layoutInCell="1" allowOverlap="1" wp14:anchorId="73644981" wp14:editId="7BE3CC8F">
                <wp:simplePos x="0" y="0"/>
                <wp:positionH relativeFrom="page">
                  <wp:posOffset>639445</wp:posOffset>
                </wp:positionH>
                <wp:positionV relativeFrom="paragraph">
                  <wp:posOffset>-12700</wp:posOffset>
                </wp:positionV>
                <wp:extent cx="9144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C3B9C6" id="Straight Connector 5"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50.35pt,-1pt" to="12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" strokecolor="#010000" strokeweight=".25pt">
                <w10:wrap anchorx="page"/>
              </v:line>
            </w:pict>
          </mc:Fallback>
        </mc:AlternateContent>
      </w:r>
    </w:p>
    <w:p w14:paraId="14AA8897" w14:textId="2D1A3BD0" w:rsidR="00CC7DE4" w:rsidRPr="00CC7DE4" w:rsidRDefault="00CC7DE4" w:rsidP="00CC7DE4">
      <w:pPr>
        <w:framePr w:w="9792" w:h="432" w:hSpace="180" w:wrap="notBeside"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pacing w:val="5"/>
          <w:w w:val="104"/>
          <w:sz w:val="17"/>
        </w:rPr>
      </w:pPr>
      <w:r>
        <w:rPr>
          <w:spacing w:val="5"/>
          <w:w w:val="104"/>
          <w:sz w:val="17"/>
        </w:rPr>
        <w:tab/>
        <w:t>*</w:t>
      </w:r>
      <w:r>
        <w:rPr>
          <w:spacing w:val="5"/>
          <w:w w:val="104"/>
          <w:sz w:val="17"/>
        </w:rPr>
        <w:tab/>
      </w:r>
      <w:r w:rsidRPr="00CC7DE4">
        <w:rPr>
          <w:spacing w:val="5"/>
          <w:w w:val="104"/>
          <w:sz w:val="17"/>
        </w:rPr>
        <w:t>Curricula vitae are issued without formal editing.</w:t>
      </w:r>
    </w:p>
    <w:p w14:paraId="7B77B0CA" w14:textId="7FE3376B" w:rsidR="008706EF" w:rsidRPr="006C75CE" w:rsidRDefault="007249C0" w:rsidP="007249C0">
      <w:pPr>
        <w:pStyle w:val="HCh"/>
        <w:ind w:left="1267" w:right="1260" w:hanging="1267"/>
        <w:rPr>
          <w:lang w:val="es-ES"/>
        </w:rPr>
      </w:pPr>
      <w:r>
        <w:tab/>
      </w:r>
      <w:r>
        <w:tab/>
      </w:r>
      <w:r w:rsidR="008706EF" w:rsidRPr="006C75CE">
        <w:rPr>
          <w:lang w:val="es-ES"/>
        </w:rPr>
        <w:t>Curricula vitae of candidates</w:t>
      </w:r>
      <w:r w:rsidR="008706EF" w:rsidRPr="006C75CE">
        <w:rPr>
          <w:b w:val="0"/>
          <w:bCs/>
          <w:sz w:val="20"/>
          <w:lang w:val="es-ES"/>
        </w:rPr>
        <w:t>*</w:t>
      </w:r>
    </w:p>
    <w:p w14:paraId="47A034C6" w14:textId="77777777" w:rsidR="007249C0" w:rsidRPr="006C75CE" w:rsidRDefault="007249C0" w:rsidP="007249C0">
      <w:pPr>
        <w:pStyle w:val="SingleTxt"/>
        <w:spacing w:after="0" w:line="120" w:lineRule="exact"/>
        <w:rPr>
          <w:sz w:val="10"/>
          <w:lang w:val="es-ES"/>
        </w:rPr>
      </w:pPr>
    </w:p>
    <w:p w14:paraId="021A23E6" w14:textId="77777777" w:rsidR="007249C0" w:rsidRPr="006C75CE" w:rsidRDefault="007249C0" w:rsidP="007249C0">
      <w:pPr>
        <w:pStyle w:val="SingleTxt"/>
        <w:spacing w:after="0" w:line="120" w:lineRule="exact"/>
        <w:rPr>
          <w:sz w:val="10"/>
          <w:lang w:val="es-ES"/>
        </w:rPr>
      </w:pPr>
    </w:p>
    <w:p w14:paraId="39C62A0C" w14:textId="084B9427" w:rsidR="008706EF" w:rsidRPr="006C75CE" w:rsidRDefault="008706EF" w:rsidP="007249C0">
      <w:pPr>
        <w:pStyle w:val="H1"/>
        <w:ind w:right="1260"/>
        <w:rPr>
          <w:lang w:val="es-ES"/>
        </w:rPr>
      </w:pPr>
      <w:r w:rsidRPr="006C75CE">
        <w:rPr>
          <w:lang w:val="es-ES"/>
        </w:rPr>
        <w:tab/>
      </w:r>
      <w:r w:rsidRPr="006C75CE">
        <w:rPr>
          <w:lang w:val="es-ES"/>
        </w:rPr>
        <w:tab/>
        <w:t>Angela Abela (Malta)</w:t>
      </w:r>
    </w:p>
    <w:p w14:paraId="762E56C7" w14:textId="77777777" w:rsidR="007249C0" w:rsidRPr="006C75CE" w:rsidRDefault="007249C0" w:rsidP="007249C0">
      <w:pPr>
        <w:pStyle w:val="SingleTxt"/>
        <w:spacing w:after="0" w:line="120" w:lineRule="exact"/>
        <w:rPr>
          <w:sz w:val="10"/>
          <w:lang w:val="es-ES"/>
        </w:rPr>
      </w:pPr>
    </w:p>
    <w:p w14:paraId="1D62E3CB" w14:textId="77777777" w:rsidR="007249C0" w:rsidRPr="006C75CE" w:rsidRDefault="007249C0" w:rsidP="007249C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0" w:hanging="1267"/>
        <w:rPr>
          <w:sz w:val="10"/>
          <w:lang w:val="es-ES"/>
        </w:rPr>
      </w:pPr>
    </w:p>
    <w:p w14:paraId="0247E129" w14:textId="77E16815" w:rsidR="008706EF" w:rsidRDefault="008706EF" w:rsidP="007249C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6C75CE">
        <w:rPr>
          <w:lang w:val="es-ES"/>
        </w:rPr>
        <w:tab/>
      </w:r>
      <w:r w:rsidRPr="006C75CE">
        <w:rPr>
          <w:lang w:val="es-ES"/>
        </w:rPr>
        <w:tab/>
      </w:r>
      <w:r>
        <w:t>Date and place of birth</w:t>
      </w:r>
    </w:p>
    <w:p w14:paraId="33A69A43" w14:textId="77777777" w:rsidR="007249C0" w:rsidRPr="007249C0" w:rsidRDefault="007249C0" w:rsidP="007249C0">
      <w:pPr>
        <w:pStyle w:val="SingleTxt"/>
        <w:spacing w:after="0" w:line="120" w:lineRule="exact"/>
        <w:rPr>
          <w:sz w:val="10"/>
        </w:rPr>
      </w:pPr>
    </w:p>
    <w:p w14:paraId="1A958A5C" w14:textId="2CFAFC1C" w:rsidR="008706EF" w:rsidRDefault="008706EF" w:rsidP="008706EF">
      <w:pPr>
        <w:pStyle w:val="SingleTxt"/>
      </w:pPr>
      <w:r>
        <w:t>21 October 1956, Luqa Malta.</w:t>
      </w:r>
    </w:p>
    <w:p w14:paraId="502802B4" w14:textId="77777777" w:rsidR="007249C0" w:rsidRPr="007249C0" w:rsidRDefault="007249C0" w:rsidP="007249C0">
      <w:pPr>
        <w:pStyle w:val="SingleTxt"/>
        <w:spacing w:after="0" w:line="120" w:lineRule="exact"/>
        <w:rPr>
          <w:sz w:val="10"/>
        </w:rPr>
      </w:pPr>
    </w:p>
    <w:p w14:paraId="75E9A232" w14:textId="1C8FB539" w:rsidR="008706EF" w:rsidRDefault="008706EF" w:rsidP="007249C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rking languages</w:t>
      </w:r>
    </w:p>
    <w:p w14:paraId="42F8AEEF" w14:textId="77777777" w:rsidR="007249C0" w:rsidRPr="007249C0" w:rsidRDefault="007249C0" w:rsidP="007249C0">
      <w:pPr>
        <w:pStyle w:val="SingleTxt"/>
        <w:spacing w:after="0" w:line="120" w:lineRule="exact"/>
        <w:rPr>
          <w:sz w:val="10"/>
        </w:rPr>
      </w:pPr>
    </w:p>
    <w:p w14:paraId="1F00408B" w14:textId="3D7B6C5B" w:rsidR="008706EF" w:rsidRDefault="008706EF" w:rsidP="008706EF">
      <w:pPr>
        <w:pStyle w:val="SingleTxt"/>
      </w:pPr>
      <w:r>
        <w:t>English, French and Italian.</w:t>
      </w:r>
    </w:p>
    <w:p w14:paraId="07970CE3" w14:textId="77777777" w:rsidR="007249C0" w:rsidRPr="007249C0" w:rsidRDefault="007249C0" w:rsidP="007249C0">
      <w:pPr>
        <w:pStyle w:val="SingleTxt"/>
        <w:spacing w:after="0" w:line="120" w:lineRule="exact"/>
        <w:rPr>
          <w:sz w:val="10"/>
        </w:rPr>
      </w:pPr>
    </w:p>
    <w:p w14:paraId="67B8C905" w14:textId="61F4CE31" w:rsidR="008706EF" w:rsidRDefault="008706EF" w:rsidP="007249C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urrent position/function</w:t>
      </w:r>
    </w:p>
    <w:p w14:paraId="2D031808" w14:textId="77777777" w:rsidR="007249C0" w:rsidRPr="007249C0" w:rsidRDefault="007249C0" w:rsidP="007249C0">
      <w:pPr>
        <w:pStyle w:val="SingleTxt"/>
        <w:spacing w:after="0" w:line="120" w:lineRule="exact"/>
        <w:rPr>
          <w:sz w:val="10"/>
        </w:rPr>
      </w:pPr>
    </w:p>
    <w:p w14:paraId="3704AB52" w14:textId="7A3DF8E6" w:rsidR="008706EF" w:rsidRDefault="008706EF" w:rsidP="008706EF">
      <w:pPr>
        <w:pStyle w:val="SingleTxt"/>
      </w:pPr>
      <w:r>
        <w:t>I am a Full Professor within the Department of Family Studies within the Faculty for Social Wellbeing at the University of Malta. In my work, I train clinical psychologists as well as other psychologists from other specialisations. I also train family therapists. Gender is an important running thread in the training of these professionals. I also teach on gender and power and on families living on the margin with a special emphases on gender issues in many other courses. I am also the Chairperson of the National Centre for Family Research within the President’s Foundation for the Wellbeing of Society where our body of research on couples and singles takes into account a gendered perspective. The authorship of this work is that of the President’s Foundation for the Wellbeing of Society. I also sit on an inter-ministerial taskforce (Family, Health, Education and Justice</w:t>
      </w:r>
      <w:r w:rsidR="00E21C0A">
        <w:t>) for a three year period (2018–</w:t>
      </w:r>
      <w:r>
        <w:t>2021) mandated to implement the Positive Parenting Strategy. This Strategy fights discrimination against women by fighting poverty in children and families including lone parent families and by empowering men and women and the State to take support parenting.</w:t>
      </w:r>
    </w:p>
    <w:p w14:paraId="3AFB63B6" w14:textId="77777777" w:rsidR="007249C0" w:rsidRPr="007249C0" w:rsidRDefault="007249C0" w:rsidP="007249C0">
      <w:pPr>
        <w:pStyle w:val="SingleTxt"/>
        <w:spacing w:after="0" w:line="120" w:lineRule="exact"/>
        <w:rPr>
          <w:sz w:val="10"/>
        </w:rPr>
      </w:pPr>
    </w:p>
    <w:p w14:paraId="492D2ED9" w14:textId="016C8372" w:rsidR="008706EF" w:rsidRDefault="008706EF" w:rsidP="007249C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al background</w:t>
      </w:r>
    </w:p>
    <w:p w14:paraId="28506C55" w14:textId="77777777" w:rsidR="007249C0" w:rsidRPr="007249C0" w:rsidRDefault="007249C0" w:rsidP="007249C0">
      <w:pPr>
        <w:pStyle w:val="SingleTxt"/>
        <w:spacing w:after="0" w:line="120" w:lineRule="exact"/>
        <w:rPr>
          <w:sz w:val="10"/>
        </w:rPr>
      </w:pPr>
    </w:p>
    <w:p w14:paraId="656B0E4D" w14:textId="0E4280B6" w:rsidR="008706EF" w:rsidRDefault="008706EF" w:rsidP="008706EF">
      <w:pPr>
        <w:pStyle w:val="SingleTxt"/>
      </w:pPr>
      <w:r>
        <w:t>Originally trained as a teacher in primary and secondary schools at the Department of Educational Sttudies, MCAST, I then read a first degree in social Studies in French and Social Studies. I have two Master degrees; one in social studies from Paris XIII and one in clinical psychology and psychopathology from Paris V (Sorbonne) France. I read for a clinical PhD in child and family psychology at the University of London in conjunction with the Child and Family Department at the Tavistock Clinic in London.</w:t>
      </w:r>
    </w:p>
    <w:p w14:paraId="67EBC9C6" w14:textId="77777777" w:rsidR="007249C0" w:rsidRPr="007249C0" w:rsidRDefault="007249C0" w:rsidP="007249C0">
      <w:pPr>
        <w:pStyle w:val="SingleTxt"/>
        <w:spacing w:after="0" w:line="120" w:lineRule="exact"/>
        <w:rPr>
          <w:sz w:val="10"/>
        </w:rPr>
      </w:pPr>
    </w:p>
    <w:p w14:paraId="57108726" w14:textId="199AEFBC" w:rsidR="008706EF" w:rsidRDefault="008706EF" w:rsidP="007249C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Other main activities in the field relevant to the mandate of the Convention on the Elimination of All Forms of Discrimination against Women</w:t>
      </w:r>
    </w:p>
    <w:p w14:paraId="53F45D74" w14:textId="77777777" w:rsidR="007249C0" w:rsidRPr="007249C0" w:rsidRDefault="007249C0" w:rsidP="007249C0">
      <w:pPr>
        <w:pStyle w:val="SingleTxt"/>
        <w:spacing w:after="0" w:line="120" w:lineRule="exact"/>
        <w:rPr>
          <w:sz w:val="10"/>
        </w:rPr>
      </w:pPr>
    </w:p>
    <w:p w14:paraId="301D9B37" w14:textId="5AF50185" w:rsidR="008706EF" w:rsidRDefault="007249C0" w:rsidP="00697E49">
      <w:pPr>
        <w:pStyle w:val="SingleTxt"/>
        <w:tabs>
          <w:tab w:val="right" w:pos="1685"/>
        </w:tabs>
        <w:ind w:left="1742" w:hanging="475"/>
      </w:pPr>
      <w:r>
        <w:tab/>
      </w:r>
      <w:r w:rsidR="008706EF">
        <w:t>•</w:t>
      </w:r>
      <w:r w:rsidR="008706EF">
        <w:tab/>
        <w:t>As Chairperson of the National Family Commission, I presented a policy document to the Maltese Prime Minister on the need to balance home and work advocating for family friendly policies thus empowering women to participate in the labour market;</w:t>
      </w:r>
    </w:p>
    <w:p w14:paraId="7AD861B9" w14:textId="208CDB8B" w:rsidR="008706EF" w:rsidRDefault="007249C0" w:rsidP="00697E49">
      <w:pPr>
        <w:pStyle w:val="SingleTxt"/>
        <w:tabs>
          <w:tab w:val="right" w:pos="1685"/>
        </w:tabs>
        <w:ind w:left="1742" w:hanging="475"/>
      </w:pPr>
      <w:r>
        <w:tab/>
      </w:r>
      <w:r w:rsidR="008706EF">
        <w:t>•</w:t>
      </w:r>
      <w:r w:rsidR="008706EF">
        <w:tab/>
        <w:t>Co-presented a study on family poverty with special emphases on children to the Social Affairs Committee in Parliament. The study was selected amongst a number of presentations and discussed in Parliament;</w:t>
      </w:r>
    </w:p>
    <w:p w14:paraId="5A29E0C1" w14:textId="2B1D9CCD" w:rsidR="008706EF" w:rsidRDefault="007249C0" w:rsidP="00697E49">
      <w:pPr>
        <w:pStyle w:val="SingleTxt"/>
        <w:tabs>
          <w:tab w:val="right" w:pos="1685"/>
        </w:tabs>
        <w:ind w:left="1742" w:hanging="475"/>
      </w:pPr>
      <w:r>
        <w:lastRenderedPageBreak/>
        <w:tab/>
      </w:r>
      <w:r w:rsidR="008706EF">
        <w:t>•</w:t>
      </w:r>
      <w:r w:rsidR="008706EF">
        <w:tab/>
        <w:t>Led a National study on Lone Parents in Malta commissioned by the Ministry of the Family and Social Solidarity, which was presented at a National Conference and presided by the Minister and attended by the Members of Parliament sitting on the Social Affairs Committee;</w:t>
      </w:r>
    </w:p>
    <w:p w14:paraId="13A03158" w14:textId="5806468F" w:rsidR="008706EF" w:rsidRDefault="007249C0" w:rsidP="00697E49">
      <w:pPr>
        <w:pStyle w:val="SingleTxt"/>
        <w:tabs>
          <w:tab w:val="right" w:pos="1685"/>
        </w:tabs>
        <w:ind w:left="1742" w:hanging="475"/>
      </w:pPr>
      <w:r>
        <w:tab/>
      </w:r>
      <w:r w:rsidR="008706EF">
        <w:t>•</w:t>
      </w:r>
      <w:r w:rsidR="008706EF">
        <w:tab/>
        <w:t>On an international level, I participated on an expert group and subsequently on expert missions with the Council of Europe regarding Families living in poverty. Gender was a crosscutting theme;</w:t>
      </w:r>
    </w:p>
    <w:p w14:paraId="0391BFA9" w14:textId="7BE3A22A" w:rsidR="008706EF" w:rsidRDefault="007249C0" w:rsidP="00697E49">
      <w:pPr>
        <w:pStyle w:val="SingleTxt"/>
        <w:tabs>
          <w:tab w:val="right" w:pos="1685"/>
        </w:tabs>
        <w:ind w:left="1742" w:hanging="475"/>
      </w:pPr>
      <w:r>
        <w:tab/>
      </w:r>
      <w:r w:rsidR="008706EF">
        <w:t>•</w:t>
      </w:r>
      <w:r w:rsidR="008706EF">
        <w:tab/>
        <w:t>Recently was invited by DIFI (Doha International Family Institute) to present on the implantation of the Millennium Goals for the Family. Women feature very strongly in the implementation of the Millennium Goals.</w:t>
      </w:r>
      <w:r w:rsidR="006C75CE">
        <w:t xml:space="preserve"> </w:t>
      </w:r>
      <w:r w:rsidR="008706EF">
        <w:t xml:space="preserve">The expert meeting was carried out in partnership with the Arab States Regional Office for the United Nations Population Fund (UNFPA) on </w:t>
      </w:r>
      <w:r w:rsidR="008706EF" w:rsidRPr="00FE1582">
        <w:t>29/30</w:t>
      </w:r>
      <w:r w:rsidR="008706EF">
        <w:t>th of November in Doha Qatar;</w:t>
      </w:r>
    </w:p>
    <w:p w14:paraId="09725CD6" w14:textId="4F0A2954" w:rsidR="008706EF" w:rsidRDefault="007249C0" w:rsidP="00697E49">
      <w:pPr>
        <w:pStyle w:val="SingleTxt"/>
        <w:tabs>
          <w:tab w:val="right" w:pos="1685"/>
        </w:tabs>
        <w:ind w:left="1742" w:hanging="475"/>
      </w:pPr>
      <w:r>
        <w:tab/>
      </w:r>
      <w:r w:rsidR="008706EF">
        <w:t>•</w:t>
      </w:r>
      <w:r w:rsidR="008706EF">
        <w:tab/>
        <w:t>December 2017: Invited to present at the 1st international Forum on Women’s Brain and Mental Health in collaboration with the Global Alliance for Women’s Brain Health and The Lancet Psychiatry and The Lancet Neurology on the 12th of December at the Rolex Research Centre of the Ecole Polytechnique Federale de Lausanne Switzerland. The presentations are work in progress for publication in The Lancet Psychiatry.</w:t>
      </w:r>
    </w:p>
    <w:p w14:paraId="5FBAD306" w14:textId="77777777" w:rsidR="00697E49" w:rsidRPr="00697E49" w:rsidRDefault="00697E49" w:rsidP="00697E49">
      <w:pPr>
        <w:pStyle w:val="SingleTxt"/>
        <w:spacing w:after="0" w:line="120" w:lineRule="exact"/>
        <w:rPr>
          <w:sz w:val="10"/>
        </w:rPr>
      </w:pPr>
    </w:p>
    <w:p w14:paraId="03603831" w14:textId="3FF972ED" w:rsidR="008706EF" w:rsidRDefault="008706EF" w:rsidP="00697E4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ist of most recent publications in the field of discrimination against women and advancement of their h</w:t>
      </w:r>
      <w:bookmarkStart w:id="1" w:name="_GoBack"/>
      <w:bookmarkEnd w:id="1"/>
      <w:r>
        <w:t>uman rights</w:t>
      </w:r>
    </w:p>
    <w:p w14:paraId="2098886E" w14:textId="77777777" w:rsidR="00697E49" w:rsidRPr="00697E49" w:rsidRDefault="00697E49" w:rsidP="00697E49">
      <w:pPr>
        <w:pStyle w:val="SingleTxt"/>
        <w:spacing w:after="0" w:line="120" w:lineRule="exact"/>
        <w:rPr>
          <w:sz w:val="10"/>
        </w:rPr>
      </w:pPr>
    </w:p>
    <w:p w14:paraId="1D5856FE" w14:textId="24A5B0B3" w:rsidR="008706EF" w:rsidRDefault="00697E49" w:rsidP="00697E49">
      <w:pPr>
        <w:pStyle w:val="SingleTxt"/>
        <w:tabs>
          <w:tab w:val="right" w:pos="1685"/>
        </w:tabs>
        <w:ind w:left="1742" w:hanging="475"/>
      </w:pPr>
      <w:r>
        <w:tab/>
      </w:r>
      <w:r w:rsidR="008706EF">
        <w:t>•</w:t>
      </w:r>
      <w:r w:rsidR="008706EF">
        <w:tab/>
        <w:t>Abela, A, Casha,</w:t>
      </w:r>
      <w:r w:rsidR="00E21C0A">
        <w:t xml:space="preserve"> </w:t>
      </w:r>
      <w:r w:rsidR="008706EF">
        <w:t>C, Bezzina, F. Azzopardi,</w:t>
      </w:r>
      <w:r w:rsidR="00E21C0A">
        <w:t xml:space="preserve"> </w:t>
      </w:r>
      <w:r w:rsidR="008706EF">
        <w:t>M.R. (2012–2014) Improving the Quality of Life of Lone Parents in Malta. Submitted for publication;</w:t>
      </w:r>
    </w:p>
    <w:p w14:paraId="610E01AC" w14:textId="30D3B83E" w:rsidR="008706EF" w:rsidRDefault="00697E49" w:rsidP="00697E49">
      <w:pPr>
        <w:pStyle w:val="SingleTxt"/>
        <w:tabs>
          <w:tab w:val="right" w:pos="1685"/>
        </w:tabs>
        <w:ind w:left="1742" w:hanging="475"/>
      </w:pPr>
      <w:r>
        <w:tab/>
      </w:r>
      <w:r w:rsidR="008706EF">
        <w:t>•</w:t>
      </w:r>
      <w:r w:rsidR="008706EF">
        <w:tab/>
        <w:t>Abela, A (2016) Family Life in Eds Briguglio,</w:t>
      </w:r>
      <w:r w:rsidR="00E21C0A">
        <w:t xml:space="preserve"> </w:t>
      </w:r>
      <w:r w:rsidR="008706EF">
        <w:t>M. &amp; Brown,</w:t>
      </w:r>
      <w:r w:rsidR="00E21C0A">
        <w:t xml:space="preserve"> </w:t>
      </w:r>
      <w:r w:rsidR="008706EF">
        <w:t xml:space="preserve">M </w:t>
      </w:r>
      <w:r w:rsidR="008706EF" w:rsidRPr="00CC7DE4">
        <w:rPr>
          <w:i/>
          <w:iCs/>
        </w:rPr>
        <w:t>Sociology in Malta</w:t>
      </w:r>
      <w:r w:rsidR="008706EF">
        <w:t xml:space="preserve"> Miller Publications (takes a historical gendered perspective).</w:t>
      </w:r>
    </w:p>
    <w:p w14:paraId="76780F44" w14:textId="77777777" w:rsidR="00697E49" w:rsidRPr="00697E49" w:rsidRDefault="00697E49" w:rsidP="00697E49">
      <w:pPr>
        <w:pStyle w:val="SingleTxt"/>
        <w:spacing w:after="0" w:line="120" w:lineRule="exact"/>
        <w:rPr>
          <w:sz w:val="10"/>
        </w:rPr>
      </w:pPr>
    </w:p>
    <w:p w14:paraId="7163148C" w14:textId="3FCF4F6F" w:rsidR="008706EF" w:rsidRDefault="008706EF" w:rsidP="00697E49">
      <w:pPr>
        <w:pStyle w:val="H4"/>
        <w:ind w:right="1260"/>
      </w:pPr>
      <w:r>
        <w:tab/>
      </w:r>
      <w:r>
        <w:tab/>
      </w:r>
      <w:r>
        <w:tab/>
        <w:t>Book</w:t>
      </w:r>
    </w:p>
    <w:p w14:paraId="60192B84" w14:textId="77777777" w:rsidR="00697E49" w:rsidRPr="00697E49" w:rsidRDefault="00697E49" w:rsidP="00697E49">
      <w:pPr>
        <w:pStyle w:val="SingleTxt"/>
        <w:tabs>
          <w:tab w:val="right" w:pos="1685"/>
        </w:tabs>
        <w:spacing w:after="0" w:line="120" w:lineRule="exact"/>
        <w:ind w:left="1742" w:hanging="475"/>
        <w:rPr>
          <w:sz w:val="10"/>
        </w:rPr>
      </w:pPr>
    </w:p>
    <w:p w14:paraId="011842BD" w14:textId="1F93BB7A" w:rsidR="008706EF" w:rsidRDefault="00697E49" w:rsidP="00CC7DE4">
      <w:pPr>
        <w:pStyle w:val="SingleTxt"/>
        <w:tabs>
          <w:tab w:val="right" w:pos="1685"/>
        </w:tabs>
        <w:ind w:left="1742" w:hanging="475"/>
      </w:pPr>
      <w:r>
        <w:tab/>
      </w:r>
      <w:r w:rsidR="008706EF">
        <w:t>•</w:t>
      </w:r>
      <w:r w:rsidR="008706EF">
        <w:tab/>
        <w:t>Sammut Scerri, C.,</w:t>
      </w:r>
      <w:r w:rsidR="00E21C0A">
        <w:t xml:space="preserve"> </w:t>
      </w:r>
      <w:r w:rsidR="008706EF">
        <w:t>Abela,</w:t>
      </w:r>
      <w:r w:rsidR="00E21C0A">
        <w:t xml:space="preserve"> </w:t>
      </w:r>
      <w:r w:rsidR="008706EF">
        <w:t>A. Vetere,</w:t>
      </w:r>
      <w:r w:rsidR="00E21C0A">
        <w:t xml:space="preserve"> </w:t>
      </w:r>
      <w:r w:rsidR="008706EF">
        <w:t>A. &amp; Cooper,</w:t>
      </w:r>
      <w:r w:rsidR="00E21C0A">
        <w:t xml:space="preserve"> </w:t>
      </w:r>
      <w:r w:rsidR="008706EF">
        <w:t xml:space="preserve">J. (2017) </w:t>
      </w:r>
      <w:r w:rsidR="008706EF" w:rsidRPr="00CC7DE4">
        <w:rPr>
          <w:i/>
          <w:iCs/>
        </w:rPr>
        <w:t xml:space="preserve">Intervening after Violence: Therapy for Couples and Families </w:t>
      </w:r>
      <w:r w:rsidR="008706EF">
        <w:t>(Springer) My principal contribution included a chapter on intervening in the case of physical and sexual abuse of children, a chapter on the preventive policies against violence and on the supervision of professionals.</w:t>
      </w:r>
    </w:p>
    <w:p w14:paraId="680A91DA" w14:textId="747A66F7" w:rsidR="00697E49" w:rsidRDefault="00697E49">
      <w:pPr>
        <w:suppressAutoHyphens w:val="0"/>
        <w:spacing w:after="200" w:line="276" w:lineRule="auto"/>
      </w:pPr>
      <w:r>
        <w:br w:type="page"/>
      </w:r>
    </w:p>
    <w:p w14:paraId="7E84B55A" w14:textId="3A8D226F" w:rsidR="00697E49" w:rsidRDefault="00697E49" w:rsidP="00697E49">
      <w:pPr>
        <w:pStyle w:val="H1"/>
        <w:ind w:right="1260"/>
      </w:pPr>
      <w:r>
        <w:lastRenderedPageBreak/>
        <w:tab/>
      </w:r>
      <w:r>
        <w:tab/>
        <w:t>Gladys Acosta Vargas (Peru)</w:t>
      </w:r>
    </w:p>
    <w:p w14:paraId="50194BBC" w14:textId="77777777" w:rsidR="00697E49" w:rsidRPr="00697E49" w:rsidRDefault="00697E49" w:rsidP="00697E49">
      <w:pPr>
        <w:pStyle w:val="SingleTxt"/>
        <w:tabs>
          <w:tab w:val="right" w:pos="1685"/>
        </w:tabs>
        <w:spacing w:after="0" w:line="120" w:lineRule="exact"/>
        <w:ind w:left="1742" w:hanging="475"/>
        <w:rPr>
          <w:sz w:val="10"/>
        </w:rPr>
      </w:pPr>
    </w:p>
    <w:p w14:paraId="442E2E16" w14:textId="393F652D" w:rsidR="00697E49" w:rsidRDefault="00697E49" w:rsidP="00697E49">
      <w:pPr>
        <w:pStyle w:val="SingleTxt"/>
        <w:tabs>
          <w:tab w:val="right" w:pos="1685"/>
        </w:tabs>
        <w:ind w:left="1742" w:hanging="475"/>
        <w:jc w:val="right"/>
      </w:pPr>
      <w:r>
        <w:t>[Original: Spanish]</w:t>
      </w:r>
    </w:p>
    <w:p w14:paraId="42384FF3" w14:textId="77777777" w:rsidR="00697E49" w:rsidRPr="00697E49" w:rsidRDefault="00697E49" w:rsidP="00697E49">
      <w:pPr>
        <w:pStyle w:val="SingleTxt"/>
        <w:tabs>
          <w:tab w:val="right" w:pos="1685"/>
        </w:tabs>
        <w:spacing w:after="0" w:line="120" w:lineRule="exact"/>
        <w:ind w:left="1742" w:hanging="475"/>
        <w:rPr>
          <w:sz w:val="10"/>
        </w:rPr>
      </w:pPr>
    </w:p>
    <w:p w14:paraId="3AAAED84" w14:textId="01B97133" w:rsidR="00697E49" w:rsidRDefault="00697E49" w:rsidP="00697E4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rking languages</w:t>
      </w:r>
    </w:p>
    <w:p w14:paraId="44A33890" w14:textId="77777777" w:rsidR="00697E49" w:rsidRPr="00697E49" w:rsidRDefault="00697E49" w:rsidP="00697E49">
      <w:pPr>
        <w:pStyle w:val="SingleTxt"/>
        <w:tabs>
          <w:tab w:val="right" w:pos="1685"/>
        </w:tabs>
        <w:spacing w:after="0" w:line="120" w:lineRule="exact"/>
        <w:ind w:left="1742" w:hanging="475"/>
        <w:rPr>
          <w:sz w:val="10"/>
        </w:rPr>
      </w:pPr>
    </w:p>
    <w:p w14:paraId="4A66AD88" w14:textId="678DC3F3" w:rsidR="00697E49" w:rsidRDefault="00697E49" w:rsidP="00697E49">
      <w:pPr>
        <w:pStyle w:val="SingleTxt"/>
        <w:tabs>
          <w:tab w:val="right" w:pos="1685"/>
        </w:tabs>
        <w:ind w:left="1742" w:hanging="475"/>
      </w:pPr>
      <w:r>
        <w:t>Spanish, English, French and Portuguese</w:t>
      </w:r>
    </w:p>
    <w:p w14:paraId="6883B049" w14:textId="77777777" w:rsidR="00697E49" w:rsidRPr="00697E49" w:rsidRDefault="00697E49" w:rsidP="00697E49">
      <w:pPr>
        <w:pStyle w:val="SingleTxt"/>
        <w:tabs>
          <w:tab w:val="right" w:pos="1685"/>
        </w:tabs>
        <w:spacing w:after="0" w:line="120" w:lineRule="exact"/>
        <w:ind w:left="1742" w:hanging="475"/>
        <w:rPr>
          <w:sz w:val="10"/>
        </w:rPr>
      </w:pPr>
    </w:p>
    <w:p w14:paraId="601C064F" w14:textId="1B676468" w:rsidR="00697E49" w:rsidRDefault="00697E49" w:rsidP="00697E4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urrent position/function</w:t>
      </w:r>
    </w:p>
    <w:p w14:paraId="163E151B" w14:textId="77777777" w:rsidR="00697E49" w:rsidRPr="00697E49" w:rsidRDefault="00697E49" w:rsidP="00697E49">
      <w:pPr>
        <w:pStyle w:val="SingleTxt"/>
        <w:tabs>
          <w:tab w:val="right" w:pos="1685"/>
        </w:tabs>
        <w:spacing w:after="0" w:line="120" w:lineRule="exact"/>
        <w:ind w:left="1742" w:hanging="475"/>
        <w:rPr>
          <w:sz w:val="10"/>
        </w:rPr>
      </w:pPr>
    </w:p>
    <w:p w14:paraId="2E2ADE9D" w14:textId="4E1BA963" w:rsidR="00697E49" w:rsidRDefault="00697E49" w:rsidP="00697E49">
      <w:pPr>
        <w:pStyle w:val="SingleTxt"/>
        <w:tabs>
          <w:tab w:val="right" w:pos="1685"/>
        </w:tabs>
        <w:ind w:left="1742" w:hanging="475"/>
      </w:pPr>
      <w:r>
        <w:t>Expert, Committee on the Elimination of Discrimination against Women (2015–2018)</w:t>
      </w:r>
    </w:p>
    <w:p w14:paraId="74293506" w14:textId="77777777" w:rsidR="00697E49" w:rsidRPr="00697E49" w:rsidRDefault="00697E49" w:rsidP="00697E49">
      <w:pPr>
        <w:pStyle w:val="SingleTxt"/>
        <w:tabs>
          <w:tab w:val="right" w:pos="1685"/>
        </w:tabs>
        <w:spacing w:after="0" w:line="120" w:lineRule="exact"/>
        <w:ind w:left="1742" w:hanging="475"/>
        <w:rPr>
          <w:sz w:val="10"/>
        </w:rPr>
      </w:pPr>
    </w:p>
    <w:p w14:paraId="3DAB05AD" w14:textId="48976C79" w:rsidR="00697E49" w:rsidRDefault="00697E49" w:rsidP="00697E4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in professional activities</w:t>
      </w:r>
    </w:p>
    <w:p w14:paraId="2DA7987F" w14:textId="77777777" w:rsidR="00697E49" w:rsidRPr="00697E49" w:rsidRDefault="00697E49" w:rsidP="00697E49">
      <w:pPr>
        <w:pStyle w:val="SingleTxt"/>
        <w:tabs>
          <w:tab w:val="right" w:pos="1685"/>
        </w:tabs>
        <w:spacing w:after="0" w:line="120" w:lineRule="exact"/>
        <w:ind w:left="1742" w:hanging="475"/>
        <w:rPr>
          <w:sz w:val="10"/>
        </w:rPr>
      </w:pPr>
    </w:p>
    <w:p w14:paraId="6505931D" w14:textId="30058D7B" w:rsidR="00697E49" w:rsidRDefault="00697E49" w:rsidP="00697E49">
      <w:pPr>
        <w:pStyle w:val="SingleTxt"/>
        <w:tabs>
          <w:tab w:val="right" w:pos="1685"/>
        </w:tabs>
        <w:ind w:left="1742" w:hanging="475"/>
      </w:pPr>
      <w:r>
        <w:tab/>
        <w:t>•</w:t>
      </w:r>
      <w:r>
        <w:tab/>
        <w:t xml:space="preserve">Current: International consultant; lawyer in Peru </w:t>
      </w:r>
    </w:p>
    <w:p w14:paraId="21E9B480" w14:textId="11831F57" w:rsidR="00697E49" w:rsidRDefault="00697E49" w:rsidP="00697E49">
      <w:pPr>
        <w:pStyle w:val="SingleTxt"/>
        <w:tabs>
          <w:tab w:val="right" w:pos="1685"/>
        </w:tabs>
        <w:ind w:left="1742" w:hanging="475"/>
      </w:pPr>
      <w:r>
        <w:tab/>
        <w:t>•</w:t>
      </w:r>
      <w:r>
        <w:tab/>
        <w:t>Chief of the Latin America and Caribbean Section, UN-Women (2008–2011)</w:t>
      </w:r>
    </w:p>
    <w:p w14:paraId="1DBE5ABC" w14:textId="4C48C13E" w:rsidR="00697E49" w:rsidRDefault="00697E49" w:rsidP="00697E49">
      <w:pPr>
        <w:pStyle w:val="SingleTxt"/>
        <w:tabs>
          <w:tab w:val="right" w:pos="1685"/>
        </w:tabs>
        <w:ind w:left="1742" w:hanging="475"/>
      </w:pPr>
      <w:r>
        <w:tab/>
        <w:t>•</w:t>
      </w:r>
      <w:r>
        <w:tab/>
        <w:t>UNICEF Representative in Argentina (2006–2008)</w:t>
      </w:r>
    </w:p>
    <w:p w14:paraId="2AAB95AC" w14:textId="1FE7D409" w:rsidR="00697E49" w:rsidRDefault="00697E49" w:rsidP="00697E49">
      <w:pPr>
        <w:pStyle w:val="SingleTxt"/>
        <w:tabs>
          <w:tab w:val="right" w:pos="1685"/>
        </w:tabs>
        <w:ind w:left="1742" w:hanging="475"/>
      </w:pPr>
      <w:r>
        <w:tab/>
        <w:t>•</w:t>
      </w:r>
      <w:r>
        <w:tab/>
        <w:t>UNICEF Representative in Guatemala (2002–2006)</w:t>
      </w:r>
    </w:p>
    <w:p w14:paraId="1399A3E1" w14:textId="02FE2615" w:rsidR="00697E49" w:rsidRDefault="00697E49" w:rsidP="00697E49">
      <w:pPr>
        <w:pStyle w:val="SingleTxt"/>
        <w:tabs>
          <w:tab w:val="right" w:pos="1685"/>
        </w:tabs>
        <w:ind w:left="1742" w:hanging="475"/>
      </w:pPr>
      <w:r>
        <w:tab/>
        <w:t>•</w:t>
      </w:r>
      <w:r>
        <w:tab/>
        <w:t>Regional Adviser on Gender Equality and Adolescence, UNICEF Regional Office for Latin America and the Caribbean (1999–2002)</w:t>
      </w:r>
    </w:p>
    <w:p w14:paraId="0830B1A7" w14:textId="61971BAC" w:rsidR="00697E49" w:rsidRDefault="00697E49" w:rsidP="00697E49">
      <w:pPr>
        <w:pStyle w:val="SingleTxt"/>
        <w:tabs>
          <w:tab w:val="right" w:pos="1685"/>
        </w:tabs>
        <w:ind w:left="1742" w:hanging="475"/>
      </w:pPr>
      <w:r>
        <w:tab/>
        <w:t>•</w:t>
      </w:r>
      <w:r>
        <w:tab/>
        <w:t>Law Professor, Faculty of Law and Political Science, Universidad Nacional de Colombia, Bogotá (1993</w:t>
      </w:r>
      <w:r w:rsidR="00E21C0A">
        <w:t>–</w:t>
      </w:r>
      <w:r>
        <w:t xml:space="preserve">1995) </w:t>
      </w:r>
    </w:p>
    <w:p w14:paraId="4F1C0F03" w14:textId="23FA9B2F" w:rsidR="00697E49" w:rsidRPr="00697E49" w:rsidRDefault="00697E49" w:rsidP="00697E49">
      <w:pPr>
        <w:pStyle w:val="SingleTxt"/>
        <w:tabs>
          <w:tab w:val="right" w:pos="1685"/>
        </w:tabs>
        <w:ind w:left="1742" w:hanging="475"/>
        <w:rPr>
          <w:lang w:val="es-ES"/>
        </w:rPr>
      </w:pPr>
      <w:r w:rsidRPr="006C75CE">
        <w:rPr>
          <w:lang w:val="en-US"/>
        </w:rPr>
        <w:tab/>
      </w:r>
      <w:r w:rsidRPr="00697E49">
        <w:rPr>
          <w:lang w:val="es-ES"/>
        </w:rPr>
        <w:t>•</w:t>
      </w:r>
      <w:r w:rsidRPr="00697E49">
        <w:rPr>
          <w:lang w:val="es-ES"/>
        </w:rPr>
        <w:tab/>
        <w:t>Programme Director, Gender and Power Project, Instituto Latinoamericano de Servicios Legales Alternativos (ILSA), Bogotá, Colombia</w:t>
      </w:r>
    </w:p>
    <w:p w14:paraId="0278BA8A" w14:textId="366E2D3F" w:rsidR="00697E49" w:rsidRPr="00697E49" w:rsidRDefault="00697E49" w:rsidP="00697E49">
      <w:pPr>
        <w:pStyle w:val="SingleTxt"/>
        <w:tabs>
          <w:tab w:val="right" w:pos="1685"/>
        </w:tabs>
        <w:ind w:left="1742" w:hanging="475"/>
        <w:rPr>
          <w:lang w:val="es-ES"/>
        </w:rPr>
      </w:pPr>
      <w:r>
        <w:rPr>
          <w:lang w:val="es-ES"/>
        </w:rPr>
        <w:tab/>
      </w:r>
      <w:r w:rsidRPr="00697E49">
        <w:rPr>
          <w:lang w:val="es-ES"/>
        </w:rPr>
        <w:t>•</w:t>
      </w:r>
      <w:r w:rsidRPr="00697E49">
        <w:rPr>
          <w:lang w:val="es-ES"/>
        </w:rPr>
        <w:tab/>
        <w:t>Director General, Centro de la Mujer Peruana Flora Tristán (1990</w:t>
      </w:r>
      <w:r w:rsidR="00E21C0A">
        <w:rPr>
          <w:lang w:val="es-ES"/>
        </w:rPr>
        <w:t>–</w:t>
      </w:r>
      <w:r w:rsidRPr="00697E49">
        <w:rPr>
          <w:lang w:val="es-ES"/>
        </w:rPr>
        <w:t>1992)</w:t>
      </w:r>
    </w:p>
    <w:p w14:paraId="4A4E9194" w14:textId="77777777" w:rsidR="002C2645" w:rsidRPr="00EE355B" w:rsidRDefault="002C2645" w:rsidP="00EE355B">
      <w:pPr>
        <w:pStyle w:val="SingleTxt"/>
        <w:tabs>
          <w:tab w:val="right" w:pos="1685"/>
        </w:tabs>
        <w:spacing w:after="0" w:line="120" w:lineRule="exact"/>
        <w:ind w:left="1742" w:hanging="475"/>
        <w:rPr>
          <w:sz w:val="10"/>
          <w:lang w:val="es-ES"/>
        </w:rPr>
      </w:pPr>
    </w:p>
    <w:p w14:paraId="6C98E871" w14:textId="74254C19" w:rsidR="00697E49" w:rsidRDefault="00697E49"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697E49">
        <w:rPr>
          <w:lang w:val="es-ES"/>
        </w:rPr>
        <w:tab/>
      </w:r>
      <w:r w:rsidRPr="00697E49">
        <w:rPr>
          <w:lang w:val="es-ES"/>
        </w:rPr>
        <w:tab/>
      </w:r>
      <w:r>
        <w:t>Educational background</w:t>
      </w:r>
    </w:p>
    <w:p w14:paraId="55E54481" w14:textId="55476937" w:rsidR="002C2645" w:rsidRPr="00EE355B" w:rsidRDefault="002C2645" w:rsidP="00EE355B">
      <w:pPr>
        <w:pStyle w:val="SingleTxt"/>
        <w:spacing w:after="0" w:line="120" w:lineRule="exact"/>
        <w:rPr>
          <w:sz w:val="10"/>
          <w:lang w:val="en-US"/>
        </w:rPr>
      </w:pPr>
    </w:p>
    <w:p w14:paraId="411A2C9E" w14:textId="53018C78" w:rsidR="00697E49" w:rsidRPr="00EE355B" w:rsidRDefault="00697E49" w:rsidP="00697E49">
      <w:pPr>
        <w:pStyle w:val="SingleTxt"/>
        <w:tabs>
          <w:tab w:val="right" w:pos="1685"/>
        </w:tabs>
        <w:ind w:left="1742" w:hanging="475"/>
        <w:rPr>
          <w:lang w:val="es-ES"/>
        </w:rPr>
      </w:pPr>
      <w:r>
        <w:tab/>
      </w:r>
      <w:r w:rsidRPr="00EE355B">
        <w:rPr>
          <w:lang w:val="es-ES"/>
        </w:rPr>
        <w:t>•</w:t>
      </w:r>
      <w:r w:rsidRPr="00EE355B">
        <w:rPr>
          <w:lang w:val="es-ES"/>
        </w:rPr>
        <w:tab/>
        <w:t>Law degree (Pontificia Universidad Católica del Perú)</w:t>
      </w:r>
    </w:p>
    <w:p w14:paraId="242E73A8" w14:textId="17614172" w:rsidR="00697E49" w:rsidRDefault="00697E49" w:rsidP="00697E49">
      <w:pPr>
        <w:pStyle w:val="SingleTxt"/>
        <w:tabs>
          <w:tab w:val="right" w:pos="1685"/>
        </w:tabs>
        <w:ind w:left="1742" w:hanging="475"/>
      </w:pPr>
      <w:r w:rsidRPr="00EE355B">
        <w:rPr>
          <w:lang w:val="es-ES"/>
        </w:rPr>
        <w:tab/>
      </w:r>
      <w:r>
        <w:t>•</w:t>
      </w:r>
      <w:r>
        <w:tab/>
        <w:t>Bachelor’s and Master’s degrees in sociology (University of Paris V, Sorbonne, France</w:t>
      </w:r>
    </w:p>
    <w:p w14:paraId="77088C52" w14:textId="77777777" w:rsidR="00697E49" w:rsidRPr="00697E49" w:rsidRDefault="00697E49" w:rsidP="00697E49">
      <w:pPr>
        <w:pStyle w:val="SingleTxt"/>
        <w:tabs>
          <w:tab w:val="right" w:pos="1685"/>
        </w:tabs>
        <w:spacing w:after="0" w:line="120" w:lineRule="exact"/>
        <w:ind w:left="1742" w:hanging="475"/>
        <w:rPr>
          <w:sz w:val="10"/>
        </w:rPr>
      </w:pPr>
    </w:p>
    <w:p w14:paraId="2517A7BC" w14:textId="01B0CF2C" w:rsidR="00697E49" w:rsidRDefault="00697E49" w:rsidP="00697E4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Other main activities in the field relevant to the entity</w:t>
      </w:r>
    </w:p>
    <w:p w14:paraId="325E79B3" w14:textId="77777777" w:rsidR="00697E49" w:rsidRPr="00697E49" w:rsidRDefault="00697E49" w:rsidP="00697E49">
      <w:pPr>
        <w:pStyle w:val="SingleTxt"/>
        <w:tabs>
          <w:tab w:val="right" w:pos="1685"/>
        </w:tabs>
        <w:spacing w:after="0" w:line="120" w:lineRule="exact"/>
        <w:ind w:left="1742" w:hanging="475"/>
        <w:rPr>
          <w:sz w:val="10"/>
        </w:rPr>
      </w:pPr>
    </w:p>
    <w:p w14:paraId="178A9783" w14:textId="2D882E17" w:rsidR="00697E49" w:rsidRDefault="00697E49" w:rsidP="00697E49">
      <w:pPr>
        <w:pStyle w:val="SingleTxt"/>
        <w:tabs>
          <w:tab w:val="right" w:pos="1685"/>
        </w:tabs>
        <w:ind w:left="1742" w:hanging="475"/>
      </w:pPr>
      <w:r>
        <w:tab/>
        <w:t>•</w:t>
      </w:r>
      <w:r>
        <w:tab/>
        <w:t>2015–2017: Visits to Bolivia, El Salvador, Costa Rica, Mexico and Japan to share the experience of the Committee on the Elimination of Discrimination against Women and provide information on the international obligations of States parties to the Convention and its Optional Protocol.</w:t>
      </w:r>
    </w:p>
    <w:p w14:paraId="3AE3499E" w14:textId="17725307" w:rsidR="00697E49" w:rsidRDefault="00697E49" w:rsidP="00697E49">
      <w:pPr>
        <w:pStyle w:val="SingleTxt"/>
        <w:tabs>
          <w:tab w:val="right" w:pos="1685"/>
        </w:tabs>
        <w:ind w:left="1742" w:hanging="475"/>
      </w:pPr>
      <w:r>
        <w:tab/>
        <w:t>•</w:t>
      </w:r>
      <w:r>
        <w:tab/>
        <w:t>2016–2017: Participation in symbolic women's rights tribunals in Mexico and Peru. Meeting on migration and discrimination against women in Mexico with the Committee on the Rights of Migrant Workers (UN-Women). Participation as an expert in the European Union regional seminar for Latin America and the Caribbean (Cuba).</w:t>
      </w:r>
    </w:p>
    <w:p w14:paraId="3C8C01BF" w14:textId="3C408C03" w:rsidR="00697E49" w:rsidRDefault="00697E49" w:rsidP="00697E49">
      <w:pPr>
        <w:pStyle w:val="SingleTxt"/>
        <w:tabs>
          <w:tab w:val="right" w:pos="1685"/>
        </w:tabs>
        <w:ind w:left="1742" w:hanging="475"/>
      </w:pPr>
      <w:r>
        <w:tab/>
        <w:t>•</w:t>
      </w:r>
      <w:r>
        <w:tab/>
        <w:t>2015–2018: Member of the Committee on the Elimination of Discrimination against Women task forces on communications, working methods, general recommendation No. 35, and the 2030 Agenda for Sustainable Development and the Sustainable Development Goals.</w:t>
      </w:r>
    </w:p>
    <w:p w14:paraId="00C26FFB" w14:textId="77777777" w:rsidR="00697E49" w:rsidRPr="00697E49" w:rsidRDefault="00697E49" w:rsidP="00697E49">
      <w:pPr>
        <w:pStyle w:val="SingleTxt"/>
        <w:tabs>
          <w:tab w:val="right" w:pos="1685"/>
        </w:tabs>
        <w:spacing w:after="0" w:line="120" w:lineRule="exact"/>
        <w:ind w:left="1742" w:hanging="475"/>
        <w:rPr>
          <w:sz w:val="10"/>
        </w:rPr>
      </w:pPr>
    </w:p>
    <w:p w14:paraId="622BE3F0" w14:textId="3E7A9C14" w:rsidR="00697E49" w:rsidRDefault="00697E49" w:rsidP="00CC7DE4">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List of most recent publications in this field</w:t>
      </w:r>
    </w:p>
    <w:p w14:paraId="442A1900" w14:textId="77777777" w:rsidR="00697E49" w:rsidRPr="006C75CE" w:rsidRDefault="00697E49" w:rsidP="00CC7DE4">
      <w:pPr>
        <w:pStyle w:val="SingleTxt"/>
        <w:keepNext/>
        <w:keepLines/>
        <w:tabs>
          <w:tab w:val="right" w:pos="1685"/>
        </w:tabs>
        <w:spacing w:after="0" w:line="120" w:lineRule="exact"/>
        <w:ind w:left="1742" w:hanging="475"/>
        <w:rPr>
          <w:sz w:val="10"/>
          <w:lang w:val="en-US"/>
        </w:rPr>
      </w:pPr>
    </w:p>
    <w:p w14:paraId="48D44913" w14:textId="3F2BE38D" w:rsidR="00697E49" w:rsidRPr="00697E49" w:rsidRDefault="00697E49" w:rsidP="00CC7DE4">
      <w:pPr>
        <w:pStyle w:val="SingleTxt"/>
        <w:keepNext/>
        <w:keepLines/>
        <w:tabs>
          <w:tab w:val="right" w:pos="1685"/>
        </w:tabs>
        <w:ind w:left="1742" w:hanging="475"/>
        <w:rPr>
          <w:lang w:val="fr-FR"/>
        </w:rPr>
      </w:pPr>
      <w:r w:rsidRPr="006C75CE">
        <w:rPr>
          <w:lang w:val="en-US"/>
        </w:rPr>
        <w:tab/>
      </w:r>
      <w:r w:rsidRPr="00697E49">
        <w:rPr>
          <w:lang w:val="fr-FR"/>
        </w:rPr>
        <w:t>•</w:t>
      </w:r>
      <w:r w:rsidRPr="00697E49">
        <w:rPr>
          <w:lang w:val="fr-FR"/>
        </w:rPr>
        <w:tab/>
        <w:t>“Le Droit International des Enfants et des Femmes. Une évolution historique et sociale”, UNICEF, University of Bordeaux, France, conference proceedings 2003–2004.</w:t>
      </w:r>
    </w:p>
    <w:p w14:paraId="13044468" w14:textId="44D5CA9D" w:rsidR="00697E49" w:rsidRPr="00697E49" w:rsidRDefault="00697E49" w:rsidP="00697E49">
      <w:pPr>
        <w:pStyle w:val="SingleTxt"/>
        <w:tabs>
          <w:tab w:val="right" w:pos="1685"/>
        </w:tabs>
        <w:ind w:left="1742" w:hanging="475"/>
        <w:rPr>
          <w:lang w:val="es-ES"/>
        </w:rPr>
      </w:pPr>
      <w:r w:rsidRPr="006C75CE">
        <w:rPr>
          <w:lang w:val="fr-FR"/>
        </w:rPr>
        <w:tab/>
      </w:r>
      <w:r w:rsidRPr="00697E49">
        <w:rPr>
          <w:lang w:val="es-ES"/>
        </w:rPr>
        <w:t>•</w:t>
      </w:r>
      <w:r w:rsidRPr="00697E49">
        <w:rPr>
          <w:lang w:val="es-ES"/>
        </w:rPr>
        <w:tab/>
        <w:t xml:space="preserve">“Cambios legislativos en la formación y disolución de familias: una mirada de contexto”, in </w:t>
      </w:r>
      <w:r w:rsidRPr="00CC7DE4">
        <w:rPr>
          <w:i/>
          <w:iCs/>
          <w:lang w:val="es-ES"/>
        </w:rPr>
        <w:t>Familias y políticas públicas en América Latina</w:t>
      </w:r>
      <w:r w:rsidRPr="00697E49">
        <w:rPr>
          <w:lang w:val="es-ES"/>
        </w:rPr>
        <w:t xml:space="preserve"> (Santiago, United Nations, 2007). </w:t>
      </w:r>
    </w:p>
    <w:p w14:paraId="16CD147C" w14:textId="4C1F7A3A" w:rsidR="00697E49" w:rsidRDefault="00697E49" w:rsidP="00697E49">
      <w:pPr>
        <w:pStyle w:val="SingleTxt"/>
        <w:tabs>
          <w:tab w:val="right" w:pos="1685"/>
        </w:tabs>
        <w:ind w:left="1742" w:hanging="475"/>
        <w:rPr>
          <w:lang w:val="es-ES"/>
        </w:rPr>
      </w:pPr>
      <w:r>
        <w:rPr>
          <w:lang w:val="es-ES"/>
        </w:rPr>
        <w:tab/>
      </w:r>
      <w:r w:rsidRPr="00697E49">
        <w:rPr>
          <w:lang w:val="es-ES"/>
        </w:rPr>
        <w:t>•</w:t>
      </w:r>
      <w:r w:rsidRPr="00697E49">
        <w:rPr>
          <w:lang w:val="es-ES"/>
        </w:rPr>
        <w:tab/>
        <w:t>“La CEDAW y la Convención sobre los Derechos de la Niñez: Derechos Humanos constructores de ciudadanía y democracia</w:t>
      </w:r>
      <w:r w:rsidR="00E21C0A">
        <w:rPr>
          <w:lang w:val="es-ES"/>
        </w:rPr>
        <w:t>”</w:t>
      </w:r>
      <w:r w:rsidRPr="00697E49">
        <w:rPr>
          <w:lang w:val="es-ES"/>
        </w:rPr>
        <w:t>, working paper, No. 5 (Mexico, UNICEF, November 2001).</w:t>
      </w:r>
    </w:p>
    <w:p w14:paraId="451E358D" w14:textId="4AA299FE" w:rsidR="00975823" w:rsidRDefault="00975823">
      <w:pPr>
        <w:suppressAutoHyphens w:val="0"/>
        <w:spacing w:after="200" w:line="276" w:lineRule="auto"/>
        <w:rPr>
          <w:lang w:val="es-ES"/>
        </w:rPr>
      </w:pPr>
      <w:r>
        <w:rPr>
          <w:lang w:val="es-ES"/>
        </w:rPr>
        <w:br w:type="page"/>
      </w:r>
    </w:p>
    <w:p w14:paraId="3AEB918E" w14:textId="77777777" w:rsidR="00975823" w:rsidRPr="00975823" w:rsidRDefault="00975823" w:rsidP="00975823">
      <w:pPr>
        <w:pStyle w:val="H1"/>
        <w:ind w:right="1260"/>
        <w:rPr>
          <w:lang w:val="en-US"/>
        </w:rPr>
      </w:pPr>
      <w:r w:rsidRPr="00975823">
        <w:rPr>
          <w:lang w:val="es-ES"/>
        </w:rPr>
        <w:lastRenderedPageBreak/>
        <w:tab/>
      </w:r>
      <w:r w:rsidRPr="00975823">
        <w:rPr>
          <w:lang w:val="es-ES"/>
        </w:rPr>
        <w:tab/>
      </w:r>
      <w:r w:rsidRPr="00975823">
        <w:rPr>
          <w:lang w:val="en-US"/>
        </w:rPr>
        <w:t>Hiroko Akizuki (Japan)</w:t>
      </w:r>
    </w:p>
    <w:p w14:paraId="59DF64CC" w14:textId="77777777" w:rsidR="00975823" w:rsidRPr="00975823" w:rsidRDefault="00975823" w:rsidP="00975823">
      <w:pPr>
        <w:pStyle w:val="SingleTxt"/>
        <w:tabs>
          <w:tab w:val="right" w:pos="1685"/>
        </w:tabs>
        <w:spacing w:after="0" w:line="120" w:lineRule="exact"/>
        <w:ind w:left="1742" w:hanging="475"/>
        <w:rPr>
          <w:sz w:val="10"/>
          <w:lang w:val="en-US"/>
        </w:rPr>
      </w:pPr>
    </w:p>
    <w:p w14:paraId="35E7CC73" w14:textId="77777777" w:rsidR="00975823" w:rsidRPr="00975823" w:rsidRDefault="00975823" w:rsidP="00975823">
      <w:pPr>
        <w:pStyle w:val="SingleTxt"/>
        <w:tabs>
          <w:tab w:val="right" w:pos="1685"/>
        </w:tabs>
        <w:spacing w:after="0" w:line="120" w:lineRule="exact"/>
        <w:ind w:left="1742" w:hanging="475"/>
        <w:rPr>
          <w:sz w:val="10"/>
          <w:lang w:val="en-US"/>
        </w:rPr>
      </w:pPr>
    </w:p>
    <w:p w14:paraId="7A3BC4AE" w14:textId="631BA076"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Date and place of birth</w:t>
      </w:r>
    </w:p>
    <w:p w14:paraId="3569740D" w14:textId="77777777" w:rsidR="00975823" w:rsidRPr="00975823" w:rsidRDefault="00975823" w:rsidP="00975823">
      <w:pPr>
        <w:pStyle w:val="SingleTxt"/>
        <w:tabs>
          <w:tab w:val="right" w:pos="1685"/>
        </w:tabs>
        <w:spacing w:after="0" w:line="120" w:lineRule="exact"/>
        <w:ind w:left="1742" w:hanging="475"/>
        <w:rPr>
          <w:sz w:val="10"/>
          <w:lang w:val="en-US"/>
        </w:rPr>
      </w:pPr>
    </w:p>
    <w:p w14:paraId="61F54E15" w14:textId="16AAE6EB" w:rsidR="00975823" w:rsidRPr="00975823" w:rsidRDefault="00975823" w:rsidP="00975823">
      <w:pPr>
        <w:pStyle w:val="SingleTxt"/>
        <w:tabs>
          <w:tab w:val="right" w:pos="1685"/>
        </w:tabs>
        <w:ind w:left="1742" w:hanging="475"/>
        <w:rPr>
          <w:lang w:val="en-US"/>
        </w:rPr>
      </w:pPr>
      <w:r w:rsidRPr="00975823">
        <w:rPr>
          <w:lang w:val="en-US"/>
        </w:rPr>
        <w:t>21 August 1959, Fukuoka, Japan.</w:t>
      </w:r>
    </w:p>
    <w:p w14:paraId="28B988A0" w14:textId="77777777" w:rsidR="00975823" w:rsidRPr="00975823" w:rsidRDefault="00975823" w:rsidP="00975823">
      <w:pPr>
        <w:pStyle w:val="SingleTxt"/>
        <w:tabs>
          <w:tab w:val="right" w:pos="1685"/>
        </w:tabs>
        <w:spacing w:after="0" w:line="120" w:lineRule="exact"/>
        <w:ind w:left="1742" w:hanging="475"/>
        <w:rPr>
          <w:sz w:val="10"/>
          <w:lang w:val="en-US"/>
        </w:rPr>
      </w:pPr>
    </w:p>
    <w:p w14:paraId="1AC153AC" w14:textId="59DDB019"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Working languages</w:t>
      </w:r>
    </w:p>
    <w:p w14:paraId="227BA53A" w14:textId="77777777" w:rsidR="00975823" w:rsidRPr="00975823" w:rsidRDefault="00975823" w:rsidP="00975823">
      <w:pPr>
        <w:pStyle w:val="SingleTxt"/>
        <w:tabs>
          <w:tab w:val="right" w:pos="1685"/>
        </w:tabs>
        <w:spacing w:after="0" w:line="120" w:lineRule="exact"/>
        <w:ind w:left="1742" w:hanging="475"/>
        <w:rPr>
          <w:sz w:val="10"/>
          <w:lang w:val="en-US"/>
        </w:rPr>
      </w:pPr>
    </w:p>
    <w:p w14:paraId="05B3B160" w14:textId="233AD149" w:rsidR="00975823" w:rsidRPr="00975823" w:rsidRDefault="00975823" w:rsidP="00975823">
      <w:pPr>
        <w:pStyle w:val="SingleTxt"/>
        <w:tabs>
          <w:tab w:val="right" w:pos="1685"/>
        </w:tabs>
        <w:ind w:left="1742" w:hanging="475"/>
        <w:rPr>
          <w:lang w:val="en-US"/>
        </w:rPr>
      </w:pPr>
      <w:r w:rsidRPr="00975823">
        <w:rPr>
          <w:lang w:val="en-US"/>
        </w:rPr>
        <w:t>English, Japanese.</w:t>
      </w:r>
    </w:p>
    <w:p w14:paraId="6EB478CF" w14:textId="77777777" w:rsidR="00975823" w:rsidRPr="00975823" w:rsidRDefault="00975823" w:rsidP="00975823">
      <w:pPr>
        <w:pStyle w:val="SingleTxt"/>
        <w:tabs>
          <w:tab w:val="right" w:pos="1685"/>
        </w:tabs>
        <w:spacing w:after="0" w:line="120" w:lineRule="exact"/>
        <w:ind w:left="1742" w:hanging="475"/>
        <w:rPr>
          <w:sz w:val="10"/>
          <w:lang w:val="en-US"/>
        </w:rPr>
      </w:pPr>
    </w:p>
    <w:p w14:paraId="59A852B7" w14:textId="5116B1EC"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Current position/function</w:t>
      </w:r>
    </w:p>
    <w:p w14:paraId="52CF2FA0" w14:textId="77777777" w:rsidR="00975823" w:rsidRPr="00975823" w:rsidRDefault="00975823" w:rsidP="00975823">
      <w:pPr>
        <w:pStyle w:val="SingleTxt"/>
        <w:tabs>
          <w:tab w:val="right" w:pos="1685"/>
        </w:tabs>
        <w:spacing w:after="0" w:line="120" w:lineRule="exact"/>
        <w:ind w:left="1742" w:hanging="475"/>
        <w:rPr>
          <w:sz w:val="10"/>
          <w:lang w:val="en-US"/>
        </w:rPr>
      </w:pPr>
    </w:p>
    <w:p w14:paraId="297A2214" w14:textId="4BDA5647"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Professor of International Law, Asia University, Tokyo, Japan;</w:t>
      </w:r>
    </w:p>
    <w:p w14:paraId="4D7A2CCF" w14:textId="426827E0"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Evaluation Committee of Japan’s National Action Plan on Women, Peace and Security, Ministry of Foreign Affairs, Japan;</w:t>
      </w:r>
    </w:p>
    <w:p w14:paraId="6315EF58" w14:textId="1EDF788C"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Immigration Control Policy Discussion Group, Ministry of Justice, Japan;</w:t>
      </w:r>
    </w:p>
    <w:p w14:paraId="5B8BDD42" w14:textId="40A62273"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Chairperson, Working Group on Sustainable Sourcing Code, Tokyo Organising Committee of the Olympic and Paralympic Games.</w:t>
      </w:r>
    </w:p>
    <w:p w14:paraId="6EB573BC" w14:textId="77777777" w:rsidR="00E21C0A" w:rsidRPr="00E21C0A" w:rsidRDefault="00E21C0A" w:rsidP="00E21C0A">
      <w:pPr>
        <w:pStyle w:val="SingleTxt"/>
        <w:tabs>
          <w:tab w:val="right" w:pos="1685"/>
        </w:tabs>
        <w:spacing w:after="0" w:line="120" w:lineRule="exact"/>
        <w:ind w:left="1742" w:hanging="475"/>
        <w:rPr>
          <w:sz w:val="10"/>
          <w:lang w:val="en-US"/>
        </w:rPr>
      </w:pPr>
    </w:p>
    <w:p w14:paraId="1FB40219" w14:textId="6E59E377" w:rsidR="00975823" w:rsidRDefault="00975823" w:rsidP="00E21C0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Main professional activities</w:t>
      </w:r>
    </w:p>
    <w:p w14:paraId="09782EFD" w14:textId="5E069DDE" w:rsidR="00E21C0A" w:rsidRPr="00E21C0A" w:rsidRDefault="00E21C0A" w:rsidP="00E21C0A">
      <w:pPr>
        <w:pStyle w:val="SingleTxt"/>
        <w:spacing w:after="0" w:line="120" w:lineRule="exact"/>
        <w:rPr>
          <w:sz w:val="10"/>
          <w:lang w:val="en-US"/>
        </w:rPr>
      </w:pPr>
    </w:p>
    <w:p w14:paraId="57C139BE" w14:textId="464C4DE9"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Prof. Hiroko AKIZUKI has been lecturing and researching in the areas of the international law, the UN and other international organizations, international relations and international development, among others for about 25 years;</w:t>
      </w:r>
    </w:p>
    <w:p w14:paraId="2AD124DC" w14:textId="261FEEC7"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She has had an extensive international career, including serving at the UNDP office in Indonesia, UN Centre for Human Rights and UNCTAD in Geneva and Columbia University in New York;</w:t>
      </w:r>
    </w:p>
    <w:p w14:paraId="347FE8E9" w14:textId="5F7C8613"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She has also had an extensive career in public service in local governments, including as Vice-Chair of the Council for the Pro</w:t>
      </w:r>
      <w:r w:rsidR="00E21C0A">
        <w:rPr>
          <w:lang w:val="en-US"/>
        </w:rPr>
        <w:t>motion of Gender Equality (1998–</w:t>
      </w:r>
      <w:r w:rsidRPr="00975823">
        <w:rPr>
          <w:lang w:val="en-US"/>
        </w:rPr>
        <w:t>1999) and Member of the Anti</w:t>
      </w:r>
      <w:r w:rsidR="00E21C0A">
        <w:rPr>
          <w:lang w:val="en-US"/>
        </w:rPr>
        <w:t>-discrimination Committee (1998–</w:t>
      </w:r>
      <w:r w:rsidRPr="00975823">
        <w:rPr>
          <w:lang w:val="en-US"/>
        </w:rPr>
        <w:t>2000) in the city of Kitakyushu, Japan, and Member of the Drafting Committee for the Ordinan</w:t>
      </w:r>
      <w:r w:rsidR="00E21C0A">
        <w:rPr>
          <w:lang w:val="en-US"/>
        </w:rPr>
        <w:t>ce on Rights of the Child (2003–</w:t>
      </w:r>
      <w:r w:rsidRPr="00975823">
        <w:rPr>
          <w:lang w:val="en-US"/>
        </w:rPr>
        <w:t>2005) in the City of Koganei, Japan;</w:t>
      </w:r>
    </w:p>
    <w:p w14:paraId="2A16F615" w14:textId="4CFA1B03"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In addition, she has worked in the private secto</w:t>
      </w:r>
      <w:r w:rsidR="00E21C0A">
        <w:rPr>
          <w:lang w:val="en-US"/>
        </w:rPr>
        <w:t>r (Barclays, Tokyo branch (1984–</w:t>
      </w:r>
      <w:r w:rsidRPr="00975823">
        <w:rPr>
          <w:lang w:val="en-US"/>
        </w:rPr>
        <w:t>87)).</w:t>
      </w:r>
    </w:p>
    <w:p w14:paraId="726D4E39" w14:textId="77777777" w:rsidR="00975823" w:rsidRPr="00975823" w:rsidRDefault="00975823" w:rsidP="00975823">
      <w:pPr>
        <w:pStyle w:val="SingleTxt"/>
        <w:tabs>
          <w:tab w:val="right" w:pos="1685"/>
        </w:tabs>
        <w:spacing w:after="0" w:line="120" w:lineRule="exact"/>
        <w:ind w:left="1742" w:hanging="475"/>
        <w:rPr>
          <w:sz w:val="10"/>
          <w:lang w:val="en-US"/>
        </w:rPr>
      </w:pPr>
    </w:p>
    <w:p w14:paraId="4DEB4963" w14:textId="16CDDB93"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Educational background</w:t>
      </w:r>
    </w:p>
    <w:p w14:paraId="4072F163" w14:textId="77777777" w:rsidR="00975823" w:rsidRPr="00975823" w:rsidRDefault="00975823" w:rsidP="00975823">
      <w:pPr>
        <w:pStyle w:val="SingleTxt"/>
        <w:tabs>
          <w:tab w:val="right" w:pos="1685"/>
        </w:tabs>
        <w:spacing w:after="0" w:line="120" w:lineRule="exact"/>
        <w:ind w:left="1742" w:hanging="475"/>
        <w:rPr>
          <w:sz w:val="10"/>
          <w:lang w:val="en-US"/>
        </w:rPr>
      </w:pPr>
    </w:p>
    <w:p w14:paraId="566B38ED" w14:textId="6700D2C4"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Department of Social Science, College of Liberal Arts, International Christian University, Japan (April 1978-March 1982) (BA);</w:t>
      </w:r>
    </w:p>
    <w:p w14:paraId="6A73AD65" w14:textId="48CBD38F"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Graduate School of Public Administration, International Christian University, Japan (April 1982-March 1984) (MA in Public Administration);</w:t>
      </w:r>
    </w:p>
    <w:p w14:paraId="72CFD89A" w14:textId="16C3441F" w:rsid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Graduate School of Public Administration, International Christian University, Japan (April 1990-March 1993) (Ph. D., 1997).</w:t>
      </w:r>
    </w:p>
    <w:p w14:paraId="5C191E7E" w14:textId="3DFAE929" w:rsidR="00975823" w:rsidRPr="00975823" w:rsidRDefault="00975823" w:rsidP="00975823">
      <w:pPr>
        <w:pStyle w:val="SingleTxt"/>
        <w:tabs>
          <w:tab w:val="right" w:pos="1685"/>
        </w:tabs>
        <w:spacing w:after="0" w:line="120" w:lineRule="exact"/>
        <w:ind w:left="1742" w:hanging="475"/>
        <w:rPr>
          <w:sz w:val="10"/>
          <w:lang w:val="en-US"/>
        </w:rPr>
      </w:pPr>
    </w:p>
    <w:p w14:paraId="2AB56EC7" w14:textId="77777777"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Other main activities in the field relevant to the mandate of the Convention on the Elimination of All Forms of Discrimination against Women</w:t>
      </w:r>
    </w:p>
    <w:p w14:paraId="2B169702" w14:textId="77777777" w:rsidR="00975823" w:rsidRPr="00975823" w:rsidRDefault="00975823" w:rsidP="00975823">
      <w:pPr>
        <w:pStyle w:val="SingleTxt"/>
        <w:tabs>
          <w:tab w:val="right" w:pos="1685"/>
        </w:tabs>
        <w:spacing w:after="0" w:line="120" w:lineRule="exact"/>
        <w:ind w:left="1742" w:hanging="475"/>
        <w:rPr>
          <w:sz w:val="10"/>
          <w:lang w:val="en-US"/>
        </w:rPr>
      </w:pPr>
    </w:p>
    <w:p w14:paraId="0D679240" w14:textId="1F0A9B32"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Visiting Committee of Immigration Detention Faci</w:t>
      </w:r>
      <w:r w:rsidR="00E21C0A">
        <w:rPr>
          <w:lang w:val="en-US"/>
        </w:rPr>
        <w:t>lity, Ministry of Justice (2010–</w:t>
      </w:r>
      <w:r w:rsidRPr="00975823">
        <w:rPr>
          <w:lang w:val="en-US"/>
        </w:rPr>
        <w:t>2017);</w:t>
      </w:r>
    </w:p>
    <w:p w14:paraId="59625F70" w14:textId="3E8E3DFD" w:rsidR="00975823" w:rsidRPr="00975823" w:rsidRDefault="00975823" w:rsidP="00975823">
      <w:pPr>
        <w:pStyle w:val="SingleTxt"/>
        <w:tabs>
          <w:tab w:val="right" w:pos="1685"/>
        </w:tabs>
        <w:ind w:left="1742" w:hanging="475"/>
        <w:rPr>
          <w:lang w:val="en-US"/>
        </w:rPr>
      </w:pPr>
      <w:r>
        <w:rPr>
          <w:lang w:val="en-US"/>
        </w:rPr>
        <w:lastRenderedPageBreak/>
        <w:tab/>
      </w:r>
      <w:r w:rsidRPr="00975823">
        <w:rPr>
          <w:lang w:val="en-US"/>
        </w:rPr>
        <w:t>•</w:t>
      </w:r>
      <w:r w:rsidRPr="00975823">
        <w:rPr>
          <w:lang w:val="en-US"/>
        </w:rPr>
        <w:tab/>
        <w:t>She surveyed on hate speech issues in Japan, as commission</w:t>
      </w:r>
      <w:r w:rsidR="00E21C0A">
        <w:rPr>
          <w:lang w:val="en-US"/>
        </w:rPr>
        <w:t>ed by Ministry of Justice (2015–</w:t>
      </w:r>
      <w:r w:rsidRPr="00975823">
        <w:rPr>
          <w:lang w:val="en-US"/>
        </w:rPr>
        <w:t>2017);</w:t>
      </w:r>
    </w:p>
    <w:p w14:paraId="2DF442C0" w14:textId="7E2CAC68"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The Advisory Group for Translation of UN Resolutions, United Nations Information Center, Japan (2006-present);</w:t>
      </w:r>
    </w:p>
    <w:p w14:paraId="0EB18B48" w14:textId="13B6735D"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Grants Advisory Committee, the Japan Foundation for the U</w:t>
      </w:r>
      <w:r w:rsidR="00E21C0A">
        <w:rPr>
          <w:lang w:val="en-US"/>
        </w:rPr>
        <w:t>nited Nations University (2007-</w:t>
      </w:r>
      <w:r w:rsidRPr="00975823">
        <w:rPr>
          <w:lang w:val="en-US"/>
        </w:rPr>
        <w:t>present);</w:t>
      </w:r>
    </w:p>
    <w:p w14:paraId="4C39003A" w14:textId="5FE4D3A6"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Executive Council, Japan Association of United Nations Studies (2001</w:t>
      </w:r>
      <w:r w:rsidR="00E21C0A">
        <w:rPr>
          <w:lang w:val="en-US"/>
        </w:rPr>
        <w:t>–</w:t>
      </w:r>
      <w:r w:rsidRPr="00975823">
        <w:rPr>
          <w:lang w:val="en-US"/>
        </w:rPr>
        <w:t>2010, 2013-present);</w:t>
      </w:r>
    </w:p>
    <w:p w14:paraId="41CA9E51" w14:textId="6D42E79B"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Executive Council, Japan Chapter of the Asian Soc</w:t>
      </w:r>
      <w:r w:rsidR="00E21C0A">
        <w:rPr>
          <w:lang w:val="en-US"/>
        </w:rPr>
        <w:t>iety of International Law (2013–</w:t>
      </w:r>
      <w:r w:rsidRPr="00975823">
        <w:rPr>
          <w:lang w:val="en-US"/>
        </w:rPr>
        <w:t>2015).</w:t>
      </w:r>
    </w:p>
    <w:p w14:paraId="00CD1756" w14:textId="77777777" w:rsidR="00975823" w:rsidRPr="00975823" w:rsidRDefault="00975823" w:rsidP="00975823">
      <w:pPr>
        <w:pStyle w:val="SingleTxt"/>
        <w:tabs>
          <w:tab w:val="right" w:pos="1685"/>
        </w:tabs>
        <w:spacing w:after="0" w:line="120" w:lineRule="exact"/>
        <w:ind w:left="1742" w:hanging="475"/>
        <w:rPr>
          <w:sz w:val="10"/>
          <w:lang w:val="en-US"/>
        </w:rPr>
      </w:pPr>
    </w:p>
    <w:p w14:paraId="15285CD3" w14:textId="1B7208EC"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List of most recent publications in the field of discrimination against women and advancement of their human rights</w:t>
      </w:r>
    </w:p>
    <w:p w14:paraId="4A555589" w14:textId="77777777" w:rsidR="00975823" w:rsidRPr="00975823" w:rsidRDefault="00975823" w:rsidP="00975823">
      <w:pPr>
        <w:pStyle w:val="SingleTxt"/>
        <w:tabs>
          <w:tab w:val="right" w:pos="1685"/>
        </w:tabs>
        <w:spacing w:after="0" w:line="120" w:lineRule="exact"/>
        <w:ind w:left="1742" w:hanging="475"/>
        <w:rPr>
          <w:sz w:val="10"/>
          <w:lang w:val="en-US"/>
        </w:rPr>
      </w:pPr>
    </w:p>
    <w:p w14:paraId="487DC47F" w14:textId="76C433D6"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 xml:space="preserve">International Protection of Human Rights, International Organizations, (Tokyo, 2018); </w:t>
      </w:r>
    </w:p>
    <w:p w14:paraId="1BE81EAC" w14:textId="756033F1"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Humane International Law for Peace, Liberty and Prosperity, (Co-author), (Tokyo, 2011);</w:t>
      </w:r>
    </w:p>
    <w:p w14:paraId="32ED5A7E" w14:textId="14A1E694"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International Society and Law; International Law, International Human Rights Law and International Economic Law (Co-author), (Tokyo, 2010);</w:t>
      </w:r>
    </w:p>
    <w:p w14:paraId="56B55B7B" w14:textId="210B4EE4"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Containing Conflict: Cases in Preventive Diplomacy, (Co-author), (Tokyo, 2003);</w:t>
      </w:r>
    </w:p>
    <w:p w14:paraId="5AFA8A47" w14:textId="73A1A48E" w:rsid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Legal Personality of Autonomous Subsidiary Organs of the United Nations, (Tokyo, 1999).</w:t>
      </w:r>
    </w:p>
    <w:p w14:paraId="1B32D486" w14:textId="77777777" w:rsidR="00975823" w:rsidRDefault="00975823">
      <w:pPr>
        <w:suppressAutoHyphens w:val="0"/>
        <w:spacing w:after="200" w:line="276" w:lineRule="auto"/>
        <w:rPr>
          <w:lang w:val="en-US"/>
        </w:rPr>
      </w:pPr>
      <w:r>
        <w:rPr>
          <w:lang w:val="en-US"/>
        </w:rPr>
        <w:br w:type="page"/>
      </w:r>
    </w:p>
    <w:p w14:paraId="69EA7AE5" w14:textId="323E8C43" w:rsidR="00975823" w:rsidRPr="00975823" w:rsidRDefault="00975823" w:rsidP="00975823">
      <w:pPr>
        <w:pStyle w:val="H1"/>
        <w:ind w:right="1260"/>
        <w:rPr>
          <w:lang w:val="en-US"/>
        </w:rPr>
      </w:pPr>
      <w:r>
        <w:rPr>
          <w:lang w:val="en-US"/>
        </w:rPr>
        <w:lastRenderedPageBreak/>
        <w:tab/>
      </w:r>
      <w:r>
        <w:rPr>
          <w:lang w:val="en-US"/>
        </w:rPr>
        <w:tab/>
      </w:r>
      <w:r w:rsidRPr="00975823">
        <w:rPr>
          <w:lang w:val="en-US"/>
        </w:rPr>
        <w:t>Tamader Al-Rammah (Saudi Arabia)</w:t>
      </w:r>
    </w:p>
    <w:p w14:paraId="06AFEFB7" w14:textId="77777777" w:rsidR="00975823" w:rsidRPr="00975823" w:rsidRDefault="00975823" w:rsidP="00975823">
      <w:pPr>
        <w:pStyle w:val="SingleTxt"/>
        <w:tabs>
          <w:tab w:val="right" w:pos="1685"/>
        </w:tabs>
        <w:spacing w:after="0" w:line="120" w:lineRule="exact"/>
        <w:ind w:left="1742" w:hanging="475"/>
        <w:rPr>
          <w:sz w:val="10"/>
          <w:lang w:val="en-US"/>
        </w:rPr>
      </w:pPr>
    </w:p>
    <w:p w14:paraId="3740FBE7" w14:textId="77777777" w:rsidR="00975823" w:rsidRPr="00975823" w:rsidRDefault="00975823" w:rsidP="00975823">
      <w:pPr>
        <w:pStyle w:val="SingleTxt"/>
        <w:tabs>
          <w:tab w:val="right" w:pos="1685"/>
        </w:tabs>
        <w:spacing w:after="0" w:line="120" w:lineRule="exact"/>
        <w:ind w:left="1742" w:hanging="475"/>
        <w:rPr>
          <w:sz w:val="10"/>
          <w:lang w:val="en-US"/>
        </w:rPr>
      </w:pPr>
    </w:p>
    <w:p w14:paraId="63798186" w14:textId="68AC5B8C"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Date and place of birth</w:t>
      </w:r>
    </w:p>
    <w:p w14:paraId="66B720FE" w14:textId="77777777" w:rsidR="00975823" w:rsidRPr="00975823" w:rsidRDefault="00975823" w:rsidP="00975823">
      <w:pPr>
        <w:pStyle w:val="SingleTxt"/>
        <w:tabs>
          <w:tab w:val="right" w:pos="1685"/>
        </w:tabs>
        <w:spacing w:after="0" w:line="120" w:lineRule="exact"/>
        <w:ind w:left="1742" w:hanging="475"/>
        <w:rPr>
          <w:sz w:val="10"/>
          <w:lang w:val="en-US"/>
        </w:rPr>
      </w:pPr>
    </w:p>
    <w:p w14:paraId="476AE5D2" w14:textId="7281556D" w:rsidR="00975823" w:rsidRPr="00975823" w:rsidRDefault="00975823" w:rsidP="00975823">
      <w:pPr>
        <w:pStyle w:val="SingleTxt"/>
        <w:tabs>
          <w:tab w:val="right" w:pos="1685"/>
        </w:tabs>
        <w:ind w:left="1742" w:hanging="475"/>
        <w:rPr>
          <w:lang w:val="en-US"/>
        </w:rPr>
      </w:pPr>
      <w:r w:rsidRPr="00975823">
        <w:rPr>
          <w:lang w:val="en-US"/>
        </w:rPr>
        <w:t>14 May 1973.</w:t>
      </w:r>
    </w:p>
    <w:p w14:paraId="74333F6C" w14:textId="77777777" w:rsidR="00975823" w:rsidRPr="00975823" w:rsidRDefault="00975823" w:rsidP="00975823">
      <w:pPr>
        <w:pStyle w:val="SingleTxt"/>
        <w:tabs>
          <w:tab w:val="right" w:pos="1685"/>
        </w:tabs>
        <w:spacing w:after="0" w:line="120" w:lineRule="exact"/>
        <w:ind w:left="1742" w:hanging="475"/>
        <w:rPr>
          <w:sz w:val="10"/>
          <w:lang w:val="en-US"/>
        </w:rPr>
      </w:pPr>
    </w:p>
    <w:p w14:paraId="6AFF7198" w14:textId="0F34B5E8"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Working languages</w:t>
      </w:r>
    </w:p>
    <w:p w14:paraId="091B6637" w14:textId="77777777" w:rsidR="00975823" w:rsidRPr="00975823" w:rsidRDefault="00975823" w:rsidP="00975823">
      <w:pPr>
        <w:pStyle w:val="SingleTxt"/>
        <w:tabs>
          <w:tab w:val="right" w:pos="1685"/>
        </w:tabs>
        <w:spacing w:after="0" w:line="120" w:lineRule="exact"/>
        <w:ind w:left="1742" w:hanging="475"/>
        <w:rPr>
          <w:sz w:val="10"/>
          <w:lang w:val="en-US"/>
        </w:rPr>
      </w:pPr>
    </w:p>
    <w:p w14:paraId="64B5B8EC" w14:textId="4C12D252" w:rsidR="00975823" w:rsidRPr="00975823" w:rsidRDefault="00975823" w:rsidP="00975823">
      <w:pPr>
        <w:pStyle w:val="SingleTxt"/>
        <w:tabs>
          <w:tab w:val="right" w:pos="1685"/>
        </w:tabs>
        <w:ind w:left="1742" w:hanging="475"/>
        <w:rPr>
          <w:lang w:val="en-US"/>
        </w:rPr>
      </w:pPr>
      <w:r w:rsidRPr="00975823">
        <w:rPr>
          <w:lang w:val="en-US"/>
        </w:rPr>
        <w:t>Arabic and English.</w:t>
      </w:r>
    </w:p>
    <w:p w14:paraId="33BFA853" w14:textId="77777777" w:rsidR="00975823" w:rsidRPr="00975823" w:rsidRDefault="00975823" w:rsidP="00975823">
      <w:pPr>
        <w:pStyle w:val="SingleTxt"/>
        <w:tabs>
          <w:tab w:val="right" w:pos="1685"/>
        </w:tabs>
        <w:spacing w:after="0" w:line="120" w:lineRule="exact"/>
        <w:ind w:left="1742" w:hanging="475"/>
        <w:rPr>
          <w:sz w:val="10"/>
          <w:lang w:val="en-US"/>
        </w:rPr>
      </w:pPr>
    </w:p>
    <w:p w14:paraId="2A84145F" w14:textId="4524E706"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Current position/function</w:t>
      </w:r>
    </w:p>
    <w:p w14:paraId="390B6EDC" w14:textId="77777777" w:rsidR="00975823" w:rsidRPr="00975823" w:rsidRDefault="00975823" w:rsidP="00975823">
      <w:pPr>
        <w:pStyle w:val="SingleTxt"/>
        <w:spacing w:after="0" w:line="120" w:lineRule="exact"/>
        <w:rPr>
          <w:sz w:val="10"/>
          <w:lang w:val="en-US"/>
        </w:rPr>
      </w:pPr>
    </w:p>
    <w:p w14:paraId="280E43CD" w14:textId="78BE568E" w:rsidR="00975823" w:rsidRPr="00975823" w:rsidRDefault="00975823" w:rsidP="00975823">
      <w:pPr>
        <w:pStyle w:val="SingleTxt"/>
        <w:rPr>
          <w:lang w:val="en-US"/>
        </w:rPr>
      </w:pPr>
      <w:r w:rsidRPr="00975823">
        <w:rPr>
          <w:lang w:val="en-US"/>
        </w:rPr>
        <w:t>Most recently, Dr. Al-Rammah was appointed as Undersecretary for Saudization in the Ministry of Labor and Social Development and is responsible for 3 of the 37 Strategic Goals of the 2020 Saudi National Transformation Plan. She has been working on these goals by bringing her 20+ years of experience in the health and human services fields as well as her activism and leading role in the women’s empowerment movement in Saudi Arabia.</w:t>
      </w:r>
    </w:p>
    <w:p w14:paraId="34DFF31E" w14:textId="77777777" w:rsidR="00975823" w:rsidRPr="00975823" w:rsidRDefault="00975823" w:rsidP="00975823">
      <w:pPr>
        <w:pStyle w:val="SingleTxt"/>
        <w:tabs>
          <w:tab w:val="right" w:pos="1685"/>
        </w:tabs>
        <w:spacing w:after="0" w:line="120" w:lineRule="exact"/>
        <w:ind w:left="1742" w:hanging="475"/>
        <w:rPr>
          <w:sz w:val="10"/>
          <w:lang w:val="en-US"/>
        </w:rPr>
      </w:pPr>
    </w:p>
    <w:p w14:paraId="464BC74B" w14:textId="6B764FCA"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Main professional activities</w:t>
      </w:r>
    </w:p>
    <w:p w14:paraId="3B9A0BE7" w14:textId="77777777" w:rsidR="00975823" w:rsidRPr="00975823" w:rsidRDefault="00975823" w:rsidP="00975823">
      <w:pPr>
        <w:pStyle w:val="SingleTxt"/>
        <w:spacing w:after="0" w:line="120" w:lineRule="exact"/>
        <w:rPr>
          <w:sz w:val="10"/>
          <w:lang w:val="en-US"/>
        </w:rPr>
      </w:pPr>
    </w:p>
    <w:p w14:paraId="64296E72" w14:textId="08C9AA61" w:rsidR="00975823" w:rsidRPr="00975823" w:rsidRDefault="00975823" w:rsidP="00975823">
      <w:pPr>
        <w:pStyle w:val="SingleTxt"/>
        <w:rPr>
          <w:lang w:val="en-US"/>
        </w:rPr>
      </w:pPr>
      <w:r w:rsidRPr="00975823">
        <w:rPr>
          <w:lang w:val="en-US"/>
        </w:rPr>
        <w:t>Increasing women’s and persons with disabilities’ accessibility to and participation in the labor market with programming such as training parallel to the requirements of the market, raising awareness and increasing options for teleworking and part-time work to increase accessibility to the labor market, and employer training on suitable and compliant work place environment based on domestic and international standards. Improving integrated welfare services in partnership with various sectors to increase the geographical coverage of social protection, develop awareness campaigns, establish a social protection center, developing mechanisms for cooperation between all parties concerned with domestic violence. Development of workshops to plan women empowerment and support women in the country and participate effectively in maintaining human rights in recommendations in the country.</w:t>
      </w:r>
    </w:p>
    <w:p w14:paraId="01ADEE58" w14:textId="77777777" w:rsidR="00975823" w:rsidRPr="00975823" w:rsidRDefault="00975823" w:rsidP="00975823">
      <w:pPr>
        <w:pStyle w:val="SingleTxt"/>
        <w:tabs>
          <w:tab w:val="right" w:pos="1685"/>
        </w:tabs>
        <w:spacing w:after="0" w:line="120" w:lineRule="exact"/>
        <w:ind w:left="1742" w:hanging="475"/>
        <w:rPr>
          <w:sz w:val="10"/>
          <w:lang w:val="en-US"/>
        </w:rPr>
      </w:pPr>
    </w:p>
    <w:p w14:paraId="247F0254" w14:textId="53ABD241"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Educational background</w:t>
      </w:r>
    </w:p>
    <w:p w14:paraId="7C19F532" w14:textId="77777777" w:rsidR="00975823" w:rsidRPr="00975823" w:rsidRDefault="00975823" w:rsidP="00975823">
      <w:pPr>
        <w:pStyle w:val="SingleTxt"/>
        <w:tabs>
          <w:tab w:val="right" w:pos="1685"/>
        </w:tabs>
        <w:spacing w:after="0" w:line="120" w:lineRule="exact"/>
        <w:ind w:left="1742" w:hanging="475"/>
        <w:rPr>
          <w:sz w:val="10"/>
          <w:lang w:val="en-US"/>
        </w:rPr>
      </w:pPr>
    </w:p>
    <w:p w14:paraId="37890E1C" w14:textId="70ECDB35"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Ph.D. in Imaging Sciences and Biomedical Engineering, the University of Manchester, Manchester, UK;</w:t>
      </w:r>
    </w:p>
    <w:p w14:paraId="1FEF077D" w14:textId="0826FE10"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Phill in Computed Tomography in Oncology, the University of Wales, Bangor. UK;</w:t>
      </w:r>
    </w:p>
    <w:p w14:paraId="2FFF0C8B" w14:textId="300C517A"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BSc in Radiological Sciences, College of Applied Medical Sciences; Division of Radiological Sciences. King Saud University, Riyadh, Saudi Arabia.</w:t>
      </w:r>
    </w:p>
    <w:p w14:paraId="0EBD7439" w14:textId="77777777" w:rsidR="00975823" w:rsidRPr="00975823" w:rsidRDefault="00975823" w:rsidP="00975823">
      <w:pPr>
        <w:pStyle w:val="SingleTxt"/>
        <w:tabs>
          <w:tab w:val="right" w:pos="1685"/>
        </w:tabs>
        <w:spacing w:after="0" w:line="120" w:lineRule="exact"/>
        <w:ind w:left="1742" w:hanging="475"/>
        <w:rPr>
          <w:sz w:val="10"/>
          <w:lang w:val="en-US"/>
        </w:rPr>
      </w:pPr>
    </w:p>
    <w:p w14:paraId="66910AEF" w14:textId="5964E54C"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Other main activities in the field relevant to the mandate of the Convention on the Elimination of All Forms of Discrimination against Women</w:t>
      </w:r>
    </w:p>
    <w:p w14:paraId="60FEF635" w14:textId="77777777" w:rsidR="00975823" w:rsidRPr="00975823" w:rsidRDefault="00975823" w:rsidP="00975823">
      <w:pPr>
        <w:pStyle w:val="SingleTxt"/>
        <w:spacing w:after="0" w:line="120" w:lineRule="exact"/>
        <w:rPr>
          <w:sz w:val="10"/>
          <w:lang w:val="en-US"/>
        </w:rPr>
      </w:pPr>
    </w:p>
    <w:p w14:paraId="655D55E1" w14:textId="0C2C569F" w:rsidR="00975823" w:rsidRDefault="00975823" w:rsidP="00975823">
      <w:pPr>
        <w:pStyle w:val="SingleTxt"/>
        <w:rPr>
          <w:lang w:val="en-US"/>
        </w:rPr>
      </w:pPr>
      <w:r w:rsidRPr="00975823">
        <w:rPr>
          <w:lang w:val="en-US"/>
        </w:rPr>
        <w:t>Dr. Al-Rammah has been a lead participant in the Saudi Preparatory Workshop and Delegations pertaining to the review of the Saudi Reports to relative human rights bodies including: the Human Rights Commission, CEDAW, Commission on the Status of Women Meetings, and the Commission for Social Development. Dr.</w:t>
      </w:r>
      <w:r w:rsidR="00FE1582">
        <w:rPr>
          <w:lang w:val="en-US"/>
        </w:rPr>
        <w:t> </w:t>
      </w:r>
      <w:r w:rsidRPr="00975823">
        <w:rPr>
          <w:lang w:val="en-US"/>
        </w:rPr>
        <w:t>Al</w:t>
      </w:r>
      <w:r w:rsidR="00FE1582">
        <w:rPr>
          <w:lang w:val="en-US"/>
        </w:rPr>
        <w:noBreakHyphen/>
      </w:r>
      <w:r w:rsidRPr="00975823">
        <w:rPr>
          <w:lang w:val="en-US"/>
        </w:rPr>
        <w:t xml:space="preserve">Rammah has been an integral part of the Saudi transformation plan as well as regional cooperation, especially in topics relating to women’s economic and social participation. Her continued efforts in raising awareness through workshops and lectures, given her academic and professional background, have also aided grassroots </w:t>
      </w:r>
      <w:r w:rsidRPr="00975823">
        <w:rPr>
          <w:lang w:val="en-US"/>
        </w:rPr>
        <w:lastRenderedPageBreak/>
        <w:t xml:space="preserve">efforts to bring about social consciousness of the rights of women providing the tools and opportunities Saudi women need to their personal and professional goals. </w:t>
      </w:r>
    </w:p>
    <w:p w14:paraId="1C03D08E" w14:textId="0D5270B9" w:rsidR="00E21C0A" w:rsidRPr="00E21C0A" w:rsidRDefault="00E21C0A" w:rsidP="00E21C0A">
      <w:pPr>
        <w:pStyle w:val="SingleTxt"/>
        <w:spacing w:after="0" w:line="120" w:lineRule="exact"/>
        <w:rPr>
          <w:sz w:val="10"/>
          <w:lang w:val="en-US"/>
        </w:rPr>
      </w:pPr>
    </w:p>
    <w:p w14:paraId="48B47786" w14:textId="77777777"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List of most recent publications in the field of discrimination against women and advancement of their human rights</w:t>
      </w:r>
    </w:p>
    <w:p w14:paraId="0451CD28" w14:textId="77777777" w:rsidR="00975823" w:rsidRPr="00975823" w:rsidRDefault="00975823" w:rsidP="00975823">
      <w:pPr>
        <w:pStyle w:val="SingleTxt"/>
        <w:tabs>
          <w:tab w:val="right" w:pos="1685"/>
        </w:tabs>
        <w:spacing w:after="0" w:line="120" w:lineRule="exact"/>
        <w:ind w:left="1742" w:hanging="475"/>
        <w:rPr>
          <w:sz w:val="10"/>
          <w:lang w:val="en-US"/>
        </w:rPr>
      </w:pPr>
    </w:p>
    <w:p w14:paraId="4E5A20E7" w14:textId="78B9F6E9"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How are Health Equity Aspects Articulated in the Public Health Policy Documents in Saudi Arabia (KSA), European Public Health Conference, Milano, Italy (2015);</w:t>
      </w:r>
    </w:p>
    <w:p w14:paraId="72AD13DC" w14:textId="09F7D174"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Lack of Facilities Rather than Sociocultural Factors as the Primary Barrier to Physical Activity among Female Saudi University Students, International Journal of Women’s Health 2015: 279–286. </w:t>
      </w:r>
    </w:p>
    <w:p w14:paraId="6797A5A8" w14:textId="77777777" w:rsidR="00975823" w:rsidRDefault="00975823">
      <w:pPr>
        <w:suppressAutoHyphens w:val="0"/>
        <w:spacing w:after="200" w:line="276" w:lineRule="auto"/>
        <w:rPr>
          <w:lang w:val="en-US"/>
        </w:rPr>
      </w:pPr>
      <w:r>
        <w:rPr>
          <w:lang w:val="en-US"/>
        </w:rPr>
        <w:br w:type="page"/>
      </w:r>
    </w:p>
    <w:p w14:paraId="74DFC5DF" w14:textId="18900189" w:rsidR="00975823" w:rsidRPr="00975823" w:rsidRDefault="00975823" w:rsidP="00975823">
      <w:pPr>
        <w:pStyle w:val="H1"/>
        <w:ind w:right="1260"/>
        <w:rPr>
          <w:lang w:val="en-US"/>
        </w:rPr>
      </w:pPr>
      <w:r w:rsidRPr="00975823">
        <w:rPr>
          <w:lang w:val="en-US"/>
        </w:rPr>
        <w:lastRenderedPageBreak/>
        <w:tab/>
      </w:r>
      <w:r w:rsidRPr="00975823">
        <w:rPr>
          <w:lang w:val="en-US"/>
        </w:rPr>
        <w:tab/>
        <w:t>Dalal Al-Zayed (Bahrain)</w:t>
      </w:r>
    </w:p>
    <w:p w14:paraId="7A5F1C8E" w14:textId="77777777" w:rsidR="00975823" w:rsidRPr="00975823" w:rsidRDefault="00975823" w:rsidP="00975823">
      <w:pPr>
        <w:pStyle w:val="SingleTxt"/>
        <w:tabs>
          <w:tab w:val="right" w:pos="1685"/>
        </w:tabs>
        <w:spacing w:after="0" w:line="120" w:lineRule="exact"/>
        <w:ind w:left="1742" w:hanging="475"/>
        <w:rPr>
          <w:sz w:val="10"/>
          <w:lang w:val="en-US"/>
        </w:rPr>
      </w:pPr>
    </w:p>
    <w:p w14:paraId="38D10A71" w14:textId="77777777" w:rsidR="00975823" w:rsidRPr="00975823" w:rsidRDefault="00975823" w:rsidP="00975823">
      <w:pPr>
        <w:pStyle w:val="SingleTxt"/>
        <w:tabs>
          <w:tab w:val="right" w:pos="1685"/>
        </w:tabs>
        <w:spacing w:after="0" w:line="120" w:lineRule="exact"/>
        <w:ind w:left="1742" w:hanging="475"/>
        <w:rPr>
          <w:sz w:val="10"/>
          <w:lang w:val="en-US"/>
        </w:rPr>
      </w:pPr>
    </w:p>
    <w:p w14:paraId="47B6EC08" w14:textId="4D726672"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Date and place of birth</w:t>
      </w:r>
    </w:p>
    <w:p w14:paraId="29A52EC5" w14:textId="77777777" w:rsidR="00975823" w:rsidRPr="00975823" w:rsidRDefault="00975823" w:rsidP="00975823">
      <w:pPr>
        <w:pStyle w:val="SingleTxt"/>
        <w:tabs>
          <w:tab w:val="right" w:pos="1685"/>
        </w:tabs>
        <w:spacing w:after="0" w:line="120" w:lineRule="exact"/>
        <w:ind w:left="1742" w:hanging="475"/>
        <w:rPr>
          <w:sz w:val="10"/>
          <w:lang w:val="en-US"/>
        </w:rPr>
      </w:pPr>
    </w:p>
    <w:p w14:paraId="4F89B7A9" w14:textId="1B73197A" w:rsidR="00975823" w:rsidRPr="00975823" w:rsidRDefault="00975823" w:rsidP="00975823">
      <w:pPr>
        <w:pStyle w:val="SingleTxt"/>
        <w:tabs>
          <w:tab w:val="right" w:pos="1685"/>
        </w:tabs>
        <w:ind w:left="1742" w:hanging="475"/>
        <w:rPr>
          <w:lang w:val="en-US"/>
        </w:rPr>
      </w:pPr>
      <w:r w:rsidRPr="00975823">
        <w:rPr>
          <w:lang w:val="en-US"/>
        </w:rPr>
        <w:t>13 January 1968.</w:t>
      </w:r>
    </w:p>
    <w:p w14:paraId="345A11DE" w14:textId="77777777" w:rsidR="00975823" w:rsidRPr="00975823" w:rsidRDefault="00975823" w:rsidP="00975823">
      <w:pPr>
        <w:pStyle w:val="SingleTxt"/>
        <w:tabs>
          <w:tab w:val="right" w:pos="1685"/>
        </w:tabs>
        <w:spacing w:after="0" w:line="120" w:lineRule="exact"/>
        <w:ind w:left="1742" w:hanging="475"/>
        <w:rPr>
          <w:sz w:val="10"/>
          <w:lang w:val="en-US"/>
        </w:rPr>
      </w:pPr>
    </w:p>
    <w:p w14:paraId="7157B68B" w14:textId="7D014251"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Working languages</w:t>
      </w:r>
    </w:p>
    <w:p w14:paraId="2196B993" w14:textId="77777777" w:rsidR="00975823" w:rsidRPr="00975823" w:rsidRDefault="00975823" w:rsidP="00975823">
      <w:pPr>
        <w:pStyle w:val="SingleTxt"/>
        <w:tabs>
          <w:tab w:val="right" w:pos="1685"/>
        </w:tabs>
        <w:spacing w:after="0" w:line="120" w:lineRule="exact"/>
        <w:ind w:left="1742" w:hanging="475"/>
        <w:rPr>
          <w:sz w:val="10"/>
          <w:lang w:val="en-US"/>
        </w:rPr>
      </w:pPr>
    </w:p>
    <w:p w14:paraId="4D02DEC4" w14:textId="1FF8A9CC" w:rsidR="00975823" w:rsidRPr="00975823" w:rsidRDefault="00975823" w:rsidP="00975823">
      <w:pPr>
        <w:pStyle w:val="SingleTxt"/>
        <w:tabs>
          <w:tab w:val="right" w:pos="1685"/>
        </w:tabs>
        <w:ind w:left="1742" w:hanging="475"/>
        <w:rPr>
          <w:lang w:val="en-US"/>
        </w:rPr>
      </w:pPr>
      <w:r w:rsidRPr="00975823">
        <w:rPr>
          <w:lang w:val="en-US"/>
        </w:rPr>
        <w:t>Arabic and English.</w:t>
      </w:r>
    </w:p>
    <w:p w14:paraId="4309DE11" w14:textId="77777777" w:rsidR="00975823" w:rsidRPr="00975823" w:rsidRDefault="00975823" w:rsidP="00975823">
      <w:pPr>
        <w:pStyle w:val="SingleTxt"/>
        <w:tabs>
          <w:tab w:val="right" w:pos="1685"/>
        </w:tabs>
        <w:spacing w:after="0" w:line="120" w:lineRule="exact"/>
        <w:ind w:left="1742" w:hanging="475"/>
        <w:rPr>
          <w:sz w:val="10"/>
          <w:lang w:val="en-US"/>
        </w:rPr>
      </w:pPr>
    </w:p>
    <w:p w14:paraId="0228F12E" w14:textId="72F884C1"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Current position/function</w:t>
      </w:r>
    </w:p>
    <w:p w14:paraId="77A96631" w14:textId="77777777" w:rsidR="00975823" w:rsidRPr="00975823" w:rsidRDefault="00975823" w:rsidP="00975823">
      <w:pPr>
        <w:pStyle w:val="SingleTxt"/>
        <w:tabs>
          <w:tab w:val="right" w:pos="1685"/>
        </w:tabs>
        <w:spacing w:after="0" w:line="120" w:lineRule="exact"/>
        <w:ind w:left="1742" w:hanging="475"/>
        <w:rPr>
          <w:sz w:val="10"/>
          <w:lang w:val="en-US"/>
        </w:rPr>
      </w:pPr>
    </w:p>
    <w:p w14:paraId="77B91B5E" w14:textId="0D201915"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the Bahraini Shura Council;</w:t>
      </w:r>
    </w:p>
    <w:p w14:paraId="135BE50E" w14:textId="71AC6B43"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Head of Legislative &amp; Legal Affairs Committee;</w:t>
      </w:r>
    </w:p>
    <w:p w14:paraId="476F16E3" w14:textId="29B2A4F9"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Vice President of Legal Affairs and Human Right Committee of Arab Parliament.</w:t>
      </w:r>
    </w:p>
    <w:p w14:paraId="20B383BA" w14:textId="77777777" w:rsidR="00975823" w:rsidRPr="00975823" w:rsidRDefault="00975823" w:rsidP="00975823">
      <w:pPr>
        <w:pStyle w:val="SingleTxt"/>
        <w:tabs>
          <w:tab w:val="right" w:pos="1685"/>
        </w:tabs>
        <w:spacing w:after="0" w:line="120" w:lineRule="exact"/>
        <w:ind w:left="1742" w:hanging="475"/>
        <w:rPr>
          <w:sz w:val="10"/>
          <w:lang w:val="en-US"/>
        </w:rPr>
      </w:pPr>
    </w:p>
    <w:p w14:paraId="0BCDE347" w14:textId="6F8371D9"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Main professional activities</w:t>
      </w:r>
    </w:p>
    <w:p w14:paraId="41C228EF" w14:textId="77777777" w:rsidR="00975823" w:rsidRPr="00975823" w:rsidRDefault="00975823" w:rsidP="00975823">
      <w:pPr>
        <w:pStyle w:val="SingleTxt"/>
        <w:tabs>
          <w:tab w:val="right" w:pos="1685"/>
        </w:tabs>
        <w:spacing w:after="0" w:line="120" w:lineRule="exact"/>
        <w:ind w:left="1742" w:hanging="475"/>
        <w:rPr>
          <w:sz w:val="10"/>
          <w:lang w:val="en-US"/>
        </w:rPr>
      </w:pPr>
    </w:p>
    <w:p w14:paraId="7494C1FA" w14:textId="791DCFA5"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the Legislative and Legal Affairs Committee;</w:t>
      </w:r>
    </w:p>
    <w:p w14:paraId="09E293F4" w14:textId="4A51437B"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Issued a number of guidance booklets regarding practicing elections and candidacy;</w:t>
      </w:r>
    </w:p>
    <w:p w14:paraId="54529C21" w14:textId="462D6939"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Founded Al Zayed Law Firm in 1993 for legal consultations, Arbitrations and Mediation;</w:t>
      </w:r>
    </w:p>
    <w:p w14:paraId="003C8971" w14:textId="79D0739C"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Admitted to both the Court of Cessation and Constitutional Court;</w:t>
      </w:r>
    </w:p>
    <w:p w14:paraId="2D71534C" w14:textId="24464735"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Admitted to the Center of Commercial Arbitration for the GCC Countries;</w:t>
      </w:r>
    </w:p>
    <w:p w14:paraId="6F955AA2" w14:textId="0C58FA65"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Founded Al Zayed Center for Consultancy &amp;Training since 2013;</w:t>
      </w:r>
    </w:p>
    <w:p w14:paraId="4FC2E0C7" w14:textId="26109633"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Legal Group of Arab Women Organization during 2003</w:t>
      </w:r>
      <w:r w:rsidR="00E21C0A">
        <w:rPr>
          <w:lang w:val="en-US"/>
        </w:rPr>
        <w:t>–</w:t>
      </w:r>
      <w:r w:rsidRPr="00975823">
        <w:rPr>
          <w:lang w:val="en-US"/>
        </w:rPr>
        <w:t>2012;</w:t>
      </w:r>
    </w:p>
    <w:p w14:paraId="023609BD" w14:textId="5214236D"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Shura Council since 2006 until the present day;</w:t>
      </w:r>
    </w:p>
    <w:p w14:paraId="6E204A29" w14:textId="0DF13CFD"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President of the Legislative and Legal Committee of Shura Council from 2011 until the present day;</w:t>
      </w:r>
    </w:p>
    <w:p w14:paraId="67C9F111" w14:textId="700EE345"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Vice President, Legislative and Legal Committ</w:t>
      </w:r>
      <w:r w:rsidR="00E21C0A">
        <w:rPr>
          <w:lang w:val="en-US"/>
        </w:rPr>
        <w:t>ee of Shura Council during 2006–</w:t>
      </w:r>
      <w:r w:rsidRPr="00975823">
        <w:rPr>
          <w:lang w:val="en-US"/>
        </w:rPr>
        <w:t>2010;</w:t>
      </w:r>
    </w:p>
    <w:p w14:paraId="493218C7" w14:textId="52389F13"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Arab Parliament since 2014;</w:t>
      </w:r>
    </w:p>
    <w:p w14:paraId="21ED70F2" w14:textId="57BA2DBA"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Participates in works, seminars and conferences related to the Legal and Legislative Field;</w:t>
      </w:r>
    </w:p>
    <w:p w14:paraId="2D12C7E9" w14:textId="378F30DC"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the Sub-Committee on Human Rights in the Arab Parliament;</w:t>
      </w:r>
    </w:p>
    <w:p w14:paraId="448C00DF" w14:textId="4F5DF0A6"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the joint committee that follows up the development of mechanisms of Arab joint action represented in the reform of the League of Arab States and its organizations;</w:t>
      </w:r>
    </w:p>
    <w:p w14:paraId="4A0A52F0" w14:textId="48972F3E"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the committee formed by the Bureau of the Arab Parliament to place the staff of the Secretariat on the new staff structure and study the situation of contractors;</w:t>
      </w:r>
    </w:p>
    <w:p w14:paraId="091C988F" w14:textId="442AA875"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Legal consultant for Arab Parliament since 12 July 2017;</w:t>
      </w:r>
    </w:p>
    <w:p w14:paraId="2915517C" w14:textId="508E08C9" w:rsidR="00975823" w:rsidRPr="00975823" w:rsidRDefault="00975823" w:rsidP="00975823">
      <w:pPr>
        <w:pStyle w:val="SingleTxt"/>
        <w:tabs>
          <w:tab w:val="right" w:pos="1685"/>
        </w:tabs>
        <w:ind w:left="1742" w:hanging="475"/>
        <w:rPr>
          <w:lang w:val="en-US"/>
        </w:rPr>
      </w:pPr>
      <w:r>
        <w:rPr>
          <w:lang w:val="en-US"/>
        </w:rPr>
        <w:lastRenderedPageBreak/>
        <w:tab/>
      </w:r>
      <w:r w:rsidRPr="00975823">
        <w:rPr>
          <w:lang w:val="en-US"/>
        </w:rPr>
        <w:t>•</w:t>
      </w:r>
      <w:r w:rsidRPr="00975823">
        <w:rPr>
          <w:lang w:val="en-US"/>
        </w:rPr>
        <w:tab/>
        <w:t>Member of Youth Affairs Committee of Shura Council from 2014 until the present day.</w:t>
      </w:r>
    </w:p>
    <w:p w14:paraId="01365EE3" w14:textId="77777777" w:rsidR="00975823" w:rsidRPr="00975823" w:rsidRDefault="00975823" w:rsidP="00975823">
      <w:pPr>
        <w:pStyle w:val="SingleTxt"/>
        <w:tabs>
          <w:tab w:val="right" w:pos="1685"/>
        </w:tabs>
        <w:spacing w:after="0" w:line="120" w:lineRule="exact"/>
        <w:ind w:left="1742" w:hanging="475"/>
        <w:rPr>
          <w:sz w:val="10"/>
          <w:lang w:val="en-US"/>
        </w:rPr>
      </w:pPr>
    </w:p>
    <w:p w14:paraId="31E3C9FB" w14:textId="4CFC2C25"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Educational background</w:t>
      </w:r>
    </w:p>
    <w:p w14:paraId="334476E4" w14:textId="77777777" w:rsidR="00975823" w:rsidRPr="00975823" w:rsidRDefault="00975823" w:rsidP="00975823">
      <w:pPr>
        <w:pStyle w:val="SingleTxt"/>
        <w:tabs>
          <w:tab w:val="right" w:pos="1685"/>
        </w:tabs>
        <w:spacing w:after="0" w:line="120" w:lineRule="exact"/>
        <w:ind w:left="1742" w:hanging="475"/>
        <w:rPr>
          <w:sz w:val="10"/>
          <w:lang w:val="en-US"/>
        </w:rPr>
      </w:pPr>
    </w:p>
    <w:p w14:paraId="0AC8640D" w14:textId="1D301605"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LLB, Kuwait University.</w:t>
      </w:r>
    </w:p>
    <w:p w14:paraId="6E07E8CA" w14:textId="77777777" w:rsidR="00975823" w:rsidRPr="00975823" w:rsidRDefault="00975823" w:rsidP="00975823">
      <w:pPr>
        <w:pStyle w:val="SingleTxt"/>
        <w:tabs>
          <w:tab w:val="right" w:pos="1685"/>
        </w:tabs>
        <w:spacing w:after="0" w:line="120" w:lineRule="exact"/>
        <w:ind w:left="1742" w:hanging="475"/>
        <w:rPr>
          <w:sz w:val="10"/>
          <w:lang w:val="en-US"/>
        </w:rPr>
      </w:pPr>
    </w:p>
    <w:p w14:paraId="44B2ED3C" w14:textId="0DDCE348"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Other main activities in the field relevant to the mandate of the Convention on the Elimination of all forms Discrimination against Women</w:t>
      </w:r>
    </w:p>
    <w:p w14:paraId="31A096BA" w14:textId="77777777" w:rsidR="00975823" w:rsidRPr="00975823" w:rsidRDefault="00975823" w:rsidP="00975823">
      <w:pPr>
        <w:pStyle w:val="SingleTxt"/>
        <w:tabs>
          <w:tab w:val="right" w:pos="1685"/>
        </w:tabs>
        <w:spacing w:after="0" w:line="120" w:lineRule="exact"/>
        <w:ind w:left="1742" w:hanging="475"/>
        <w:rPr>
          <w:sz w:val="10"/>
          <w:lang w:val="en-US"/>
        </w:rPr>
      </w:pPr>
    </w:p>
    <w:p w14:paraId="1F43FE93" w14:textId="34A51A0B"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Expert in Political Empowerment for Women;</w:t>
      </w:r>
    </w:p>
    <w:p w14:paraId="0E8A16D6" w14:textId="262128B0"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Provided training for women candidates for the parliamentary and municipal elections in the years 2002, 2006, 2010 &amp; 2014 in collaboration with Supreme Council of Women and United Nations Development Program;</w:t>
      </w:r>
    </w:p>
    <w:p w14:paraId="629AC384" w14:textId="77B4200C"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President of Women and Child Commit</w:t>
      </w:r>
      <w:r w:rsidR="00E21C0A">
        <w:rPr>
          <w:lang w:val="en-US"/>
        </w:rPr>
        <w:t>tee of Shura Council from 2006–</w:t>
      </w:r>
      <w:r w:rsidRPr="00975823">
        <w:rPr>
          <w:lang w:val="en-US"/>
        </w:rPr>
        <w:t>2010;</w:t>
      </w:r>
    </w:p>
    <w:p w14:paraId="664B8C7F" w14:textId="1365AD99"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Supreme Council for Women since 2010 until present day;</w:t>
      </w:r>
    </w:p>
    <w:p w14:paraId="7B59D367" w14:textId="30E4B221"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Participates in voluntary works related to Family Matters, and particularly Woman Issues;</w:t>
      </w:r>
    </w:p>
    <w:p w14:paraId="40100C81" w14:textId="15AE3F44"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the National team of the Commission follow-up to the Convention against Discrimination against Women (CEDAW), 2008;</w:t>
      </w:r>
    </w:p>
    <w:p w14:paraId="42BC94E5" w14:textId="5743D2A0"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Coordinating Committee between Parliamentarians and the Supreme Council for Women;</w:t>
      </w:r>
    </w:p>
    <w:p w14:paraId="57A8DB79" w14:textId="3E14E984"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Arab Women’s Legal Network;</w:t>
      </w:r>
    </w:p>
    <w:p w14:paraId="03F89956" w14:textId="37B599D1"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the Legal Advisory Board for Parliamentary and Municipal Women candidates Elections of 2006 within the Political Empowerment program arrange by the Supreme Council for Women and UNDP;</w:t>
      </w:r>
    </w:p>
    <w:p w14:paraId="731F2CB0" w14:textId="57A09C3B"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Appointed by Royal Order as Member of a Committee to deft a unified Family Law;</w:t>
      </w:r>
    </w:p>
    <w:p w14:paraId="0E0261D6" w14:textId="51B4988E"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Member of the National team in-charge of discussing the Report about The Kingdom of Bahrain with the CEDAW Committee in the United Nations in 2008;</w:t>
      </w:r>
    </w:p>
    <w:p w14:paraId="0C701900" w14:textId="61F06388"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Expert in training of Women Candidates in the Parliamentary by Supplementary Elections for the year 2011 within the Political Empowerment of the Supreme Council for Women program;</w:t>
      </w:r>
    </w:p>
    <w:p w14:paraId="437BC8B3" w14:textId="47BEABBF"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Expert for the Political Empowerment program of training Women Candidates for the Parliamentary and Municipal Elections in 2014 within the Political Empowerment program of the Supreme Council for Women and the Bahrain Institute for Political Development.</w:t>
      </w:r>
    </w:p>
    <w:p w14:paraId="57328FBE" w14:textId="77777777" w:rsidR="00975823" w:rsidRPr="00975823" w:rsidRDefault="00975823" w:rsidP="00975823">
      <w:pPr>
        <w:pStyle w:val="SingleTxt"/>
        <w:tabs>
          <w:tab w:val="right" w:pos="1685"/>
        </w:tabs>
        <w:spacing w:after="0" w:line="120" w:lineRule="exact"/>
        <w:ind w:left="1742" w:hanging="475"/>
        <w:rPr>
          <w:sz w:val="10"/>
          <w:lang w:val="en-US"/>
        </w:rPr>
      </w:pPr>
    </w:p>
    <w:p w14:paraId="7ECF619A" w14:textId="6424147B" w:rsidR="00975823" w:rsidRPr="00975823" w:rsidRDefault="00975823" w:rsidP="0097582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75823">
        <w:tab/>
      </w:r>
      <w:r w:rsidRPr="00975823">
        <w:tab/>
        <w:t>List of most recent publications in the field of discrimination against women and advancement of their human rights</w:t>
      </w:r>
    </w:p>
    <w:p w14:paraId="74A308D2" w14:textId="77777777" w:rsidR="00975823" w:rsidRPr="00975823" w:rsidRDefault="00975823" w:rsidP="00975823">
      <w:pPr>
        <w:pStyle w:val="SingleTxt"/>
        <w:tabs>
          <w:tab w:val="right" w:pos="1685"/>
        </w:tabs>
        <w:spacing w:after="0" w:line="120" w:lineRule="exact"/>
        <w:ind w:left="1742" w:hanging="475"/>
        <w:rPr>
          <w:sz w:val="10"/>
          <w:lang w:val="en-US"/>
        </w:rPr>
      </w:pPr>
    </w:p>
    <w:p w14:paraId="74E04455" w14:textId="065E43AC"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The Guidebook for Parliamentarians was issued in 2010;</w:t>
      </w:r>
    </w:p>
    <w:p w14:paraId="5AAA6697" w14:textId="2F880F7D" w:rsidR="00975823" w:rsidRPr="00975823" w:rsidRDefault="00975823" w:rsidP="00975823">
      <w:pPr>
        <w:pStyle w:val="SingleTxt"/>
        <w:tabs>
          <w:tab w:val="right" w:pos="1685"/>
        </w:tabs>
        <w:ind w:left="1742" w:hanging="475"/>
        <w:rPr>
          <w:lang w:val="en-US"/>
        </w:rPr>
      </w:pPr>
      <w:r>
        <w:rPr>
          <w:lang w:val="en-US"/>
        </w:rPr>
        <w:tab/>
      </w:r>
      <w:r w:rsidRPr="00975823">
        <w:rPr>
          <w:lang w:val="en-US"/>
        </w:rPr>
        <w:t>•</w:t>
      </w:r>
      <w:r w:rsidRPr="00975823">
        <w:rPr>
          <w:lang w:val="en-US"/>
        </w:rPr>
        <w:tab/>
        <w:t>The Guidebook for Candidates for Parliamentary Elections was issued in 2014;</w:t>
      </w:r>
    </w:p>
    <w:p w14:paraId="29DFFDB3" w14:textId="2F6D93DC" w:rsidR="001D6BC2" w:rsidRDefault="00975823" w:rsidP="00CC7DE4">
      <w:pPr>
        <w:pStyle w:val="SingleTxt"/>
        <w:tabs>
          <w:tab w:val="right" w:pos="1685"/>
        </w:tabs>
        <w:ind w:left="1742" w:hanging="475"/>
        <w:rPr>
          <w:lang w:val="en-US"/>
        </w:rPr>
      </w:pPr>
      <w:r>
        <w:rPr>
          <w:lang w:val="en-US"/>
        </w:rPr>
        <w:tab/>
      </w:r>
      <w:r w:rsidRPr="00975823">
        <w:rPr>
          <w:lang w:val="en-US"/>
        </w:rPr>
        <w:t>•</w:t>
      </w:r>
      <w:r w:rsidRPr="00975823">
        <w:rPr>
          <w:lang w:val="en-US"/>
        </w:rPr>
        <w:tab/>
        <w:t>The Guidebook for members of the House of Representatives was issued in 2014.</w:t>
      </w:r>
      <w:r w:rsidR="001D6BC2">
        <w:rPr>
          <w:lang w:val="en-US"/>
        </w:rPr>
        <w:br w:type="page"/>
      </w:r>
    </w:p>
    <w:p w14:paraId="622A3A84" w14:textId="1C3E1E2F" w:rsidR="001D6BC2" w:rsidRPr="001D6BC2" w:rsidRDefault="001D6BC2" w:rsidP="001D6BC2">
      <w:pPr>
        <w:pStyle w:val="H1"/>
        <w:ind w:right="1260"/>
        <w:rPr>
          <w:lang w:val="es-ES"/>
        </w:rPr>
      </w:pPr>
      <w:r w:rsidRPr="00EE355B">
        <w:rPr>
          <w:lang w:val="en-US"/>
        </w:rPr>
        <w:lastRenderedPageBreak/>
        <w:tab/>
      </w:r>
      <w:r w:rsidRPr="00EE355B">
        <w:rPr>
          <w:lang w:val="en-US"/>
        </w:rPr>
        <w:tab/>
      </w:r>
      <w:r w:rsidRPr="001D6BC2">
        <w:rPr>
          <w:lang w:val="es-ES"/>
        </w:rPr>
        <w:t>Louiza Chalal (Algeria)</w:t>
      </w:r>
    </w:p>
    <w:p w14:paraId="452FE528" w14:textId="77777777" w:rsidR="001D6BC2" w:rsidRPr="001D6BC2" w:rsidRDefault="001D6BC2" w:rsidP="001D6BC2">
      <w:pPr>
        <w:pStyle w:val="SingleTxt"/>
        <w:tabs>
          <w:tab w:val="right" w:pos="1685"/>
        </w:tabs>
        <w:spacing w:after="0" w:line="120" w:lineRule="exact"/>
        <w:ind w:left="1742" w:hanging="475"/>
        <w:rPr>
          <w:sz w:val="10"/>
          <w:lang w:val="es-ES"/>
        </w:rPr>
      </w:pPr>
    </w:p>
    <w:p w14:paraId="0913C388" w14:textId="4AC36614" w:rsidR="001D6BC2" w:rsidRPr="001D6BC2" w:rsidRDefault="001D6BC2" w:rsidP="001D6BC2">
      <w:pPr>
        <w:pStyle w:val="SingleTxt"/>
        <w:tabs>
          <w:tab w:val="right" w:pos="1685"/>
        </w:tabs>
        <w:ind w:left="1742" w:hanging="475"/>
        <w:jc w:val="right"/>
        <w:rPr>
          <w:lang w:val="es-ES"/>
        </w:rPr>
      </w:pPr>
      <w:r w:rsidRPr="001D6BC2">
        <w:rPr>
          <w:lang w:val="es-ES"/>
        </w:rPr>
        <w:t>[Original: French]</w:t>
      </w:r>
    </w:p>
    <w:p w14:paraId="2CE0F009" w14:textId="77777777" w:rsidR="001D6BC2" w:rsidRPr="00EE355B" w:rsidRDefault="001D6BC2" w:rsidP="001D6BC2">
      <w:pPr>
        <w:pStyle w:val="SingleTxt"/>
        <w:tabs>
          <w:tab w:val="right" w:pos="1685"/>
        </w:tabs>
        <w:spacing w:after="0" w:line="120" w:lineRule="exact"/>
        <w:ind w:left="1742" w:hanging="475"/>
        <w:rPr>
          <w:sz w:val="10"/>
          <w:lang w:val="es-ES"/>
        </w:rPr>
      </w:pPr>
    </w:p>
    <w:p w14:paraId="5640E942" w14:textId="67A52A2E"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EE355B">
        <w:rPr>
          <w:lang w:val="es-ES"/>
        </w:rPr>
        <w:tab/>
      </w:r>
      <w:r w:rsidRPr="00EE355B">
        <w:rPr>
          <w:lang w:val="es-ES"/>
        </w:rPr>
        <w:tab/>
      </w:r>
      <w:r w:rsidRPr="001D6BC2">
        <w:t>Date and place of birth</w:t>
      </w:r>
    </w:p>
    <w:p w14:paraId="0BA464C2" w14:textId="77777777" w:rsidR="001D6BC2" w:rsidRPr="001D6BC2" w:rsidRDefault="001D6BC2" w:rsidP="001D6BC2">
      <w:pPr>
        <w:pStyle w:val="SingleTxt"/>
        <w:tabs>
          <w:tab w:val="right" w:pos="1685"/>
        </w:tabs>
        <w:spacing w:after="0" w:line="120" w:lineRule="exact"/>
        <w:ind w:left="1742" w:hanging="475"/>
        <w:rPr>
          <w:sz w:val="10"/>
          <w:lang w:val="en-US"/>
        </w:rPr>
      </w:pPr>
    </w:p>
    <w:p w14:paraId="1341734E" w14:textId="2F4F2DFF" w:rsidR="001D6BC2" w:rsidRPr="001D6BC2" w:rsidRDefault="001D6BC2" w:rsidP="001D6BC2">
      <w:pPr>
        <w:pStyle w:val="SingleTxt"/>
        <w:tabs>
          <w:tab w:val="right" w:pos="1685"/>
        </w:tabs>
        <w:ind w:left="1742" w:hanging="475"/>
        <w:rPr>
          <w:lang w:val="en-US"/>
        </w:rPr>
      </w:pPr>
      <w:r w:rsidRPr="001D6BC2">
        <w:rPr>
          <w:lang w:val="en-US"/>
        </w:rPr>
        <w:t>12 January 1951, Aïn el Hamam, Algeria</w:t>
      </w:r>
    </w:p>
    <w:p w14:paraId="337CF896" w14:textId="77777777" w:rsidR="001D6BC2" w:rsidRPr="001D6BC2" w:rsidRDefault="001D6BC2" w:rsidP="001D6BC2">
      <w:pPr>
        <w:pStyle w:val="SingleTxt"/>
        <w:tabs>
          <w:tab w:val="right" w:pos="1685"/>
        </w:tabs>
        <w:spacing w:after="0" w:line="120" w:lineRule="exact"/>
        <w:ind w:left="1742" w:hanging="475"/>
        <w:rPr>
          <w:sz w:val="10"/>
          <w:lang w:val="en-US"/>
        </w:rPr>
      </w:pPr>
    </w:p>
    <w:p w14:paraId="50F12125" w14:textId="3BD0BC0F"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Working languages</w:t>
      </w:r>
    </w:p>
    <w:p w14:paraId="11E94639" w14:textId="77777777" w:rsidR="001D6BC2" w:rsidRPr="001D6BC2" w:rsidRDefault="001D6BC2" w:rsidP="001D6BC2">
      <w:pPr>
        <w:pStyle w:val="SingleTxt"/>
        <w:tabs>
          <w:tab w:val="right" w:pos="1685"/>
        </w:tabs>
        <w:spacing w:after="0" w:line="120" w:lineRule="exact"/>
        <w:ind w:left="1742" w:hanging="475"/>
        <w:rPr>
          <w:sz w:val="10"/>
          <w:lang w:val="en-US"/>
        </w:rPr>
      </w:pPr>
    </w:p>
    <w:p w14:paraId="4D916FEB" w14:textId="56FF0ED8" w:rsidR="001D6BC2" w:rsidRPr="001D6BC2" w:rsidRDefault="001D6BC2" w:rsidP="001D6BC2">
      <w:pPr>
        <w:pStyle w:val="SingleTxt"/>
        <w:tabs>
          <w:tab w:val="right" w:pos="1685"/>
        </w:tabs>
        <w:ind w:left="1742" w:hanging="475"/>
        <w:rPr>
          <w:lang w:val="en-US"/>
        </w:rPr>
      </w:pPr>
      <w:r w:rsidRPr="001D6BC2">
        <w:rPr>
          <w:lang w:val="en-US"/>
        </w:rPr>
        <w:t>French, Arabic</w:t>
      </w:r>
    </w:p>
    <w:p w14:paraId="772B889E" w14:textId="77777777" w:rsidR="001D6BC2" w:rsidRPr="001D6BC2" w:rsidRDefault="001D6BC2" w:rsidP="001D6BC2">
      <w:pPr>
        <w:pStyle w:val="SingleTxt"/>
        <w:tabs>
          <w:tab w:val="right" w:pos="1685"/>
        </w:tabs>
        <w:spacing w:after="0" w:line="120" w:lineRule="exact"/>
        <w:ind w:left="1742" w:hanging="475"/>
        <w:rPr>
          <w:sz w:val="10"/>
          <w:lang w:val="en-US"/>
        </w:rPr>
      </w:pPr>
    </w:p>
    <w:p w14:paraId="5F7F5E4A" w14:textId="6A9BC188"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Current position/function</w:t>
      </w:r>
    </w:p>
    <w:p w14:paraId="1300CB69" w14:textId="77777777" w:rsidR="001D6BC2" w:rsidRPr="001D6BC2" w:rsidRDefault="001D6BC2" w:rsidP="001D6BC2">
      <w:pPr>
        <w:pStyle w:val="SingleTxt"/>
        <w:tabs>
          <w:tab w:val="right" w:pos="1685"/>
        </w:tabs>
        <w:spacing w:after="0" w:line="120" w:lineRule="exact"/>
        <w:ind w:left="1742" w:hanging="475"/>
        <w:rPr>
          <w:sz w:val="10"/>
          <w:lang w:val="en-US"/>
        </w:rPr>
      </w:pPr>
    </w:p>
    <w:p w14:paraId="34512782" w14:textId="6179A6CC" w:rsidR="001D6BC2" w:rsidRPr="001D6BC2" w:rsidRDefault="001D6BC2" w:rsidP="001D6BC2">
      <w:pPr>
        <w:pStyle w:val="SingleTxt"/>
        <w:tabs>
          <w:tab w:val="right" w:pos="1685"/>
        </w:tabs>
        <w:ind w:left="1742" w:hanging="475"/>
        <w:rPr>
          <w:lang w:val="en-US"/>
        </w:rPr>
      </w:pPr>
      <w:r w:rsidRPr="001D6BC2">
        <w:rPr>
          <w:lang w:val="en-US"/>
        </w:rPr>
        <w:t>Special Adviser in the Office of the President of the Republic of Algeria</w:t>
      </w:r>
    </w:p>
    <w:p w14:paraId="73C45A5E" w14:textId="77777777" w:rsidR="001D6BC2" w:rsidRPr="001D6BC2" w:rsidRDefault="001D6BC2" w:rsidP="001D6BC2">
      <w:pPr>
        <w:pStyle w:val="SingleTxt"/>
        <w:tabs>
          <w:tab w:val="right" w:pos="1685"/>
        </w:tabs>
        <w:spacing w:after="0" w:line="120" w:lineRule="exact"/>
        <w:ind w:left="1742" w:hanging="475"/>
        <w:rPr>
          <w:sz w:val="10"/>
          <w:lang w:val="en-US"/>
        </w:rPr>
      </w:pPr>
    </w:p>
    <w:p w14:paraId="28656BE9" w14:textId="16471586" w:rsid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Main professional activities</w:t>
      </w:r>
    </w:p>
    <w:p w14:paraId="401185DA" w14:textId="0FABDC4D" w:rsidR="002C2645" w:rsidRPr="00EE355B" w:rsidRDefault="002C2645" w:rsidP="00EE355B">
      <w:pPr>
        <w:pStyle w:val="SingleTxt"/>
        <w:spacing w:after="0" w:line="120" w:lineRule="exact"/>
        <w:rPr>
          <w:sz w:val="10"/>
          <w:lang w:val="en-US"/>
        </w:rPr>
      </w:pPr>
    </w:p>
    <w:p w14:paraId="55E9A0A3" w14:textId="2CAB8836"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Head of the Directorate-General for Documentation</w:t>
      </w:r>
    </w:p>
    <w:p w14:paraId="7EC462A1" w14:textId="65924511"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Producing documentary records</w:t>
      </w:r>
    </w:p>
    <w:p w14:paraId="4F08BD63" w14:textId="07DCCCAC"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Studying and summarizing reports from different ministerial departments</w:t>
      </w:r>
    </w:p>
    <w:p w14:paraId="1D566565" w14:textId="68E094FD"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Handling requests</w:t>
      </w:r>
    </w:p>
    <w:p w14:paraId="167C92C9" w14:textId="7FF89005"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Dealing with human rights matters</w:t>
      </w:r>
    </w:p>
    <w:p w14:paraId="5BBC0BD6" w14:textId="77777777" w:rsidR="001D6BC2" w:rsidRPr="001D6BC2" w:rsidRDefault="001D6BC2" w:rsidP="001D6BC2">
      <w:pPr>
        <w:pStyle w:val="SingleTxt"/>
        <w:tabs>
          <w:tab w:val="right" w:pos="1685"/>
        </w:tabs>
        <w:spacing w:after="0" w:line="120" w:lineRule="exact"/>
        <w:ind w:left="1742" w:hanging="475"/>
        <w:rPr>
          <w:sz w:val="10"/>
          <w:lang w:val="en-US"/>
        </w:rPr>
      </w:pPr>
    </w:p>
    <w:p w14:paraId="4417DA3F" w14:textId="4F4191FE"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Educational background</w:t>
      </w:r>
    </w:p>
    <w:p w14:paraId="3AAEC133" w14:textId="77777777" w:rsidR="001D6BC2" w:rsidRPr="001D6BC2" w:rsidRDefault="001D6BC2" w:rsidP="001D6BC2">
      <w:pPr>
        <w:pStyle w:val="SingleTxt"/>
        <w:tabs>
          <w:tab w:val="right" w:pos="1685"/>
        </w:tabs>
        <w:spacing w:after="0" w:line="120" w:lineRule="exact"/>
        <w:ind w:left="1742" w:hanging="475"/>
        <w:rPr>
          <w:sz w:val="10"/>
          <w:lang w:val="en-US"/>
        </w:rPr>
      </w:pPr>
    </w:p>
    <w:p w14:paraId="621C89B0" w14:textId="363FBD11"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El-Mokrani High School</w:t>
      </w:r>
    </w:p>
    <w:p w14:paraId="7BDB06DE" w14:textId="76369687"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1970: Baccalaureate</w:t>
      </w:r>
    </w:p>
    <w:p w14:paraId="1CA35C00" w14:textId="21A21D13"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1970–1974: Bachelor</w:t>
      </w:r>
      <w:r w:rsidR="009A550D">
        <w:rPr>
          <w:lang w:val="en-US"/>
        </w:rPr>
        <w:t>’</w:t>
      </w:r>
      <w:r w:rsidRPr="001D6BC2">
        <w:rPr>
          <w:lang w:val="en-US"/>
        </w:rPr>
        <w:t>s degree from the University of Algiers</w:t>
      </w:r>
    </w:p>
    <w:p w14:paraId="420D2E76" w14:textId="63421D78"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1976: Master</w:t>
      </w:r>
      <w:r w:rsidR="009A550D">
        <w:rPr>
          <w:lang w:val="en-US"/>
        </w:rPr>
        <w:t>’</w:t>
      </w:r>
      <w:r w:rsidRPr="001D6BC2">
        <w:rPr>
          <w:lang w:val="en-US"/>
        </w:rPr>
        <w:t>s degree in education science</w:t>
      </w:r>
    </w:p>
    <w:p w14:paraId="0EBC4321" w14:textId="49869AF1"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00: Training in humanitarian law</w:t>
      </w:r>
    </w:p>
    <w:p w14:paraId="381E585C" w14:textId="77777777" w:rsidR="001D6BC2" w:rsidRPr="001D6BC2" w:rsidRDefault="001D6BC2" w:rsidP="001D6BC2">
      <w:pPr>
        <w:pStyle w:val="SingleTxt"/>
        <w:tabs>
          <w:tab w:val="right" w:pos="1685"/>
        </w:tabs>
        <w:spacing w:after="0" w:line="120" w:lineRule="exact"/>
        <w:ind w:left="1742" w:hanging="475"/>
        <w:rPr>
          <w:sz w:val="10"/>
          <w:lang w:val="en-US"/>
        </w:rPr>
      </w:pPr>
    </w:p>
    <w:p w14:paraId="67680FCB" w14:textId="08FEB9E5"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Other main activities in the field relevant to the mandate of the Committee on the Elimination of All Forms of Discrimination against Women</w:t>
      </w:r>
    </w:p>
    <w:p w14:paraId="29A8035B" w14:textId="77777777" w:rsidR="001D6BC2" w:rsidRPr="001D6BC2" w:rsidRDefault="001D6BC2" w:rsidP="001D6BC2">
      <w:pPr>
        <w:pStyle w:val="SingleTxt"/>
        <w:tabs>
          <w:tab w:val="right" w:pos="1685"/>
        </w:tabs>
        <w:spacing w:after="0" w:line="120" w:lineRule="exact"/>
        <w:ind w:left="1742" w:hanging="475"/>
        <w:rPr>
          <w:sz w:val="10"/>
          <w:lang w:val="en-US"/>
        </w:rPr>
      </w:pPr>
    </w:p>
    <w:p w14:paraId="1E32D18A" w14:textId="325B4678"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Member of the former National Commission for the Promotion and Protection of Human Rights, now the National Human Rights Council.</w:t>
      </w:r>
    </w:p>
    <w:p w14:paraId="1E9D591A" w14:textId="627494DF"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Consultant to NGOs and national associations working in the field of social, economic, political and cultural rights.</w:t>
      </w:r>
    </w:p>
    <w:p w14:paraId="156FF63E" w14:textId="23B546B3"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Member of the Association of Mediterranean Ombudsmen since its establishment in 1998.</w:t>
      </w:r>
    </w:p>
    <w:p w14:paraId="03465A0E" w14:textId="09C8178F"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Member of the Genre en Action (gender in action) network.</w:t>
      </w:r>
    </w:p>
    <w:p w14:paraId="3CF98109" w14:textId="4CC2EA48"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Since 2005: Member of the ad hoc committee of the National Commission for the Promotion and Protection of Human Rights responsible for drawing up the Commission's annual reports to be submitted to various authorities.</w:t>
      </w:r>
    </w:p>
    <w:p w14:paraId="4AD807B8" w14:textId="1A6E7543"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07: Participated in the formulation of the national strategy to combat violence against women, implemented by the Ministry of Solidarity and the Family.</w:t>
      </w:r>
    </w:p>
    <w:p w14:paraId="5CACF954" w14:textId="369284B2" w:rsidR="001D6BC2" w:rsidRPr="001D6BC2" w:rsidRDefault="001D6BC2" w:rsidP="001D6BC2">
      <w:pPr>
        <w:pStyle w:val="SingleTxt"/>
        <w:tabs>
          <w:tab w:val="right" w:pos="1685"/>
        </w:tabs>
        <w:ind w:left="1742" w:hanging="475"/>
        <w:rPr>
          <w:lang w:val="en-US"/>
        </w:rPr>
      </w:pPr>
      <w:r>
        <w:rPr>
          <w:lang w:val="en-US"/>
        </w:rPr>
        <w:lastRenderedPageBreak/>
        <w:tab/>
      </w:r>
      <w:r w:rsidRPr="001D6BC2">
        <w:rPr>
          <w:lang w:val="en-US"/>
        </w:rPr>
        <w:t>•</w:t>
      </w:r>
      <w:r w:rsidRPr="001D6BC2">
        <w:rPr>
          <w:lang w:val="en-US"/>
        </w:rPr>
        <w:tab/>
        <w:t>2008: Contributed to the launch of a campaign to eliminate violence against women, following the launch of the campaign of the Secretary-General of the United Nations.</w:t>
      </w:r>
    </w:p>
    <w:p w14:paraId="72E60366" w14:textId="4DFDA3E2"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08: Participated in the work of the seventeenth session of the United Nations Commission on Crime Prevention and Criminal Justice in Vienna, which had an agenda item on violence against women.</w:t>
      </w:r>
    </w:p>
    <w:p w14:paraId="7D1D51DE" w14:textId="33966FFA"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Participated in the first multidisciplinary and inter-institutional study on violence against women, including in the categorization of such violence and the creation of a database.</w:t>
      </w:r>
    </w:p>
    <w:p w14:paraId="68DAAE8D" w14:textId="3EDED2BA"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09: Appointed as an expert to the meeting in Bangkok of the intergovernmental group of experts responsible for reviewing and updating the Model Strategies and Practical Measures on the Elimination of Violence against Women in the Field of Crime Prevention and Criminal Justice.</w:t>
      </w:r>
    </w:p>
    <w:p w14:paraId="28674FA2" w14:textId="5395154D"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09: Participated in a workshop in Vienna on the Model Strategies and Practical Measures on the Elimination of Violence against Women.</w:t>
      </w:r>
    </w:p>
    <w:p w14:paraId="1E66CFB9" w14:textId="599A1B9A"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10: Member of the working group on the review of the organic law on the political advancement of women.</w:t>
      </w:r>
    </w:p>
    <w:p w14:paraId="693BA5D3" w14:textId="38B70F76"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12: Participated in the meeting in Vienna organized by OSCE on the promotion of gender equality and the participation of women in public and political life.</w:t>
      </w:r>
    </w:p>
    <w:p w14:paraId="305583A5" w14:textId="3322DD5E"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13: Training on mixed migration flows and children in emergency situations.</w:t>
      </w:r>
    </w:p>
    <w:p w14:paraId="0851B6AB" w14:textId="77777777" w:rsidR="001D6BC2" w:rsidRPr="001D6BC2" w:rsidRDefault="001D6BC2" w:rsidP="001D6BC2">
      <w:pPr>
        <w:pStyle w:val="SingleTxt"/>
        <w:tabs>
          <w:tab w:val="right" w:pos="1685"/>
        </w:tabs>
        <w:spacing w:after="0" w:line="120" w:lineRule="exact"/>
        <w:ind w:left="1742" w:hanging="475"/>
        <w:rPr>
          <w:sz w:val="10"/>
          <w:lang w:val="en-US"/>
        </w:rPr>
      </w:pPr>
    </w:p>
    <w:p w14:paraId="5BA80B4F" w14:textId="3FB7DB7C"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List of most recent publications in the field of discrimination against women and advancement of their human rights</w:t>
      </w:r>
    </w:p>
    <w:p w14:paraId="560F6F5D" w14:textId="77777777" w:rsidR="001D6BC2" w:rsidRPr="001D6BC2" w:rsidRDefault="001D6BC2" w:rsidP="001D6BC2">
      <w:pPr>
        <w:pStyle w:val="SingleTxt"/>
        <w:tabs>
          <w:tab w:val="right" w:pos="1685"/>
        </w:tabs>
        <w:spacing w:after="0" w:line="120" w:lineRule="exact"/>
        <w:ind w:left="1742" w:hanging="475"/>
        <w:rPr>
          <w:sz w:val="10"/>
          <w:lang w:val="en-US"/>
        </w:rPr>
      </w:pPr>
    </w:p>
    <w:p w14:paraId="58C6C2A5" w14:textId="0BBF3589"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 xml:space="preserve">Teaching guide on the Convention on the Elimination of All Forms of Discrimination against Women for elementary and high school teachers </w:t>
      </w:r>
    </w:p>
    <w:p w14:paraId="5C2611D3" w14:textId="2D6B24BE"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 xml:space="preserve">Draft bill on violence against women </w:t>
      </w:r>
    </w:p>
    <w:p w14:paraId="3B86BC58" w14:textId="1DA9C967"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Presentation of the work of the experts of the Committee on the Elimination of Discrimination against Women and of the simplified reporting procedure</w:t>
      </w:r>
    </w:p>
    <w:p w14:paraId="006F2EBB" w14:textId="65B3679F" w:rsidR="00975823"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Presentation of recent general recommendations</w:t>
      </w:r>
    </w:p>
    <w:p w14:paraId="2E9B2903" w14:textId="637DEE21" w:rsidR="001D6BC2" w:rsidRDefault="001D6BC2">
      <w:pPr>
        <w:suppressAutoHyphens w:val="0"/>
        <w:spacing w:after="200" w:line="276" w:lineRule="auto"/>
        <w:rPr>
          <w:lang w:val="en-US"/>
        </w:rPr>
      </w:pPr>
      <w:r>
        <w:rPr>
          <w:lang w:val="en-US"/>
        </w:rPr>
        <w:br w:type="page"/>
      </w:r>
    </w:p>
    <w:p w14:paraId="65735172" w14:textId="77777777" w:rsidR="001D6BC2" w:rsidRPr="001D6BC2" w:rsidRDefault="001D6BC2" w:rsidP="001D6BC2">
      <w:pPr>
        <w:pStyle w:val="H1"/>
        <w:ind w:right="1260"/>
        <w:rPr>
          <w:lang w:val="en-US"/>
        </w:rPr>
      </w:pPr>
      <w:r w:rsidRPr="001D6BC2">
        <w:rPr>
          <w:lang w:val="en-US"/>
        </w:rPr>
        <w:lastRenderedPageBreak/>
        <w:tab/>
      </w:r>
      <w:r w:rsidRPr="001D6BC2">
        <w:rPr>
          <w:lang w:val="en-US"/>
        </w:rPr>
        <w:tab/>
        <w:t>Sanja Elezović (Montenegro)</w:t>
      </w:r>
    </w:p>
    <w:p w14:paraId="7A9A354A" w14:textId="77777777" w:rsidR="001D6BC2" w:rsidRPr="001D6BC2" w:rsidRDefault="001D6BC2" w:rsidP="001D6BC2">
      <w:pPr>
        <w:pStyle w:val="SingleTxt"/>
        <w:tabs>
          <w:tab w:val="right" w:pos="1685"/>
        </w:tabs>
        <w:spacing w:after="0" w:line="120" w:lineRule="exact"/>
        <w:ind w:left="1742" w:hanging="475"/>
        <w:rPr>
          <w:sz w:val="10"/>
          <w:lang w:val="en-US"/>
        </w:rPr>
      </w:pPr>
    </w:p>
    <w:p w14:paraId="4B31860A" w14:textId="77777777" w:rsidR="001D6BC2" w:rsidRPr="001D6BC2" w:rsidRDefault="001D6BC2" w:rsidP="001D6BC2">
      <w:pPr>
        <w:pStyle w:val="SingleTxt"/>
        <w:tabs>
          <w:tab w:val="right" w:pos="1685"/>
        </w:tabs>
        <w:spacing w:after="0" w:line="120" w:lineRule="exact"/>
        <w:ind w:left="1742" w:hanging="475"/>
        <w:rPr>
          <w:sz w:val="10"/>
          <w:lang w:val="en-US"/>
        </w:rPr>
      </w:pPr>
    </w:p>
    <w:p w14:paraId="14087F06" w14:textId="3FA04E1D"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Date and place of birth</w:t>
      </w:r>
    </w:p>
    <w:p w14:paraId="6CF7644D" w14:textId="77777777" w:rsidR="001D6BC2" w:rsidRPr="001D6BC2" w:rsidRDefault="001D6BC2" w:rsidP="001D6BC2">
      <w:pPr>
        <w:pStyle w:val="SingleTxt"/>
        <w:tabs>
          <w:tab w:val="right" w:pos="1685"/>
        </w:tabs>
        <w:spacing w:after="0" w:line="120" w:lineRule="exact"/>
        <w:ind w:left="1742" w:hanging="475"/>
        <w:rPr>
          <w:sz w:val="10"/>
          <w:lang w:val="en-US"/>
        </w:rPr>
      </w:pPr>
    </w:p>
    <w:p w14:paraId="24FDBF48" w14:textId="3BD4C787" w:rsidR="001D6BC2" w:rsidRPr="001D6BC2" w:rsidRDefault="001D6BC2" w:rsidP="001D6BC2">
      <w:pPr>
        <w:pStyle w:val="SingleTxt"/>
        <w:tabs>
          <w:tab w:val="right" w:pos="1685"/>
        </w:tabs>
        <w:ind w:left="1742" w:hanging="475"/>
        <w:rPr>
          <w:lang w:val="en-US"/>
        </w:rPr>
      </w:pPr>
      <w:r w:rsidRPr="001D6BC2">
        <w:rPr>
          <w:lang w:val="en-US"/>
        </w:rPr>
        <w:t>11 October 11 1960, Belgrade.</w:t>
      </w:r>
    </w:p>
    <w:p w14:paraId="4031F8E8" w14:textId="77777777" w:rsidR="001D6BC2" w:rsidRPr="001D6BC2" w:rsidRDefault="001D6BC2" w:rsidP="001D6BC2">
      <w:pPr>
        <w:pStyle w:val="SingleTxt"/>
        <w:tabs>
          <w:tab w:val="right" w:pos="1685"/>
        </w:tabs>
        <w:spacing w:after="0" w:line="120" w:lineRule="exact"/>
        <w:ind w:left="1742" w:hanging="475"/>
        <w:rPr>
          <w:sz w:val="10"/>
          <w:lang w:val="en-US"/>
        </w:rPr>
      </w:pPr>
    </w:p>
    <w:p w14:paraId="359FE62D" w14:textId="689670CA"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Working languages</w:t>
      </w:r>
    </w:p>
    <w:p w14:paraId="72710658" w14:textId="77777777" w:rsidR="001D6BC2" w:rsidRPr="001D6BC2" w:rsidRDefault="001D6BC2" w:rsidP="001D6BC2">
      <w:pPr>
        <w:pStyle w:val="SingleTxt"/>
        <w:tabs>
          <w:tab w:val="right" w:pos="1685"/>
        </w:tabs>
        <w:spacing w:after="0" w:line="120" w:lineRule="exact"/>
        <w:ind w:left="1742" w:hanging="475"/>
        <w:rPr>
          <w:sz w:val="10"/>
          <w:lang w:val="en-US"/>
        </w:rPr>
      </w:pPr>
    </w:p>
    <w:p w14:paraId="524E2EF4" w14:textId="36122DBA" w:rsidR="001D6BC2" w:rsidRPr="001D6BC2" w:rsidRDefault="001D6BC2" w:rsidP="001D6BC2">
      <w:pPr>
        <w:pStyle w:val="SingleTxt"/>
        <w:tabs>
          <w:tab w:val="right" w:pos="1685"/>
        </w:tabs>
        <w:ind w:left="1742" w:hanging="475"/>
        <w:rPr>
          <w:lang w:val="en-US"/>
        </w:rPr>
      </w:pPr>
      <w:r w:rsidRPr="001D6BC2">
        <w:rPr>
          <w:lang w:val="en-US"/>
        </w:rPr>
        <w:t>English.</w:t>
      </w:r>
    </w:p>
    <w:p w14:paraId="4A1CA19D" w14:textId="77777777" w:rsidR="001D6BC2" w:rsidRPr="001D6BC2" w:rsidRDefault="001D6BC2" w:rsidP="001D6BC2">
      <w:pPr>
        <w:pStyle w:val="SingleTxt"/>
        <w:tabs>
          <w:tab w:val="right" w:pos="1685"/>
        </w:tabs>
        <w:spacing w:after="0" w:line="120" w:lineRule="exact"/>
        <w:ind w:left="1742" w:hanging="475"/>
        <w:rPr>
          <w:sz w:val="10"/>
          <w:lang w:val="en-US"/>
        </w:rPr>
      </w:pPr>
    </w:p>
    <w:p w14:paraId="1C6C21FB" w14:textId="0172FE1A"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Current position/function</w:t>
      </w:r>
    </w:p>
    <w:p w14:paraId="08235DFA" w14:textId="77777777" w:rsidR="001D6BC2" w:rsidRPr="001D6BC2" w:rsidRDefault="001D6BC2" w:rsidP="001D6BC2">
      <w:pPr>
        <w:pStyle w:val="SingleTxt"/>
        <w:tabs>
          <w:tab w:val="right" w:pos="1685"/>
        </w:tabs>
        <w:spacing w:after="0" w:line="120" w:lineRule="exact"/>
        <w:ind w:left="1742" w:hanging="475"/>
        <w:rPr>
          <w:sz w:val="10"/>
          <w:lang w:val="en-US"/>
        </w:rPr>
      </w:pPr>
    </w:p>
    <w:p w14:paraId="7B605DC4" w14:textId="1A6DFA2D" w:rsidR="001D6BC2" w:rsidRPr="001D6BC2" w:rsidRDefault="001D6BC2" w:rsidP="001D6BC2">
      <w:pPr>
        <w:pStyle w:val="SingleTxt"/>
        <w:tabs>
          <w:tab w:val="right" w:pos="1685"/>
        </w:tabs>
        <w:ind w:left="1742" w:hanging="475"/>
        <w:rPr>
          <w:lang w:val="en-US"/>
        </w:rPr>
      </w:pPr>
      <w:r w:rsidRPr="001D6BC2">
        <w:rPr>
          <w:lang w:val="en-US"/>
        </w:rPr>
        <w:t>Free-lance expert for human rights and gender equality.</w:t>
      </w:r>
    </w:p>
    <w:p w14:paraId="4F67A03F" w14:textId="77777777" w:rsidR="001D6BC2" w:rsidRPr="001D6BC2" w:rsidRDefault="001D6BC2" w:rsidP="001D6BC2">
      <w:pPr>
        <w:pStyle w:val="SingleTxt"/>
        <w:tabs>
          <w:tab w:val="right" w:pos="1685"/>
        </w:tabs>
        <w:spacing w:after="0" w:line="120" w:lineRule="exact"/>
        <w:ind w:left="1742" w:hanging="475"/>
        <w:rPr>
          <w:sz w:val="10"/>
          <w:lang w:val="en-US"/>
        </w:rPr>
      </w:pPr>
    </w:p>
    <w:p w14:paraId="3AFA2243" w14:textId="7F41D133"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Main professional activities</w:t>
      </w:r>
    </w:p>
    <w:p w14:paraId="573CB01B" w14:textId="77777777" w:rsidR="001D6BC2" w:rsidRPr="001D6BC2" w:rsidRDefault="001D6BC2" w:rsidP="001D6BC2">
      <w:pPr>
        <w:pStyle w:val="SingleTxt"/>
        <w:tabs>
          <w:tab w:val="right" w:pos="1685"/>
        </w:tabs>
        <w:spacing w:after="0" w:line="120" w:lineRule="exact"/>
        <w:ind w:left="1742" w:hanging="475"/>
        <w:rPr>
          <w:sz w:val="10"/>
          <w:lang w:val="en-US"/>
        </w:rPr>
      </w:pPr>
    </w:p>
    <w:p w14:paraId="29013A22" w14:textId="30258BEE"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January 2015-current free-lance expert for human rights and gender equality, engaged on ad-hoc bases in UNDP, Council of Europe, Regional Cooperation Council, UNICEF, CARE Balkans and national NGOs;</w:t>
      </w:r>
    </w:p>
    <w:p w14:paraId="2F20035E" w14:textId="6F7BFA20"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April 2012-December 2014 - Gender Technical Advisor to UNDP Montenegro Gender Program;</w:t>
      </w:r>
    </w:p>
    <w:p w14:paraId="7A2DFEE4" w14:textId="651F7332"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October 2002-January 2012 - Director, Open Society Institute Montenegro;</w:t>
      </w:r>
    </w:p>
    <w:p w14:paraId="5198778C" w14:textId="37AF92A1"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November 1999-October 2002 - Program Coordinator, American Centre for International Labor Solidarity Montenegro;</w:t>
      </w:r>
    </w:p>
    <w:p w14:paraId="612F267A" w14:textId="643660A4"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November 1993-November 1999 - Senior Advisor, Ministry of Foreign Affairs, Montenegro;</w:t>
      </w:r>
    </w:p>
    <w:p w14:paraId="68E3F062" w14:textId="1F9E8F9F"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January 1988-November 1993 - Advisor, Ministry of Foreign Affairs of SFR Yugoslavia;</w:t>
      </w:r>
    </w:p>
    <w:p w14:paraId="0B89C62F" w14:textId="338435D4"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May 1987-January 1988 - Librarian, National Library of Serbia.</w:t>
      </w:r>
    </w:p>
    <w:p w14:paraId="0F01E3C7" w14:textId="77777777" w:rsidR="001D6BC2" w:rsidRPr="001D6BC2" w:rsidRDefault="001D6BC2" w:rsidP="001D6BC2">
      <w:pPr>
        <w:pStyle w:val="SingleTxt"/>
        <w:tabs>
          <w:tab w:val="right" w:pos="1685"/>
        </w:tabs>
        <w:spacing w:after="0" w:line="120" w:lineRule="exact"/>
        <w:ind w:left="1742" w:hanging="475"/>
        <w:rPr>
          <w:sz w:val="10"/>
          <w:lang w:val="en-US"/>
        </w:rPr>
      </w:pPr>
    </w:p>
    <w:p w14:paraId="3F849FBD" w14:textId="2402BF39"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Educational background</w:t>
      </w:r>
    </w:p>
    <w:p w14:paraId="2435EFC8" w14:textId="77777777" w:rsidR="001D6BC2" w:rsidRPr="001D6BC2" w:rsidRDefault="001D6BC2" w:rsidP="001D6BC2">
      <w:pPr>
        <w:pStyle w:val="SingleTxt"/>
        <w:tabs>
          <w:tab w:val="right" w:pos="1685"/>
        </w:tabs>
        <w:spacing w:after="0" w:line="120" w:lineRule="exact"/>
        <w:ind w:left="1742" w:hanging="475"/>
        <w:rPr>
          <w:sz w:val="10"/>
          <w:lang w:val="en-US"/>
        </w:rPr>
      </w:pPr>
    </w:p>
    <w:p w14:paraId="5DF0E502" w14:textId="0BD5AFC5"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MA in Diplomacy, 1998, Mediterranean Academy for Diplomatic Studies, University of Malta, Msida, Malta;</w:t>
      </w:r>
    </w:p>
    <w:p w14:paraId="7D8E6546" w14:textId="5DDD5232"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BA in Comparative Literature, 1985, University of Belgrade, Serbia.</w:t>
      </w:r>
    </w:p>
    <w:p w14:paraId="0C26844C" w14:textId="77777777" w:rsidR="001D6BC2" w:rsidRPr="001D6BC2" w:rsidRDefault="001D6BC2" w:rsidP="001D6BC2">
      <w:pPr>
        <w:pStyle w:val="SingleTxt"/>
        <w:tabs>
          <w:tab w:val="right" w:pos="1685"/>
        </w:tabs>
        <w:spacing w:after="0" w:line="120" w:lineRule="exact"/>
        <w:ind w:left="1742" w:hanging="475"/>
        <w:rPr>
          <w:sz w:val="10"/>
          <w:lang w:val="en-US"/>
        </w:rPr>
      </w:pPr>
    </w:p>
    <w:p w14:paraId="5AD02FAE" w14:textId="7D780690"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Other main activities in the field relevant to the mandate of the Convention on the Elimination of All Forms of Discrimination against Women</w:t>
      </w:r>
    </w:p>
    <w:p w14:paraId="02E9A1D4" w14:textId="77777777" w:rsidR="001D6BC2" w:rsidRPr="001D6BC2" w:rsidRDefault="001D6BC2" w:rsidP="001D6BC2">
      <w:pPr>
        <w:pStyle w:val="SingleTxt"/>
        <w:tabs>
          <w:tab w:val="right" w:pos="1685"/>
        </w:tabs>
        <w:spacing w:after="0" w:line="120" w:lineRule="exact"/>
        <w:ind w:left="1742" w:hanging="475"/>
        <w:rPr>
          <w:sz w:val="10"/>
          <w:lang w:val="en-US"/>
        </w:rPr>
      </w:pPr>
    </w:p>
    <w:p w14:paraId="7FC20CC9" w14:textId="751E1268"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17 - Council of Europe’s - National expert to support GREVIO mission to develop monitoring report on implementation of the Council of Europe Convention against Violence against Women and Domestic Violence;</w:t>
      </w:r>
    </w:p>
    <w:p w14:paraId="52716E69" w14:textId="5BB6F644"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17 - UNDP Montenegro - Expert to develop Report on gender and climate change in Montenegro;</w:t>
      </w:r>
    </w:p>
    <w:p w14:paraId="64A5817E" w14:textId="3F649F0D"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17 - UNDP Montenegro Expert to develop Gender Analyses for Montenegro;</w:t>
      </w:r>
    </w:p>
    <w:p w14:paraId="3C65A653" w14:textId="72CDB201"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17 - CARE Balkans expert to capacity building for Roma women NGOs;</w:t>
      </w:r>
    </w:p>
    <w:p w14:paraId="22AA990B" w14:textId="0FB94C31"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16 - UNDP Istanbul Regional Office - Expert to develop analyses of gender and public administration in Balkans, Caucasus and Central Asia;</w:t>
      </w:r>
    </w:p>
    <w:p w14:paraId="05BDFB23" w14:textId="5C746E0E" w:rsidR="001D6BC2" w:rsidRPr="001D6BC2" w:rsidRDefault="001D6BC2" w:rsidP="001D6BC2">
      <w:pPr>
        <w:pStyle w:val="SingleTxt"/>
        <w:tabs>
          <w:tab w:val="right" w:pos="1685"/>
        </w:tabs>
        <w:ind w:left="1742" w:hanging="475"/>
        <w:rPr>
          <w:lang w:val="en-US"/>
        </w:rPr>
      </w:pPr>
      <w:r>
        <w:rPr>
          <w:lang w:val="en-US"/>
        </w:rPr>
        <w:lastRenderedPageBreak/>
        <w:tab/>
      </w:r>
      <w:r w:rsidRPr="001D6BC2">
        <w:rPr>
          <w:lang w:val="en-US"/>
        </w:rPr>
        <w:t>•</w:t>
      </w:r>
      <w:r w:rsidRPr="001D6BC2">
        <w:rPr>
          <w:lang w:val="en-US"/>
        </w:rPr>
        <w:tab/>
        <w:t>2015 - UNICEF - Expert to develop National Strategy against Violence against Women;</w:t>
      </w:r>
    </w:p>
    <w:p w14:paraId="645833C5" w14:textId="6B078D1A"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12 - 2014 - UNDP Gender Technical Advisor to support implementation of Gender Program in Montenegro (political empowerment, program against violence against women and economic empowerment).</w:t>
      </w:r>
    </w:p>
    <w:p w14:paraId="0FDFF435" w14:textId="77777777" w:rsidR="001D6BC2" w:rsidRPr="001D6BC2" w:rsidRDefault="001D6BC2" w:rsidP="001D6BC2">
      <w:pPr>
        <w:pStyle w:val="SingleTxt"/>
        <w:tabs>
          <w:tab w:val="right" w:pos="1685"/>
        </w:tabs>
        <w:spacing w:after="0" w:line="120" w:lineRule="exact"/>
        <w:ind w:left="1742" w:hanging="475"/>
        <w:rPr>
          <w:sz w:val="10"/>
          <w:lang w:val="en-US"/>
        </w:rPr>
      </w:pPr>
    </w:p>
    <w:p w14:paraId="26C70667" w14:textId="666D0D66" w:rsidR="001D6BC2" w:rsidRPr="001D6BC2" w:rsidRDefault="001D6BC2" w:rsidP="001D6BC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D6BC2">
        <w:t>List of most recent publications in the field of discrimination against women and advancement of their human rights</w:t>
      </w:r>
    </w:p>
    <w:p w14:paraId="1FDA93B9" w14:textId="77777777" w:rsidR="001D6BC2" w:rsidRPr="001D6BC2" w:rsidRDefault="001D6BC2" w:rsidP="001D6BC2">
      <w:pPr>
        <w:pStyle w:val="SingleTxt"/>
        <w:tabs>
          <w:tab w:val="right" w:pos="1685"/>
        </w:tabs>
        <w:spacing w:after="0" w:line="120" w:lineRule="exact"/>
        <w:ind w:left="1742" w:hanging="475"/>
        <w:rPr>
          <w:sz w:val="10"/>
          <w:lang w:val="en-US"/>
        </w:rPr>
      </w:pPr>
    </w:p>
    <w:p w14:paraId="3C4D5E3B" w14:textId="66A0A00F" w:rsidR="001D6BC2" w:rsidRP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17 - Gender in Public Administration in Europe and CIS, UNDP Istanbul, main researcher;</w:t>
      </w:r>
    </w:p>
    <w:p w14:paraId="71255A07" w14:textId="5308B57C" w:rsidR="001D6BC2" w:rsidRDefault="001D6BC2" w:rsidP="001D6BC2">
      <w:pPr>
        <w:pStyle w:val="SingleTxt"/>
        <w:tabs>
          <w:tab w:val="right" w:pos="1685"/>
        </w:tabs>
        <w:ind w:left="1742" w:hanging="475"/>
        <w:rPr>
          <w:lang w:val="en-US"/>
        </w:rPr>
      </w:pPr>
      <w:r>
        <w:rPr>
          <w:lang w:val="en-US"/>
        </w:rPr>
        <w:tab/>
      </w:r>
      <w:r w:rsidRPr="001D6BC2">
        <w:rPr>
          <w:lang w:val="en-US"/>
        </w:rPr>
        <w:t>•</w:t>
      </w:r>
      <w:r w:rsidRPr="001D6BC2">
        <w:rPr>
          <w:lang w:val="en-US"/>
        </w:rPr>
        <w:tab/>
        <w:t>2014 - Women and Civil Society, CEMI, Podgorica.</w:t>
      </w:r>
    </w:p>
    <w:p w14:paraId="10272F11" w14:textId="648FDA13" w:rsidR="00EE355B" w:rsidRDefault="00EE355B">
      <w:pPr>
        <w:suppressAutoHyphens w:val="0"/>
        <w:spacing w:after="200" w:line="276" w:lineRule="auto"/>
        <w:rPr>
          <w:lang w:val="en-US"/>
        </w:rPr>
      </w:pPr>
      <w:r>
        <w:rPr>
          <w:lang w:val="en-US"/>
        </w:rPr>
        <w:br w:type="page"/>
      </w:r>
    </w:p>
    <w:p w14:paraId="52B28D35" w14:textId="77777777" w:rsidR="00EE355B" w:rsidRDefault="00EE355B" w:rsidP="00EE355B">
      <w:pPr>
        <w:pStyle w:val="H1"/>
        <w:ind w:right="1260"/>
      </w:pPr>
      <w:r>
        <w:lastRenderedPageBreak/>
        <w:tab/>
      </w:r>
      <w:r>
        <w:tab/>
        <w:t>Naéla Gabr (Egypt)</w:t>
      </w:r>
    </w:p>
    <w:p w14:paraId="26E00C30" w14:textId="77777777" w:rsidR="00EE355B" w:rsidRPr="00CC527B" w:rsidRDefault="00EE355B" w:rsidP="00EE355B">
      <w:pPr>
        <w:pStyle w:val="SingleTxt"/>
        <w:spacing w:after="0" w:line="120" w:lineRule="exact"/>
        <w:rPr>
          <w:sz w:val="10"/>
        </w:rPr>
      </w:pPr>
    </w:p>
    <w:p w14:paraId="7C40506C" w14:textId="77777777" w:rsidR="00EE355B" w:rsidRPr="00CC527B" w:rsidRDefault="00EE355B" w:rsidP="00EE355B">
      <w:pPr>
        <w:pStyle w:val="SingleTxt"/>
        <w:spacing w:after="0" w:line="120" w:lineRule="exact"/>
        <w:rPr>
          <w:sz w:val="10"/>
        </w:rPr>
      </w:pPr>
    </w:p>
    <w:p w14:paraId="4A5A27E9"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ate and place of birth</w:t>
      </w:r>
    </w:p>
    <w:p w14:paraId="7FB9E60A" w14:textId="77777777" w:rsidR="00EE355B" w:rsidRPr="00CC527B" w:rsidRDefault="00EE355B" w:rsidP="00EE355B">
      <w:pPr>
        <w:pStyle w:val="SingleTxt"/>
        <w:spacing w:after="0" w:line="120" w:lineRule="exact"/>
        <w:rPr>
          <w:sz w:val="10"/>
          <w:lang w:val="en-US"/>
        </w:rPr>
      </w:pPr>
    </w:p>
    <w:p w14:paraId="19BB0A04" w14:textId="77777777" w:rsidR="00EE355B" w:rsidRDefault="00EE355B" w:rsidP="00EE355B">
      <w:pPr>
        <w:pStyle w:val="SingleTxt"/>
      </w:pPr>
      <w:r>
        <w:t>19/02/1950, Cairo, Egypt.</w:t>
      </w:r>
    </w:p>
    <w:p w14:paraId="377C0303" w14:textId="77777777" w:rsidR="00EE355B" w:rsidRPr="00CC527B" w:rsidRDefault="00EE355B" w:rsidP="00EE355B">
      <w:pPr>
        <w:pStyle w:val="SingleTxt"/>
        <w:spacing w:after="0" w:line="120" w:lineRule="exact"/>
        <w:rPr>
          <w:sz w:val="10"/>
        </w:rPr>
      </w:pPr>
    </w:p>
    <w:p w14:paraId="2B8C4F7A"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rking languages</w:t>
      </w:r>
    </w:p>
    <w:p w14:paraId="40D1B670" w14:textId="77777777" w:rsidR="00EE355B" w:rsidRPr="00CC527B" w:rsidRDefault="00EE355B" w:rsidP="00EE355B">
      <w:pPr>
        <w:pStyle w:val="SingleTxt"/>
        <w:spacing w:after="0" w:line="120" w:lineRule="exact"/>
        <w:rPr>
          <w:sz w:val="10"/>
        </w:rPr>
      </w:pPr>
    </w:p>
    <w:p w14:paraId="4850CC97" w14:textId="77777777" w:rsidR="00EE355B" w:rsidRDefault="00EE355B" w:rsidP="00EE355B">
      <w:pPr>
        <w:pStyle w:val="SingleTxt"/>
      </w:pPr>
      <w:r>
        <w:t>Arabic, French and English</w:t>
      </w:r>
    </w:p>
    <w:p w14:paraId="5EC597E4" w14:textId="77777777" w:rsidR="00EE355B" w:rsidRPr="00CC527B" w:rsidRDefault="00EE355B" w:rsidP="00EE355B">
      <w:pPr>
        <w:pStyle w:val="SingleTxt"/>
        <w:spacing w:after="0" w:line="120" w:lineRule="exact"/>
        <w:rPr>
          <w:sz w:val="10"/>
        </w:rPr>
      </w:pPr>
    </w:p>
    <w:p w14:paraId="5D60FA44"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urrent position/function</w:t>
      </w:r>
    </w:p>
    <w:p w14:paraId="6C6DE6E1" w14:textId="77777777" w:rsidR="00EE355B" w:rsidRPr="00CC527B" w:rsidRDefault="00EE355B" w:rsidP="00EE355B">
      <w:pPr>
        <w:pStyle w:val="SingleTxt"/>
        <w:spacing w:after="0" w:line="120" w:lineRule="exact"/>
        <w:rPr>
          <w:sz w:val="10"/>
        </w:rPr>
      </w:pPr>
    </w:p>
    <w:p w14:paraId="4F3F4052" w14:textId="77777777" w:rsidR="00EE355B" w:rsidRDefault="00EE355B" w:rsidP="00EE355B">
      <w:pPr>
        <w:pStyle w:val="SingleTxt"/>
      </w:pPr>
      <w:r>
        <w:t>2010–Present: Chairperson of the Egyptian National Coordinating Committee for Preventing and Combating Illegal Migration and Trafficking in Persons (NCCPIM&amp;TIP), Cairo.</w:t>
      </w:r>
    </w:p>
    <w:p w14:paraId="489369EC" w14:textId="77777777" w:rsidR="00EE355B" w:rsidRPr="009B7D2F" w:rsidRDefault="00EE355B" w:rsidP="00EE355B">
      <w:pPr>
        <w:pStyle w:val="SingleTxt"/>
        <w:spacing w:after="0" w:line="120" w:lineRule="exact"/>
        <w:rPr>
          <w:sz w:val="10"/>
        </w:rPr>
      </w:pPr>
    </w:p>
    <w:p w14:paraId="5A535E4C"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in professional activities</w:t>
      </w:r>
    </w:p>
    <w:p w14:paraId="4B556219" w14:textId="77777777" w:rsidR="00EE355B" w:rsidRPr="009B7D2F" w:rsidRDefault="00EE355B" w:rsidP="00EE355B">
      <w:pPr>
        <w:pStyle w:val="SingleTxt"/>
        <w:spacing w:after="0" w:line="120" w:lineRule="exact"/>
        <w:rPr>
          <w:sz w:val="10"/>
        </w:rPr>
      </w:pPr>
    </w:p>
    <w:p w14:paraId="25A146C7" w14:textId="77777777" w:rsidR="00EE355B" w:rsidRDefault="00EE355B" w:rsidP="00F230D7">
      <w:pPr>
        <w:pStyle w:val="SingleTxt"/>
        <w:tabs>
          <w:tab w:val="right" w:pos="1685"/>
        </w:tabs>
        <w:spacing w:line="236" w:lineRule="atLeast"/>
        <w:ind w:left="1742" w:hanging="475"/>
      </w:pPr>
      <w:r>
        <w:tab/>
        <w:t>•</w:t>
      </w:r>
      <w:r>
        <w:tab/>
        <w:t>2009–2011: Chairperson of the Committee for the Elimination of all forms of Discrimination Against Women (CEDAW);</w:t>
      </w:r>
    </w:p>
    <w:p w14:paraId="37251723" w14:textId="77777777" w:rsidR="00EE355B" w:rsidRDefault="00EE355B" w:rsidP="00F230D7">
      <w:pPr>
        <w:pStyle w:val="SingleTxt"/>
        <w:tabs>
          <w:tab w:val="right" w:pos="1685"/>
        </w:tabs>
        <w:spacing w:line="236" w:lineRule="atLeast"/>
        <w:ind w:left="1742" w:hanging="475"/>
      </w:pPr>
      <w:r>
        <w:tab/>
        <w:t>•</w:t>
      </w:r>
      <w:r>
        <w:tab/>
        <w:t>2015–2017: Vice Chairperson of CEDAW;</w:t>
      </w:r>
    </w:p>
    <w:p w14:paraId="24F56133" w14:textId="77777777" w:rsidR="00EE355B" w:rsidRDefault="00EE355B" w:rsidP="00F230D7">
      <w:pPr>
        <w:pStyle w:val="SingleTxt"/>
        <w:tabs>
          <w:tab w:val="right" w:pos="1685"/>
        </w:tabs>
        <w:spacing w:line="236" w:lineRule="atLeast"/>
        <w:ind w:left="1742" w:hanging="475"/>
      </w:pPr>
      <w:r>
        <w:tab/>
        <w:t>•</w:t>
      </w:r>
      <w:r>
        <w:tab/>
        <w:t>2007–2009:</w:t>
      </w:r>
    </w:p>
    <w:p w14:paraId="749E9FF1" w14:textId="77777777" w:rsidR="00EE355B" w:rsidRDefault="00EE355B" w:rsidP="00F230D7">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spacing w:line="236" w:lineRule="atLeast"/>
        <w:ind w:left="2218" w:hanging="950"/>
      </w:pPr>
      <w:r>
        <w:tab/>
        <w:t>•</w:t>
      </w:r>
      <w:r>
        <w:tab/>
        <w:t>Elected Member in the OIC Women Consultative Council, 2017-Present;</w:t>
      </w:r>
    </w:p>
    <w:p w14:paraId="046AC628" w14:textId="77777777" w:rsidR="00EE355B" w:rsidRDefault="00EE355B" w:rsidP="00F230D7">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spacing w:line="236" w:lineRule="atLeast"/>
        <w:ind w:left="2218" w:hanging="950"/>
      </w:pPr>
      <w:r>
        <w:tab/>
        <w:t>•</w:t>
      </w:r>
      <w:r>
        <w:tab/>
        <w:t>Chairperson of the Egyptian National Committee for the Francophonie, 2009–2012;</w:t>
      </w:r>
    </w:p>
    <w:p w14:paraId="0F40ABB3" w14:textId="77777777" w:rsidR="00EE355B" w:rsidRDefault="00EE355B" w:rsidP="00F230D7">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spacing w:line="236" w:lineRule="atLeast"/>
        <w:ind w:left="2218" w:hanging="950"/>
      </w:pPr>
      <w:r>
        <w:tab/>
        <w:t>•</w:t>
      </w:r>
      <w:r>
        <w:tab/>
        <w:t>Assistant to Minister of Foreign Affairs, 2010–2012;</w:t>
      </w:r>
    </w:p>
    <w:p w14:paraId="3F07AA39" w14:textId="77777777" w:rsidR="00EE355B" w:rsidRDefault="00EE355B" w:rsidP="00F230D7">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spacing w:line="236" w:lineRule="atLeast"/>
        <w:ind w:left="2218" w:hanging="950"/>
      </w:pPr>
      <w:r>
        <w:tab/>
        <w:t>•</w:t>
      </w:r>
      <w:r>
        <w:tab/>
        <w:t>Assistant Minister of Foreign Affairs for Multilateral Affairs, 2005–2010;</w:t>
      </w:r>
    </w:p>
    <w:p w14:paraId="241A2F64" w14:textId="77777777" w:rsidR="00EE355B" w:rsidRDefault="00EE355B" w:rsidP="00F230D7">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spacing w:line="236" w:lineRule="atLeast"/>
        <w:ind w:left="2218" w:hanging="950"/>
      </w:pPr>
      <w:r>
        <w:tab/>
        <w:t>•</w:t>
      </w:r>
      <w:r>
        <w:tab/>
        <w:t>Representative of Egypt to the International Organization of the Francophonie, 2003–2012;</w:t>
      </w:r>
    </w:p>
    <w:p w14:paraId="1B98CB46" w14:textId="77777777" w:rsidR="00EE355B" w:rsidRPr="00AF6286" w:rsidRDefault="00EE355B" w:rsidP="00F230D7">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spacing w:line="236" w:lineRule="atLeast"/>
        <w:ind w:left="2218" w:hanging="950"/>
        <w:rPr>
          <w:spacing w:val="0"/>
        </w:rPr>
      </w:pPr>
      <w:r w:rsidRPr="00AF6286">
        <w:rPr>
          <w:spacing w:val="0"/>
        </w:rPr>
        <w:tab/>
        <w:t>•</w:t>
      </w:r>
      <w:r w:rsidRPr="00AF6286">
        <w:rPr>
          <w:spacing w:val="0"/>
        </w:rPr>
        <w:tab/>
        <w:t>Permanent Representative of Egypt to the UN Office in Geneva, 2003–2005;</w:t>
      </w:r>
    </w:p>
    <w:p w14:paraId="4FBAFBE5" w14:textId="77777777" w:rsidR="00EE355B" w:rsidRDefault="00EE355B" w:rsidP="00F230D7">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spacing w:line="236" w:lineRule="atLeast"/>
        <w:ind w:left="2218" w:hanging="950"/>
      </w:pPr>
      <w:r>
        <w:tab/>
        <w:t>•</w:t>
      </w:r>
      <w:r>
        <w:tab/>
        <w:t>Board Member of the United Nations Institute for Training and Research (UNITAR), 2002–2008;</w:t>
      </w:r>
    </w:p>
    <w:p w14:paraId="535E5443" w14:textId="77777777" w:rsidR="00EE355B" w:rsidRDefault="00EE355B" w:rsidP="00F230D7">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spacing w:line="236" w:lineRule="atLeast"/>
        <w:ind w:left="2218" w:hanging="950"/>
      </w:pPr>
      <w:r>
        <w:tab/>
        <w:t>•</w:t>
      </w:r>
      <w:r>
        <w:tab/>
        <w:t>Ambassador of Egypt to the Republic of South Africa, the Republic of Botswana (non-resident) and the Kingdom of Lesotho (non-resident), 1999–2002;</w:t>
      </w:r>
    </w:p>
    <w:p w14:paraId="64D36089" w14:textId="77777777" w:rsidR="00EE355B" w:rsidRDefault="00EE355B" w:rsidP="00F230D7">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spacing w:line="236" w:lineRule="atLeast"/>
        <w:ind w:left="2218" w:hanging="950"/>
      </w:pPr>
      <w:r>
        <w:tab/>
        <w:t>•</w:t>
      </w:r>
      <w:r>
        <w:tab/>
        <w:t>Deputy Assistant Minister for Human Rights, Ministry of Foreign Affairs, 1997–1999;</w:t>
      </w:r>
    </w:p>
    <w:p w14:paraId="1C2B4B94" w14:textId="77777777" w:rsidR="00EE355B" w:rsidRPr="00AF6286" w:rsidRDefault="00EE355B" w:rsidP="00F230D7">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spacing w:line="236" w:lineRule="atLeast"/>
        <w:ind w:left="2218" w:hanging="950"/>
        <w:rPr>
          <w:spacing w:val="0"/>
        </w:rPr>
      </w:pPr>
      <w:r w:rsidRPr="00AF6286">
        <w:rPr>
          <w:spacing w:val="0"/>
        </w:rPr>
        <w:tab/>
        <w:t>•</w:t>
      </w:r>
      <w:r w:rsidRPr="00AF6286">
        <w:rPr>
          <w:spacing w:val="0"/>
        </w:rPr>
        <w:tab/>
        <w:t>Director, Human Rights Department, Ministry of Foreign Affairs, 1992–1997;</w:t>
      </w:r>
    </w:p>
    <w:p w14:paraId="43FF1E25" w14:textId="77777777" w:rsidR="00EE355B" w:rsidRDefault="00EE355B" w:rsidP="00F230D7">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spacing w:line="236" w:lineRule="atLeast"/>
        <w:ind w:left="2218" w:hanging="950"/>
      </w:pPr>
      <w:r>
        <w:tab/>
        <w:t>•</w:t>
      </w:r>
      <w:r>
        <w:tab/>
        <w:t>Counselor, Egyptian Permanent Mission to the United Nations in Geneva, 1988–1992;</w:t>
      </w:r>
    </w:p>
    <w:p w14:paraId="2D343FD1" w14:textId="77777777" w:rsidR="00EE355B" w:rsidRDefault="00EE355B" w:rsidP="00F230D7">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spacing w:line="236" w:lineRule="atLeast"/>
        <w:ind w:left="2218" w:hanging="950"/>
      </w:pPr>
      <w:r>
        <w:tab/>
        <w:t>•</w:t>
      </w:r>
      <w:r>
        <w:tab/>
        <w:t>First secretary-Counselor, Embassy of Egypt in Paris, 1980–1984.</w:t>
      </w:r>
    </w:p>
    <w:p w14:paraId="48810E9D" w14:textId="77777777" w:rsidR="00EE355B" w:rsidRPr="009B7D2F" w:rsidRDefault="00EE355B" w:rsidP="00EE355B">
      <w:pPr>
        <w:pStyle w:val="SingleTxt"/>
        <w:tabs>
          <w:tab w:val="right" w:pos="1685"/>
        </w:tabs>
        <w:spacing w:after="0" w:line="120" w:lineRule="exact"/>
        <w:ind w:left="1742" w:hanging="475"/>
        <w:rPr>
          <w:sz w:val="10"/>
        </w:rPr>
      </w:pPr>
    </w:p>
    <w:p w14:paraId="1A1A8723"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al background</w:t>
      </w:r>
    </w:p>
    <w:p w14:paraId="06BF04FD" w14:textId="77777777" w:rsidR="00EE355B" w:rsidRPr="009B7D2F" w:rsidRDefault="00EE355B" w:rsidP="00EE355B">
      <w:pPr>
        <w:pStyle w:val="SingleTxt"/>
        <w:tabs>
          <w:tab w:val="right" w:pos="1685"/>
        </w:tabs>
        <w:spacing w:after="0" w:line="120" w:lineRule="exact"/>
        <w:ind w:left="1742" w:hanging="475"/>
        <w:rPr>
          <w:sz w:val="10"/>
        </w:rPr>
      </w:pPr>
    </w:p>
    <w:p w14:paraId="692F0505" w14:textId="77777777" w:rsidR="00EE355B" w:rsidRDefault="00EE355B" w:rsidP="00EE355B">
      <w:pPr>
        <w:pStyle w:val="SingleTxt"/>
        <w:tabs>
          <w:tab w:val="right" w:pos="1685"/>
        </w:tabs>
        <w:ind w:left="1742" w:hanging="475"/>
      </w:pPr>
      <w:r>
        <w:tab/>
        <w:t>•</w:t>
      </w:r>
      <w:r>
        <w:tab/>
        <w:t>M.A. International Relations, Cairo University;</w:t>
      </w:r>
    </w:p>
    <w:p w14:paraId="4BE089FA" w14:textId="77777777" w:rsidR="00EE355B" w:rsidRDefault="00EE355B" w:rsidP="00EE355B">
      <w:pPr>
        <w:pStyle w:val="SingleTxt"/>
        <w:tabs>
          <w:tab w:val="right" w:pos="1685"/>
        </w:tabs>
        <w:ind w:left="1742" w:hanging="475"/>
      </w:pPr>
      <w:r>
        <w:tab/>
        <w:t>•</w:t>
      </w:r>
      <w:r>
        <w:tab/>
        <w:t>M.A. French Literature, University of Brno, Czechoslovakia;</w:t>
      </w:r>
    </w:p>
    <w:p w14:paraId="001A0AA6" w14:textId="77777777" w:rsidR="00EE355B" w:rsidRDefault="00EE355B" w:rsidP="00EE355B">
      <w:pPr>
        <w:pStyle w:val="SingleTxt"/>
        <w:tabs>
          <w:tab w:val="right" w:pos="1685"/>
        </w:tabs>
        <w:ind w:left="1742" w:hanging="475"/>
      </w:pPr>
      <w:r>
        <w:tab/>
        <w:t>•</w:t>
      </w:r>
      <w:r>
        <w:tab/>
        <w:t>B.A. Political Science, Cairo University.</w:t>
      </w:r>
    </w:p>
    <w:p w14:paraId="02173915" w14:textId="77777777" w:rsidR="00EE355B" w:rsidRDefault="00EE355B" w:rsidP="00EE355B">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Other main activities in the field relevant to the mandate of the Convention on the Elimination of All Forms of Discrimination against Women</w:t>
      </w:r>
    </w:p>
    <w:p w14:paraId="4FF585A3" w14:textId="77777777" w:rsidR="00EE355B" w:rsidRPr="009B7D2F" w:rsidRDefault="00EE355B" w:rsidP="00EE355B">
      <w:pPr>
        <w:pStyle w:val="SingleTxt"/>
        <w:keepNext/>
        <w:spacing w:after="0" w:line="120" w:lineRule="exact"/>
        <w:rPr>
          <w:sz w:val="10"/>
          <w:lang w:val="en-US"/>
        </w:rPr>
      </w:pPr>
    </w:p>
    <w:p w14:paraId="1914B079" w14:textId="77777777" w:rsidR="00EE355B" w:rsidRDefault="00EE355B" w:rsidP="00EE355B">
      <w:pPr>
        <w:pStyle w:val="SingleTxt"/>
        <w:tabs>
          <w:tab w:val="right" w:pos="1685"/>
        </w:tabs>
        <w:ind w:left="1742" w:hanging="475"/>
      </w:pPr>
      <w:r>
        <w:tab/>
        <w:t>•</w:t>
      </w:r>
      <w:r>
        <w:tab/>
        <w:t>Chair of the Working Group on drafting GR 34 (2016) on the Rights of Rural Women;</w:t>
      </w:r>
    </w:p>
    <w:p w14:paraId="49C2C595" w14:textId="77777777" w:rsidR="00EE355B" w:rsidRDefault="00EE355B" w:rsidP="00EE355B">
      <w:pPr>
        <w:pStyle w:val="SingleTxt"/>
        <w:tabs>
          <w:tab w:val="right" w:pos="1685"/>
        </w:tabs>
        <w:ind w:left="1742" w:hanging="475"/>
      </w:pPr>
      <w:r>
        <w:tab/>
        <w:t>•</w:t>
      </w:r>
      <w:r>
        <w:tab/>
        <w:t>Member of the Working Group on drafting GR 31 (2014) with CRC on harmful practices;</w:t>
      </w:r>
    </w:p>
    <w:p w14:paraId="5022C4BD" w14:textId="77777777" w:rsidR="00EE355B" w:rsidRDefault="00EE355B" w:rsidP="00EE355B">
      <w:pPr>
        <w:pStyle w:val="SingleTxt"/>
        <w:tabs>
          <w:tab w:val="right" w:pos="1685"/>
        </w:tabs>
        <w:ind w:left="1742" w:hanging="475"/>
      </w:pPr>
      <w:r>
        <w:tab/>
        <w:t>•</w:t>
      </w:r>
      <w:r>
        <w:tab/>
        <w:t>Member of the Working Group on drafting GR 35 (2017) GBVW (Gender-based Violence against Women) updating GR19;</w:t>
      </w:r>
    </w:p>
    <w:p w14:paraId="60E257CE" w14:textId="77777777" w:rsidR="00EE355B" w:rsidRDefault="00EE355B" w:rsidP="00EE355B">
      <w:pPr>
        <w:pStyle w:val="SingleTxt"/>
        <w:tabs>
          <w:tab w:val="right" w:pos="1685"/>
        </w:tabs>
        <w:ind w:left="1742" w:hanging="475"/>
      </w:pPr>
      <w:r>
        <w:tab/>
        <w:t>•</w:t>
      </w:r>
      <w:r>
        <w:tab/>
        <w:t>Member of the Working Group on drafting GR 36 (2017) on Education;</w:t>
      </w:r>
    </w:p>
    <w:p w14:paraId="664F6F2C" w14:textId="77777777" w:rsidR="00EE355B" w:rsidRDefault="00EE355B" w:rsidP="00EE355B">
      <w:pPr>
        <w:pStyle w:val="SingleTxt"/>
        <w:tabs>
          <w:tab w:val="right" w:pos="1685"/>
        </w:tabs>
        <w:ind w:left="1742" w:hanging="475"/>
      </w:pPr>
      <w:r>
        <w:tab/>
        <w:t>•</w:t>
      </w:r>
      <w:r>
        <w:tab/>
        <w:t>Member of the Working Group on SDG’s;</w:t>
      </w:r>
    </w:p>
    <w:p w14:paraId="1068D60F" w14:textId="77777777" w:rsidR="00EE355B" w:rsidRDefault="00EE355B" w:rsidP="00EE355B">
      <w:pPr>
        <w:pStyle w:val="SingleTxt"/>
        <w:tabs>
          <w:tab w:val="right" w:pos="1685"/>
        </w:tabs>
        <w:ind w:left="1742" w:hanging="475"/>
      </w:pPr>
      <w:r>
        <w:tab/>
        <w:t>•</w:t>
      </w:r>
      <w:r>
        <w:tab/>
        <w:t>Head of Delegation related to Women’s Human Rights:</w:t>
      </w:r>
    </w:p>
    <w:p w14:paraId="20E8C695" w14:textId="77777777" w:rsidR="00EE355B" w:rsidRDefault="00EE355B" w:rsidP="00EE355B">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ind w:left="2218" w:hanging="950"/>
      </w:pPr>
      <w:r>
        <w:tab/>
        <w:t>•</w:t>
      </w:r>
      <w:r>
        <w:tab/>
        <w:t>Consultations on “Developing the Capacities of National Institutions working in the field of women empowerment in OIC Member States”, Jeddah, Saudi Arabia, December 2017;</w:t>
      </w:r>
    </w:p>
    <w:p w14:paraId="1D170066" w14:textId="77777777" w:rsidR="00EE355B" w:rsidRDefault="00EE355B" w:rsidP="00EE355B">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ind w:left="2218" w:hanging="950"/>
      </w:pPr>
      <w:r>
        <w:tab/>
        <w:t>•</w:t>
      </w:r>
      <w:r>
        <w:tab/>
        <w:t>UNGA High-level meeting to review the Global Plan of Action to Combat Trafficking in Persons, New York, U.S., September 2017;</w:t>
      </w:r>
    </w:p>
    <w:p w14:paraId="1676FA5C" w14:textId="77777777" w:rsidR="00EE355B" w:rsidRDefault="00EE355B" w:rsidP="00EE355B">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ind w:left="2218" w:hanging="950"/>
      </w:pPr>
      <w:r>
        <w:tab/>
        <w:t>•</w:t>
      </w:r>
      <w:r>
        <w:tab/>
        <w:t>Ministerial Conference of the Francophonie, Montreux, Switzerland, October 2010;</w:t>
      </w:r>
    </w:p>
    <w:p w14:paraId="6D6F62D3" w14:textId="77777777" w:rsidR="00EE355B" w:rsidRDefault="00EE355B" w:rsidP="00EE355B">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ind w:left="2218" w:hanging="950"/>
      </w:pPr>
      <w:r>
        <w:tab/>
        <w:t>•</w:t>
      </w:r>
      <w:r>
        <w:tab/>
        <w:t>Ministerial Conference of the Francophonie, Quebec, Canada, October 2008;</w:t>
      </w:r>
    </w:p>
    <w:p w14:paraId="652F3CD3" w14:textId="77777777" w:rsidR="00EE355B" w:rsidRDefault="00EE355B" w:rsidP="00EE355B">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ind w:left="2218" w:hanging="950"/>
      </w:pPr>
      <w:r>
        <w:tab/>
        <w:t>•</w:t>
      </w:r>
      <w:r>
        <w:tab/>
        <w:t>Regional Expert Meeting on Rights-based Assistance to Victims of Trafficking, Cairo, Egypt, December 2008;</w:t>
      </w:r>
    </w:p>
    <w:p w14:paraId="603D5460" w14:textId="77777777" w:rsidR="00EE355B" w:rsidRDefault="00EE355B" w:rsidP="00EE355B">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ind w:left="2218" w:hanging="950"/>
      </w:pPr>
      <w:r>
        <w:tab/>
        <w:t>•</w:t>
      </w:r>
      <w:r>
        <w:tab/>
        <w:t>15th Ministerial meeting for Non-Aligned Movement (NAM) member states, Tehran, Iran, July 2008;</w:t>
      </w:r>
    </w:p>
    <w:p w14:paraId="2BDACC08" w14:textId="77777777" w:rsidR="00EE355B" w:rsidRDefault="00EE355B" w:rsidP="00EE355B">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ind w:left="2218" w:hanging="950"/>
      </w:pPr>
      <w:r>
        <w:tab/>
        <w:t>•</w:t>
      </w:r>
      <w:r>
        <w:tab/>
        <w:t>Ministerial Meeting of the OIC, Kampala, Uganda, June 2008;</w:t>
      </w:r>
    </w:p>
    <w:p w14:paraId="03D20AA1" w14:textId="77777777" w:rsidR="00EE355B" w:rsidRDefault="00EE355B" w:rsidP="00EE355B">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ind w:left="2218" w:hanging="950"/>
      </w:pPr>
      <w:r>
        <w:tab/>
        <w:t>•</w:t>
      </w:r>
      <w:r>
        <w:tab/>
        <w:t>NAM Conference on Human Rights and Cultural Diversity, Tehran, Iran, September 2007;</w:t>
      </w:r>
    </w:p>
    <w:p w14:paraId="2BEE6D0D" w14:textId="77777777" w:rsidR="00EE355B" w:rsidRDefault="00EE355B" w:rsidP="00EE355B">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ind w:left="2218" w:hanging="950"/>
      </w:pPr>
      <w:r>
        <w:tab/>
        <w:t>•</w:t>
      </w:r>
      <w:r>
        <w:tab/>
        <w:t>Ministerial Conference of the Francophonie, Vientiane, Laos, November 2007;</w:t>
      </w:r>
    </w:p>
    <w:p w14:paraId="74DA45CA" w14:textId="77777777" w:rsidR="00EE355B" w:rsidRDefault="00EE355B" w:rsidP="00EE355B">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ind w:left="2218" w:hanging="950"/>
      </w:pPr>
      <w:r>
        <w:tab/>
        <w:t>•</w:t>
      </w:r>
      <w:r>
        <w:tab/>
        <w:t>Ministerial Conference of the Francophonie, Bucharest, Romania, September 2006;</w:t>
      </w:r>
    </w:p>
    <w:p w14:paraId="74B44DD1" w14:textId="77777777" w:rsidR="00EE355B" w:rsidRDefault="00EE355B" w:rsidP="00EE355B">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ind w:left="2218" w:hanging="950"/>
      </w:pPr>
      <w:r>
        <w:tab/>
        <w:t>•</w:t>
      </w:r>
      <w:r>
        <w:tab/>
        <w:t>Commission on Human Rights, sessions 58–62, Geneva, 2005–2005; Sub</w:t>
      </w:r>
      <w:r>
        <w:noBreakHyphen/>
        <w:t>Commission on the Promotion and Protection of Human Rights, Sessions 53–57, Geneva, 2002–2005;</w:t>
      </w:r>
    </w:p>
    <w:p w14:paraId="441A3972" w14:textId="77777777" w:rsidR="00EE355B" w:rsidRDefault="00EE355B" w:rsidP="00EE355B">
      <w:pPr>
        <w:pStyle w:val="SingleTxt"/>
        <w:tabs>
          <w:tab w:val="clear" w:pos="1267"/>
          <w:tab w:val="clear" w:pos="1742"/>
          <w:tab w:val="clear" w:pos="3182"/>
          <w:tab w:val="clear" w:pos="3658"/>
          <w:tab w:val="clear" w:pos="4133"/>
          <w:tab w:val="clear" w:pos="4622"/>
          <w:tab w:val="clear" w:pos="5098"/>
          <w:tab w:val="clear" w:pos="5573"/>
          <w:tab w:val="clear" w:pos="6048"/>
          <w:tab w:val="right" w:pos="2074"/>
        </w:tabs>
        <w:ind w:left="2218" w:hanging="950"/>
      </w:pPr>
      <w:r>
        <w:tab/>
        <w:t>•</w:t>
      </w:r>
      <w:r>
        <w:tab/>
        <w:t>Executive Committee of the UN High Commissioner for Refugees, Sessions 52–54, Geneva. 2002–2005.</w:t>
      </w:r>
    </w:p>
    <w:p w14:paraId="3D1AA142" w14:textId="77777777" w:rsidR="00EE355B" w:rsidRPr="001613FE" w:rsidRDefault="00EE355B" w:rsidP="00EE355B">
      <w:pPr>
        <w:pStyle w:val="SingleTxt"/>
        <w:tabs>
          <w:tab w:val="right" w:pos="1685"/>
        </w:tabs>
        <w:spacing w:after="0" w:line="120" w:lineRule="exact"/>
        <w:ind w:left="1742" w:hanging="475"/>
        <w:rPr>
          <w:sz w:val="10"/>
        </w:rPr>
      </w:pPr>
    </w:p>
    <w:p w14:paraId="41A92875" w14:textId="77777777" w:rsidR="00EE355B" w:rsidRDefault="00EE355B" w:rsidP="00EE355B">
      <w:pPr>
        <w:pStyle w:val="H4"/>
        <w:ind w:right="1260"/>
      </w:pPr>
      <w:r>
        <w:tab/>
      </w:r>
      <w:r>
        <w:tab/>
        <w:t>Lecturing</w:t>
      </w:r>
    </w:p>
    <w:p w14:paraId="1181F549" w14:textId="77777777" w:rsidR="00EE355B" w:rsidRPr="001613FE" w:rsidRDefault="00EE355B" w:rsidP="00EE355B">
      <w:pPr>
        <w:pStyle w:val="SingleTxt"/>
        <w:spacing w:after="0" w:line="120" w:lineRule="exact"/>
        <w:rPr>
          <w:sz w:val="10"/>
        </w:rPr>
      </w:pPr>
    </w:p>
    <w:p w14:paraId="41ABB0C2" w14:textId="77777777" w:rsidR="00EE355B" w:rsidRDefault="00EE355B" w:rsidP="00EE355B">
      <w:pPr>
        <w:pStyle w:val="SingleTxt"/>
        <w:tabs>
          <w:tab w:val="right" w:pos="1685"/>
        </w:tabs>
        <w:ind w:left="1742" w:hanging="475"/>
      </w:pPr>
      <w:r>
        <w:tab/>
        <w:t>•</w:t>
      </w:r>
      <w:r>
        <w:tab/>
        <w:t>Lecturing on issues of human rights, women’s rights, human trafficking, gender equality at CEDAW Convention, Johns Hopkins University, Cairo Center for Conflict Resolution and Peacekeeping in Africa (CCCPA), Egyptian Institute for Diplomatic Studies, Nasser Higher Military Academy and Police Academy.</w:t>
      </w:r>
    </w:p>
    <w:p w14:paraId="54D94CEC" w14:textId="77777777" w:rsidR="00EE355B" w:rsidRDefault="00EE355B" w:rsidP="00EE355B">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List of most recent publications in the field of discrimination against women and advancement of their human rights</w:t>
      </w:r>
    </w:p>
    <w:p w14:paraId="2F68DC91" w14:textId="77777777" w:rsidR="00EE355B" w:rsidRPr="001613FE" w:rsidRDefault="00EE355B" w:rsidP="00EE355B">
      <w:pPr>
        <w:pStyle w:val="SingleTxt"/>
        <w:keepNext/>
        <w:spacing w:after="0" w:line="120" w:lineRule="exact"/>
        <w:rPr>
          <w:sz w:val="10"/>
          <w:lang w:val="en-US"/>
        </w:rPr>
      </w:pPr>
    </w:p>
    <w:p w14:paraId="64E2708E" w14:textId="77777777" w:rsidR="00EE355B" w:rsidRDefault="00EE355B" w:rsidP="00EE355B">
      <w:pPr>
        <w:pStyle w:val="SingleTxt"/>
        <w:keepNext/>
        <w:tabs>
          <w:tab w:val="right" w:pos="1685"/>
        </w:tabs>
        <w:ind w:left="1742" w:hanging="475"/>
      </w:pPr>
      <w:r>
        <w:tab/>
        <w:t>•</w:t>
      </w:r>
      <w:r>
        <w:tab/>
        <w:t>“Women’s Human Rights in Japan,” Kyoto Women’s University, Japan, December 2017;</w:t>
      </w:r>
    </w:p>
    <w:p w14:paraId="5E04D52B" w14:textId="77777777" w:rsidR="00EE355B" w:rsidRDefault="00EE355B" w:rsidP="00EE355B">
      <w:pPr>
        <w:pStyle w:val="SingleTxt"/>
        <w:tabs>
          <w:tab w:val="right" w:pos="1685"/>
        </w:tabs>
        <w:ind w:left="1742" w:hanging="475"/>
      </w:pPr>
      <w:r>
        <w:tab/>
        <w:t>•</w:t>
      </w:r>
      <w:r>
        <w:tab/>
        <w:t>Regional Consultation on draft guidelines on the effective implementation of the right to participate in public affairs (ESCWA): Enhancing women’s participation in public affairs; the practice of the CEDAW, Beirut, Lebanon, December 2017;</w:t>
      </w:r>
    </w:p>
    <w:p w14:paraId="7A72CDCD" w14:textId="77777777" w:rsidR="00EE355B" w:rsidRDefault="00EE355B" w:rsidP="00EE355B">
      <w:pPr>
        <w:pStyle w:val="SingleTxt"/>
        <w:tabs>
          <w:tab w:val="right" w:pos="1685"/>
        </w:tabs>
        <w:ind w:left="1742" w:hanging="475"/>
      </w:pPr>
      <w:r>
        <w:tab/>
        <w:t>•</w:t>
      </w:r>
      <w:r>
        <w:tab/>
        <w:t>Panel on Illegal Migration, National Council for Women, Cairo, Egypt, November 2017;</w:t>
      </w:r>
    </w:p>
    <w:p w14:paraId="214E22FE" w14:textId="77777777" w:rsidR="00EE355B" w:rsidRDefault="00EE355B" w:rsidP="00EE355B">
      <w:pPr>
        <w:pStyle w:val="SingleTxt"/>
        <w:tabs>
          <w:tab w:val="right" w:pos="1685"/>
        </w:tabs>
        <w:ind w:left="1742" w:hanging="475"/>
      </w:pPr>
      <w:r>
        <w:tab/>
        <w:t>•</w:t>
      </w:r>
      <w:r>
        <w:tab/>
        <w:t>Arab Conference on Good Practices &amp; Regional Opportunities to Strengthen Women’s Nationality Rights, “Gender equity in accessing to nationality from constitutional and international perspectives, League of Arab States, Cairo, October 2017;</w:t>
      </w:r>
    </w:p>
    <w:p w14:paraId="4DA124F1" w14:textId="77777777" w:rsidR="00EE355B" w:rsidRDefault="00EE355B" w:rsidP="00EE355B">
      <w:pPr>
        <w:pStyle w:val="SingleTxt"/>
        <w:tabs>
          <w:tab w:val="right" w:pos="1685"/>
        </w:tabs>
        <w:ind w:left="1742" w:hanging="475"/>
      </w:pPr>
      <w:r>
        <w:tab/>
        <w:t>•</w:t>
      </w:r>
      <w:r>
        <w:tab/>
        <w:t>Open-ended Intergovernmental working group to finalize a draft UN Declaration on the Rights of Peasants and other people working in Rural Areas 3rd session, Geneva, May 2016;</w:t>
      </w:r>
    </w:p>
    <w:p w14:paraId="3A131402" w14:textId="77777777" w:rsidR="00EE355B" w:rsidRDefault="00EE355B" w:rsidP="00EE355B">
      <w:pPr>
        <w:pStyle w:val="SingleTxt"/>
        <w:tabs>
          <w:tab w:val="right" w:pos="1685"/>
        </w:tabs>
        <w:ind w:left="1742" w:hanging="475"/>
      </w:pPr>
      <w:r>
        <w:tab/>
        <w:t>•</w:t>
      </w:r>
      <w:r>
        <w:tab/>
        <w:t>“Mediterranean Working Networks for Gender Empowerment in Rural Areas,” Milan, Italy, October 2015;</w:t>
      </w:r>
    </w:p>
    <w:p w14:paraId="08F35E22" w14:textId="77777777" w:rsidR="00EE355B" w:rsidRDefault="00EE355B" w:rsidP="00EE355B">
      <w:pPr>
        <w:pStyle w:val="SingleTxt"/>
        <w:tabs>
          <w:tab w:val="right" w:pos="1685"/>
        </w:tabs>
        <w:ind w:left="1742" w:hanging="475"/>
      </w:pPr>
      <w:r>
        <w:tab/>
        <w:t>•</w:t>
      </w:r>
      <w:r>
        <w:tab/>
        <w:t>Wash Indicators high-level Workshop, “Discussing Rural Women Participation,” Geneva, November 2014;</w:t>
      </w:r>
    </w:p>
    <w:p w14:paraId="7B6EE3D0" w14:textId="77777777" w:rsidR="00EE355B" w:rsidRPr="00DE0263" w:rsidRDefault="00EE355B" w:rsidP="00EE355B">
      <w:pPr>
        <w:pStyle w:val="SingleTxt"/>
        <w:tabs>
          <w:tab w:val="right" w:pos="1685"/>
        </w:tabs>
        <w:ind w:left="1742" w:hanging="475"/>
        <w:rPr>
          <w:lang w:val="fr-FR"/>
        </w:rPr>
      </w:pPr>
      <w:r w:rsidRPr="001613FE">
        <w:rPr>
          <w:lang w:val="en-US"/>
        </w:rPr>
        <w:tab/>
      </w:r>
      <w:r>
        <w:rPr>
          <w:lang w:val="fr-FR"/>
        </w:rPr>
        <w:t>•</w:t>
      </w:r>
      <w:r w:rsidRPr="00DE0263">
        <w:rPr>
          <w:lang w:val="fr-FR"/>
        </w:rPr>
        <w:tab/>
        <w:t>“Les Mécanismes de Lutte Contre les Violences de Genre” Workshop, World Conférence on HR, Marrakech, Morocco, November 2014;</w:t>
      </w:r>
    </w:p>
    <w:p w14:paraId="68269BDF" w14:textId="77777777" w:rsidR="00EE355B" w:rsidRPr="00DE0263" w:rsidRDefault="00EE355B" w:rsidP="00EE355B">
      <w:pPr>
        <w:pStyle w:val="SingleTxt"/>
        <w:tabs>
          <w:tab w:val="right" w:pos="1685"/>
        </w:tabs>
        <w:ind w:left="1742" w:hanging="475"/>
        <w:rPr>
          <w:lang w:val="fr-FR"/>
        </w:rPr>
      </w:pPr>
      <w:r>
        <w:rPr>
          <w:lang w:val="fr-FR"/>
        </w:rPr>
        <w:tab/>
        <w:t>•</w:t>
      </w:r>
      <w:r w:rsidRPr="00DE0263">
        <w:rPr>
          <w:lang w:val="fr-FR"/>
        </w:rPr>
        <w:tab/>
        <w:t>“30ème Anniversaire de la Ratification de la Convention CEDEF/CEDAW des Nations Unies sur l</w:t>
      </w:r>
      <w:r>
        <w:rPr>
          <w:lang w:val="fr-FR"/>
        </w:rPr>
        <w:t>’</w:t>
      </w:r>
      <w:r w:rsidRPr="00DE0263">
        <w:rPr>
          <w:lang w:val="fr-FR"/>
        </w:rPr>
        <w:t>élimination de toutes les formes de discrimination contre les femmes,” la salle Colbert de l</w:t>
      </w:r>
      <w:r>
        <w:rPr>
          <w:lang w:val="fr-FR"/>
        </w:rPr>
        <w:t>’</w:t>
      </w:r>
      <w:r w:rsidRPr="00DE0263">
        <w:rPr>
          <w:lang w:val="fr-FR"/>
        </w:rPr>
        <w:t>Assemblée Nationale, Paris, France, December 2013;</w:t>
      </w:r>
    </w:p>
    <w:p w14:paraId="2C3696D9" w14:textId="77777777" w:rsidR="00EE355B" w:rsidRDefault="00EE355B" w:rsidP="00EE355B">
      <w:pPr>
        <w:pStyle w:val="SingleTxt"/>
        <w:tabs>
          <w:tab w:val="right" w:pos="1685"/>
        </w:tabs>
        <w:ind w:left="1742" w:hanging="475"/>
      </w:pPr>
      <w:r w:rsidRPr="001613FE">
        <w:rPr>
          <w:lang w:val="fr-FR"/>
        </w:rPr>
        <w:tab/>
      </w:r>
      <w:r>
        <w:t>•</w:t>
      </w:r>
      <w:r>
        <w:tab/>
        <w:t>Consultative Workshop, “Addressing Gender Equality in Agriculture and Rural Sector in Near East and North Africa,” “Gendered Socioeconomic Context and the Institutional/Legal Framework pertaining to Agricultural and Rural women,” Tunis, Tunisia, November 2013;</w:t>
      </w:r>
    </w:p>
    <w:p w14:paraId="4545DEB2" w14:textId="77777777" w:rsidR="00EE355B" w:rsidRDefault="00EE355B" w:rsidP="00EE355B">
      <w:pPr>
        <w:pStyle w:val="SingleTxt"/>
        <w:tabs>
          <w:tab w:val="right" w:pos="1685"/>
        </w:tabs>
        <w:ind w:left="1742" w:hanging="475"/>
      </w:pPr>
      <w:r>
        <w:tab/>
        <w:t>•</w:t>
      </w:r>
      <w:r>
        <w:tab/>
        <w:t>African Women’s Right to Water, “The CEDAW’s work on article 14,” Gauteng, South Africa, September 2013;</w:t>
      </w:r>
    </w:p>
    <w:p w14:paraId="247D20AB" w14:textId="77777777" w:rsidR="00EE355B" w:rsidRDefault="00EE355B" w:rsidP="00EE355B">
      <w:pPr>
        <w:pStyle w:val="SingleTxt"/>
        <w:tabs>
          <w:tab w:val="right" w:pos="1685"/>
        </w:tabs>
        <w:ind w:left="1742" w:hanging="475"/>
      </w:pPr>
      <w:r>
        <w:tab/>
        <w:t>•</w:t>
      </w:r>
      <w:r>
        <w:tab/>
        <w:t>Conference of the Arab Women Association in cooperation with the Federation for Egyptian Women on “Systematic Violence Against Women and International Community,” Cairo, Egypt, April 2013;</w:t>
      </w:r>
    </w:p>
    <w:p w14:paraId="6F5AF6F7" w14:textId="77777777" w:rsidR="00EE355B" w:rsidRDefault="00EE355B" w:rsidP="00EE355B">
      <w:pPr>
        <w:pStyle w:val="SingleTxt"/>
        <w:tabs>
          <w:tab w:val="right" w:pos="1685"/>
        </w:tabs>
        <w:ind w:left="1742" w:hanging="475"/>
      </w:pPr>
      <w:r>
        <w:tab/>
        <w:t>•</w:t>
      </w:r>
      <w:r>
        <w:tab/>
        <w:t>“The Road Towards more Rights to Rural Hungry” Workshop, Berlin, Germany, 2013;</w:t>
      </w:r>
    </w:p>
    <w:p w14:paraId="0FC16070" w14:textId="77777777" w:rsidR="00EE355B" w:rsidRDefault="00EE355B" w:rsidP="00EE355B">
      <w:pPr>
        <w:pStyle w:val="SingleTxt"/>
        <w:tabs>
          <w:tab w:val="right" w:pos="1685"/>
        </w:tabs>
        <w:ind w:left="1742" w:hanging="475"/>
      </w:pPr>
      <w:r>
        <w:tab/>
        <w:t>•</w:t>
      </w:r>
      <w:r>
        <w:tab/>
        <w:t>Conference on “Women and Democratic Transition in Egypt,” Conference Center in Bibliotheca Alexandrina, Alexandria, Egypt, November 2012;</w:t>
      </w:r>
    </w:p>
    <w:p w14:paraId="089D6229" w14:textId="77777777" w:rsidR="00EE355B" w:rsidRDefault="00EE355B" w:rsidP="00EE355B">
      <w:pPr>
        <w:pStyle w:val="SingleTxt"/>
        <w:tabs>
          <w:tab w:val="right" w:pos="1685"/>
        </w:tabs>
        <w:ind w:left="1742" w:hanging="475"/>
      </w:pPr>
      <w:r>
        <w:tab/>
        <w:t>•</w:t>
      </w:r>
      <w:r>
        <w:tab/>
        <w:t>11th International Conference of National Human Rights Institutions on “The Human Rights of Women and Girls, Gender Equality: The Role of National Human Rights Institutions,” Amman, Jordan, November 2012;</w:t>
      </w:r>
    </w:p>
    <w:p w14:paraId="18CB7E96" w14:textId="77777777" w:rsidR="00EE355B" w:rsidRDefault="00EE355B" w:rsidP="00EE355B">
      <w:pPr>
        <w:pStyle w:val="SingleTxt"/>
        <w:tabs>
          <w:tab w:val="right" w:pos="1685"/>
        </w:tabs>
        <w:ind w:left="1742" w:hanging="475"/>
      </w:pPr>
      <w:r>
        <w:lastRenderedPageBreak/>
        <w:tab/>
        <w:t>•</w:t>
      </w:r>
      <w:r>
        <w:tab/>
        <w:t>“Right to access to knowledge” Workshop, Bibliotheca Alexandrina, Alexandria, Egypt, April 2012;</w:t>
      </w:r>
    </w:p>
    <w:p w14:paraId="51C4031A" w14:textId="77777777" w:rsidR="00EE355B" w:rsidRDefault="00EE355B" w:rsidP="00EE355B">
      <w:pPr>
        <w:pStyle w:val="SingleTxt"/>
        <w:tabs>
          <w:tab w:val="right" w:pos="1685"/>
        </w:tabs>
        <w:ind w:left="1742" w:hanging="475"/>
      </w:pPr>
      <w:r>
        <w:tab/>
        <w:t>•</w:t>
      </w:r>
      <w:r>
        <w:tab/>
        <w:t>Parliamentary Workshop on “Advancing Maternal and Reproductive Health and Women’s Rights in Member Countries of the OIC,” Tunis, Tunisia, March 2012;</w:t>
      </w:r>
    </w:p>
    <w:p w14:paraId="67B7E8A4" w14:textId="77777777" w:rsidR="00EE355B" w:rsidRDefault="00EE355B" w:rsidP="00EE355B">
      <w:pPr>
        <w:pStyle w:val="SingleTxt"/>
        <w:tabs>
          <w:tab w:val="right" w:pos="1685"/>
        </w:tabs>
        <w:ind w:left="1742" w:hanging="475"/>
      </w:pPr>
      <w:r>
        <w:tab/>
        <w:t>•</w:t>
      </w:r>
      <w:r>
        <w:tab/>
        <w:t>Sub-Regional Workshop on “The Convention of the Elimination of All Forms of Discrimination against Women,” Rabat, Morocco, March 2011;</w:t>
      </w:r>
    </w:p>
    <w:p w14:paraId="1564C082" w14:textId="77777777" w:rsidR="00EE355B" w:rsidRDefault="00EE355B" w:rsidP="00EE355B">
      <w:pPr>
        <w:pStyle w:val="SingleTxt"/>
        <w:tabs>
          <w:tab w:val="right" w:pos="1685"/>
        </w:tabs>
        <w:ind w:left="1742" w:hanging="475"/>
      </w:pPr>
      <w:r>
        <w:tab/>
        <w:t>•</w:t>
      </w:r>
      <w:r>
        <w:tab/>
        <w:t>The Womanist International Istanbul Women’s Meeting, Istanbul Congress Center, Turkey, November 2010;</w:t>
      </w:r>
    </w:p>
    <w:p w14:paraId="553A0867" w14:textId="77777777" w:rsidR="00EE355B" w:rsidRDefault="00EE355B" w:rsidP="00EE355B">
      <w:pPr>
        <w:pStyle w:val="SingleTxt"/>
        <w:tabs>
          <w:tab w:val="right" w:pos="1685"/>
        </w:tabs>
        <w:ind w:left="1742" w:hanging="475"/>
      </w:pPr>
      <w:r>
        <w:tab/>
        <w:t>•</w:t>
      </w:r>
      <w:r>
        <w:tab/>
        <w:t>Conference on “Arab Women Facing the Challenges of Globalization,” Bibliotheca Alexandrina, in cooperation with Claremont and Yale Universities, Alexandria, Egypt, January 2009;</w:t>
      </w:r>
    </w:p>
    <w:p w14:paraId="2E6134B5" w14:textId="77777777" w:rsidR="00EE355B" w:rsidRDefault="00EE355B" w:rsidP="00EE355B">
      <w:pPr>
        <w:pStyle w:val="SingleTxt"/>
        <w:tabs>
          <w:tab w:val="right" w:pos="1685"/>
        </w:tabs>
        <w:ind w:left="1742" w:hanging="475"/>
      </w:pPr>
      <w:r>
        <w:tab/>
        <w:t>•</w:t>
      </w:r>
      <w:r>
        <w:tab/>
        <w:t>Conference on “Violence against Women: Medical and Legal Responses,” Alexandria Centre for Women Health and Development, in cooperation with Johns Hopkins University, Alexandria, Egypt, February 2009;</w:t>
      </w:r>
    </w:p>
    <w:p w14:paraId="622FBCB3" w14:textId="77777777" w:rsidR="00EE355B" w:rsidRDefault="00EE355B" w:rsidP="00EE355B">
      <w:pPr>
        <w:pStyle w:val="SingleTxt"/>
        <w:tabs>
          <w:tab w:val="right" w:pos="1685"/>
        </w:tabs>
        <w:ind w:left="1742" w:hanging="475"/>
      </w:pPr>
      <w:r>
        <w:tab/>
        <w:t>•</w:t>
      </w:r>
      <w:r>
        <w:tab/>
        <w:t>Seminar on Women’s Rights in the Middle East, Anna Lindh Foundation, Alexandria, Egypt, June 2005;</w:t>
      </w:r>
    </w:p>
    <w:p w14:paraId="5C66FAAA" w14:textId="77777777" w:rsidR="00EE355B" w:rsidRDefault="00EE355B" w:rsidP="00EE355B">
      <w:pPr>
        <w:pStyle w:val="SingleTxt"/>
        <w:tabs>
          <w:tab w:val="right" w:pos="1685"/>
        </w:tabs>
        <w:ind w:left="1742" w:hanging="475"/>
      </w:pPr>
      <w:r>
        <w:tab/>
        <w:t>•</w:t>
      </w:r>
      <w:r>
        <w:tab/>
        <w:t>Seminar on Reservation to the Convention on the Elimination of All forms of Discrimination against Women, Khartoum, Sudan, December 2004;</w:t>
      </w:r>
    </w:p>
    <w:p w14:paraId="75AB2B37" w14:textId="77777777" w:rsidR="00EE355B" w:rsidRPr="00DE0263" w:rsidRDefault="00EE355B" w:rsidP="00EE355B">
      <w:pPr>
        <w:pStyle w:val="SingleTxt"/>
        <w:tabs>
          <w:tab w:val="right" w:pos="1685"/>
        </w:tabs>
        <w:ind w:left="1742" w:hanging="475"/>
        <w:rPr>
          <w:lang w:val="fr-FR"/>
        </w:rPr>
      </w:pPr>
      <w:r w:rsidRPr="001613FE">
        <w:rPr>
          <w:lang w:val="en-US"/>
        </w:rPr>
        <w:tab/>
      </w:r>
      <w:r>
        <w:rPr>
          <w:lang w:val="fr-FR"/>
        </w:rPr>
        <w:t>•</w:t>
      </w:r>
      <w:r w:rsidRPr="00DE0263">
        <w:rPr>
          <w:lang w:val="fr-FR"/>
        </w:rPr>
        <w:tab/>
        <w:t>“Colloque International sur les Nations Unies et les droits de l</w:t>
      </w:r>
      <w:r>
        <w:rPr>
          <w:lang w:val="fr-FR"/>
        </w:rPr>
        <w:t>’</w:t>
      </w:r>
      <w:r w:rsidRPr="00DE0263">
        <w:rPr>
          <w:lang w:val="fr-FR"/>
        </w:rPr>
        <w:t>homme,” Université Paris II, Paris, France, October 2004;</w:t>
      </w:r>
    </w:p>
    <w:p w14:paraId="42A5C68E" w14:textId="77777777" w:rsidR="00EE355B" w:rsidRDefault="00EE355B" w:rsidP="00EE355B">
      <w:pPr>
        <w:pStyle w:val="SingleTxt"/>
        <w:tabs>
          <w:tab w:val="right" w:pos="1685"/>
        </w:tabs>
        <w:ind w:left="1742" w:hanging="475"/>
      </w:pPr>
      <w:r w:rsidRPr="001613FE">
        <w:rPr>
          <w:lang w:val="fr-FR"/>
        </w:rPr>
        <w:tab/>
      </w:r>
      <w:r>
        <w:t>•</w:t>
      </w:r>
      <w:r>
        <w:tab/>
        <w:t>CEDAW Workshop on Mainstreaming the Reporting System to Human Rights Treaty Bodies, Utrecht, the Netherlands, September 2004;</w:t>
      </w:r>
    </w:p>
    <w:p w14:paraId="6CBF0CE0" w14:textId="77777777" w:rsidR="00EE355B" w:rsidRDefault="00EE355B" w:rsidP="00EE355B">
      <w:pPr>
        <w:pStyle w:val="SingleTxt"/>
        <w:tabs>
          <w:tab w:val="right" w:pos="1685"/>
        </w:tabs>
        <w:ind w:left="1742" w:hanging="475"/>
      </w:pPr>
      <w:r>
        <w:tab/>
        <w:t>•</w:t>
      </w:r>
      <w:r>
        <w:tab/>
        <w:t xml:space="preserve">CEDAW Workshop on the First Optional Protocol to the Convention on the Elimination of all Forms of Discrimination against Women, Berlin, Germany, 2001; </w:t>
      </w:r>
    </w:p>
    <w:p w14:paraId="785DDEAA" w14:textId="77777777" w:rsidR="00EE355B" w:rsidRDefault="00EE355B" w:rsidP="00EE355B">
      <w:pPr>
        <w:pStyle w:val="SingleTxt"/>
        <w:tabs>
          <w:tab w:val="right" w:pos="1685"/>
        </w:tabs>
        <w:ind w:left="1742" w:hanging="475"/>
      </w:pPr>
      <w:r>
        <w:tab/>
        <w:t>•</w:t>
      </w:r>
      <w:r>
        <w:tab/>
        <w:t>Asia/Africa Forum on Economic Empowerment of Women, Bangkok, Thailand, June 1997;</w:t>
      </w:r>
    </w:p>
    <w:p w14:paraId="4434122C" w14:textId="77777777" w:rsidR="00EE355B" w:rsidRDefault="00EE355B" w:rsidP="00EE355B">
      <w:pPr>
        <w:pStyle w:val="SingleTxt"/>
        <w:tabs>
          <w:tab w:val="right" w:pos="1685"/>
        </w:tabs>
        <w:ind w:left="1742" w:hanging="475"/>
      </w:pPr>
      <w:r>
        <w:tab/>
        <w:t>•</w:t>
      </w:r>
      <w:r>
        <w:tab/>
        <w:t>Conference on Women in Europe and the Mediterranean, Rabat, Morocco, May 1994;</w:t>
      </w:r>
    </w:p>
    <w:p w14:paraId="1CAA09EA" w14:textId="77777777" w:rsidR="00EE355B" w:rsidRDefault="00EE355B" w:rsidP="00EE355B">
      <w:pPr>
        <w:pStyle w:val="SingleTxt"/>
        <w:tabs>
          <w:tab w:val="right" w:pos="1685"/>
        </w:tabs>
        <w:ind w:left="1742" w:hanging="475"/>
      </w:pPr>
      <w:r>
        <w:tab/>
        <w:t>•</w:t>
      </w:r>
      <w:r>
        <w:tab/>
        <w:t>CSCE Conference on the Implementation of Human Rights issues, Warsaw, Poland, October 1993;</w:t>
      </w:r>
    </w:p>
    <w:p w14:paraId="424B0703" w14:textId="77777777" w:rsidR="00EE355B" w:rsidRDefault="00EE355B" w:rsidP="00EE355B">
      <w:pPr>
        <w:pStyle w:val="SingleTxt"/>
        <w:tabs>
          <w:tab w:val="right" w:pos="1685"/>
        </w:tabs>
        <w:ind w:left="1742" w:hanging="475"/>
      </w:pPr>
      <w:r>
        <w:tab/>
        <w:t>•</w:t>
      </w:r>
      <w:r>
        <w:tab/>
        <w:t>International Conference on Social Development and Poverty, Oaxaca, Mexico, September 1993;</w:t>
      </w:r>
    </w:p>
    <w:p w14:paraId="5358CFFC" w14:textId="77777777" w:rsidR="00EE355B" w:rsidRPr="00952DC1" w:rsidRDefault="00EE355B" w:rsidP="00EE355B">
      <w:pPr>
        <w:pStyle w:val="SingleTxt"/>
        <w:tabs>
          <w:tab w:val="right" w:pos="1685"/>
        </w:tabs>
        <w:spacing w:after="0" w:line="120" w:lineRule="exact"/>
        <w:ind w:left="1742" w:hanging="475"/>
        <w:rPr>
          <w:sz w:val="10"/>
        </w:rPr>
      </w:pPr>
    </w:p>
    <w:p w14:paraId="112FE4D8" w14:textId="77777777" w:rsidR="00EE355B" w:rsidRPr="00DE0263" w:rsidRDefault="00EE355B" w:rsidP="00EE355B">
      <w:pPr>
        <w:pStyle w:val="H4"/>
        <w:ind w:right="1260"/>
        <w:rPr>
          <w:lang w:val="fr-FR"/>
        </w:rPr>
      </w:pPr>
      <w:r>
        <w:tab/>
      </w:r>
      <w:r>
        <w:tab/>
      </w:r>
      <w:r w:rsidRPr="00DE0263">
        <w:rPr>
          <w:lang w:val="fr-FR"/>
        </w:rPr>
        <w:t>Awards:</w:t>
      </w:r>
    </w:p>
    <w:p w14:paraId="756AF454" w14:textId="77777777" w:rsidR="00EE355B" w:rsidRPr="00952DC1" w:rsidRDefault="00EE355B" w:rsidP="00EE355B">
      <w:pPr>
        <w:pStyle w:val="SingleTxt"/>
        <w:tabs>
          <w:tab w:val="right" w:pos="1685"/>
        </w:tabs>
        <w:spacing w:after="0" w:line="120" w:lineRule="exact"/>
        <w:ind w:left="1742" w:hanging="475"/>
        <w:rPr>
          <w:sz w:val="10"/>
          <w:lang w:val="fr-FR"/>
        </w:rPr>
      </w:pPr>
    </w:p>
    <w:p w14:paraId="232C2DC2" w14:textId="77777777" w:rsidR="00EE355B" w:rsidRPr="00DE0263" w:rsidRDefault="00EE355B" w:rsidP="00EE355B">
      <w:pPr>
        <w:pStyle w:val="SingleTxt"/>
        <w:tabs>
          <w:tab w:val="right" w:pos="1685"/>
        </w:tabs>
        <w:ind w:left="1742" w:hanging="475"/>
        <w:rPr>
          <w:lang w:val="fr-FR"/>
        </w:rPr>
      </w:pPr>
      <w:r>
        <w:rPr>
          <w:lang w:val="fr-FR"/>
        </w:rPr>
        <w:tab/>
        <w:t>•</w:t>
      </w:r>
      <w:r w:rsidRPr="00DE0263">
        <w:rPr>
          <w:lang w:val="fr-FR"/>
        </w:rPr>
        <w:tab/>
        <w:t>Palme Académique: Officier de l</w:t>
      </w:r>
      <w:r>
        <w:rPr>
          <w:lang w:val="fr-FR"/>
        </w:rPr>
        <w:t>’</w:t>
      </w:r>
      <w:r w:rsidRPr="00DE0263">
        <w:rPr>
          <w:lang w:val="fr-FR"/>
        </w:rPr>
        <w:t>ordre des Palmes Académiques (Pour services rendus à la Culture Française), December 5, 2012.</w:t>
      </w:r>
    </w:p>
    <w:p w14:paraId="70E42D09" w14:textId="77777777" w:rsidR="00EE355B" w:rsidRPr="00DE0263" w:rsidRDefault="00EE355B" w:rsidP="00EE355B">
      <w:pPr>
        <w:pStyle w:val="SingleTxt"/>
        <w:rPr>
          <w:lang w:val="fr-FR"/>
        </w:rPr>
      </w:pPr>
    </w:p>
    <w:p w14:paraId="7CA0AFFF" w14:textId="77777777" w:rsidR="00EE355B" w:rsidRPr="001A401D" w:rsidRDefault="00EE355B" w:rsidP="00EE355B">
      <w:pPr>
        <w:suppressAutoHyphens w:val="0"/>
        <w:spacing w:after="200" w:line="276" w:lineRule="auto"/>
        <w:rPr>
          <w:lang w:val="fr-FR"/>
        </w:rPr>
      </w:pPr>
      <w:r w:rsidRPr="001A401D">
        <w:rPr>
          <w:lang w:val="fr-FR"/>
        </w:rPr>
        <w:br w:type="page"/>
      </w:r>
    </w:p>
    <w:p w14:paraId="3B8CC20C" w14:textId="77777777" w:rsidR="00EE355B" w:rsidRDefault="00EE355B" w:rsidP="00EE355B">
      <w:pPr>
        <w:pStyle w:val="H1"/>
        <w:ind w:right="1260"/>
      </w:pPr>
      <w:r w:rsidRPr="00723A2F">
        <w:rPr>
          <w:lang w:val="fr-FR"/>
        </w:rPr>
        <w:lastRenderedPageBreak/>
        <w:tab/>
      </w:r>
      <w:r w:rsidRPr="00723A2F">
        <w:rPr>
          <w:lang w:val="fr-FR"/>
        </w:rPr>
        <w:tab/>
      </w:r>
      <w:r>
        <w:t>Lia Nadaraia (Georgia)</w:t>
      </w:r>
    </w:p>
    <w:p w14:paraId="21FD1C4E" w14:textId="77777777" w:rsidR="00EE355B" w:rsidRPr="00F87B65" w:rsidRDefault="00EE355B" w:rsidP="00EE355B">
      <w:pPr>
        <w:pStyle w:val="SingleTxt"/>
        <w:spacing w:after="0" w:line="120" w:lineRule="exact"/>
        <w:rPr>
          <w:sz w:val="10"/>
        </w:rPr>
      </w:pPr>
    </w:p>
    <w:p w14:paraId="06339CEE" w14:textId="77777777" w:rsidR="00EE355B" w:rsidRPr="00F87B65" w:rsidRDefault="00EE355B" w:rsidP="00EE355B">
      <w:pPr>
        <w:pStyle w:val="SingleTxt"/>
        <w:spacing w:after="0" w:line="120" w:lineRule="exact"/>
        <w:rPr>
          <w:sz w:val="10"/>
        </w:rPr>
      </w:pPr>
    </w:p>
    <w:p w14:paraId="0517F99B"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ate and place of birth</w:t>
      </w:r>
    </w:p>
    <w:p w14:paraId="03CF6A0E" w14:textId="77777777" w:rsidR="00EE355B" w:rsidRPr="00F87B65" w:rsidRDefault="00EE355B" w:rsidP="00EE355B">
      <w:pPr>
        <w:pStyle w:val="SingleTxt"/>
        <w:spacing w:after="0" w:line="120" w:lineRule="exact"/>
        <w:rPr>
          <w:sz w:val="10"/>
        </w:rPr>
      </w:pPr>
    </w:p>
    <w:p w14:paraId="47245E26" w14:textId="77777777" w:rsidR="00EE355B" w:rsidRDefault="00EE355B" w:rsidP="00EE355B">
      <w:pPr>
        <w:pStyle w:val="SingleTxt"/>
      </w:pPr>
      <w:r>
        <w:t>31 May 1957, Tbilisi, Georgia.</w:t>
      </w:r>
    </w:p>
    <w:p w14:paraId="593CA115" w14:textId="77777777" w:rsidR="00EE355B" w:rsidRPr="00F87B65" w:rsidRDefault="00EE355B" w:rsidP="00EE355B">
      <w:pPr>
        <w:pStyle w:val="SingleTxt"/>
        <w:spacing w:after="0" w:line="120" w:lineRule="exact"/>
        <w:rPr>
          <w:sz w:val="10"/>
        </w:rPr>
      </w:pPr>
    </w:p>
    <w:p w14:paraId="05FC9533"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rking languages</w:t>
      </w:r>
    </w:p>
    <w:p w14:paraId="45F46E97" w14:textId="77777777" w:rsidR="00EE355B" w:rsidRPr="00F87B65" w:rsidRDefault="00EE355B" w:rsidP="00EE355B">
      <w:pPr>
        <w:pStyle w:val="SingleTxt"/>
        <w:spacing w:after="0" w:line="120" w:lineRule="exact"/>
        <w:rPr>
          <w:sz w:val="10"/>
        </w:rPr>
      </w:pPr>
    </w:p>
    <w:p w14:paraId="4D435F03" w14:textId="77777777" w:rsidR="00EE355B" w:rsidRDefault="00EE355B" w:rsidP="00EE355B">
      <w:pPr>
        <w:pStyle w:val="SingleTxt"/>
      </w:pPr>
      <w:r>
        <w:t>English, Russian, Georgian.</w:t>
      </w:r>
    </w:p>
    <w:p w14:paraId="2CA0CCDC" w14:textId="77777777" w:rsidR="00EE355B" w:rsidRPr="00F87B65" w:rsidRDefault="00EE355B" w:rsidP="00EE355B">
      <w:pPr>
        <w:pStyle w:val="SingleTxt"/>
        <w:spacing w:after="0" w:line="120" w:lineRule="exact"/>
        <w:rPr>
          <w:sz w:val="10"/>
        </w:rPr>
      </w:pPr>
    </w:p>
    <w:p w14:paraId="2FDFD470"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urrent position/functions</w:t>
      </w:r>
    </w:p>
    <w:p w14:paraId="38E58F39" w14:textId="77777777" w:rsidR="00EE355B" w:rsidRPr="00F87B65" w:rsidRDefault="00EE355B" w:rsidP="00EE355B">
      <w:pPr>
        <w:pStyle w:val="SingleTxt"/>
        <w:spacing w:after="0" w:line="120" w:lineRule="exact"/>
        <w:rPr>
          <w:sz w:val="10"/>
          <w:lang w:val="en-US"/>
        </w:rPr>
      </w:pPr>
    </w:p>
    <w:p w14:paraId="59B462EF" w14:textId="77777777" w:rsidR="00EE355B" w:rsidRDefault="00EE355B" w:rsidP="00EE355B">
      <w:pPr>
        <w:pStyle w:val="SingleTxt"/>
        <w:tabs>
          <w:tab w:val="right" w:pos="1685"/>
        </w:tabs>
        <w:ind w:left="1742" w:hanging="475"/>
      </w:pPr>
      <w:r>
        <w:tab/>
        <w:t>•</w:t>
      </w:r>
      <w:r>
        <w:tab/>
        <w:t>Independent expert on women’s human rights and gender equality;</w:t>
      </w:r>
    </w:p>
    <w:p w14:paraId="784453DF" w14:textId="77777777" w:rsidR="00EE355B" w:rsidRDefault="00EE355B" w:rsidP="00EE355B">
      <w:pPr>
        <w:pStyle w:val="SingleTxt"/>
        <w:tabs>
          <w:tab w:val="right" w:pos="1685"/>
        </w:tabs>
        <w:ind w:left="1742" w:hanging="475"/>
      </w:pPr>
      <w:r>
        <w:tab/>
        <w:t>•</w:t>
      </w:r>
      <w:r>
        <w:tab/>
        <w:t>Member of the Committee on the Elimination of Discrimination against Women;</w:t>
      </w:r>
    </w:p>
    <w:p w14:paraId="7052852D" w14:textId="77777777" w:rsidR="00EE355B" w:rsidRDefault="00EE355B" w:rsidP="00EE355B">
      <w:pPr>
        <w:pStyle w:val="SingleTxt"/>
        <w:tabs>
          <w:tab w:val="right" w:pos="1685"/>
        </w:tabs>
        <w:ind w:left="1742" w:hanging="475"/>
      </w:pPr>
      <w:r>
        <w:tab/>
        <w:t>•</w:t>
      </w:r>
      <w:r>
        <w:tab/>
        <w:t>CEDAW (since 2015), its Alternate Rapporteur on follow-up (since 2017);</w:t>
      </w:r>
    </w:p>
    <w:p w14:paraId="28CBF03B" w14:textId="77777777" w:rsidR="00EE355B" w:rsidRDefault="00EE355B" w:rsidP="00EE355B">
      <w:pPr>
        <w:pStyle w:val="SingleTxt"/>
        <w:tabs>
          <w:tab w:val="right" w:pos="1685"/>
        </w:tabs>
        <w:ind w:left="1742" w:hanging="475"/>
      </w:pPr>
      <w:r>
        <w:tab/>
        <w:t>•</w:t>
      </w:r>
      <w:r>
        <w:tab/>
        <w:t>Since 2016 Founder of Gender Network of Eastern Partnership (GeNEP);</w:t>
      </w:r>
    </w:p>
    <w:p w14:paraId="32CBDC07" w14:textId="77777777" w:rsidR="00EE355B" w:rsidRDefault="00EE355B" w:rsidP="00EE355B">
      <w:pPr>
        <w:pStyle w:val="SingleTxt"/>
        <w:tabs>
          <w:tab w:val="right" w:pos="1685"/>
        </w:tabs>
        <w:ind w:left="1742" w:hanging="475"/>
      </w:pPr>
      <w:r>
        <w:tab/>
        <w:t>•</w:t>
      </w:r>
      <w:r>
        <w:tab/>
        <w:t>Since 2013 Chairperson of the South Caucasus Women’s Congress (SCWC);</w:t>
      </w:r>
    </w:p>
    <w:p w14:paraId="51C4D527" w14:textId="77777777" w:rsidR="00EE355B" w:rsidRDefault="00EE355B" w:rsidP="00EE355B">
      <w:pPr>
        <w:pStyle w:val="SingleTxt"/>
        <w:tabs>
          <w:tab w:val="right" w:pos="1685"/>
        </w:tabs>
        <w:ind w:left="1742" w:hanging="475"/>
      </w:pPr>
      <w:r>
        <w:tab/>
        <w:t>•</w:t>
      </w:r>
      <w:r>
        <w:tab/>
        <w:t>Since 2003 Director of the International Women’s Political Resource Centre (WPRC);</w:t>
      </w:r>
    </w:p>
    <w:p w14:paraId="0732267E" w14:textId="77777777" w:rsidR="00EE355B" w:rsidRDefault="00EE355B" w:rsidP="00EE355B">
      <w:pPr>
        <w:pStyle w:val="SingleTxt"/>
        <w:tabs>
          <w:tab w:val="right" w:pos="1685"/>
        </w:tabs>
        <w:ind w:left="1742" w:hanging="475"/>
      </w:pPr>
      <w:r>
        <w:tab/>
        <w:t>•</w:t>
      </w:r>
      <w:r>
        <w:tab/>
        <w:t>Since 1998 President of the Caucasian Feminist Initiative.</w:t>
      </w:r>
    </w:p>
    <w:p w14:paraId="29FB63C6" w14:textId="77777777" w:rsidR="00EE355B" w:rsidRPr="00F87B65" w:rsidRDefault="00EE355B" w:rsidP="00EE355B">
      <w:pPr>
        <w:pStyle w:val="SingleTxt"/>
        <w:tabs>
          <w:tab w:val="right" w:pos="1685"/>
        </w:tabs>
        <w:spacing w:after="0" w:line="120" w:lineRule="exact"/>
        <w:ind w:left="1742" w:hanging="475"/>
        <w:rPr>
          <w:sz w:val="10"/>
        </w:rPr>
      </w:pPr>
    </w:p>
    <w:p w14:paraId="2C2F7F05"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in professional activities</w:t>
      </w:r>
    </w:p>
    <w:p w14:paraId="35289F5C" w14:textId="77777777" w:rsidR="00EE355B" w:rsidRPr="00F87B65" w:rsidRDefault="00EE355B" w:rsidP="00EE355B">
      <w:pPr>
        <w:pStyle w:val="SingleTxt"/>
        <w:spacing w:after="0" w:line="120" w:lineRule="exact"/>
        <w:rPr>
          <w:sz w:val="10"/>
        </w:rPr>
      </w:pPr>
    </w:p>
    <w:p w14:paraId="72765D44" w14:textId="77777777" w:rsidR="00EE355B" w:rsidRDefault="00EE355B" w:rsidP="00EE355B">
      <w:pPr>
        <w:pStyle w:val="SingleTxt"/>
        <w:tabs>
          <w:tab w:val="right" w:pos="1685"/>
        </w:tabs>
        <w:ind w:left="1742" w:hanging="475"/>
      </w:pPr>
      <w:r>
        <w:tab/>
        <w:t>•</w:t>
      </w:r>
      <w:r>
        <w:tab/>
        <w:t>2014-present: Member of different working groups and task forces of the Committee (CEDAW), including the Working Group on Communications (2017-present), the Working Group on Inquiries (2015–2016) and the Task Force on Women in Conflict Prevention, Conflict, and Post Conflict Situations;</w:t>
      </w:r>
    </w:p>
    <w:p w14:paraId="41E4F988" w14:textId="77777777" w:rsidR="00EE355B" w:rsidRDefault="00EE355B" w:rsidP="00EE355B">
      <w:pPr>
        <w:pStyle w:val="SingleTxt"/>
        <w:tabs>
          <w:tab w:val="right" w:pos="1685"/>
        </w:tabs>
        <w:ind w:left="1742" w:hanging="475"/>
      </w:pPr>
      <w:r>
        <w:tab/>
        <w:t>•</w:t>
      </w:r>
      <w:r>
        <w:tab/>
        <w:t>2005-present: Promotes public awareness raising activities; organizes political schools for women: “Women and Security,” “Women and Local Governance,” “Gender, Politics and Law,” “Women, Media and Elections,” “Regional Security Summer School for Women,” “The Feminist Summer Schools”;</w:t>
      </w:r>
    </w:p>
    <w:p w14:paraId="0845ABC1" w14:textId="77777777" w:rsidR="00EE355B" w:rsidRDefault="00EE355B" w:rsidP="00EE355B">
      <w:pPr>
        <w:pStyle w:val="SingleTxt"/>
        <w:tabs>
          <w:tab w:val="right" w:pos="1685"/>
        </w:tabs>
        <w:ind w:left="1742" w:hanging="475"/>
      </w:pPr>
      <w:r>
        <w:tab/>
        <w:t>•</w:t>
      </w:r>
      <w:r>
        <w:tab/>
        <w:t>2004-present: Conducts advocacy on gender sensitive national policies and legislation. Worked on the Anti-Domestic Violence Law (2006), Gender Equality Concept (2006); presented a number of legislative recommendations concerning the increase of women’s representation in decision making process and politics; Participated in the drafting of the Gender Equality Law (2010); Anti-Discrimination Law (2015); Member of the Task Force on Political Quotas;</w:t>
      </w:r>
    </w:p>
    <w:p w14:paraId="73DABA51" w14:textId="77777777" w:rsidR="00EE355B" w:rsidRDefault="00EE355B" w:rsidP="00EE355B">
      <w:pPr>
        <w:pStyle w:val="SingleTxt"/>
        <w:tabs>
          <w:tab w:val="right" w:pos="1685"/>
        </w:tabs>
        <w:ind w:left="1742" w:hanging="475"/>
      </w:pPr>
      <w:r>
        <w:tab/>
        <w:t>•</w:t>
      </w:r>
      <w:r>
        <w:tab/>
        <w:t>2003-present: Advocating for increased participation of women in political and public decision-making; Coordinates work of National (WPRC) and Regional (SCWP) women’s political networks to promote women’s participation in decision-making structures and political parties of Georgia and the South Caucasus;</w:t>
      </w:r>
    </w:p>
    <w:p w14:paraId="292A9FE7" w14:textId="77777777" w:rsidR="00EE355B" w:rsidRDefault="00EE355B" w:rsidP="00EE355B">
      <w:pPr>
        <w:pStyle w:val="SingleTxt"/>
        <w:tabs>
          <w:tab w:val="right" w:pos="1685"/>
        </w:tabs>
        <w:ind w:left="1742" w:hanging="475"/>
      </w:pPr>
      <w:r>
        <w:tab/>
        <w:t>•</w:t>
      </w:r>
      <w:r>
        <w:tab/>
        <w:t>2000-present: Coordinates work on awareness raising among lawyers, representatives of political parties and NGO activists on enforcement of CEDAW and Op-CEDAW in Georgia;</w:t>
      </w:r>
    </w:p>
    <w:p w14:paraId="634518BD" w14:textId="77777777" w:rsidR="00EE355B" w:rsidRDefault="00EE355B" w:rsidP="00EE355B">
      <w:pPr>
        <w:pStyle w:val="SingleTxt"/>
        <w:tabs>
          <w:tab w:val="right" w:pos="1685"/>
        </w:tabs>
        <w:ind w:left="1742" w:hanging="475"/>
      </w:pPr>
      <w:r>
        <w:tab/>
        <w:t>•</w:t>
      </w:r>
      <w:r>
        <w:tab/>
        <w:t>1998-present: Directs work of the Caucasian Feminist Initiative in Consultative Status with the United Nations Economic and Social Council — collaborates with and reports to the United Nations;</w:t>
      </w:r>
    </w:p>
    <w:p w14:paraId="6CD2F0DC" w14:textId="77777777" w:rsidR="00EE355B" w:rsidRDefault="00EE355B" w:rsidP="00EE355B">
      <w:pPr>
        <w:pStyle w:val="SingleTxt"/>
        <w:tabs>
          <w:tab w:val="right" w:pos="1685"/>
        </w:tabs>
        <w:ind w:left="1742" w:hanging="475"/>
      </w:pPr>
      <w:r>
        <w:lastRenderedPageBreak/>
        <w:tab/>
        <w:t>•</w:t>
      </w:r>
      <w:r>
        <w:tab/>
        <w:t>2002 Visiting Professor, University of Minnesota, USA — course “Women in Transition”;</w:t>
      </w:r>
    </w:p>
    <w:p w14:paraId="736F1ED5" w14:textId="77777777" w:rsidR="00EE355B" w:rsidRDefault="00EE355B" w:rsidP="00EE355B">
      <w:pPr>
        <w:pStyle w:val="SingleTxt"/>
        <w:tabs>
          <w:tab w:val="right" w:pos="1685"/>
        </w:tabs>
        <w:ind w:left="1742" w:hanging="475"/>
      </w:pPr>
      <w:r>
        <w:tab/>
        <w:t>•</w:t>
      </w:r>
      <w:r>
        <w:tab/>
        <w:t xml:space="preserve">2000–2002: Professor, Tbilisi State University, Department of Political Science — course “Gender and Politics”. </w:t>
      </w:r>
    </w:p>
    <w:p w14:paraId="08FEB569" w14:textId="77777777" w:rsidR="00EE355B" w:rsidRPr="00F87B65" w:rsidRDefault="00EE355B" w:rsidP="00EE355B">
      <w:pPr>
        <w:pStyle w:val="SingleTxt"/>
        <w:tabs>
          <w:tab w:val="right" w:pos="1685"/>
        </w:tabs>
        <w:spacing w:after="0" w:line="120" w:lineRule="exact"/>
        <w:ind w:left="1742" w:hanging="475"/>
        <w:rPr>
          <w:sz w:val="10"/>
        </w:rPr>
      </w:pPr>
    </w:p>
    <w:p w14:paraId="2E824381"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al background</w:t>
      </w:r>
    </w:p>
    <w:p w14:paraId="566474D8" w14:textId="77777777" w:rsidR="00EE355B" w:rsidRPr="00F87B65" w:rsidRDefault="00EE355B" w:rsidP="00EE355B">
      <w:pPr>
        <w:pStyle w:val="SingleTxt"/>
        <w:tabs>
          <w:tab w:val="right" w:pos="1685"/>
        </w:tabs>
        <w:spacing w:after="0" w:line="120" w:lineRule="exact"/>
        <w:ind w:left="1742" w:hanging="475"/>
        <w:rPr>
          <w:sz w:val="10"/>
        </w:rPr>
      </w:pPr>
    </w:p>
    <w:p w14:paraId="66E35929" w14:textId="77777777" w:rsidR="00EE355B" w:rsidRDefault="00EE355B" w:rsidP="00EE355B">
      <w:pPr>
        <w:pStyle w:val="SingleTxt"/>
        <w:tabs>
          <w:tab w:val="right" w:pos="1685"/>
        </w:tabs>
        <w:ind w:left="1742" w:hanging="475"/>
      </w:pPr>
      <w:r>
        <w:tab/>
        <w:t>•</w:t>
      </w:r>
      <w:r>
        <w:tab/>
        <w:t>2005 Training in Diplomacy and State Security, Georgian Institute of Public Administration;</w:t>
      </w:r>
    </w:p>
    <w:p w14:paraId="3AE059CE" w14:textId="77777777" w:rsidR="00EE355B" w:rsidRDefault="00EE355B" w:rsidP="00EE355B">
      <w:pPr>
        <w:pStyle w:val="SingleTxt"/>
        <w:tabs>
          <w:tab w:val="right" w:pos="1685"/>
        </w:tabs>
        <w:ind w:left="1742" w:hanging="475"/>
      </w:pPr>
      <w:r>
        <w:tab/>
        <w:t>•</w:t>
      </w:r>
      <w:r>
        <w:tab/>
        <w:t>1998 Training on reporting to CEDAW, IWRAW Asia Pacific and Columbia University/SIPA, USA;</w:t>
      </w:r>
    </w:p>
    <w:p w14:paraId="4BE1FA7E" w14:textId="77777777" w:rsidR="00EE355B" w:rsidRDefault="00EE355B" w:rsidP="00EE355B">
      <w:pPr>
        <w:pStyle w:val="SingleTxt"/>
        <w:tabs>
          <w:tab w:val="right" w:pos="1685"/>
        </w:tabs>
        <w:ind w:left="1742" w:hanging="475"/>
      </w:pPr>
      <w:r>
        <w:tab/>
        <w:t>•</w:t>
      </w:r>
      <w:r>
        <w:tab/>
        <w:t>1994–97 Ph.D. in General Psychology, Georgian Institute of Psychology;</w:t>
      </w:r>
    </w:p>
    <w:p w14:paraId="375398A1" w14:textId="77777777" w:rsidR="00EE355B" w:rsidRDefault="00EE355B" w:rsidP="00EE355B">
      <w:pPr>
        <w:pStyle w:val="SingleTxt"/>
        <w:tabs>
          <w:tab w:val="right" w:pos="1685"/>
        </w:tabs>
        <w:ind w:left="1742" w:hanging="475"/>
      </w:pPr>
      <w:r>
        <w:tab/>
        <w:t>•</w:t>
      </w:r>
      <w:r>
        <w:tab/>
        <w:t>1989–90 Training in Clinical Psychology, New York Institute of Psychodrama, USA;</w:t>
      </w:r>
    </w:p>
    <w:p w14:paraId="1D131EB3" w14:textId="77777777" w:rsidR="00EE355B" w:rsidRDefault="00EE355B" w:rsidP="00EE355B">
      <w:pPr>
        <w:pStyle w:val="SingleTxt"/>
        <w:tabs>
          <w:tab w:val="right" w:pos="1685"/>
        </w:tabs>
        <w:ind w:left="1742" w:hanging="475"/>
      </w:pPr>
      <w:r>
        <w:tab/>
        <w:t>•</w:t>
      </w:r>
      <w:r>
        <w:tab/>
        <w:t>1973–78 M.A. in Psychology, Tbilisi State University, Georgia;</w:t>
      </w:r>
    </w:p>
    <w:p w14:paraId="018D7413" w14:textId="77777777" w:rsidR="00EE355B" w:rsidRDefault="00EE355B" w:rsidP="00EE355B">
      <w:pPr>
        <w:pStyle w:val="SingleTxt"/>
        <w:tabs>
          <w:tab w:val="right" w:pos="1685"/>
        </w:tabs>
        <w:ind w:left="1742" w:hanging="475"/>
      </w:pPr>
      <w:r>
        <w:tab/>
        <w:t>•</w:t>
      </w:r>
      <w:r>
        <w:tab/>
        <w:t>1964–73 Primary and Secondary Education, Tbilisi, Geneva, Kano (Nigeria).</w:t>
      </w:r>
    </w:p>
    <w:p w14:paraId="2AAAB57A" w14:textId="77777777" w:rsidR="00EE355B" w:rsidRPr="00F87B65" w:rsidRDefault="00EE355B" w:rsidP="00EE355B">
      <w:pPr>
        <w:pStyle w:val="SingleTxt"/>
        <w:tabs>
          <w:tab w:val="right" w:pos="1685"/>
        </w:tabs>
        <w:spacing w:after="0" w:line="120" w:lineRule="exact"/>
        <w:ind w:left="1742" w:hanging="475"/>
        <w:rPr>
          <w:sz w:val="10"/>
        </w:rPr>
      </w:pPr>
    </w:p>
    <w:p w14:paraId="7200C21D"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Other main activities in the field relevant to the mandate of the Convention on the Elimination of All forms of Discrimination against Women</w:t>
      </w:r>
    </w:p>
    <w:p w14:paraId="2223D21A" w14:textId="77777777" w:rsidR="00EE355B" w:rsidRPr="00F87B65" w:rsidRDefault="00EE355B" w:rsidP="00EE355B">
      <w:pPr>
        <w:pStyle w:val="SingleTxt"/>
        <w:tabs>
          <w:tab w:val="right" w:pos="1685"/>
        </w:tabs>
        <w:spacing w:after="0" w:line="120" w:lineRule="exact"/>
        <w:ind w:left="1742" w:hanging="475"/>
        <w:rPr>
          <w:sz w:val="10"/>
          <w:lang w:val="en-US"/>
        </w:rPr>
      </w:pPr>
    </w:p>
    <w:p w14:paraId="533FFF8B" w14:textId="77777777" w:rsidR="00EE355B" w:rsidRDefault="00EE355B" w:rsidP="00EE355B">
      <w:pPr>
        <w:pStyle w:val="SingleTxt"/>
        <w:tabs>
          <w:tab w:val="right" w:pos="1685"/>
        </w:tabs>
        <w:ind w:left="1742" w:hanging="475"/>
      </w:pPr>
      <w:r>
        <w:tab/>
        <w:t>•</w:t>
      </w:r>
      <w:r>
        <w:tab/>
        <w:t>Member of CEDAW Working Group on Working Methods, CEDAW-UN Women/SDG Working Group, CEDAW-IPU Working Group, CEDAW/Other Treaty Bodies Working Group, Working Group for cooperation with regional human rights mechanisms;</w:t>
      </w:r>
    </w:p>
    <w:p w14:paraId="593B5801" w14:textId="77777777" w:rsidR="00EE355B" w:rsidRDefault="00EE355B" w:rsidP="00EE355B">
      <w:pPr>
        <w:pStyle w:val="SingleTxt"/>
        <w:tabs>
          <w:tab w:val="right" w:pos="1685"/>
        </w:tabs>
        <w:ind w:left="1742" w:hanging="475"/>
      </w:pPr>
      <w:r>
        <w:tab/>
        <w:t>•</w:t>
      </w:r>
      <w:r>
        <w:tab/>
        <w:t>Panelist at IPU debate on the CEDAW Convention and its General Recommendation No. 30 as a benchmark to promote gender equality in the area of peace and security, Geneva, 20 October 2015;</w:t>
      </w:r>
    </w:p>
    <w:p w14:paraId="54ABF667" w14:textId="77777777" w:rsidR="00EE355B" w:rsidRDefault="00EE355B" w:rsidP="00EE355B">
      <w:pPr>
        <w:pStyle w:val="SingleTxt"/>
        <w:tabs>
          <w:tab w:val="right" w:pos="1685"/>
        </w:tabs>
        <w:ind w:left="1742" w:hanging="475"/>
      </w:pPr>
      <w:r>
        <w:tab/>
        <w:t>•</w:t>
      </w:r>
      <w:r>
        <w:tab/>
        <w:t>1999-present: Actively participates in the UN conferences on women’s issues, including the Commission on the Status of Women (CSW) Sessions;</w:t>
      </w:r>
    </w:p>
    <w:p w14:paraId="6418B7AA" w14:textId="77777777" w:rsidR="00EE355B" w:rsidRDefault="00EE355B" w:rsidP="00EE355B">
      <w:pPr>
        <w:pStyle w:val="SingleTxt"/>
        <w:tabs>
          <w:tab w:val="right" w:pos="1685"/>
        </w:tabs>
        <w:ind w:left="1742" w:hanging="475"/>
      </w:pPr>
      <w:r>
        <w:tab/>
        <w:t>•</w:t>
      </w:r>
      <w:r>
        <w:tab/>
        <w:t>1999–2006 Presented alternative (“shadow”) reports to the Committee on the Elimination of Discrimination against Women.</w:t>
      </w:r>
    </w:p>
    <w:p w14:paraId="234AE454" w14:textId="77777777" w:rsidR="00EE355B" w:rsidRPr="00F87B65" w:rsidRDefault="00EE355B" w:rsidP="00EE355B">
      <w:pPr>
        <w:pStyle w:val="SingleTxt"/>
        <w:tabs>
          <w:tab w:val="right" w:pos="1685"/>
        </w:tabs>
        <w:spacing w:after="0" w:line="120" w:lineRule="exact"/>
        <w:ind w:left="1742" w:hanging="475"/>
        <w:rPr>
          <w:sz w:val="10"/>
        </w:rPr>
      </w:pPr>
    </w:p>
    <w:p w14:paraId="0B262FC1"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ist of most recent publications in the field of discrimination against women and advancement of their human rights</w:t>
      </w:r>
    </w:p>
    <w:p w14:paraId="5302AC4B" w14:textId="77777777" w:rsidR="00EE355B" w:rsidRPr="00F87B65" w:rsidRDefault="00EE355B" w:rsidP="00EE355B">
      <w:pPr>
        <w:pStyle w:val="SingleTxt"/>
        <w:tabs>
          <w:tab w:val="right" w:pos="1685"/>
        </w:tabs>
        <w:spacing w:after="0" w:line="120" w:lineRule="exact"/>
        <w:ind w:left="1742" w:hanging="475"/>
        <w:rPr>
          <w:sz w:val="10"/>
          <w:lang w:val="en-US"/>
        </w:rPr>
      </w:pPr>
    </w:p>
    <w:p w14:paraId="2898A764" w14:textId="77777777" w:rsidR="00EE355B" w:rsidRDefault="00EE355B" w:rsidP="00EE355B">
      <w:pPr>
        <w:pStyle w:val="SingleTxt"/>
        <w:tabs>
          <w:tab w:val="right" w:pos="1685"/>
        </w:tabs>
        <w:ind w:left="1742" w:hanging="475"/>
      </w:pPr>
      <w:r>
        <w:tab/>
        <w:t>•</w:t>
      </w:r>
      <w:r>
        <w:tab/>
        <w:t>Nadaraia, L. (in print). Political Culture and Gender Equality;</w:t>
      </w:r>
    </w:p>
    <w:p w14:paraId="035A819F" w14:textId="77777777" w:rsidR="00EE355B" w:rsidRDefault="00EE355B" w:rsidP="00EE355B">
      <w:pPr>
        <w:pStyle w:val="SingleTxt"/>
        <w:tabs>
          <w:tab w:val="right" w:pos="1685"/>
        </w:tabs>
        <w:ind w:left="1742" w:hanging="475"/>
      </w:pPr>
      <w:r>
        <w:tab/>
        <w:t>•</w:t>
      </w:r>
      <w:r>
        <w:tab/>
        <w:t>Nadaraia, L. (2014). Gender Aspects of Elections. Tbilisi: Women’s Political Resource Center. Print;</w:t>
      </w:r>
    </w:p>
    <w:p w14:paraId="422B5F84" w14:textId="77777777" w:rsidR="00EE355B" w:rsidRDefault="00EE355B" w:rsidP="00EE355B">
      <w:pPr>
        <w:pStyle w:val="SingleTxt"/>
        <w:tabs>
          <w:tab w:val="right" w:pos="1685"/>
        </w:tabs>
        <w:ind w:left="1742" w:hanging="475"/>
      </w:pPr>
      <w:r>
        <w:tab/>
        <w:t>•</w:t>
      </w:r>
      <w:r>
        <w:tab/>
        <w:t>Nadaraia, L. (2013). Participation of Women in Public and Political Life. Tbilisi: Tbilisi School of Politics. Print;</w:t>
      </w:r>
    </w:p>
    <w:p w14:paraId="14FC31FC" w14:textId="77777777" w:rsidR="00EE355B" w:rsidRDefault="00EE355B" w:rsidP="00EE355B">
      <w:pPr>
        <w:pStyle w:val="SingleTxt"/>
        <w:tabs>
          <w:tab w:val="right" w:pos="1685"/>
        </w:tabs>
        <w:ind w:left="1742" w:hanging="475"/>
      </w:pPr>
      <w:r>
        <w:tab/>
        <w:t>•</w:t>
      </w:r>
      <w:r>
        <w:tab/>
        <w:t>Nadaraia, L. (2012). Promoting IDPs and Women’s voices in Post-Conflict Georgia. Tbilisi: Women’s Political Resource Center. Print;</w:t>
      </w:r>
    </w:p>
    <w:p w14:paraId="2A163AA9" w14:textId="77777777" w:rsidR="00EE355B" w:rsidRDefault="00EE355B" w:rsidP="00EE355B">
      <w:pPr>
        <w:pStyle w:val="SingleTxt"/>
        <w:tabs>
          <w:tab w:val="right" w:pos="1685"/>
        </w:tabs>
        <w:ind w:left="1742" w:hanging="475"/>
      </w:pPr>
      <w:r>
        <w:tab/>
        <w:t>•</w:t>
      </w:r>
      <w:r>
        <w:tab/>
        <w:t>Nadaraia, L. (2011). Promoting Gender Equality in the Education System in Georgia. Tbilisi: Women’s Political Resource Center. Print;</w:t>
      </w:r>
    </w:p>
    <w:p w14:paraId="4A70165F" w14:textId="0A23EB2F" w:rsidR="00EE355B" w:rsidRDefault="00EE355B" w:rsidP="00D356AE">
      <w:pPr>
        <w:pStyle w:val="SingleTxt"/>
        <w:tabs>
          <w:tab w:val="right" w:pos="1685"/>
        </w:tabs>
        <w:ind w:left="1742" w:hanging="475"/>
        <w:rPr>
          <w:lang w:val="fr-FR"/>
        </w:rPr>
      </w:pPr>
      <w:r>
        <w:tab/>
        <w:t>•</w:t>
      </w:r>
      <w:r>
        <w:tab/>
        <w:t xml:space="preserve">Nadaraia, L. (2010). Addressing Trafficking in Persons and Domestic Violence in Georgia. </w:t>
      </w:r>
      <w:r w:rsidRPr="00DE0263">
        <w:rPr>
          <w:lang w:val="fr-FR"/>
        </w:rPr>
        <w:t>Tbilisi: Women</w:t>
      </w:r>
      <w:r>
        <w:rPr>
          <w:lang w:val="fr-FR"/>
        </w:rPr>
        <w:t>’</w:t>
      </w:r>
      <w:r w:rsidRPr="00DE0263">
        <w:rPr>
          <w:lang w:val="fr-FR"/>
        </w:rPr>
        <w:t>s Political Resource Center. Print.</w:t>
      </w:r>
      <w:r w:rsidR="00D356AE">
        <w:rPr>
          <w:lang w:val="fr-FR"/>
        </w:rPr>
        <w:t xml:space="preserve"> </w:t>
      </w:r>
      <w:r>
        <w:rPr>
          <w:lang w:val="fr-FR"/>
        </w:rPr>
        <w:br w:type="page"/>
      </w:r>
    </w:p>
    <w:p w14:paraId="49171879" w14:textId="77777777" w:rsidR="00EE355B" w:rsidRPr="00DE0263" w:rsidRDefault="00EE355B" w:rsidP="00EE355B">
      <w:pPr>
        <w:pStyle w:val="H1"/>
        <w:ind w:right="1260"/>
        <w:rPr>
          <w:lang w:val="fr-FR"/>
        </w:rPr>
      </w:pPr>
      <w:r>
        <w:rPr>
          <w:lang w:val="fr-FR"/>
        </w:rPr>
        <w:lastRenderedPageBreak/>
        <w:tab/>
      </w:r>
      <w:r>
        <w:rPr>
          <w:lang w:val="fr-FR"/>
        </w:rPr>
        <w:tab/>
      </w:r>
      <w:r w:rsidRPr="00DE0263">
        <w:rPr>
          <w:lang w:val="fr-FR"/>
        </w:rPr>
        <w:t>Aruna Devi Narain (Mauritius)</w:t>
      </w:r>
    </w:p>
    <w:p w14:paraId="1612AB42" w14:textId="77777777" w:rsidR="00EE355B" w:rsidRPr="0090003E" w:rsidRDefault="00EE355B" w:rsidP="00EE355B">
      <w:pPr>
        <w:pStyle w:val="SingleTxt"/>
        <w:spacing w:after="0" w:line="120" w:lineRule="exact"/>
        <w:rPr>
          <w:sz w:val="10"/>
          <w:lang w:val="fr-FR"/>
        </w:rPr>
      </w:pPr>
    </w:p>
    <w:p w14:paraId="6540B986" w14:textId="77777777" w:rsidR="00EE355B" w:rsidRPr="0090003E" w:rsidRDefault="00EE355B" w:rsidP="00EE355B">
      <w:pPr>
        <w:pStyle w:val="SingleTxt"/>
        <w:spacing w:after="0" w:line="120" w:lineRule="exact"/>
        <w:rPr>
          <w:sz w:val="10"/>
          <w:lang w:val="fr-FR"/>
        </w:rPr>
      </w:pPr>
    </w:p>
    <w:p w14:paraId="7F1A2C82"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90003E">
        <w:rPr>
          <w:lang w:val="fr-FR"/>
        </w:rPr>
        <w:tab/>
      </w:r>
      <w:r w:rsidRPr="0090003E">
        <w:rPr>
          <w:lang w:val="fr-FR"/>
        </w:rPr>
        <w:tab/>
      </w:r>
      <w:r>
        <w:t>Date and place of birth</w:t>
      </w:r>
    </w:p>
    <w:p w14:paraId="2A2A6779" w14:textId="77777777" w:rsidR="00EE355B" w:rsidRPr="00F87B65" w:rsidRDefault="00EE355B" w:rsidP="00EE355B">
      <w:pPr>
        <w:pStyle w:val="SingleTxt"/>
        <w:spacing w:after="0" w:line="120" w:lineRule="exact"/>
        <w:rPr>
          <w:sz w:val="10"/>
        </w:rPr>
      </w:pPr>
    </w:p>
    <w:p w14:paraId="37D04454" w14:textId="77777777" w:rsidR="00EE355B" w:rsidRDefault="00EE355B" w:rsidP="00EE355B">
      <w:pPr>
        <w:pStyle w:val="SingleTxt"/>
      </w:pPr>
      <w:r>
        <w:t>8 July 1968, Mauritius.</w:t>
      </w:r>
    </w:p>
    <w:p w14:paraId="4BDA2D45" w14:textId="77777777" w:rsidR="00EE355B" w:rsidRPr="00F87B65" w:rsidRDefault="00EE355B" w:rsidP="00EE355B">
      <w:pPr>
        <w:pStyle w:val="SingleTxt"/>
        <w:spacing w:after="0" w:line="120" w:lineRule="exact"/>
        <w:rPr>
          <w:sz w:val="10"/>
        </w:rPr>
      </w:pPr>
    </w:p>
    <w:p w14:paraId="0C079958"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rking languages</w:t>
      </w:r>
    </w:p>
    <w:p w14:paraId="1A928051" w14:textId="77777777" w:rsidR="00EE355B" w:rsidRPr="00F87B65" w:rsidRDefault="00EE355B" w:rsidP="00EE355B">
      <w:pPr>
        <w:pStyle w:val="SingleTxt"/>
        <w:spacing w:after="0" w:line="120" w:lineRule="exact"/>
        <w:rPr>
          <w:sz w:val="10"/>
          <w:lang w:val="en-US"/>
        </w:rPr>
      </w:pPr>
    </w:p>
    <w:p w14:paraId="01515183" w14:textId="77777777" w:rsidR="00EE355B" w:rsidRDefault="00EE355B" w:rsidP="00EE355B">
      <w:pPr>
        <w:pStyle w:val="SingleTxt"/>
      </w:pPr>
      <w:r>
        <w:t>English, French.</w:t>
      </w:r>
    </w:p>
    <w:p w14:paraId="27B0B6E7" w14:textId="77777777" w:rsidR="00EE355B" w:rsidRPr="00F87B65" w:rsidRDefault="00EE355B" w:rsidP="00EE355B">
      <w:pPr>
        <w:pStyle w:val="SingleTxt"/>
        <w:spacing w:after="0" w:line="120" w:lineRule="exact"/>
        <w:rPr>
          <w:sz w:val="10"/>
        </w:rPr>
      </w:pPr>
    </w:p>
    <w:p w14:paraId="41658B1E"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urrent position/function</w:t>
      </w:r>
    </w:p>
    <w:p w14:paraId="6F96E303" w14:textId="77777777" w:rsidR="00EE355B" w:rsidRPr="00F87B65" w:rsidRDefault="00EE355B" w:rsidP="00EE355B">
      <w:pPr>
        <w:pStyle w:val="SingleTxt"/>
        <w:spacing w:after="0" w:line="120" w:lineRule="exact"/>
        <w:rPr>
          <w:sz w:val="10"/>
        </w:rPr>
      </w:pPr>
    </w:p>
    <w:p w14:paraId="0A8FDBD6" w14:textId="77777777" w:rsidR="00EE355B" w:rsidRDefault="00EE355B" w:rsidP="00EE355B">
      <w:pPr>
        <w:pStyle w:val="SingleTxt"/>
        <w:tabs>
          <w:tab w:val="right" w:pos="1685"/>
        </w:tabs>
        <w:ind w:left="1742" w:hanging="475"/>
      </w:pPr>
      <w:r>
        <w:tab/>
        <w:t>•</w:t>
      </w:r>
      <w:r>
        <w:tab/>
        <w:t>Judge, Supreme Court of Republic of Mauritius;</w:t>
      </w:r>
    </w:p>
    <w:p w14:paraId="4BF14A07" w14:textId="77777777" w:rsidR="00EE355B" w:rsidRDefault="00EE355B" w:rsidP="00EE355B">
      <w:pPr>
        <w:pStyle w:val="SingleTxt"/>
        <w:tabs>
          <w:tab w:val="right" w:pos="1685"/>
        </w:tabs>
        <w:ind w:left="1742" w:hanging="475"/>
      </w:pPr>
      <w:r>
        <w:tab/>
        <w:t>•</w:t>
      </w:r>
      <w:r>
        <w:tab/>
        <w:t>Occasional Resource Person at Institute of Judicial and Legal Studies (IJLS), Mauritius;</w:t>
      </w:r>
    </w:p>
    <w:p w14:paraId="02B1CB9C" w14:textId="77777777" w:rsidR="00EE355B" w:rsidRDefault="00EE355B" w:rsidP="00EE355B">
      <w:pPr>
        <w:pStyle w:val="SingleTxt"/>
        <w:tabs>
          <w:tab w:val="right" w:pos="1685"/>
        </w:tabs>
        <w:ind w:left="1742" w:hanging="475"/>
      </w:pPr>
      <w:r>
        <w:tab/>
        <w:t>•</w:t>
      </w:r>
      <w:r>
        <w:tab/>
        <w:t>Member, CEDAW Committee (2017–2018).</w:t>
      </w:r>
    </w:p>
    <w:p w14:paraId="79DCC3B6" w14:textId="77777777" w:rsidR="00EE355B" w:rsidRPr="00660DE6" w:rsidRDefault="00EE355B" w:rsidP="00EE355B">
      <w:pPr>
        <w:pStyle w:val="SingleTxt"/>
        <w:tabs>
          <w:tab w:val="right" w:pos="1685"/>
        </w:tabs>
        <w:spacing w:after="0" w:line="120" w:lineRule="exact"/>
        <w:ind w:left="1742" w:hanging="475"/>
        <w:rPr>
          <w:sz w:val="10"/>
        </w:rPr>
      </w:pPr>
    </w:p>
    <w:p w14:paraId="254D051F"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in professional activities</w:t>
      </w:r>
    </w:p>
    <w:p w14:paraId="16CA4550" w14:textId="77777777" w:rsidR="00EE355B" w:rsidRPr="00660DE6" w:rsidRDefault="00EE355B" w:rsidP="00EE355B">
      <w:pPr>
        <w:pStyle w:val="SingleTxt"/>
        <w:tabs>
          <w:tab w:val="right" w:pos="1685"/>
        </w:tabs>
        <w:spacing w:after="0" w:line="120" w:lineRule="exact"/>
        <w:ind w:left="1742" w:hanging="475"/>
        <w:rPr>
          <w:sz w:val="10"/>
        </w:rPr>
      </w:pPr>
    </w:p>
    <w:p w14:paraId="68D1D9BD" w14:textId="77777777" w:rsidR="00EE355B" w:rsidRDefault="00EE355B" w:rsidP="00EE355B">
      <w:pPr>
        <w:pStyle w:val="SingleTxt"/>
        <w:tabs>
          <w:tab w:val="right" w:pos="1685"/>
        </w:tabs>
        <w:ind w:left="1742" w:hanging="475"/>
      </w:pPr>
      <w:r>
        <w:tab/>
        <w:t>•</w:t>
      </w:r>
      <w:r>
        <w:tab/>
        <w:t>(As Judge) Hearing and determining constitutional, criminal and civil matters at first instance and appellate levels;</w:t>
      </w:r>
    </w:p>
    <w:p w14:paraId="559B1308" w14:textId="77777777" w:rsidR="00EE355B" w:rsidRDefault="00EE355B" w:rsidP="00EE355B">
      <w:pPr>
        <w:pStyle w:val="SingleTxt"/>
        <w:tabs>
          <w:tab w:val="right" w:pos="1685"/>
        </w:tabs>
        <w:ind w:left="1742" w:hanging="475"/>
      </w:pPr>
      <w:r>
        <w:tab/>
        <w:t>•</w:t>
      </w:r>
      <w:r>
        <w:tab/>
        <w:t xml:space="preserve">(At IJLS) Giving lectures on Constitutional Law and Human Rights to current and future members of the legal profession; </w:t>
      </w:r>
    </w:p>
    <w:p w14:paraId="3935FEE9" w14:textId="77777777" w:rsidR="00EE355B" w:rsidRDefault="00EE355B" w:rsidP="00EE355B">
      <w:pPr>
        <w:pStyle w:val="SingleTxt"/>
        <w:tabs>
          <w:tab w:val="right" w:pos="1685"/>
        </w:tabs>
        <w:ind w:left="1742" w:hanging="475"/>
      </w:pPr>
      <w:r>
        <w:tab/>
        <w:t>•</w:t>
      </w:r>
      <w:r>
        <w:tab/>
        <w:t xml:space="preserve">(As member of CEDAW Committee) Member of various working groups and Vice Chairperson of Working Group on Working Methods; </w:t>
      </w:r>
    </w:p>
    <w:p w14:paraId="678104C9" w14:textId="77777777" w:rsidR="00EE355B" w:rsidRDefault="00EE355B" w:rsidP="00EE355B">
      <w:pPr>
        <w:pStyle w:val="SingleTxt"/>
        <w:tabs>
          <w:tab w:val="right" w:pos="1685"/>
        </w:tabs>
        <w:ind w:left="1742" w:hanging="475"/>
      </w:pPr>
      <w:r>
        <w:tab/>
        <w:t>•</w:t>
      </w:r>
      <w:r>
        <w:tab/>
        <w:t>Law Officer at Attorney General’s Office (1993–2015);</w:t>
      </w:r>
    </w:p>
    <w:p w14:paraId="5BA1928C" w14:textId="77777777" w:rsidR="00EE355B" w:rsidRDefault="00EE355B" w:rsidP="00EE355B">
      <w:pPr>
        <w:pStyle w:val="SingleTxt"/>
        <w:tabs>
          <w:tab w:val="right" w:pos="1685"/>
        </w:tabs>
        <w:ind w:left="1742" w:hanging="475"/>
      </w:pPr>
      <w:r>
        <w:tab/>
        <w:t>•</w:t>
      </w:r>
      <w:r>
        <w:tab/>
        <w:t xml:space="preserve">Chief Programme Officer, Legal and Constitutional Affairs Division, Commonwealth Secretariat, London. (September 2003–April 2004). </w:t>
      </w:r>
    </w:p>
    <w:p w14:paraId="607FE48B" w14:textId="77777777" w:rsidR="00EE355B" w:rsidRPr="00732BD9" w:rsidRDefault="00EE355B" w:rsidP="00EE355B">
      <w:pPr>
        <w:pStyle w:val="SingleTxt"/>
        <w:tabs>
          <w:tab w:val="right" w:pos="1685"/>
        </w:tabs>
        <w:spacing w:after="0" w:line="120" w:lineRule="exact"/>
        <w:ind w:left="1742" w:hanging="475"/>
        <w:rPr>
          <w:sz w:val="10"/>
        </w:rPr>
      </w:pPr>
    </w:p>
    <w:p w14:paraId="256F809D"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al background</w:t>
      </w:r>
    </w:p>
    <w:p w14:paraId="41A5D1E4" w14:textId="77777777" w:rsidR="00EE355B" w:rsidRPr="00732BD9" w:rsidRDefault="00EE355B" w:rsidP="00EE355B">
      <w:pPr>
        <w:pStyle w:val="SingleTxt"/>
        <w:tabs>
          <w:tab w:val="right" w:pos="1685"/>
        </w:tabs>
        <w:spacing w:after="0" w:line="120" w:lineRule="exact"/>
        <w:ind w:left="1742" w:hanging="475"/>
        <w:rPr>
          <w:sz w:val="10"/>
        </w:rPr>
      </w:pPr>
    </w:p>
    <w:p w14:paraId="1171DCEA" w14:textId="77777777" w:rsidR="00EE355B" w:rsidRDefault="00EE355B" w:rsidP="00EE355B">
      <w:pPr>
        <w:pStyle w:val="SingleTxt"/>
        <w:tabs>
          <w:tab w:val="right" w:pos="1685"/>
        </w:tabs>
        <w:ind w:left="1742" w:hanging="475"/>
      </w:pPr>
      <w:r>
        <w:tab/>
        <w:t>•</w:t>
      </w:r>
      <w:r>
        <w:tab/>
        <w:t>LL.B, London School of Economics, University of London (1990);</w:t>
      </w:r>
    </w:p>
    <w:p w14:paraId="5834C29D" w14:textId="77777777" w:rsidR="00EE355B" w:rsidRDefault="00EE355B" w:rsidP="00EE355B">
      <w:pPr>
        <w:pStyle w:val="SingleTxt"/>
        <w:tabs>
          <w:tab w:val="right" w:pos="1685"/>
        </w:tabs>
        <w:ind w:left="1742" w:hanging="475"/>
      </w:pPr>
      <w:r>
        <w:tab/>
        <w:t>•</w:t>
      </w:r>
      <w:r>
        <w:tab/>
        <w:t>LL.M, London School of Economics, University of London (1992);</w:t>
      </w:r>
    </w:p>
    <w:p w14:paraId="7B1AF76B" w14:textId="77777777" w:rsidR="00EE355B" w:rsidRDefault="00EE355B" w:rsidP="00EE355B">
      <w:pPr>
        <w:pStyle w:val="SingleTxt"/>
        <w:tabs>
          <w:tab w:val="right" w:pos="1685"/>
        </w:tabs>
        <w:ind w:left="1742" w:hanging="475"/>
      </w:pPr>
      <w:r>
        <w:tab/>
        <w:t>•</w:t>
      </w:r>
      <w:r>
        <w:tab/>
        <w:t>Called to the Bar at the Middle Temple, London and to the Mauritian Bar (1992).</w:t>
      </w:r>
    </w:p>
    <w:p w14:paraId="5492C3C6" w14:textId="77777777" w:rsidR="00EE355B" w:rsidRDefault="00EE355B" w:rsidP="00EE355B">
      <w:pPr>
        <w:pStyle w:val="SingleTxt"/>
        <w:tabs>
          <w:tab w:val="right" w:pos="1685"/>
        </w:tabs>
        <w:ind w:left="1742" w:hanging="475"/>
      </w:pPr>
      <w:r>
        <w:tab/>
      </w:r>
      <w:r>
        <w:tab/>
        <w:t>Other main activities in the field relevant to the mandate of the Convention on the Elimination of All Forms of Discrimination against Women</w:t>
      </w:r>
    </w:p>
    <w:p w14:paraId="1D6D5F2B" w14:textId="77777777" w:rsidR="00EE355B" w:rsidRDefault="00EE355B" w:rsidP="00EE355B">
      <w:pPr>
        <w:pStyle w:val="SingleTxt"/>
        <w:tabs>
          <w:tab w:val="right" w:pos="1685"/>
        </w:tabs>
        <w:ind w:left="1742" w:hanging="475"/>
      </w:pPr>
      <w:r>
        <w:tab/>
        <w:t>•</w:t>
      </w:r>
      <w:r>
        <w:tab/>
        <w:t>Have appeared as Counsel in constitutional cases, including cases on discrimination, before Supreme Court of Mauritius and Judicial Committee of the Privy Council;</w:t>
      </w:r>
    </w:p>
    <w:p w14:paraId="07E8BF1B" w14:textId="77777777" w:rsidR="00EE355B" w:rsidRDefault="00EE355B" w:rsidP="00EE355B">
      <w:pPr>
        <w:pStyle w:val="SingleTxt"/>
        <w:tabs>
          <w:tab w:val="right" w:pos="1685"/>
        </w:tabs>
        <w:ind w:left="1742" w:hanging="475"/>
      </w:pPr>
      <w:r>
        <w:tab/>
        <w:t>•</w:t>
      </w:r>
      <w:r>
        <w:tab/>
        <w:t>Have been involved in the preparation of all Government reports submitted by Mauritius to human rights treaty bodies, including the CEDAW Committee, between 1995 and 2015, and appeared before various human rights treaty bodies, including Human Rights Committee. Active Member of Government delegation at the Universal Periodic Review (UPR) of Mauritius before the Human Rights Council (2008);</w:t>
      </w:r>
    </w:p>
    <w:p w14:paraId="06F8110E" w14:textId="77777777" w:rsidR="00EE355B" w:rsidRDefault="00EE355B" w:rsidP="00EE355B">
      <w:pPr>
        <w:pStyle w:val="SingleTxt"/>
        <w:tabs>
          <w:tab w:val="right" w:pos="1685"/>
        </w:tabs>
        <w:ind w:left="1742" w:hanging="475"/>
      </w:pPr>
      <w:r>
        <w:tab/>
        <w:t>•</w:t>
      </w:r>
      <w:r>
        <w:tab/>
        <w:t>Gave legal advice on a regular basis to the Ministry of Women’s Rights (now Ministry of Gender) on numerous issues, including those pertaining to the implementation of CEDAW and other human rights instruments.</w:t>
      </w:r>
    </w:p>
    <w:p w14:paraId="6E2B3A56" w14:textId="77777777" w:rsidR="00EE355B" w:rsidRDefault="00EE355B" w:rsidP="00EE355B">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List of most recent publications in the field of discrimination against women and advancement of their human rights</w:t>
      </w:r>
    </w:p>
    <w:p w14:paraId="0B69E078" w14:textId="77777777" w:rsidR="00EE355B" w:rsidRPr="00660DE6" w:rsidRDefault="00EE355B" w:rsidP="00EE355B">
      <w:pPr>
        <w:pStyle w:val="SingleTxt"/>
        <w:keepNext/>
        <w:spacing w:after="0" w:line="120" w:lineRule="exact"/>
        <w:rPr>
          <w:sz w:val="10"/>
          <w:lang w:val="en-US"/>
        </w:rPr>
      </w:pPr>
    </w:p>
    <w:p w14:paraId="77D50C5E" w14:textId="77777777" w:rsidR="00EE355B" w:rsidRDefault="00EE355B" w:rsidP="00EE355B">
      <w:pPr>
        <w:pStyle w:val="SingleTxt"/>
        <w:keepNext/>
        <w:tabs>
          <w:tab w:val="right" w:pos="1685"/>
        </w:tabs>
      </w:pPr>
      <w:r>
        <w:t>No recent publication in specific field of discrimination against women. However, have written judgments on non-discrimination and domestic violence. As former Parliamentary Counsel (2011–15), have drafted and vetted Bills on non</w:t>
      </w:r>
      <w:r>
        <w:noBreakHyphen/>
        <w:t>discrimination, domestic violence, women’s rights and issues. As former Member of Law Reform Commission, have contributed to reports on constitutional matters, including women’s rights.</w:t>
      </w:r>
    </w:p>
    <w:p w14:paraId="43487BDE" w14:textId="77777777" w:rsidR="00EE355B" w:rsidRDefault="00EE355B" w:rsidP="00EE355B">
      <w:pPr>
        <w:pStyle w:val="SingleTxt"/>
      </w:pPr>
    </w:p>
    <w:p w14:paraId="4EC4C818" w14:textId="77777777" w:rsidR="00EE355B" w:rsidRDefault="00EE355B" w:rsidP="00EE355B">
      <w:pPr>
        <w:suppressAutoHyphens w:val="0"/>
        <w:spacing w:after="200" w:line="276" w:lineRule="auto"/>
      </w:pPr>
      <w:r>
        <w:br w:type="page"/>
      </w:r>
    </w:p>
    <w:p w14:paraId="6E3D0F64" w14:textId="77777777" w:rsidR="00EE355B" w:rsidRDefault="00EE355B" w:rsidP="00EE355B">
      <w:pPr>
        <w:pStyle w:val="H1"/>
        <w:ind w:right="1260"/>
      </w:pPr>
      <w:r>
        <w:lastRenderedPageBreak/>
        <w:tab/>
      </w:r>
      <w:r>
        <w:tab/>
        <w:t>Ana Peláez Narváez (Spain)</w:t>
      </w:r>
    </w:p>
    <w:p w14:paraId="378464E4" w14:textId="77777777" w:rsidR="00EE355B" w:rsidRPr="00660DE6" w:rsidRDefault="00EE355B" w:rsidP="00EE355B">
      <w:pPr>
        <w:pStyle w:val="SingleTxt"/>
        <w:spacing w:after="0" w:line="120" w:lineRule="exact"/>
        <w:rPr>
          <w:sz w:val="10"/>
        </w:rPr>
      </w:pPr>
    </w:p>
    <w:p w14:paraId="6D1F5884" w14:textId="77777777" w:rsidR="00EE355B" w:rsidRDefault="00EE355B" w:rsidP="00EE355B">
      <w:pPr>
        <w:pStyle w:val="SingleTxt"/>
        <w:jc w:val="right"/>
      </w:pPr>
      <w:r>
        <w:t>[Original: Spanish]</w:t>
      </w:r>
    </w:p>
    <w:p w14:paraId="6693AA0D" w14:textId="77777777" w:rsidR="00EE355B" w:rsidRPr="00353CF3" w:rsidRDefault="00EE355B" w:rsidP="00EE355B">
      <w:pPr>
        <w:pStyle w:val="SingleTxt"/>
        <w:spacing w:after="0" w:line="120" w:lineRule="exact"/>
        <w:rPr>
          <w:sz w:val="10"/>
        </w:rPr>
      </w:pPr>
    </w:p>
    <w:p w14:paraId="49EF965B"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ate and place of birth</w:t>
      </w:r>
    </w:p>
    <w:p w14:paraId="0767EE8A" w14:textId="77777777" w:rsidR="00EE355B" w:rsidRPr="00353CF3" w:rsidRDefault="00EE355B" w:rsidP="00EE355B">
      <w:pPr>
        <w:pStyle w:val="SingleTxt"/>
        <w:spacing w:after="0" w:line="120" w:lineRule="exact"/>
        <w:rPr>
          <w:sz w:val="10"/>
        </w:rPr>
      </w:pPr>
    </w:p>
    <w:p w14:paraId="3936D091" w14:textId="77777777" w:rsidR="00EE355B" w:rsidRDefault="00EE355B" w:rsidP="00EE355B">
      <w:pPr>
        <w:pStyle w:val="SingleTxt"/>
      </w:pPr>
      <w:r>
        <w:t>4 October 1966, Zafra (Spain)</w:t>
      </w:r>
    </w:p>
    <w:p w14:paraId="06EC1981" w14:textId="77777777" w:rsidR="00EE355B" w:rsidRPr="00353CF3" w:rsidRDefault="00EE355B" w:rsidP="00EE355B">
      <w:pPr>
        <w:pStyle w:val="SingleTxt"/>
        <w:spacing w:after="0" w:line="120" w:lineRule="exact"/>
        <w:rPr>
          <w:sz w:val="10"/>
        </w:rPr>
      </w:pPr>
    </w:p>
    <w:p w14:paraId="2A9B20A3"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rking languages</w:t>
      </w:r>
    </w:p>
    <w:p w14:paraId="1C3FDE97" w14:textId="77777777" w:rsidR="00EE355B" w:rsidRPr="00353CF3" w:rsidRDefault="00EE355B" w:rsidP="00EE355B">
      <w:pPr>
        <w:pStyle w:val="SingleTxt"/>
        <w:spacing w:after="0" w:line="120" w:lineRule="exact"/>
        <w:rPr>
          <w:sz w:val="10"/>
        </w:rPr>
      </w:pPr>
    </w:p>
    <w:p w14:paraId="594B045F" w14:textId="77777777" w:rsidR="00EE355B" w:rsidRDefault="00EE355B" w:rsidP="00EE355B">
      <w:pPr>
        <w:pStyle w:val="SingleTxt"/>
      </w:pPr>
      <w:r>
        <w:t>Spanish, English and French</w:t>
      </w:r>
    </w:p>
    <w:p w14:paraId="2DF38F39" w14:textId="77777777" w:rsidR="00EE355B" w:rsidRPr="00353CF3" w:rsidRDefault="00EE355B" w:rsidP="00EE355B">
      <w:pPr>
        <w:pStyle w:val="SingleTxt"/>
        <w:spacing w:after="0" w:line="120" w:lineRule="exact"/>
        <w:rPr>
          <w:sz w:val="10"/>
        </w:rPr>
      </w:pPr>
    </w:p>
    <w:p w14:paraId="73CA47F5"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urrent position/function</w:t>
      </w:r>
    </w:p>
    <w:p w14:paraId="3237826F" w14:textId="77777777" w:rsidR="00EE355B" w:rsidRPr="00353CF3" w:rsidRDefault="00EE355B" w:rsidP="00EE355B">
      <w:pPr>
        <w:pStyle w:val="SingleTxt"/>
        <w:tabs>
          <w:tab w:val="right" w:pos="1685"/>
        </w:tabs>
        <w:spacing w:after="0" w:line="120" w:lineRule="exact"/>
        <w:ind w:left="1742" w:hanging="475"/>
        <w:rPr>
          <w:sz w:val="10"/>
        </w:rPr>
      </w:pPr>
    </w:p>
    <w:p w14:paraId="16939CB1" w14:textId="77777777" w:rsidR="00EE355B" w:rsidRDefault="00EE355B" w:rsidP="00EE355B">
      <w:pPr>
        <w:pStyle w:val="SingleTxt"/>
        <w:tabs>
          <w:tab w:val="right" w:pos="1685"/>
        </w:tabs>
        <w:ind w:left="1742" w:hanging="475"/>
      </w:pPr>
      <w:r>
        <w:tab/>
        <w:t>•</w:t>
      </w:r>
      <w:r>
        <w:tab/>
        <w:t>Director of International Relations and Overseas Expansion, Organizacíon Nacional de Ciegos Españoles (Spanish National Organization for the Blind)</w:t>
      </w:r>
    </w:p>
    <w:p w14:paraId="37EEE6E7" w14:textId="77777777" w:rsidR="00EE355B" w:rsidRDefault="00EE355B" w:rsidP="00EE355B">
      <w:pPr>
        <w:pStyle w:val="SingleTxt"/>
        <w:tabs>
          <w:tab w:val="right" w:pos="1685"/>
        </w:tabs>
        <w:ind w:left="1742" w:hanging="475"/>
      </w:pPr>
      <w:r>
        <w:tab/>
        <w:t>•</w:t>
      </w:r>
      <w:r>
        <w:tab/>
        <w:t>Executive Vice-President of Fundación CERMI Mujeres (umbrella organization for women with disabilities in Spain)</w:t>
      </w:r>
    </w:p>
    <w:p w14:paraId="631CF306" w14:textId="77777777" w:rsidR="00EE355B" w:rsidRDefault="00EE355B" w:rsidP="00EE355B">
      <w:pPr>
        <w:pStyle w:val="SingleTxt"/>
        <w:tabs>
          <w:tab w:val="right" w:pos="1685"/>
        </w:tabs>
        <w:ind w:left="1742" w:hanging="475"/>
      </w:pPr>
      <w:r>
        <w:tab/>
        <w:t>•</w:t>
      </w:r>
      <w:r>
        <w:tab/>
        <w:t>Vice-President of the European Disability Forum and Chair of its Women’s Committee</w:t>
      </w:r>
    </w:p>
    <w:p w14:paraId="68A4157A" w14:textId="77777777" w:rsidR="00EE355B" w:rsidRPr="00353CF3" w:rsidRDefault="00EE355B" w:rsidP="00EE355B">
      <w:pPr>
        <w:pStyle w:val="SingleTxt"/>
        <w:tabs>
          <w:tab w:val="right" w:pos="1685"/>
        </w:tabs>
        <w:spacing w:after="0" w:line="120" w:lineRule="exact"/>
        <w:ind w:left="1742" w:hanging="475"/>
        <w:rPr>
          <w:sz w:val="10"/>
        </w:rPr>
      </w:pPr>
    </w:p>
    <w:p w14:paraId="79D8E386"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in professional activities</w:t>
      </w:r>
    </w:p>
    <w:p w14:paraId="109D95B3" w14:textId="77777777" w:rsidR="00EE355B" w:rsidRPr="00353CF3" w:rsidRDefault="00EE355B" w:rsidP="00EE355B">
      <w:pPr>
        <w:pStyle w:val="SingleTxt"/>
        <w:tabs>
          <w:tab w:val="right" w:pos="1685"/>
        </w:tabs>
        <w:spacing w:after="0" w:line="120" w:lineRule="exact"/>
        <w:ind w:left="1742" w:hanging="475"/>
        <w:rPr>
          <w:sz w:val="10"/>
        </w:rPr>
      </w:pPr>
    </w:p>
    <w:p w14:paraId="0884BDFC" w14:textId="77777777" w:rsidR="00EE355B" w:rsidRDefault="00EE355B" w:rsidP="00EE355B">
      <w:pPr>
        <w:pStyle w:val="SingleTxt"/>
        <w:tabs>
          <w:tab w:val="right" w:pos="1685"/>
        </w:tabs>
        <w:ind w:left="1742" w:hanging="475"/>
      </w:pPr>
      <w:r>
        <w:tab/>
        <w:t>•</w:t>
      </w:r>
      <w:r>
        <w:tab/>
        <w:t>Close to 20 years’ experience directing and advising Governments, civil society and other stakeholders on how to ensure the full inclusion of all women and girls with disabilities in their initiatives and policies, through a cross-cutting approach to human rights</w:t>
      </w:r>
    </w:p>
    <w:p w14:paraId="67792ABC" w14:textId="77777777" w:rsidR="00EE355B" w:rsidRDefault="00EE355B" w:rsidP="00EE355B">
      <w:pPr>
        <w:pStyle w:val="SingleTxt"/>
        <w:tabs>
          <w:tab w:val="right" w:pos="1685"/>
        </w:tabs>
        <w:ind w:left="1742" w:hanging="475"/>
      </w:pPr>
      <w:r>
        <w:tab/>
        <w:t>•</w:t>
      </w:r>
      <w:r>
        <w:tab/>
        <w:t>Regular appearances before numerous United Nations bodies (including the Human Rights Council, various committees and specialized agencies) and regional and national bodies (including the European Parliament, the European Commission, the Council of Europe, the Congress of Deputies and the Spanish Senate)</w:t>
      </w:r>
    </w:p>
    <w:p w14:paraId="2E69655C" w14:textId="77777777" w:rsidR="00EE355B" w:rsidRDefault="00EE355B" w:rsidP="00EE355B">
      <w:pPr>
        <w:pStyle w:val="SingleTxt"/>
        <w:tabs>
          <w:tab w:val="right" w:pos="1685"/>
        </w:tabs>
        <w:ind w:left="1742" w:hanging="475"/>
      </w:pPr>
      <w:r>
        <w:tab/>
        <w:t>•</w:t>
      </w:r>
      <w:r>
        <w:tab/>
        <w:t>Since 2010, representative of women with disabilities from Spain and Europe in the Commission on the Status of Women</w:t>
      </w:r>
    </w:p>
    <w:p w14:paraId="1C6245F4" w14:textId="77777777" w:rsidR="00EE355B" w:rsidRDefault="00EE355B" w:rsidP="00EE355B">
      <w:pPr>
        <w:pStyle w:val="SingleTxt"/>
        <w:tabs>
          <w:tab w:val="right" w:pos="1685"/>
        </w:tabs>
        <w:ind w:left="1742" w:hanging="475"/>
      </w:pPr>
      <w:r>
        <w:tab/>
        <w:t>•</w:t>
      </w:r>
      <w:r>
        <w:tab/>
        <w:t>Board member of the European Women’s Lobby (2010–2014)</w:t>
      </w:r>
    </w:p>
    <w:p w14:paraId="012258B8" w14:textId="77777777" w:rsidR="00EE355B" w:rsidRPr="005F2BD8" w:rsidRDefault="00EE355B" w:rsidP="00EE355B">
      <w:pPr>
        <w:pStyle w:val="SingleTxt"/>
        <w:tabs>
          <w:tab w:val="right" w:pos="1685"/>
        </w:tabs>
        <w:spacing w:after="0" w:line="120" w:lineRule="exact"/>
        <w:ind w:left="1742" w:hanging="475"/>
        <w:rPr>
          <w:sz w:val="10"/>
        </w:rPr>
      </w:pPr>
    </w:p>
    <w:p w14:paraId="1DB22B5D"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al background</w:t>
      </w:r>
    </w:p>
    <w:p w14:paraId="5736622E" w14:textId="77777777" w:rsidR="00EE355B" w:rsidRPr="005F2BD8" w:rsidRDefault="00EE355B" w:rsidP="00EE355B">
      <w:pPr>
        <w:pStyle w:val="SingleTxt"/>
        <w:spacing w:after="0" w:line="120" w:lineRule="exact"/>
        <w:rPr>
          <w:sz w:val="10"/>
          <w:lang w:val="en-US"/>
        </w:rPr>
      </w:pPr>
    </w:p>
    <w:p w14:paraId="5C616A6B" w14:textId="77777777" w:rsidR="00EE355B" w:rsidRDefault="00EE355B" w:rsidP="00EE355B">
      <w:pPr>
        <w:pStyle w:val="SingleTxt"/>
        <w:tabs>
          <w:tab w:val="right" w:pos="1685"/>
        </w:tabs>
        <w:ind w:left="1742" w:hanging="475"/>
      </w:pPr>
      <w:r>
        <w:tab/>
        <w:t>•</w:t>
      </w:r>
      <w:r>
        <w:tab/>
        <w:t>Bachelor’s degree in educational science, University of Seville (Spain)</w:t>
      </w:r>
    </w:p>
    <w:p w14:paraId="203C7C04" w14:textId="77777777" w:rsidR="00EE355B" w:rsidRDefault="00EE355B" w:rsidP="00EE355B">
      <w:pPr>
        <w:pStyle w:val="SingleTxt"/>
        <w:tabs>
          <w:tab w:val="right" w:pos="1685"/>
        </w:tabs>
        <w:ind w:left="1742" w:hanging="475"/>
      </w:pPr>
      <w:r>
        <w:tab/>
        <w:t>•</w:t>
      </w:r>
      <w:r>
        <w:tab/>
        <w:t>Bachelor’s degree in psychology, University of Seville (Spain)</w:t>
      </w:r>
    </w:p>
    <w:p w14:paraId="4B6E6391" w14:textId="77777777" w:rsidR="00EE355B" w:rsidRDefault="00EE355B" w:rsidP="00EE355B">
      <w:pPr>
        <w:pStyle w:val="SingleTxt"/>
        <w:tabs>
          <w:tab w:val="right" w:pos="1685"/>
        </w:tabs>
        <w:ind w:left="1742" w:hanging="475"/>
      </w:pPr>
      <w:r>
        <w:tab/>
        <w:t>•</w:t>
      </w:r>
      <w:r>
        <w:tab/>
        <w:t xml:space="preserve">Master’s degree in the special needs of persons with disabilities, and doctorate courses, University of Salamanca (Spain) </w:t>
      </w:r>
    </w:p>
    <w:p w14:paraId="64EEA1C4" w14:textId="77777777" w:rsidR="00EE355B" w:rsidRPr="00353CF3" w:rsidRDefault="00EE355B" w:rsidP="00EE355B">
      <w:pPr>
        <w:pStyle w:val="SingleTxt"/>
        <w:tabs>
          <w:tab w:val="right" w:pos="1685"/>
        </w:tabs>
        <w:spacing w:after="0" w:line="120" w:lineRule="exact"/>
        <w:ind w:left="1742" w:hanging="475"/>
        <w:rPr>
          <w:sz w:val="10"/>
        </w:rPr>
      </w:pPr>
    </w:p>
    <w:p w14:paraId="31C0D237"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Other main activities in the field relevant to the mandate of the Committee on the Elimination of All Forms of Discrimination against Women</w:t>
      </w:r>
    </w:p>
    <w:p w14:paraId="4D4D650A" w14:textId="77777777" w:rsidR="00EE355B" w:rsidRPr="00353CF3" w:rsidRDefault="00EE355B" w:rsidP="00EE355B">
      <w:pPr>
        <w:pStyle w:val="SingleTxt"/>
        <w:tabs>
          <w:tab w:val="right" w:pos="1685"/>
        </w:tabs>
        <w:spacing w:after="0" w:line="120" w:lineRule="exact"/>
        <w:ind w:left="1742" w:hanging="475"/>
        <w:rPr>
          <w:sz w:val="10"/>
        </w:rPr>
      </w:pPr>
    </w:p>
    <w:p w14:paraId="2D2A2167" w14:textId="77777777" w:rsidR="00EE355B" w:rsidRDefault="00EE355B" w:rsidP="00EE355B">
      <w:pPr>
        <w:pStyle w:val="SingleTxt"/>
        <w:tabs>
          <w:tab w:val="right" w:pos="1685"/>
        </w:tabs>
        <w:ind w:left="1742" w:hanging="475"/>
      </w:pPr>
      <w:r>
        <w:tab/>
        <w:t>•</w:t>
      </w:r>
      <w:r>
        <w:tab/>
        <w:t xml:space="preserve">Represented the Government of Spain in the preparation of the Convention on the Rights of Persons with Disabilities, specifically focusing on mainstreaming gender issues in a cross-cutting and specific manner. Member of the Committee on the Rights of Persons with Disabilities for two consecutive mandates (2009–2016). As its focal point for women’s issues, she led the half-day of general </w:t>
      </w:r>
      <w:r>
        <w:lastRenderedPageBreak/>
        <w:t>discussion on women and girls with disabilities and co-chaired the working group for drafting a general comment on women with disabilities.</w:t>
      </w:r>
    </w:p>
    <w:p w14:paraId="44502E0E" w14:textId="77777777" w:rsidR="00EE355B" w:rsidRDefault="00EE355B" w:rsidP="00EE355B">
      <w:pPr>
        <w:pStyle w:val="SingleTxt"/>
        <w:tabs>
          <w:tab w:val="right" w:pos="1685"/>
        </w:tabs>
        <w:ind w:left="1742" w:hanging="475"/>
      </w:pPr>
      <w:r>
        <w:tab/>
        <w:t>•</w:t>
      </w:r>
      <w:r>
        <w:tab/>
        <w:t>In Spain, she participates as an expert in the work of the Royal Board on Disability, the State Observatory against Gender Violence and the Council for Women’s Participation.</w:t>
      </w:r>
    </w:p>
    <w:p w14:paraId="5303AD6B" w14:textId="77777777" w:rsidR="00EE355B" w:rsidRDefault="00EE355B" w:rsidP="00EE355B">
      <w:pPr>
        <w:pStyle w:val="SingleTxt"/>
        <w:tabs>
          <w:tab w:val="right" w:pos="1685"/>
        </w:tabs>
        <w:ind w:left="1742" w:hanging="475"/>
      </w:pPr>
      <w:r>
        <w:tab/>
        <w:t>•</w:t>
      </w:r>
      <w:r>
        <w:tab/>
        <w:t>Participated in the two meetings of the high-level political forum on sustainable development held to date and, on behalf of women with disabilities, made a statement on Sustainable Development Goal 5 at the second meeting of the forum, held in 2017.</w:t>
      </w:r>
    </w:p>
    <w:p w14:paraId="4F20D602" w14:textId="77777777" w:rsidR="00EE355B" w:rsidRPr="00353CF3" w:rsidRDefault="00EE355B" w:rsidP="00EE355B">
      <w:pPr>
        <w:pStyle w:val="SingleTxt"/>
        <w:tabs>
          <w:tab w:val="right" w:pos="1685"/>
        </w:tabs>
        <w:spacing w:after="0" w:line="120" w:lineRule="exact"/>
        <w:ind w:left="1742" w:hanging="475"/>
        <w:rPr>
          <w:sz w:val="10"/>
        </w:rPr>
      </w:pPr>
    </w:p>
    <w:p w14:paraId="39BEF965"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ist of most recent publications in the field of discrimination against women and advancement of their human rights</w:t>
      </w:r>
    </w:p>
    <w:p w14:paraId="6E727C64" w14:textId="77777777" w:rsidR="00EE355B" w:rsidRPr="0090003E" w:rsidRDefault="00EE355B" w:rsidP="00EE355B">
      <w:pPr>
        <w:pStyle w:val="SingleTxt"/>
        <w:tabs>
          <w:tab w:val="right" w:pos="1685"/>
        </w:tabs>
        <w:spacing w:after="0" w:line="120" w:lineRule="exact"/>
        <w:ind w:left="1742" w:hanging="475"/>
        <w:rPr>
          <w:sz w:val="10"/>
          <w:lang w:val="en-US"/>
        </w:rPr>
      </w:pPr>
    </w:p>
    <w:p w14:paraId="391B0D54" w14:textId="77777777" w:rsidR="00EE355B" w:rsidRPr="007A70B7" w:rsidRDefault="00EE355B" w:rsidP="00EE355B">
      <w:pPr>
        <w:pStyle w:val="SingleTxt"/>
        <w:tabs>
          <w:tab w:val="right" w:pos="1685"/>
        </w:tabs>
        <w:ind w:left="1742" w:hanging="475"/>
        <w:rPr>
          <w:lang w:val="es-ES"/>
        </w:rPr>
      </w:pPr>
      <w:r w:rsidRPr="0090003E">
        <w:rPr>
          <w:lang w:val="en-US"/>
        </w:rPr>
        <w:tab/>
      </w:r>
      <w:r w:rsidRPr="007A70B7">
        <w:rPr>
          <w:lang w:val="es-ES"/>
        </w:rPr>
        <w:t>•</w:t>
      </w:r>
      <w:r w:rsidRPr="007A70B7">
        <w:rPr>
          <w:lang w:val="es-ES"/>
        </w:rPr>
        <w:tab/>
      </w:r>
      <w:r w:rsidRPr="00A31B13">
        <w:rPr>
          <w:i/>
          <w:iCs/>
          <w:lang w:val="es-ES"/>
        </w:rPr>
        <w:t>Guía para la incorporación de la perspectiva de género y discapacidad en la programación del Fondo Social Europeo</w:t>
      </w:r>
      <w:r w:rsidRPr="007A70B7">
        <w:rPr>
          <w:lang w:val="es-ES"/>
        </w:rPr>
        <w:t xml:space="preserve"> (Guide on the mainstreaming of gender and disability perspectives in the activities of the European Social Fund) </w:t>
      </w:r>
    </w:p>
    <w:p w14:paraId="5DDB12E0" w14:textId="77777777" w:rsidR="00EE355B" w:rsidRPr="007A70B7" w:rsidRDefault="00EE355B" w:rsidP="00EE355B">
      <w:pPr>
        <w:pStyle w:val="SingleTxt"/>
        <w:tabs>
          <w:tab w:val="right" w:pos="1685"/>
        </w:tabs>
        <w:ind w:left="1742" w:hanging="475"/>
        <w:rPr>
          <w:lang w:val="es-ES"/>
        </w:rPr>
      </w:pPr>
      <w:r>
        <w:rPr>
          <w:lang w:val="es-ES"/>
        </w:rPr>
        <w:tab/>
      </w:r>
      <w:r w:rsidRPr="007A70B7">
        <w:rPr>
          <w:lang w:val="es-ES"/>
        </w:rPr>
        <w:t>•</w:t>
      </w:r>
      <w:r w:rsidRPr="007A70B7">
        <w:rPr>
          <w:lang w:val="es-ES"/>
        </w:rPr>
        <w:tab/>
      </w:r>
      <w:r w:rsidRPr="00A31B13">
        <w:rPr>
          <w:i/>
          <w:iCs/>
          <w:lang w:val="es-ES"/>
        </w:rPr>
        <w:t>Informe sobre violencia de género hacia las mujeres con discapacidad a partir de la macroencuesta 2015</w:t>
      </w:r>
      <w:r w:rsidRPr="007A70B7">
        <w:rPr>
          <w:lang w:val="es-ES"/>
        </w:rPr>
        <w:t xml:space="preserve"> (Report on gender-based violence against women with disabilities based on the 2015 macrosurvey) </w:t>
      </w:r>
    </w:p>
    <w:p w14:paraId="38700087" w14:textId="77777777" w:rsidR="00EE355B" w:rsidRDefault="00EE355B" w:rsidP="00EE355B">
      <w:pPr>
        <w:pStyle w:val="SingleTxt"/>
        <w:tabs>
          <w:tab w:val="right" w:pos="1685"/>
        </w:tabs>
        <w:ind w:left="1742" w:hanging="475"/>
      </w:pPr>
      <w:r w:rsidRPr="0090003E">
        <w:rPr>
          <w:lang w:val="es-ES"/>
        </w:rPr>
        <w:tab/>
      </w:r>
      <w:r>
        <w:t>•</w:t>
      </w:r>
      <w:r>
        <w:tab/>
      </w:r>
      <w:r w:rsidRPr="00A31B13">
        <w:rPr>
          <w:i/>
          <w:iCs/>
        </w:rPr>
        <w:t>Debate General sobre Mujeres y Niñas con Discapacidad</w:t>
      </w:r>
      <w:r>
        <w:t xml:space="preserve"> (General discussion on women and children with disabilities) </w:t>
      </w:r>
    </w:p>
    <w:p w14:paraId="3BD11D20" w14:textId="77777777" w:rsidR="00EE355B" w:rsidRDefault="00EE355B" w:rsidP="00EE355B">
      <w:pPr>
        <w:pStyle w:val="SingleTxt"/>
        <w:tabs>
          <w:tab w:val="right" w:pos="1685"/>
        </w:tabs>
        <w:ind w:left="1742" w:hanging="475"/>
      </w:pPr>
      <w:r>
        <w:tab/>
        <w:t>•</w:t>
      </w:r>
      <w:r>
        <w:tab/>
      </w:r>
      <w:r w:rsidRPr="00A31B13">
        <w:rPr>
          <w:i/>
          <w:iCs/>
        </w:rPr>
        <w:t>2º Plan Integral de Acción para Mujeres con Discapacidad 2013</w:t>
      </w:r>
      <w:r>
        <w:rPr>
          <w:i/>
          <w:iCs/>
        </w:rPr>
        <w:t>–</w:t>
      </w:r>
      <w:r w:rsidRPr="00A31B13">
        <w:rPr>
          <w:i/>
          <w:iCs/>
        </w:rPr>
        <w:t>2016</w:t>
      </w:r>
      <w:r>
        <w:t xml:space="preserve"> (Second Comprehensive Plan of Action for Women with Disabilities 2013–2016)</w:t>
      </w:r>
    </w:p>
    <w:p w14:paraId="6057258C" w14:textId="77777777" w:rsidR="00EE355B" w:rsidRPr="0090003E" w:rsidRDefault="00EE355B" w:rsidP="00EE355B">
      <w:pPr>
        <w:pStyle w:val="SingleTxt"/>
        <w:tabs>
          <w:tab w:val="right" w:pos="1685"/>
        </w:tabs>
        <w:ind w:left="1742" w:hanging="475"/>
      </w:pPr>
      <w:r>
        <w:tab/>
      </w:r>
      <w:r w:rsidRPr="0090003E">
        <w:t>•</w:t>
      </w:r>
      <w:r w:rsidRPr="0090003E">
        <w:tab/>
      </w:r>
      <w:r w:rsidRPr="0090003E">
        <w:rPr>
          <w:i/>
          <w:iCs/>
        </w:rPr>
        <w:t>Transversalidad de género en las políticas públicas de discapacidad</w:t>
      </w:r>
      <w:r w:rsidRPr="0090003E">
        <w:t xml:space="preserve"> (Gender mainstreaming in public policies on disability)</w:t>
      </w:r>
    </w:p>
    <w:p w14:paraId="0A484C4C" w14:textId="77777777" w:rsidR="00EE355B" w:rsidRPr="0090003E" w:rsidRDefault="00EE355B" w:rsidP="00EE355B">
      <w:pPr>
        <w:pStyle w:val="SingleTxt"/>
      </w:pPr>
    </w:p>
    <w:p w14:paraId="12A3AA52" w14:textId="77777777" w:rsidR="00EE355B" w:rsidRPr="0090003E" w:rsidRDefault="00EE355B" w:rsidP="00EE355B">
      <w:pPr>
        <w:pStyle w:val="SingleTxt"/>
      </w:pPr>
    </w:p>
    <w:p w14:paraId="2BC9D3CC" w14:textId="77777777" w:rsidR="00EE355B" w:rsidRDefault="00EE355B" w:rsidP="00EE355B">
      <w:pPr>
        <w:suppressAutoHyphens w:val="0"/>
        <w:spacing w:after="200" w:line="276" w:lineRule="auto"/>
      </w:pPr>
      <w:r>
        <w:br w:type="page"/>
      </w:r>
    </w:p>
    <w:p w14:paraId="78CF01F0" w14:textId="77777777" w:rsidR="00EE355B" w:rsidRDefault="00EE355B" w:rsidP="00EE355B">
      <w:pPr>
        <w:pStyle w:val="H1"/>
        <w:ind w:right="1260"/>
      </w:pPr>
      <w:r>
        <w:lastRenderedPageBreak/>
        <w:tab/>
      </w:r>
      <w:r>
        <w:tab/>
        <w:t>Rhoda Reddock (Trinidad and Tobago)</w:t>
      </w:r>
    </w:p>
    <w:p w14:paraId="388A434F" w14:textId="77777777" w:rsidR="00EE355B" w:rsidRPr="00571B80" w:rsidRDefault="00EE355B" w:rsidP="00EE355B">
      <w:pPr>
        <w:pStyle w:val="SingleTxt"/>
        <w:spacing w:after="0" w:line="120" w:lineRule="exact"/>
        <w:rPr>
          <w:sz w:val="10"/>
        </w:rPr>
      </w:pPr>
    </w:p>
    <w:p w14:paraId="2B44EF90" w14:textId="77777777" w:rsidR="00EE355B" w:rsidRPr="008F1B10" w:rsidRDefault="00EE355B" w:rsidP="00EE355B">
      <w:pPr>
        <w:pStyle w:val="SingleTxt"/>
        <w:spacing w:after="0" w:line="120" w:lineRule="exact"/>
        <w:rPr>
          <w:sz w:val="10"/>
        </w:rPr>
      </w:pPr>
    </w:p>
    <w:p w14:paraId="0EA73431"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ate and place of birth</w:t>
      </w:r>
    </w:p>
    <w:p w14:paraId="3F89FD37" w14:textId="77777777" w:rsidR="00EE355B" w:rsidRPr="008F1B10" w:rsidRDefault="00EE355B" w:rsidP="00EE355B">
      <w:pPr>
        <w:pStyle w:val="SingleTxt"/>
        <w:spacing w:after="0" w:line="120" w:lineRule="exact"/>
        <w:rPr>
          <w:sz w:val="10"/>
        </w:rPr>
      </w:pPr>
    </w:p>
    <w:p w14:paraId="2BC3F069" w14:textId="77777777" w:rsidR="00EE355B" w:rsidRDefault="00EE355B" w:rsidP="00EE355B">
      <w:pPr>
        <w:pStyle w:val="SingleTxt"/>
      </w:pPr>
      <w:r>
        <w:t>7 June 1953, Kingstown, St. Vincent.</w:t>
      </w:r>
    </w:p>
    <w:p w14:paraId="16EAC649" w14:textId="77777777" w:rsidR="00EE355B" w:rsidRPr="008F1B10" w:rsidRDefault="00EE355B" w:rsidP="00EE355B">
      <w:pPr>
        <w:pStyle w:val="SingleTxt"/>
        <w:spacing w:after="0" w:line="120" w:lineRule="exact"/>
        <w:rPr>
          <w:sz w:val="10"/>
        </w:rPr>
      </w:pPr>
    </w:p>
    <w:p w14:paraId="47C5A5B4"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rking languages</w:t>
      </w:r>
    </w:p>
    <w:p w14:paraId="0472B34D" w14:textId="77777777" w:rsidR="00EE355B" w:rsidRPr="008F1B10" w:rsidRDefault="00EE355B" w:rsidP="00EE355B">
      <w:pPr>
        <w:pStyle w:val="SingleTxt"/>
        <w:spacing w:after="0" w:line="120" w:lineRule="exact"/>
        <w:rPr>
          <w:sz w:val="10"/>
        </w:rPr>
      </w:pPr>
    </w:p>
    <w:p w14:paraId="3F553A55" w14:textId="77777777" w:rsidR="00EE355B" w:rsidRDefault="00EE355B" w:rsidP="00EE355B">
      <w:pPr>
        <w:pStyle w:val="SingleTxt"/>
      </w:pPr>
      <w:r>
        <w:t>English.</w:t>
      </w:r>
    </w:p>
    <w:p w14:paraId="43ABB2E9" w14:textId="77777777" w:rsidR="00EE355B" w:rsidRPr="008F1B10" w:rsidRDefault="00EE355B" w:rsidP="00EE355B">
      <w:pPr>
        <w:pStyle w:val="SingleTxt"/>
        <w:spacing w:after="0" w:line="120" w:lineRule="exact"/>
        <w:rPr>
          <w:sz w:val="10"/>
        </w:rPr>
      </w:pPr>
    </w:p>
    <w:p w14:paraId="2CFB5AEE"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urrent position/function</w:t>
      </w:r>
    </w:p>
    <w:p w14:paraId="41DC1E79" w14:textId="77777777" w:rsidR="00EE355B" w:rsidRPr="008F1B10" w:rsidRDefault="00EE355B" w:rsidP="00EE355B">
      <w:pPr>
        <w:pStyle w:val="SingleTxt"/>
        <w:spacing w:after="0" w:line="120" w:lineRule="exact"/>
        <w:rPr>
          <w:sz w:val="10"/>
        </w:rPr>
      </w:pPr>
    </w:p>
    <w:p w14:paraId="3489E2C5" w14:textId="77777777" w:rsidR="00EE355B" w:rsidRDefault="00EE355B" w:rsidP="00EE355B">
      <w:pPr>
        <w:pStyle w:val="SingleTxt"/>
      </w:pPr>
      <w:r>
        <w:t>Professor of Gender, Social Change and Development, Institute for Gender and Development Studies, The University of the West Indies, St. Augustine Campus, Trinidad and Tobago.</w:t>
      </w:r>
    </w:p>
    <w:p w14:paraId="28CD7F1A" w14:textId="77777777" w:rsidR="00EE355B" w:rsidRPr="008F1B10" w:rsidRDefault="00EE355B" w:rsidP="00EE355B">
      <w:pPr>
        <w:pStyle w:val="SingleTxt"/>
        <w:spacing w:after="0" w:line="120" w:lineRule="exact"/>
        <w:rPr>
          <w:sz w:val="10"/>
        </w:rPr>
      </w:pPr>
    </w:p>
    <w:p w14:paraId="6E91D29F"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in professional activities</w:t>
      </w:r>
    </w:p>
    <w:p w14:paraId="6B4A1738" w14:textId="77777777" w:rsidR="00EE355B" w:rsidRPr="008F1B10" w:rsidRDefault="00EE355B" w:rsidP="00EE355B">
      <w:pPr>
        <w:pStyle w:val="SingleTxt"/>
        <w:spacing w:after="0" w:line="120" w:lineRule="exact"/>
        <w:rPr>
          <w:sz w:val="10"/>
        </w:rPr>
      </w:pPr>
    </w:p>
    <w:p w14:paraId="1469AA1F" w14:textId="77777777" w:rsidR="00EE355B" w:rsidRDefault="00EE355B" w:rsidP="00EE355B">
      <w:pPr>
        <w:pStyle w:val="SingleTxt"/>
      </w:pPr>
      <w:r>
        <w:t>A former head of the Institute for Gender and Development Studies of the UWI, St. Augustine Campus, Professor Reddock then served as Deputy Principal of the St. Augustine Campus from 2008–2017. As Professor of Gender, Social Change and Development, she is involved in professional academic activities e.g. teaching, advising, graduate supervision, research and public service. Professor Reddock is also an active researcher and writer of research publications. Through public engagement, she provides advice and consultation to national, regional and international organisations. She is also a member of a number of professional organisations including the International Sociological Association where she is past-president of the Research Committee 32 on Women and Society and currently a council member of the Research Committee 05 on Indigeneity, Race and Ethnic Studies.</w:t>
      </w:r>
    </w:p>
    <w:p w14:paraId="34B01498" w14:textId="77777777" w:rsidR="00EE355B" w:rsidRPr="008F1B10" w:rsidRDefault="00EE355B" w:rsidP="00EE355B">
      <w:pPr>
        <w:pStyle w:val="SingleTxt"/>
        <w:spacing w:after="0" w:line="120" w:lineRule="exact"/>
        <w:rPr>
          <w:sz w:val="10"/>
        </w:rPr>
      </w:pPr>
    </w:p>
    <w:p w14:paraId="6212E0EF"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al background</w:t>
      </w:r>
    </w:p>
    <w:p w14:paraId="094C293D" w14:textId="77777777" w:rsidR="00EE355B" w:rsidRPr="008F1B10" w:rsidRDefault="00EE355B" w:rsidP="00EE355B">
      <w:pPr>
        <w:pStyle w:val="SingleTxt"/>
        <w:spacing w:after="0" w:line="120" w:lineRule="exact"/>
        <w:rPr>
          <w:sz w:val="10"/>
        </w:rPr>
      </w:pPr>
    </w:p>
    <w:p w14:paraId="49D6B8AA" w14:textId="77777777" w:rsidR="00EE355B" w:rsidRDefault="00EE355B" w:rsidP="00EE355B">
      <w:pPr>
        <w:pStyle w:val="SingleTxt"/>
        <w:tabs>
          <w:tab w:val="right" w:pos="1685"/>
        </w:tabs>
        <w:ind w:left="1742" w:hanging="475"/>
      </w:pPr>
      <w:r>
        <w:tab/>
        <w:t>•</w:t>
      </w:r>
      <w:r>
        <w:tab/>
        <w:t>The University of the West Indies, BSc. Social Administration;</w:t>
      </w:r>
    </w:p>
    <w:p w14:paraId="4D7731BE" w14:textId="77777777" w:rsidR="00EE355B" w:rsidRDefault="00EE355B" w:rsidP="00EE355B">
      <w:pPr>
        <w:pStyle w:val="SingleTxt"/>
        <w:tabs>
          <w:tab w:val="right" w:pos="1685"/>
        </w:tabs>
        <w:ind w:left="1742" w:hanging="475"/>
      </w:pPr>
      <w:r>
        <w:tab/>
        <w:t>•</w:t>
      </w:r>
      <w:r>
        <w:tab/>
        <w:t>Institute of Social Studies, The Hague, Masters, Development Studies;</w:t>
      </w:r>
    </w:p>
    <w:p w14:paraId="70BC13A6" w14:textId="77777777" w:rsidR="00EE355B" w:rsidRDefault="00EE355B" w:rsidP="00EE355B">
      <w:pPr>
        <w:pStyle w:val="SingleTxt"/>
        <w:tabs>
          <w:tab w:val="right" w:pos="1685"/>
        </w:tabs>
        <w:ind w:left="1742" w:hanging="475"/>
      </w:pPr>
      <w:r>
        <w:tab/>
        <w:t>•</w:t>
      </w:r>
      <w:r>
        <w:tab/>
        <w:t>University of Amsterdam, Doctorate, Social Sciences (Applied Sociology);</w:t>
      </w:r>
    </w:p>
    <w:p w14:paraId="7A4AA809" w14:textId="77777777" w:rsidR="00EE355B" w:rsidRDefault="00EE355B" w:rsidP="00EE355B">
      <w:pPr>
        <w:pStyle w:val="SingleTxt"/>
        <w:tabs>
          <w:tab w:val="right" w:pos="1685"/>
        </w:tabs>
        <w:ind w:left="1742" w:hanging="475"/>
      </w:pPr>
      <w:r>
        <w:tab/>
        <w:t>•</w:t>
      </w:r>
      <w:r>
        <w:tab/>
        <w:t>Harvard University (Graduate School of Education) Certificate — Institute of Higher Education Management.</w:t>
      </w:r>
    </w:p>
    <w:p w14:paraId="1D1D4E4B" w14:textId="77777777" w:rsidR="00EE355B" w:rsidRPr="008F1B10" w:rsidRDefault="00EE355B" w:rsidP="00EE355B">
      <w:pPr>
        <w:pStyle w:val="SingleTxt"/>
        <w:tabs>
          <w:tab w:val="right" w:pos="1685"/>
        </w:tabs>
        <w:spacing w:after="0" w:line="120" w:lineRule="exact"/>
        <w:ind w:left="1742" w:hanging="475"/>
        <w:rPr>
          <w:sz w:val="10"/>
        </w:rPr>
      </w:pPr>
    </w:p>
    <w:p w14:paraId="085151D1"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Other main activities in the field relevant to the mandate of the Convention on the Elimination of All Forms of Discrimination against Women:</w:t>
      </w:r>
    </w:p>
    <w:p w14:paraId="32BC65BD" w14:textId="77777777" w:rsidR="00EE355B" w:rsidRPr="008F1B10" w:rsidRDefault="00EE355B" w:rsidP="00EE355B">
      <w:pPr>
        <w:pStyle w:val="SingleTxt"/>
        <w:spacing w:after="0" w:line="120" w:lineRule="exact"/>
        <w:rPr>
          <w:sz w:val="10"/>
        </w:rPr>
      </w:pPr>
    </w:p>
    <w:p w14:paraId="0097E0F3" w14:textId="77777777" w:rsidR="00EE355B" w:rsidRDefault="00EE355B" w:rsidP="00EE355B">
      <w:pPr>
        <w:pStyle w:val="SingleTxt"/>
      </w:pPr>
      <w:r>
        <w:t xml:space="preserve">Professor Reddock is an activist in the Caribbean and global women’s movements. She was involved in the establishment of the programme on Gender and Development Studies at the University of the West Indies and the first head of the Centre (now Institute) at the St. Augustine campus. A founding member and first chair of the Caribbean Association for Feminist Research and Action (CAFRA), she is also an advisor to the Global Fund for Women, a member of the advisory group for the UNWOMEN Publication — Progress for the World’s Women and a founding member of the Caribbean Network on Studies of Masculinity. More recently, she has been lead researcher of the action/research project — Breaking the Silence: Child Sexual Abuse and Implications for HIV, which is spearheading a national campaign that has caught the imagination of communities throughout Trinidad and Tobago and the wider Caribbean region. </w:t>
      </w:r>
    </w:p>
    <w:p w14:paraId="7EBFFD58" w14:textId="77777777" w:rsidR="00EE355B" w:rsidRDefault="00EE355B" w:rsidP="00EE355B">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List of most recent publications in the field of discrimination against women and advancement of their human rights</w:t>
      </w:r>
    </w:p>
    <w:p w14:paraId="266703E5" w14:textId="77777777" w:rsidR="00EE355B" w:rsidRPr="008F1B10" w:rsidRDefault="00EE355B" w:rsidP="00EE355B">
      <w:pPr>
        <w:pStyle w:val="SingleTxt"/>
        <w:keepNext/>
        <w:spacing w:after="0" w:line="120" w:lineRule="exact"/>
        <w:rPr>
          <w:sz w:val="10"/>
          <w:lang w:val="en-US"/>
        </w:rPr>
      </w:pPr>
    </w:p>
    <w:p w14:paraId="590D2375" w14:textId="77777777" w:rsidR="00EE355B" w:rsidRDefault="00EE355B" w:rsidP="00EE355B">
      <w:pPr>
        <w:pStyle w:val="SingleTxt"/>
        <w:tabs>
          <w:tab w:val="right" w:pos="1685"/>
        </w:tabs>
        <w:ind w:left="1742" w:hanging="475"/>
      </w:pPr>
      <w:r>
        <w:tab/>
        <w:t>•</w:t>
      </w:r>
      <w:r>
        <w:tab/>
        <w:t>Sex, Power and Taboo: Gender and HIV in the Caribbean and Beyond, Ian Randle Publishers, (2009);</w:t>
      </w:r>
    </w:p>
    <w:p w14:paraId="68163357" w14:textId="77777777" w:rsidR="00EE355B" w:rsidRDefault="00EE355B" w:rsidP="00EE355B">
      <w:pPr>
        <w:pStyle w:val="SingleTxt"/>
        <w:tabs>
          <w:tab w:val="right" w:pos="1685"/>
        </w:tabs>
        <w:ind w:left="1742" w:hanging="475"/>
      </w:pPr>
      <w:r>
        <w:tab/>
        <w:t>•</w:t>
      </w:r>
      <w:r>
        <w:tab/>
        <w:t>“Breaking the Silence of Child Sexual Abuse in the Caribbean: A Community-Based Action Research Intervention Model” (2014);</w:t>
      </w:r>
    </w:p>
    <w:p w14:paraId="36BC89C4" w14:textId="77777777" w:rsidR="00EE355B" w:rsidRDefault="00EE355B" w:rsidP="00EE355B">
      <w:pPr>
        <w:pStyle w:val="SingleTxt"/>
        <w:tabs>
          <w:tab w:val="right" w:pos="1685"/>
        </w:tabs>
        <w:ind w:left="1742" w:hanging="475"/>
      </w:pPr>
      <w:r>
        <w:tab/>
        <w:t>•</w:t>
      </w:r>
      <w:r>
        <w:tab/>
        <w:t>“Up Against a Wall”: Muslim Women’s Struggle to Reclaim Masjid Space in Trinidad and Tobago” (2014);</w:t>
      </w:r>
    </w:p>
    <w:p w14:paraId="79FDF306" w14:textId="77777777" w:rsidR="00EE355B" w:rsidRDefault="00EE355B" w:rsidP="00EE355B">
      <w:pPr>
        <w:pStyle w:val="SingleTxt"/>
        <w:tabs>
          <w:tab w:val="right" w:pos="1685"/>
        </w:tabs>
        <w:ind w:left="1742" w:hanging="475"/>
      </w:pPr>
      <w:r>
        <w:tab/>
        <w:t>•</w:t>
      </w:r>
      <w:r>
        <w:tab/>
        <w:t>“Indo-Caribbean Masculinities and Indo-Caribbean Feminisms: Where are we Now?” (2016).</w:t>
      </w:r>
    </w:p>
    <w:p w14:paraId="1E6130AE" w14:textId="77777777" w:rsidR="00EE355B" w:rsidRDefault="00EE355B" w:rsidP="00EE355B">
      <w:pPr>
        <w:pStyle w:val="SingleTxt"/>
      </w:pPr>
    </w:p>
    <w:p w14:paraId="119554A9" w14:textId="77777777" w:rsidR="00EE355B" w:rsidRDefault="00EE355B" w:rsidP="00EE355B">
      <w:pPr>
        <w:pStyle w:val="SingleTxt"/>
      </w:pPr>
    </w:p>
    <w:p w14:paraId="28DD9BE1" w14:textId="77777777" w:rsidR="00EE355B" w:rsidRDefault="00EE355B" w:rsidP="00EE355B">
      <w:pPr>
        <w:suppressAutoHyphens w:val="0"/>
        <w:spacing w:after="200" w:line="276" w:lineRule="auto"/>
      </w:pPr>
      <w:r>
        <w:br w:type="page"/>
      </w:r>
    </w:p>
    <w:p w14:paraId="58B1E153" w14:textId="77777777" w:rsidR="00EE355B" w:rsidRDefault="00EE355B" w:rsidP="00EE355B">
      <w:pPr>
        <w:pStyle w:val="H1"/>
        <w:ind w:right="1260"/>
      </w:pPr>
      <w:r>
        <w:lastRenderedPageBreak/>
        <w:tab/>
      </w:r>
      <w:r>
        <w:tab/>
        <w:t>Elgun Safarov (Azerbaijan)</w:t>
      </w:r>
    </w:p>
    <w:p w14:paraId="3B1E1E25" w14:textId="77777777" w:rsidR="00EE355B" w:rsidRPr="007239A4" w:rsidRDefault="00EE355B" w:rsidP="00EE355B">
      <w:pPr>
        <w:pStyle w:val="SingleTxt"/>
        <w:spacing w:after="0" w:line="120" w:lineRule="exact"/>
        <w:rPr>
          <w:sz w:val="10"/>
        </w:rPr>
      </w:pPr>
    </w:p>
    <w:p w14:paraId="0D7747FD" w14:textId="77777777" w:rsidR="00EE355B" w:rsidRPr="001F6C84" w:rsidRDefault="00EE355B" w:rsidP="00EE355B">
      <w:pPr>
        <w:pStyle w:val="SingleTxt"/>
        <w:spacing w:after="0" w:line="120" w:lineRule="exact"/>
        <w:rPr>
          <w:sz w:val="10"/>
        </w:rPr>
      </w:pPr>
    </w:p>
    <w:p w14:paraId="34116085"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ate and place of birth</w:t>
      </w:r>
    </w:p>
    <w:p w14:paraId="19B09D38" w14:textId="77777777" w:rsidR="00EE355B" w:rsidRPr="001F6C84" w:rsidRDefault="00EE355B" w:rsidP="00EE355B">
      <w:pPr>
        <w:pStyle w:val="SingleTxt"/>
        <w:spacing w:after="0" w:line="120" w:lineRule="exact"/>
        <w:rPr>
          <w:sz w:val="10"/>
        </w:rPr>
      </w:pPr>
    </w:p>
    <w:p w14:paraId="278C2B16" w14:textId="77777777" w:rsidR="00EE355B" w:rsidRDefault="00EE355B" w:rsidP="00EE355B">
      <w:pPr>
        <w:pStyle w:val="SingleTxt"/>
      </w:pPr>
      <w:r>
        <w:t>5 June 1982, Megri city, Armenia.</w:t>
      </w:r>
    </w:p>
    <w:p w14:paraId="475DB83E" w14:textId="77777777" w:rsidR="00EE355B" w:rsidRPr="001F6C84" w:rsidRDefault="00EE355B" w:rsidP="00EE355B">
      <w:pPr>
        <w:pStyle w:val="SingleTxt"/>
        <w:spacing w:after="0" w:line="120" w:lineRule="exact"/>
        <w:rPr>
          <w:sz w:val="10"/>
        </w:rPr>
      </w:pPr>
    </w:p>
    <w:p w14:paraId="717206C6"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rking languages</w:t>
      </w:r>
    </w:p>
    <w:p w14:paraId="3E7ADB7B" w14:textId="77777777" w:rsidR="00EE355B" w:rsidRPr="001F6C84" w:rsidRDefault="00EE355B" w:rsidP="00EE355B">
      <w:pPr>
        <w:pStyle w:val="SingleTxt"/>
        <w:spacing w:after="0" w:line="120" w:lineRule="exact"/>
        <w:rPr>
          <w:sz w:val="10"/>
        </w:rPr>
      </w:pPr>
    </w:p>
    <w:p w14:paraId="0A42D9C6" w14:textId="77777777" w:rsidR="00EE355B" w:rsidRDefault="00EE355B" w:rsidP="00EE355B">
      <w:pPr>
        <w:pStyle w:val="SingleTxt"/>
      </w:pPr>
      <w:r>
        <w:t>English, Russian, Turkish and Azerbaijan.</w:t>
      </w:r>
    </w:p>
    <w:p w14:paraId="41A93D79" w14:textId="77777777" w:rsidR="00EE355B" w:rsidRPr="001F6C84" w:rsidRDefault="00EE355B" w:rsidP="00EE355B">
      <w:pPr>
        <w:pStyle w:val="SingleTxt"/>
        <w:spacing w:after="0" w:line="120" w:lineRule="exact"/>
        <w:rPr>
          <w:sz w:val="10"/>
        </w:rPr>
      </w:pPr>
    </w:p>
    <w:p w14:paraId="14A81BCF"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urrent position/function</w:t>
      </w:r>
    </w:p>
    <w:p w14:paraId="103F874E" w14:textId="77777777" w:rsidR="00EE355B" w:rsidRPr="001F6C84" w:rsidRDefault="00EE355B" w:rsidP="00EE355B">
      <w:pPr>
        <w:pStyle w:val="SingleTxt"/>
        <w:spacing w:after="0" w:line="120" w:lineRule="exact"/>
        <w:rPr>
          <w:sz w:val="10"/>
        </w:rPr>
      </w:pPr>
    </w:p>
    <w:p w14:paraId="70366A2A" w14:textId="77777777" w:rsidR="00EE355B" w:rsidRDefault="00EE355B" w:rsidP="00EE355B">
      <w:pPr>
        <w:pStyle w:val="SingleTxt"/>
        <w:tabs>
          <w:tab w:val="right" w:pos="1685"/>
        </w:tabs>
        <w:ind w:left="1742" w:hanging="475"/>
      </w:pPr>
      <w:r>
        <w:tab/>
        <w:t>•</w:t>
      </w:r>
      <w:r>
        <w:tab/>
        <w:t>Head of Information and Analytic Researches Department of the State Committee for Family, Women and Children Affairs of the Republic of Azerbaijan;</w:t>
      </w:r>
    </w:p>
    <w:p w14:paraId="7293BB40" w14:textId="77777777" w:rsidR="00EE355B" w:rsidRDefault="00EE355B" w:rsidP="00EE355B">
      <w:pPr>
        <w:pStyle w:val="SingleTxt"/>
        <w:tabs>
          <w:tab w:val="right" w:pos="1685"/>
        </w:tabs>
        <w:ind w:left="1742" w:hanging="475"/>
      </w:pPr>
      <w:r>
        <w:tab/>
        <w:t>•</w:t>
      </w:r>
      <w:r>
        <w:tab/>
        <w:t>Expert of the Gender Equality Commission/Council of Europe;</w:t>
      </w:r>
    </w:p>
    <w:p w14:paraId="288378F8" w14:textId="77777777" w:rsidR="00EE355B" w:rsidRDefault="00EE355B" w:rsidP="00EE355B">
      <w:pPr>
        <w:pStyle w:val="SingleTxt"/>
        <w:tabs>
          <w:tab w:val="right" w:pos="1685"/>
        </w:tabs>
        <w:ind w:left="1742" w:hanging="475"/>
      </w:pPr>
      <w:r>
        <w:tab/>
        <w:t>•</w:t>
      </w:r>
      <w:r>
        <w:tab/>
        <w:t>Representative of the Drafting Committee to prepare a draft Committee of Ministers Recommendation to prevent and combat sexism (GEC-DC Sexism);</w:t>
      </w:r>
    </w:p>
    <w:p w14:paraId="56C4792A" w14:textId="77777777" w:rsidR="00EE355B" w:rsidRDefault="00EE355B" w:rsidP="00EE355B">
      <w:pPr>
        <w:pStyle w:val="SingleTxt"/>
        <w:tabs>
          <w:tab w:val="right" w:pos="1685"/>
        </w:tabs>
        <w:ind w:left="1742" w:hanging="475"/>
      </w:pPr>
      <w:r>
        <w:tab/>
        <w:t>•</w:t>
      </w:r>
      <w:r>
        <w:tab/>
        <w:t>Lecturer of Baku State University on gender equality and family law (Doctor of Law);</w:t>
      </w:r>
    </w:p>
    <w:p w14:paraId="4A692D81" w14:textId="77777777" w:rsidR="00EE355B" w:rsidRDefault="00EE355B" w:rsidP="00EE355B">
      <w:pPr>
        <w:pStyle w:val="SingleTxt"/>
        <w:tabs>
          <w:tab w:val="right" w:pos="1685"/>
        </w:tabs>
        <w:ind w:left="1742" w:hanging="475"/>
      </w:pPr>
      <w:r>
        <w:tab/>
        <w:t>•</w:t>
      </w:r>
      <w:r>
        <w:tab/>
        <w:t>Member of Gender School (Academic Infrastructure of WARD).</w:t>
      </w:r>
    </w:p>
    <w:p w14:paraId="40038142" w14:textId="77777777" w:rsidR="00EE355B" w:rsidRPr="001F6C84" w:rsidRDefault="00EE355B" w:rsidP="00EE355B">
      <w:pPr>
        <w:pStyle w:val="SingleTxt"/>
        <w:tabs>
          <w:tab w:val="right" w:pos="1685"/>
        </w:tabs>
        <w:spacing w:after="0" w:line="120" w:lineRule="exact"/>
        <w:ind w:left="1742" w:hanging="475"/>
        <w:rPr>
          <w:sz w:val="10"/>
        </w:rPr>
      </w:pPr>
    </w:p>
    <w:p w14:paraId="6182A12F"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in professional activities</w:t>
      </w:r>
    </w:p>
    <w:p w14:paraId="6B6E6A9A" w14:textId="77777777" w:rsidR="00EE355B" w:rsidRPr="001F6C84" w:rsidRDefault="00EE355B" w:rsidP="00EE355B">
      <w:pPr>
        <w:pStyle w:val="SingleTxt"/>
        <w:spacing w:after="0" w:line="120" w:lineRule="exact"/>
        <w:rPr>
          <w:sz w:val="10"/>
        </w:rPr>
      </w:pPr>
    </w:p>
    <w:p w14:paraId="05FC90AF" w14:textId="77777777" w:rsidR="00EE355B" w:rsidRDefault="00EE355B" w:rsidP="00EE355B">
      <w:pPr>
        <w:pStyle w:val="SingleTxt"/>
      </w:pPr>
      <w:r>
        <w:t xml:space="preserve">Doctor of Law E. Safarov participated in numerous local, regional and international projects organized by UN, Council of Europe and other international organizations, and has been lecturing in the fields of international law and international relations in last 15 years. He was directly involved in drafting of the Law on State Guarantees of Equal Rights for Women and Men, the Law on prevention domestic violence, amendments of Family, Penal, Civil Codes, legislation on reproductive health and prevention child marriages and other legislative norms of the Republic of Azerbaijan. His professional activities consists of various types of efforts in the field of human rights, including participation in the preparation process of Council of Europe Convention on preventing and combating violence against women and domestic violence; involvement as the trainer in projects on gender equality, women’ rights protection, violence against women, prevention of trafficking, organized by UN, UNDP, UNFPA, GIZ, EU, CE and numerous non-governmental organizations; preparation of the national reports in the framework of CEDAW Convention (2009, 2014), International Covenant on Civil and Political Rights, International Covenant on Economic, Social and Cultural Rights; serving as an analyst and researcher on human rights protection, gender equality, woman leadership, gender based violence, sexual harassment, trafficking as well as author of the more than 30 scholar articles and studies. </w:t>
      </w:r>
    </w:p>
    <w:p w14:paraId="45472B11" w14:textId="77777777" w:rsidR="00EE355B" w:rsidRPr="00075065" w:rsidRDefault="00EE355B" w:rsidP="00EE355B">
      <w:pPr>
        <w:pStyle w:val="SingleTxt"/>
        <w:spacing w:after="0" w:line="120" w:lineRule="exact"/>
        <w:rPr>
          <w:sz w:val="10"/>
        </w:rPr>
      </w:pPr>
    </w:p>
    <w:p w14:paraId="564C0C6F"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al background</w:t>
      </w:r>
    </w:p>
    <w:p w14:paraId="3E85CF52" w14:textId="77777777" w:rsidR="00EE355B" w:rsidRPr="00075065" w:rsidRDefault="00EE355B" w:rsidP="00EE355B">
      <w:pPr>
        <w:pStyle w:val="SingleTxt"/>
        <w:spacing w:after="0" w:line="120" w:lineRule="exact"/>
        <w:rPr>
          <w:sz w:val="10"/>
        </w:rPr>
      </w:pPr>
    </w:p>
    <w:p w14:paraId="2E6F6431" w14:textId="77777777" w:rsidR="00EE355B" w:rsidRDefault="00EE355B" w:rsidP="00EE355B">
      <w:pPr>
        <w:pStyle w:val="SingleTxt"/>
        <w:tabs>
          <w:tab w:val="right" w:pos="1685"/>
        </w:tabs>
        <w:ind w:left="1742" w:hanging="475"/>
      </w:pPr>
      <w:r>
        <w:tab/>
        <w:t>•</w:t>
      </w:r>
      <w:r>
        <w:tab/>
        <w:t>B.A. in international law, Baku State University (1999–2003);</w:t>
      </w:r>
    </w:p>
    <w:p w14:paraId="026378C2" w14:textId="77777777" w:rsidR="00EE355B" w:rsidRDefault="00EE355B" w:rsidP="00EE355B">
      <w:pPr>
        <w:pStyle w:val="SingleTxt"/>
        <w:tabs>
          <w:tab w:val="right" w:pos="1685"/>
        </w:tabs>
        <w:ind w:left="1742" w:hanging="475"/>
      </w:pPr>
      <w:r>
        <w:tab/>
        <w:t>•</w:t>
      </w:r>
      <w:r>
        <w:tab/>
        <w:t>M.A. in international law, Baku State University (2003–2005);</w:t>
      </w:r>
    </w:p>
    <w:p w14:paraId="3D1C4C7F" w14:textId="77777777" w:rsidR="00EE355B" w:rsidRDefault="00EE355B" w:rsidP="00EE355B">
      <w:pPr>
        <w:pStyle w:val="SingleTxt"/>
        <w:tabs>
          <w:tab w:val="right" w:pos="1685"/>
        </w:tabs>
        <w:ind w:left="1742" w:hanging="475"/>
      </w:pPr>
      <w:r>
        <w:tab/>
        <w:t>•</w:t>
      </w:r>
      <w:r>
        <w:tab/>
        <w:t>Ph.D. in international law (“Activities UN Security Council on the procedure of supporting international security and peace in the international law” (2010), Baku State University;</w:t>
      </w:r>
    </w:p>
    <w:p w14:paraId="01AF6974" w14:textId="5E60A1B5" w:rsidR="00EE355B" w:rsidRDefault="00EE355B" w:rsidP="00EE355B">
      <w:pPr>
        <w:pStyle w:val="SingleTxt"/>
        <w:tabs>
          <w:tab w:val="right" w:pos="1685"/>
        </w:tabs>
        <w:ind w:left="1742" w:hanging="475"/>
      </w:pPr>
      <w:r>
        <w:lastRenderedPageBreak/>
        <w:tab/>
        <w:t>•</w:t>
      </w:r>
      <w:r>
        <w:tab/>
        <w:t>Certificate on CEDAW Implementation and Reporting (UNFPA, UN Human Rights, 2008).</w:t>
      </w:r>
    </w:p>
    <w:p w14:paraId="3C2882F5" w14:textId="2C459994" w:rsidR="00F230D7" w:rsidRPr="00F230D7" w:rsidRDefault="00F230D7" w:rsidP="00F230D7">
      <w:pPr>
        <w:pStyle w:val="SingleTxt"/>
        <w:tabs>
          <w:tab w:val="right" w:pos="1685"/>
        </w:tabs>
        <w:spacing w:after="0" w:line="120" w:lineRule="exact"/>
        <w:ind w:left="1742" w:hanging="475"/>
        <w:rPr>
          <w:sz w:val="10"/>
        </w:rPr>
      </w:pPr>
    </w:p>
    <w:p w14:paraId="416D2BEE"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Other main activities in the field relevant to the mandate of the Convention on the Elimination of All Forms of Discrimination against Women</w:t>
      </w:r>
    </w:p>
    <w:p w14:paraId="143B2A6C" w14:textId="77777777" w:rsidR="00EE355B" w:rsidRPr="00723A2F" w:rsidRDefault="00EE355B" w:rsidP="00EE355B">
      <w:pPr>
        <w:pStyle w:val="SingleTxt"/>
        <w:spacing w:after="0" w:line="120" w:lineRule="exact"/>
        <w:rPr>
          <w:sz w:val="10"/>
          <w:lang w:val="en-US"/>
        </w:rPr>
      </w:pPr>
    </w:p>
    <w:p w14:paraId="3CD73D5D" w14:textId="77777777" w:rsidR="00EE355B" w:rsidRDefault="00EE355B" w:rsidP="00EE355B">
      <w:pPr>
        <w:pStyle w:val="SingleTxt"/>
        <w:tabs>
          <w:tab w:val="right" w:pos="1685"/>
        </w:tabs>
        <w:ind w:left="1742" w:hanging="475"/>
      </w:pPr>
      <w:r>
        <w:tab/>
        <w:t>•</w:t>
      </w:r>
      <w:r>
        <w:tab/>
        <w:t>Medal for the positive activity in the sphere of resolving problems in the gender equality and social policy/Awarded by the Directive of the President of the Republic of Azerbaijan (2016);</w:t>
      </w:r>
    </w:p>
    <w:p w14:paraId="2859E13E" w14:textId="77777777" w:rsidR="00EE355B" w:rsidRDefault="00EE355B" w:rsidP="00EE355B">
      <w:pPr>
        <w:pStyle w:val="SingleTxt"/>
        <w:tabs>
          <w:tab w:val="right" w:pos="1685"/>
        </w:tabs>
        <w:ind w:left="1742" w:hanging="475"/>
      </w:pPr>
      <w:r>
        <w:tab/>
        <w:t>•</w:t>
      </w:r>
      <w:r>
        <w:tab/>
        <w:t>Monitoring focal point of UNIFEM “On legal and political frameworks, which support women’s human rights and gender equality” (2006);</w:t>
      </w:r>
    </w:p>
    <w:p w14:paraId="1B22D3CE" w14:textId="77777777" w:rsidR="00EE355B" w:rsidRDefault="00EE355B" w:rsidP="00EE355B">
      <w:pPr>
        <w:pStyle w:val="SingleTxt"/>
        <w:tabs>
          <w:tab w:val="right" w:pos="1685"/>
        </w:tabs>
        <w:ind w:left="1742" w:hanging="475"/>
      </w:pPr>
      <w:r>
        <w:tab/>
        <w:t>•</w:t>
      </w:r>
      <w:r>
        <w:tab/>
        <w:t>Active involved in the work of Coalition 1325 and National Network of IDP Women;</w:t>
      </w:r>
    </w:p>
    <w:p w14:paraId="222435DE" w14:textId="77777777" w:rsidR="00EE355B" w:rsidRDefault="00EE355B" w:rsidP="00EE355B">
      <w:pPr>
        <w:pStyle w:val="SingleTxt"/>
        <w:tabs>
          <w:tab w:val="right" w:pos="1685"/>
        </w:tabs>
        <w:ind w:left="1742" w:hanging="475"/>
      </w:pPr>
      <w:r>
        <w:tab/>
        <w:t>•</w:t>
      </w:r>
      <w:r>
        <w:tab/>
        <w:t>Certificate on “Workplace Sexual Harassment” (USAID, ABA CEELI 2007);</w:t>
      </w:r>
    </w:p>
    <w:p w14:paraId="623349AE" w14:textId="77777777" w:rsidR="00EE355B" w:rsidRDefault="00EE355B" w:rsidP="00EE355B">
      <w:pPr>
        <w:pStyle w:val="SingleTxt"/>
        <w:tabs>
          <w:tab w:val="right" w:pos="1685"/>
        </w:tabs>
        <w:ind w:left="1742" w:hanging="475"/>
      </w:pPr>
      <w:r>
        <w:tab/>
        <w:t>•</w:t>
      </w:r>
      <w:r>
        <w:tab/>
        <w:t>Certificate on “Male involvement in advancing gender equality and ending violence against women” (Norwegian Ministry of Foreign Affairs, UNFPA);</w:t>
      </w:r>
    </w:p>
    <w:p w14:paraId="649E95B7" w14:textId="77777777" w:rsidR="00EE355B" w:rsidRDefault="00EE355B" w:rsidP="00EE355B">
      <w:pPr>
        <w:pStyle w:val="SingleTxt"/>
        <w:tabs>
          <w:tab w:val="right" w:pos="1685"/>
        </w:tabs>
        <w:ind w:left="1742" w:hanging="475"/>
      </w:pPr>
      <w:r>
        <w:tab/>
        <w:t>•</w:t>
      </w:r>
      <w:r>
        <w:tab/>
        <w:t>Certificate on “Capacity Building in International Relations. International Human Rights and Humanitarian Law”, The Graduate Institute Geneva, Swiss Agency for Development and Cooperation SDC, Diplomatic Academy, School of International Affairs 2009;</w:t>
      </w:r>
    </w:p>
    <w:p w14:paraId="32E270D6" w14:textId="77777777" w:rsidR="00EE355B" w:rsidRDefault="00EE355B" w:rsidP="00EE355B">
      <w:pPr>
        <w:pStyle w:val="SingleTxt"/>
        <w:tabs>
          <w:tab w:val="right" w:pos="1685"/>
        </w:tabs>
        <w:ind w:left="1742" w:hanging="475"/>
      </w:pPr>
      <w:r>
        <w:tab/>
        <w:t>•</w:t>
      </w:r>
      <w:r>
        <w:tab/>
        <w:t>Certificate on Human Rights, Raoul Wallenberg Institute of Human Rights and Humanitarian Law, SIDA (2007).</w:t>
      </w:r>
    </w:p>
    <w:p w14:paraId="340F960A" w14:textId="77777777" w:rsidR="00EE355B" w:rsidRPr="00075065" w:rsidRDefault="00EE355B" w:rsidP="00EE355B">
      <w:pPr>
        <w:pStyle w:val="SingleTxt"/>
        <w:tabs>
          <w:tab w:val="right" w:pos="1685"/>
        </w:tabs>
        <w:spacing w:after="0" w:line="120" w:lineRule="exact"/>
        <w:ind w:left="1742" w:hanging="475"/>
        <w:rPr>
          <w:sz w:val="10"/>
        </w:rPr>
      </w:pPr>
    </w:p>
    <w:p w14:paraId="54FBBE5F"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ist of most recent publications in the field of discrimination against women and advancement of their human rights</w:t>
      </w:r>
    </w:p>
    <w:p w14:paraId="58C319F4" w14:textId="77777777" w:rsidR="00EE355B" w:rsidRPr="00075065" w:rsidRDefault="00EE355B" w:rsidP="00EE355B">
      <w:pPr>
        <w:pStyle w:val="SingleTxt"/>
        <w:tabs>
          <w:tab w:val="right" w:pos="1685"/>
        </w:tabs>
        <w:spacing w:after="0" w:line="120" w:lineRule="exact"/>
        <w:ind w:left="1742" w:hanging="475"/>
        <w:rPr>
          <w:sz w:val="10"/>
        </w:rPr>
      </w:pPr>
    </w:p>
    <w:p w14:paraId="4FC77E81" w14:textId="77777777" w:rsidR="00EE355B" w:rsidRDefault="00EE355B" w:rsidP="00EE355B">
      <w:pPr>
        <w:pStyle w:val="SingleTxt"/>
        <w:tabs>
          <w:tab w:val="right" w:pos="1685"/>
        </w:tabs>
        <w:ind w:left="1742" w:hanging="475"/>
      </w:pPr>
      <w:r>
        <w:tab/>
        <w:t>•</w:t>
      </w:r>
      <w:r>
        <w:tab/>
        <w:t xml:space="preserve"> “Sustainable Development of Gender Equality System in the Republic of Azerbaijan: Problems, Good Practice and Perspectives” Proceedings of International Scientific Conference on SDG, 2017 (article);</w:t>
      </w:r>
    </w:p>
    <w:p w14:paraId="334D050A" w14:textId="77777777" w:rsidR="00EE355B" w:rsidRDefault="00EE355B" w:rsidP="00EE355B">
      <w:pPr>
        <w:pStyle w:val="SingleTxt"/>
        <w:tabs>
          <w:tab w:val="right" w:pos="1685"/>
        </w:tabs>
        <w:ind w:left="1742" w:hanging="475"/>
      </w:pPr>
      <w:r>
        <w:tab/>
        <w:t>•</w:t>
      </w:r>
      <w:r>
        <w:tab/>
        <w:t xml:space="preserve"> “Women rights protection: international and national aspects”, 2018 (scholar monograph);</w:t>
      </w:r>
    </w:p>
    <w:p w14:paraId="2CC712DF" w14:textId="77777777" w:rsidR="00EE355B" w:rsidRDefault="00EE355B" w:rsidP="00EE355B">
      <w:pPr>
        <w:pStyle w:val="SingleTxt"/>
        <w:tabs>
          <w:tab w:val="right" w:pos="1685"/>
        </w:tabs>
        <w:ind w:left="1742" w:hanging="475"/>
      </w:pPr>
      <w:r>
        <w:tab/>
        <w:t>•</w:t>
      </w:r>
      <w:r>
        <w:tab/>
        <w:t>“Leadership Instruction”, GIZ. Germany. Instruction for the women participating in the local management municipalities, 2017 (article);</w:t>
      </w:r>
    </w:p>
    <w:p w14:paraId="6C2BBE5D" w14:textId="77777777" w:rsidR="00EE355B" w:rsidRDefault="00EE355B" w:rsidP="00EE355B">
      <w:pPr>
        <w:pStyle w:val="SingleTxt"/>
        <w:tabs>
          <w:tab w:val="right" w:pos="1685"/>
        </w:tabs>
        <w:ind w:left="1742" w:hanging="475"/>
      </w:pPr>
      <w:r>
        <w:tab/>
        <w:t>•</w:t>
      </w:r>
      <w:r>
        <w:tab/>
        <w:t xml:space="preserve"> “Promoting gender equality in the system of protection of human rights”, Azerbaijan University, 2017 (article);</w:t>
      </w:r>
    </w:p>
    <w:p w14:paraId="6532EF51" w14:textId="77777777" w:rsidR="00EE355B" w:rsidRDefault="00EE355B" w:rsidP="00EE355B">
      <w:pPr>
        <w:pStyle w:val="SingleTxt"/>
        <w:tabs>
          <w:tab w:val="right" w:pos="1685"/>
        </w:tabs>
        <w:ind w:left="1742" w:hanging="475"/>
      </w:pPr>
      <w:r>
        <w:tab/>
        <w:t>•</w:t>
      </w:r>
      <w:r>
        <w:tab/>
        <w:t>“Development of the protection mechanisms on the protection women and children rights in the national legislation system”, Knowledge Foundation, 2016 (article);</w:t>
      </w:r>
    </w:p>
    <w:p w14:paraId="6E13E83D" w14:textId="77777777" w:rsidR="00EE355B" w:rsidRDefault="00EE355B" w:rsidP="00EE355B">
      <w:pPr>
        <w:pStyle w:val="SingleTxt"/>
        <w:tabs>
          <w:tab w:val="right" w:pos="1685"/>
        </w:tabs>
        <w:ind w:left="1742" w:hanging="475"/>
      </w:pPr>
      <w:r>
        <w:tab/>
        <w:t>•</w:t>
      </w:r>
      <w:r>
        <w:tab/>
        <w:t>Editor of the “Family, Woman, Child”, Journal (2013–2018).</w:t>
      </w:r>
    </w:p>
    <w:p w14:paraId="0CC168FF" w14:textId="77777777" w:rsidR="00EE355B" w:rsidRDefault="00EE355B" w:rsidP="00EE355B">
      <w:pPr>
        <w:pStyle w:val="SingleTxt"/>
      </w:pPr>
    </w:p>
    <w:p w14:paraId="72E5A36C" w14:textId="77777777" w:rsidR="00EE355B" w:rsidRDefault="00EE355B" w:rsidP="00EE355B">
      <w:pPr>
        <w:suppressAutoHyphens w:val="0"/>
        <w:spacing w:after="200" w:line="276" w:lineRule="auto"/>
      </w:pPr>
      <w:r>
        <w:br w:type="page"/>
      </w:r>
    </w:p>
    <w:p w14:paraId="6EBB6D8D" w14:textId="77777777" w:rsidR="00EE355B" w:rsidRDefault="00EE355B" w:rsidP="005460B0">
      <w:pPr>
        <w:pStyle w:val="H1"/>
        <w:ind w:right="1260"/>
      </w:pPr>
      <w:r>
        <w:lastRenderedPageBreak/>
        <w:tab/>
      </w:r>
      <w:r>
        <w:tab/>
        <w:t>Genoveva Tisheva (Bulgaria)</w:t>
      </w:r>
    </w:p>
    <w:p w14:paraId="2766BC3A" w14:textId="77777777" w:rsidR="00EE355B" w:rsidRPr="00075065" w:rsidRDefault="00EE355B" w:rsidP="00EE355B">
      <w:pPr>
        <w:pStyle w:val="SingleTxt"/>
        <w:spacing w:after="0" w:line="120" w:lineRule="exact"/>
        <w:rPr>
          <w:sz w:val="10"/>
          <w:lang w:val="en-US"/>
        </w:rPr>
      </w:pPr>
    </w:p>
    <w:p w14:paraId="2B4FB63E" w14:textId="77777777" w:rsidR="00EE355B" w:rsidRPr="00075065" w:rsidRDefault="00EE355B" w:rsidP="00EE355B">
      <w:pPr>
        <w:pStyle w:val="SingleTxt"/>
        <w:spacing w:after="0" w:line="120" w:lineRule="exact"/>
        <w:rPr>
          <w:sz w:val="10"/>
          <w:lang w:val="en-US"/>
        </w:rPr>
      </w:pPr>
    </w:p>
    <w:p w14:paraId="2C0F32B4"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ate and place of birth</w:t>
      </w:r>
    </w:p>
    <w:p w14:paraId="5E18F67C" w14:textId="77777777" w:rsidR="00EE355B" w:rsidRPr="00075065" w:rsidRDefault="00EE355B" w:rsidP="00EE355B">
      <w:pPr>
        <w:pStyle w:val="SingleTxt"/>
        <w:spacing w:after="0" w:line="120" w:lineRule="exact"/>
        <w:rPr>
          <w:sz w:val="10"/>
        </w:rPr>
      </w:pPr>
    </w:p>
    <w:p w14:paraId="7EB4DDBE" w14:textId="77777777" w:rsidR="00EE355B" w:rsidRDefault="00EE355B" w:rsidP="00EE355B">
      <w:pPr>
        <w:pStyle w:val="SingleTxt"/>
      </w:pPr>
      <w:r>
        <w:t>1 February 1957, Sofia, Bulgaria.</w:t>
      </w:r>
    </w:p>
    <w:p w14:paraId="7BABB509" w14:textId="77777777" w:rsidR="00EE355B" w:rsidRPr="00075065" w:rsidRDefault="00EE355B" w:rsidP="00EE355B">
      <w:pPr>
        <w:pStyle w:val="SingleTxt"/>
        <w:spacing w:after="0" w:line="120" w:lineRule="exact"/>
        <w:rPr>
          <w:sz w:val="10"/>
        </w:rPr>
      </w:pPr>
    </w:p>
    <w:p w14:paraId="054D1395"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rking languages</w:t>
      </w:r>
    </w:p>
    <w:p w14:paraId="78F4F199" w14:textId="77777777" w:rsidR="00EE355B" w:rsidRPr="00075065" w:rsidRDefault="00EE355B" w:rsidP="00EE355B">
      <w:pPr>
        <w:pStyle w:val="SingleTxt"/>
        <w:spacing w:after="0" w:line="120" w:lineRule="exact"/>
        <w:rPr>
          <w:sz w:val="10"/>
        </w:rPr>
      </w:pPr>
    </w:p>
    <w:p w14:paraId="67E57CCE" w14:textId="77777777" w:rsidR="00EE355B" w:rsidRDefault="00EE355B" w:rsidP="00EE355B">
      <w:pPr>
        <w:pStyle w:val="SingleTxt"/>
      </w:pPr>
      <w:r>
        <w:t>English, French, Italian, Russian and Bulgarian as a mother tongue.</w:t>
      </w:r>
    </w:p>
    <w:p w14:paraId="69F1DF59" w14:textId="77777777" w:rsidR="00EE355B" w:rsidRPr="00075065" w:rsidRDefault="00EE355B" w:rsidP="00EE355B">
      <w:pPr>
        <w:pStyle w:val="SingleTxt"/>
        <w:spacing w:after="0" w:line="120" w:lineRule="exact"/>
        <w:rPr>
          <w:sz w:val="10"/>
        </w:rPr>
      </w:pPr>
    </w:p>
    <w:p w14:paraId="7F12447A"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urrent position/function</w:t>
      </w:r>
    </w:p>
    <w:p w14:paraId="7AD9F2C7" w14:textId="77777777" w:rsidR="00EE355B" w:rsidRPr="00075065" w:rsidRDefault="00EE355B" w:rsidP="00EE355B">
      <w:pPr>
        <w:pStyle w:val="SingleTxt"/>
        <w:spacing w:after="0" w:line="120" w:lineRule="exact"/>
        <w:rPr>
          <w:sz w:val="10"/>
        </w:rPr>
      </w:pPr>
    </w:p>
    <w:p w14:paraId="1643C33E" w14:textId="77777777" w:rsidR="00EE355B" w:rsidRDefault="00EE355B" w:rsidP="00EE355B">
      <w:pPr>
        <w:pStyle w:val="SingleTxt"/>
        <w:tabs>
          <w:tab w:val="right" w:pos="1685"/>
        </w:tabs>
        <w:ind w:left="1742" w:hanging="475"/>
      </w:pPr>
      <w:r>
        <w:tab/>
        <w:t>•</w:t>
      </w:r>
      <w:r>
        <w:tab/>
        <w:t>Director of the Women’s Human Rights Training Institute/WHRTI/;</w:t>
      </w:r>
    </w:p>
    <w:p w14:paraId="40A5DA3F" w14:textId="77777777" w:rsidR="00EE355B" w:rsidRDefault="00EE355B" w:rsidP="00EE355B">
      <w:pPr>
        <w:pStyle w:val="SingleTxt"/>
        <w:tabs>
          <w:tab w:val="right" w:pos="1685"/>
        </w:tabs>
        <w:ind w:left="1742" w:hanging="475"/>
      </w:pPr>
      <w:r>
        <w:tab/>
        <w:t>•</w:t>
      </w:r>
      <w:r>
        <w:tab/>
        <w:t>Chair of the Alliance for Protection from Gender-Based Violence/APGBV/;</w:t>
      </w:r>
    </w:p>
    <w:p w14:paraId="35B2699F" w14:textId="77777777" w:rsidR="00EE355B" w:rsidRDefault="00EE355B" w:rsidP="00EE355B">
      <w:pPr>
        <w:pStyle w:val="SingleTxt"/>
        <w:tabs>
          <w:tab w:val="right" w:pos="1685"/>
        </w:tabs>
        <w:ind w:left="1742" w:hanging="475"/>
      </w:pPr>
      <w:r>
        <w:tab/>
        <w:t>•</w:t>
      </w:r>
      <w:r>
        <w:tab/>
        <w:t>Managing Director of the Bulgarian Gender Research Foundation/BGRF/ with ECOSOC Consultative status;</w:t>
      </w:r>
    </w:p>
    <w:p w14:paraId="188ABE39" w14:textId="77777777" w:rsidR="00EE355B" w:rsidRDefault="00EE355B" w:rsidP="00EE355B">
      <w:pPr>
        <w:pStyle w:val="SingleTxt"/>
        <w:tabs>
          <w:tab w:val="right" w:pos="1685"/>
        </w:tabs>
        <w:ind w:left="1742" w:hanging="475"/>
      </w:pPr>
      <w:r>
        <w:tab/>
        <w:t>•</w:t>
      </w:r>
      <w:r>
        <w:tab/>
        <w:t>Member of the Expert Group to the National Anti-Trafficking Commission, Council of Ministers;</w:t>
      </w:r>
    </w:p>
    <w:p w14:paraId="1DB052CC" w14:textId="77777777" w:rsidR="00EE355B" w:rsidRDefault="00EE355B" w:rsidP="00EE355B">
      <w:pPr>
        <w:pStyle w:val="SingleTxt"/>
        <w:tabs>
          <w:tab w:val="right" w:pos="1685"/>
        </w:tabs>
        <w:ind w:left="1742" w:hanging="475"/>
      </w:pPr>
      <w:r>
        <w:tab/>
        <w:t>•</w:t>
      </w:r>
      <w:r>
        <w:tab/>
        <w:t>Associate member, Advisory Council on Equality between Women and Men, Council of Ministers.</w:t>
      </w:r>
    </w:p>
    <w:p w14:paraId="10651788" w14:textId="77777777" w:rsidR="00EE355B" w:rsidRPr="005F4C42" w:rsidRDefault="00EE355B" w:rsidP="00EE355B">
      <w:pPr>
        <w:pStyle w:val="SingleTxt"/>
        <w:tabs>
          <w:tab w:val="right" w:pos="1685"/>
        </w:tabs>
        <w:spacing w:after="0" w:line="120" w:lineRule="exact"/>
        <w:ind w:left="1742" w:hanging="475"/>
        <w:rPr>
          <w:sz w:val="10"/>
        </w:rPr>
      </w:pPr>
    </w:p>
    <w:p w14:paraId="11447175"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in professional activities</w:t>
      </w:r>
    </w:p>
    <w:p w14:paraId="09C16010" w14:textId="77777777" w:rsidR="00EE355B" w:rsidRPr="005F4C42" w:rsidRDefault="00EE355B" w:rsidP="00EE355B">
      <w:pPr>
        <w:pStyle w:val="SingleTxt"/>
        <w:tabs>
          <w:tab w:val="right" w:pos="1685"/>
        </w:tabs>
        <w:spacing w:after="0" w:line="120" w:lineRule="exact"/>
        <w:ind w:left="1742" w:hanging="475"/>
        <w:rPr>
          <w:sz w:val="10"/>
        </w:rPr>
      </w:pPr>
    </w:p>
    <w:p w14:paraId="5A8EEF06" w14:textId="77777777" w:rsidR="00EE355B" w:rsidRDefault="00EE355B" w:rsidP="00EE355B">
      <w:pPr>
        <w:pStyle w:val="SingleTxt"/>
        <w:tabs>
          <w:tab w:val="right" w:pos="1685"/>
        </w:tabs>
        <w:ind w:left="1742" w:hanging="475"/>
      </w:pPr>
      <w:r>
        <w:tab/>
        <w:t>•</w:t>
      </w:r>
      <w:r>
        <w:tab/>
        <w:t>Training of legal professionals on Human rights and Women’s rights in the Women’s Human Rights Training Institute, in the Academy for Prevention of Violence of the APGBV;</w:t>
      </w:r>
    </w:p>
    <w:p w14:paraId="38748F46" w14:textId="77777777" w:rsidR="00EE355B" w:rsidRDefault="00EE355B" w:rsidP="00EE355B">
      <w:pPr>
        <w:pStyle w:val="SingleTxt"/>
        <w:tabs>
          <w:tab w:val="right" w:pos="1685"/>
        </w:tabs>
        <w:ind w:left="1742" w:hanging="475"/>
      </w:pPr>
      <w:r>
        <w:tab/>
        <w:t>•</w:t>
      </w:r>
      <w:r>
        <w:tab/>
        <w:t>Active involvement in drafting of the Law on Protection against Domestic Violence, amendments of Penal Code, legislation on equality and VAW;</w:t>
      </w:r>
    </w:p>
    <w:p w14:paraId="6AA93EF4" w14:textId="77777777" w:rsidR="00EE355B" w:rsidRDefault="00EE355B" w:rsidP="00EE355B">
      <w:pPr>
        <w:pStyle w:val="SingleTxt"/>
        <w:tabs>
          <w:tab w:val="right" w:pos="1685"/>
        </w:tabs>
        <w:ind w:left="1742" w:hanging="475"/>
      </w:pPr>
      <w:r>
        <w:tab/>
        <w:t>•</w:t>
      </w:r>
      <w:r>
        <w:tab/>
        <w:t>Legal counselling, preparing and supporting legal cases for protection of women and children at national and international level;</w:t>
      </w:r>
    </w:p>
    <w:p w14:paraId="79E0FE43" w14:textId="77777777" w:rsidR="00EE355B" w:rsidRDefault="00EE355B" w:rsidP="00EE355B">
      <w:pPr>
        <w:pStyle w:val="SingleTxt"/>
        <w:tabs>
          <w:tab w:val="right" w:pos="1685"/>
        </w:tabs>
        <w:ind w:left="1742" w:hanging="475"/>
      </w:pPr>
      <w:r>
        <w:tab/>
        <w:t>•</w:t>
      </w:r>
      <w:r>
        <w:tab/>
        <w:t>Independent Legal expert in the European Equality Law Network;</w:t>
      </w:r>
    </w:p>
    <w:p w14:paraId="4787588F" w14:textId="77777777" w:rsidR="00EE355B" w:rsidRDefault="00EE355B" w:rsidP="00EE355B">
      <w:pPr>
        <w:pStyle w:val="SingleTxt"/>
        <w:tabs>
          <w:tab w:val="right" w:pos="1685"/>
        </w:tabs>
        <w:ind w:left="1742" w:hanging="475"/>
      </w:pPr>
      <w:r>
        <w:tab/>
        <w:t>•</w:t>
      </w:r>
      <w:r>
        <w:tab/>
        <w:t>Vice-President of the European Women Lawyers’ Association/EWLA/;</w:t>
      </w:r>
    </w:p>
    <w:p w14:paraId="2E5D487B" w14:textId="77777777" w:rsidR="00EE355B" w:rsidRDefault="00EE355B" w:rsidP="00EE355B">
      <w:pPr>
        <w:pStyle w:val="SingleTxt"/>
        <w:tabs>
          <w:tab w:val="right" w:pos="1685"/>
        </w:tabs>
        <w:ind w:left="1742" w:hanging="475"/>
      </w:pPr>
      <w:r>
        <w:tab/>
        <w:t>•</w:t>
      </w:r>
      <w:r>
        <w:tab/>
        <w:t>Recipient of the Special Recognition HR Defender Award of the Advocates for Human Rights from Minnesota for 2017.</w:t>
      </w:r>
    </w:p>
    <w:p w14:paraId="4BB26B0D" w14:textId="77777777" w:rsidR="00EE355B" w:rsidRPr="005F4C42" w:rsidRDefault="00EE355B" w:rsidP="00EE355B">
      <w:pPr>
        <w:pStyle w:val="SingleTxt"/>
        <w:tabs>
          <w:tab w:val="right" w:pos="1685"/>
        </w:tabs>
        <w:spacing w:after="0" w:line="120" w:lineRule="exact"/>
        <w:ind w:left="1742" w:hanging="475"/>
        <w:rPr>
          <w:sz w:val="10"/>
        </w:rPr>
      </w:pPr>
    </w:p>
    <w:p w14:paraId="16C1BFCC"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al background</w:t>
      </w:r>
    </w:p>
    <w:p w14:paraId="21E7A212" w14:textId="77777777" w:rsidR="00EE355B" w:rsidRPr="005F4C42" w:rsidRDefault="00EE355B" w:rsidP="00EE355B">
      <w:pPr>
        <w:pStyle w:val="SingleTxt"/>
        <w:tabs>
          <w:tab w:val="right" w:pos="1685"/>
        </w:tabs>
        <w:spacing w:after="0" w:line="120" w:lineRule="exact"/>
        <w:ind w:left="1742" w:hanging="475"/>
        <w:rPr>
          <w:sz w:val="10"/>
        </w:rPr>
      </w:pPr>
    </w:p>
    <w:p w14:paraId="4E413F6A" w14:textId="77777777" w:rsidR="00EE355B" w:rsidRDefault="00EE355B" w:rsidP="00EE355B">
      <w:pPr>
        <w:pStyle w:val="SingleTxt"/>
        <w:tabs>
          <w:tab w:val="right" w:pos="1685"/>
        </w:tabs>
        <w:ind w:left="1742" w:hanging="475"/>
      </w:pPr>
      <w:r>
        <w:tab/>
        <w:t>•</w:t>
      </w:r>
      <w:r>
        <w:tab/>
        <w:t>L. L. M. Law Faculty of Sofia University “St. Kl. Ohridsky”, 1980;</w:t>
      </w:r>
    </w:p>
    <w:p w14:paraId="382AAC29" w14:textId="77777777" w:rsidR="00EE355B" w:rsidRDefault="00EE355B" w:rsidP="00EE355B">
      <w:pPr>
        <w:pStyle w:val="SingleTxt"/>
        <w:tabs>
          <w:tab w:val="right" w:pos="1685"/>
        </w:tabs>
        <w:ind w:left="1742" w:hanging="475"/>
      </w:pPr>
      <w:r>
        <w:tab/>
        <w:t>•</w:t>
      </w:r>
      <w:r>
        <w:tab/>
        <w:t>Diplomas of the International Faculty of Comparative Law, Specialization in EU law, University “Robert Schumann”, Strasbourg, France, 1991;</w:t>
      </w:r>
    </w:p>
    <w:p w14:paraId="581B74E3" w14:textId="77777777" w:rsidR="00EE355B" w:rsidRDefault="00EE355B" w:rsidP="00EE355B">
      <w:pPr>
        <w:pStyle w:val="SingleTxt"/>
        <w:tabs>
          <w:tab w:val="right" w:pos="1685"/>
        </w:tabs>
        <w:ind w:left="1742" w:hanging="475"/>
      </w:pPr>
      <w:r>
        <w:tab/>
        <w:t>•</w:t>
      </w:r>
      <w:r>
        <w:tab/>
        <w:t>Certificate on the Rights of Women Workers, ILO Tr. Centre-Turin, 2002;</w:t>
      </w:r>
    </w:p>
    <w:p w14:paraId="30601A0F" w14:textId="77777777" w:rsidR="00EE355B" w:rsidRDefault="00EE355B" w:rsidP="00EE355B">
      <w:pPr>
        <w:pStyle w:val="SingleTxt"/>
        <w:tabs>
          <w:tab w:val="right" w:pos="1685"/>
        </w:tabs>
        <w:ind w:left="1742" w:hanging="475"/>
      </w:pPr>
      <w:r>
        <w:tab/>
        <w:t>•</w:t>
      </w:r>
      <w:r>
        <w:tab/>
        <w:t>Diploma on Development, Law and Social Justice, Institute of Social Studies/ISS/, The Hague, The Netherlands, 2004.</w:t>
      </w:r>
    </w:p>
    <w:p w14:paraId="71D47302" w14:textId="77777777" w:rsidR="00EE355B" w:rsidRPr="00723A2F" w:rsidRDefault="00EE355B" w:rsidP="00EE355B">
      <w:pPr>
        <w:pStyle w:val="SingleTxt"/>
        <w:tabs>
          <w:tab w:val="right" w:pos="1685"/>
        </w:tabs>
        <w:spacing w:after="0" w:line="120" w:lineRule="exact"/>
        <w:ind w:left="1742" w:hanging="475"/>
        <w:rPr>
          <w:sz w:val="10"/>
        </w:rPr>
      </w:pPr>
    </w:p>
    <w:p w14:paraId="7E4D1174" w14:textId="77777777" w:rsidR="00EE355B" w:rsidRDefault="00EE355B" w:rsidP="00F230D7">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Other main activities in the field relevant to the mandate of the Convention on the Elimination of All Forms of Discrimination against Women</w:t>
      </w:r>
    </w:p>
    <w:p w14:paraId="6DA3878C" w14:textId="77777777" w:rsidR="00EE355B" w:rsidRPr="00723A2F" w:rsidRDefault="00EE355B" w:rsidP="00F230D7">
      <w:pPr>
        <w:pStyle w:val="SingleTxt"/>
        <w:keepNext/>
        <w:keepLines/>
        <w:tabs>
          <w:tab w:val="right" w:pos="1685"/>
        </w:tabs>
        <w:spacing w:after="0" w:line="120" w:lineRule="exact"/>
        <w:ind w:left="1742" w:hanging="475"/>
        <w:rPr>
          <w:sz w:val="10"/>
        </w:rPr>
      </w:pPr>
    </w:p>
    <w:p w14:paraId="3594022B" w14:textId="77777777" w:rsidR="00EE355B" w:rsidRDefault="00EE355B" w:rsidP="00F230D7">
      <w:pPr>
        <w:pStyle w:val="SingleTxt"/>
        <w:keepNext/>
        <w:keepLines/>
        <w:tabs>
          <w:tab w:val="right" w:pos="1685"/>
        </w:tabs>
        <w:ind w:left="1742" w:hanging="475"/>
      </w:pPr>
      <w:r>
        <w:tab/>
        <w:t>•</w:t>
      </w:r>
      <w:r>
        <w:tab/>
        <w:t>Coordinating and presenting of shadow reports under the UN treaties and mechanisms (CEDAW — 18th and 52d session, First and Second Universal Periodic Review of Bulgaria, ICCPR, CESCR), since 1998;</w:t>
      </w:r>
    </w:p>
    <w:p w14:paraId="0A23EC4A" w14:textId="77777777" w:rsidR="00EE355B" w:rsidRDefault="00EE355B" w:rsidP="00EE355B">
      <w:pPr>
        <w:pStyle w:val="SingleTxt"/>
        <w:tabs>
          <w:tab w:val="right" w:pos="1685"/>
        </w:tabs>
        <w:ind w:left="1742" w:hanging="475"/>
      </w:pPr>
      <w:r>
        <w:tab/>
        <w:t>•</w:t>
      </w:r>
      <w:r>
        <w:tab/>
        <w:t>Participation in the governmental WG for the adoption of the National Plan for the implementation of the CEDAW Recommendations /2013/;</w:t>
      </w:r>
    </w:p>
    <w:p w14:paraId="1F2C7CFF" w14:textId="77777777" w:rsidR="00EE355B" w:rsidRDefault="00EE355B" w:rsidP="00EE355B">
      <w:pPr>
        <w:pStyle w:val="SingleTxt"/>
        <w:tabs>
          <w:tab w:val="right" w:pos="1685"/>
        </w:tabs>
        <w:ind w:left="1742" w:hanging="475"/>
      </w:pPr>
      <w:r>
        <w:tab/>
        <w:t>•</w:t>
      </w:r>
      <w:r>
        <w:tab/>
        <w:t>Working with the government for enforcement of the Views of the CEDAW Committee under the OP CEDAW-2014;</w:t>
      </w:r>
    </w:p>
    <w:p w14:paraId="08C3F943" w14:textId="77777777" w:rsidR="00EE355B" w:rsidRDefault="00EE355B" w:rsidP="00EE355B">
      <w:pPr>
        <w:pStyle w:val="SingleTxt"/>
        <w:tabs>
          <w:tab w:val="right" w:pos="1685"/>
        </w:tabs>
        <w:ind w:left="1742" w:hanging="475"/>
      </w:pPr>
      <w:r>
        <w:tab/>
        <w:t>•</w:t>
      </w:r>
      <w:r>
        <w:tab/>
        <w:t>Participation as governmental delegate in CSW 58, 59, 61-/2014–2017/;</w:t>
      </w:r>
    </w:p>
    <w:p w14:paraId="613E42C6" w14:textId="77777777" w:rsidR="00EE355B" w:rsidRDefault="00EE355B" w:rsidP="00EE355B">
      <w:pPr>
        <w:pStyle w:val="SingleTxt"/>
        <w:tabs>
          <w:tab w:val="right" w:pos="1685"/>
        </w:tabs>
        <w:ind w:left="1742" w:hanging="475"/>
      </w:pPr>
      <w:r>
        <w:tab/>
        <w:t>•</w:t>
      </w:r>
      <w:r>
        <w:tab/>
        <w:t>Participation in the 4th WC on Women-Beijing, 1995.</w:t>
      </w:r>
    </w:p>
    <w:p w14:paraId="2C94920D" w14:textId="77777777" w:rsidR="00EE355B" w:rsidRPr="00723A2F" w:rsidRDefault="00EE355B" w:rsidP="00EE355B">
      <w:pPr>
        <w:pStyle w:val="SingleTxt"/>
        <w:tabs>
          <w:tab w:val="right" w:pos="1685"/>
        </w:tabs>
        <w:spacing w:after="0" w:line="120" w:lineRule="exact"/>
        <w:ind w:left="1742" w:hanging="475"/>
        <w:rPr>
          <w:sz w:val="10"/>
        </w:rPr>
      </w:pPr>
    </w:p>
    <w:p w14:paraId="5AB3DAAE"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ist of most recent publications in the field of discrimination against women and advancement of their human rights</w:t>
      </w:r>
    </w:p>
    <w:p w14:paraId="40D93CDF" w14:textId="77777777" w:rsidR="00EE355B" w:rsidRPr="00723A2F" w:rsidRDefault="00EE355B" w:rsidP="00EE355B">
      <w:pPr>
        <w:pStyle w:val="SingleTxt"/>
        <w:tabs>
          <w:tab w:val="right" w:pos="1685"/>
        </w:tabs>
        <w:spacing w:after="0" w:line="120" w:lineRule="exact"/>
        <w:ind w:left="1742" w:hanging="475"/>
        <w:rPr>
          <w:sz w:val="10"/>
        </w:rPr>
      </w:pPr>
    </w:p>
    <w:p w14:paraId="690113EC" w14:textId="77777777" w:rsidR="00EE355B" w:rsidRDefault="00EE355B" w:rsidP="00EE355B">
      <w:pPr>
        <w:pStyle w:val="SingleTxt"/>
        <w:tabs>
          <w:tab w:val="right" w:pos="1685"/>
        </w:tabs>
        <w:ind w:left="1742" w:hanging="475"/>
      </w:pPr>
      <w:r>
        <w:tab/>
        <w:t>•</w:t>
      </w:r>
      <w:r>
        <w:tab/>
        <w:t>“Access to justice for women victims of violence” — Guide for CSOs — BGRF, 2017;</w:t>
      </w:r>
    </w:p>
    <w:p w14:paraId="69662790" w14:textId="77777777" w:rsidR="00EE355B" w:rsidRDefault="00EE355B" w:rsidP="00EE355B">
      <w:pPr>
        <w:pStyle w:val="SingleTxt"/>
        <w:tabs>
          <w:tab w:val="right" w:pos="1685"/>
        </w:tabs>
        <w:ind w:left="1742" w:hanging="475"/>
      </w:pPr>
      <w:r>
        <w:tab/>
        <w:t>•</w:t>
      </w:r>
      <w:r>
        <w:tab/>
        <w:t>Trafficking in Human Beings from a Gender Perspective — Directive 2011/36/EU”/European parliament/-co-author — 2016;</w:t>
      </w:r>
    </w:p>
    <w:p w14:paraId="0F08AF8F" w14:textId="77777777" w:rsidR="00EE355B" w:rsidRDefault="00EE355B" w:rsidP="00EE355B">
      <w:pPr>
        <w:pStyle w:val="SingleTxt"/>
        <w:tabs>
          <w:tab w:val="right" w:pos="1685"/>
        </w:tabs>
        <w:ind w:left="1742" w:hanging="475"/>
      </w:pPr>
      <w:r>
        <w:tab/>
        <w:t>•</w:t>
      </w:r>
      <w:r>
        <w:tab/>
        <w:t>A comparative analysis of Gender Equality law in Europe 2016/European Commission/-author for the BG report;</w:t>
      </w:r>
    </w:p>
    <w:p w14:paraId="5B43B82C" w14:textId="77777777" w:rsidR="00EE355B" w:rsidRDefault="00EE355B" w:rsidP="00EE355B">
      <w:pPr>
        <w:pStyle w:val="SingleTxt"/>
        <w:tabs>
          <w:tab w:val="right" w:pos="1685"/>
        </w:tabs>
        <w:ind w:left="1742" w:hanging="475"/>
      </w:pPr>
      <w:r>
        <w:tab/>
        <w:t>•</w:t>
      </w:r>
      <w:r>
        <w:tab/>
        <w:t>Monitoring report on Sexual and other forms of GBV in the Context of the International Protection in Bulgaria — UNHCR, co-author — 2015.</w:t>
      </w:r>
    </w:p>
    <w:p w14:paraId="4FFD44CD" w14:textId="77777777" w:rsidR="00EE355B" w:rsidRDefault="00EE355B" w:rsidP="00EE355B">
      <w:pPr>
        <w:suppressAutoHyphens w:val="0"/>
        <w:spacing w:after="200" w:line="276" w:lineRule="auto"/>
      </w:pPr>
      <w:r>
        <w:br w:type="page"/>
      </w:r>
    </w:p>
    <w:p w14:paraId="42455DFD" w14:textId="77777777" w:rsidR="00EE355B" w:rsidRDefault="00EE355B" w:rsidP="00EE355B">
      <w:pPr>
        <w:pStyle w:val="H1"/>
        <w:ind w:right="1260"/>
      </w:pPr>
      <w:r>
        <w:lastRenderedPageBreak/>
        <w:tab/>
      </w:r>
      <w:r>
        <w:tab/>
        <w:t>Franceline Toé-Bouda (Burkina Faso)</w:t>
      </w:r>
    </w:p>
    <w:p w14:paraId="7A3393DD" w14:textId="77777777" w:rsidR="00EE355B" w:rsidRPr="00353CF3" w:rsidRDefault="00EE355B" w:rsidP="00EE355B">
      <w:pPr>
        <w:pStyle w:val="SingleTxt"/>
        <w:spacing w:after="0" w:line="120" w:lineRule="exact"/>
        <w:rPr>
          <w:sz w:val="10"/>
        </w:rPr>
      </w:pPr>
    </w:p>
    <w:p w14:paraId="27BC8723" w14:textId="77777777" w:rsidR="00EE355B" w:rsidRDefault="00EE355B" w:rsidP="00EE355B">
      <w:pPr>
        <w:pStyle w:val="SingleTxt"/>
        <w:jc w:val="right"/>
      </w:pPr>
      <w:r>
        <w:t>[Original: French]</w:t>
      </w:r>
    </w:p>
    <w:p w14:paraId="06991B51" w14:textId="77777777" w:rsidR="00EE355B" w:rsidRPr="00353CF3" w:rsidRDefault="00EE355B" w:rsidP="00EE355B">
      <w:pPr>
        <w:pStyle w:val="SingleTxt"/>
        <w:spacing w:after="0" w:line="120" w:lineRule="exact"/>
        <w:rPr>
          <w:sz w:val="10"/>
        </w:rPr>
      </w:pPr>
    </w:p>
    <w:p w14:paraId="3AB99E7C"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ate and place of birth</w:t>
      </w:r>
    </w:p>
    <w:p w14:paraId="7E01CD64" w14:textId="77777777" w:rsidR="00EE355B" w:rsidRPr="00353CF3" w:rsidRDefault="00EE355B" w:rsidP="00EE355B">
      <w:pPr>
        <w:pStyle w:val="SingleTxt"/>
        <w:spacing w:after="0" w:line="120" w:lineRule="exact"/>
        <w:rPr>
          <w:sz w:val="10"/>
        </w:rPr>
      </w:pPr>
    </w:p>
    <w:p w14:paraId="26316712" w14:textId="77777777" w:rsidR="00EE355B" w:rsidRDefault="00EE355B" w:rsidP="00EE355B">
      <w:pPr>
        <w:pStyle w:val="SingleTxt"/>
      </w:pPr>
      <w:r>
        <w:t>2 April 1957, Paris</w:t>
      </w:r>
    </w:p>
    <w:p w14:paraId="504BED30" w14:textId="77777777" w:rsidR="00EE355B" w:rsidRPr="00353CF3" w:rsidRDefault="00EE355B" w:rsidP="00EE355B">
      <w:pPr>
        <w:pStyle w:val="SingleTxt"/>
        <w:spacing w:after="0" w:line="120" w:lineRule="exact"/>
        <w:rPr>
          <w:sz w:val="10"/>
        </w:rPr>
      </w:pPr>
    </w:p>
    <w:p w14:paraId="0BD72780"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rking languages</w:t>
      </w:r>
    </w:p>
    <w:p w14:paraId="581323E7" w14:textId="77777777" w:rsidR="00EE355B" w:rsidRPr="00353CF3" w:rsidRDefault="00EE355B" w:rsidP="00EE355B">
      <w:pPr>
        <w:pStyle w:val="SingleTxt"/>
        <w:spacing w:after="0" w:line="120" w:lineRule="exact"/>
        <w:rPr>
          <w:sz w:val="10"/>
        </w:rPr>
      </w:pPr>
    </w:p>
    <w:p w14:paraId="71553CEA" w14:textId="77777777" w:rsidR="00EE355B" w:rsidRDefault="00EE355B" w:rsidP="00EE355B">
      <w:pPr>
        <w:pStyle w:val="SingleTxt"/>
      </w:pPr>
      <w:r>
        <w:t>French, English</w:t>
      </w:r>
    </w:p>
    <w:p w14:paraId="6E0EE1B4" w14:textId="77777777" w:rsidR="00EE355B" w:rsidRPr="00353CF3" w:rsidRDefault="00EE355B" w:rsidP="00EE355B">
      <w:pPr>
        <w:pStyle w:val="SingleTxt"/>
        <w:spacing w:after="0" w:line="120" w:lineRule="exact"/>
        <w:rPr>
          <w:sz w:val="10"/>
        </w:rPr>
      </w:pPr>
    </w:p>
    <w:p w14:paraId="4BF5AA9B"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urrent position/function</w:t>
      </w:r>
    </w:p>
    <w:p w14:paraId="2A9ECBA9" w14:textId="77777777" w:rsidR="00EE355B" w:rsidRPr="00353CF3" w:rsidRDefault="00EE355B" w:rsidP="00EE355B">
      <w:pPr>
        <w:pStyle w:val="SingleTxt"/>
        <w:tabs>
          <w:tab w:val="right" w:pos="1685"/>
        </w:tabs>
        <w:spacing w:after="0" w:line="120" w:lineRule="exact"/>
        <w:ind w:left="1742" w:hanging="475"/>
        <w:rPr>
          <w:sz w:val="10"/>
        </w:rPr>
      </w:pPr>
    </w:p>
    <w:p w14:paraId="28F7D395" w14:textId="77777777" w:rsidR="00EE355B" w:rsidRDefault="00EE355B" w:rsidP="00EE355B">
      <w:pPr>
        <w:pStyle w:val="SingleTxt"/>
        <w:tabs>
          <w:tab w:val="right" w:pos="1685"/>
        </w:tabs>
        <w:ind w:left="1742" w:hanging="475"/>
      </w:pPr>
      <w:r>
        <w:tab/>
        <w:t>•</w:t>
      </w:r>
      <w:r>
        <w:tab/>
        <w:t>Lawyer</w:t>
      </w:r>
    </w:p>
    <w:p w14:paraId="467CD604" w14:textId="77777777" w:rsidR="00EE355B" w:rsidRDefault="00EE355B" w:rsidP="00EE355B">
      <w:pPr>
        <w:pStyle w:val="SingleTxt"/>
        <w:tabs>
          <w:tab w:val="right" w:pos="1685"/>
        </w:tabs>
        <w:ind w:left="1742" w:hanging="475"/>
      </w:pPr>
      <w:r>
        <w:tab/>
        <w:t>•</w:t>
      </w:r>
      <w:r>
        <w:tab/>
        <w:t>Coordinator, Coalition pour le suivi de la mise en œuvre de la convention sur l’élimination de toutes les formes de discrimination à l’égard des femmes (Coalition CEDEF) (Coalition for the monitoring of the implementation of the Convention on the Elimination of All Forms of Discrimination against Women).</w:t>
      </w:r>
    </w:p>
    <w:p w14:paraId="3E2B3DF5" w14:textId="77777777" w:rsidR="00EE355B" w:rsidRPr="00353CF3" w:rsidRDefault="00EE355B" w:rsidP="00EE355B">
      <w:pPr>
        <w:pStyle w:val="SingleTxt"/>
        <w:tabs>
          <w:tab w:val="right" w:pos="1685"/>
        </w:tabs>
        <w:spacing w:after="0" w:line="120" w:lineRule="exact"/>
        <w:ind w:left="1742" w:hanging="475"/>
        <w:rPr>
          <w:sz w:val="10"/>
        </w:rPr>
      </w:pPr>
    </w:p>
    <w:p w14:paraId="1BF4A610"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in professional activities</w:t>
      </w:r>
    </w:p>
    <w:p w14:paraId="13938749" w14:textId="77777777" w:rsidR="00EE355B" w:rsidRPr="00353CF3" w:rsidRDefault="00EE355B" w:rsidP="00EE355B">
      <w:pPr>
        <w:pStyle w:val="SingleTxt"/>
        <w:tabs>
          <w:tab w:val="right" w:pos="1685"/>
        </w:tabs>
        <w:spacing w:after="0" w:line="120" w:lineRule="exact"/>
        <w:ind w:left="1742" w:hanging="475"/>
        <w:rPr>
          <w:sz w:val="10"/>
        </w:rPr>
      </w:pPr>
    </w:p>
    <w:p w14:paraId="1DB9BC56" w14:textId="77777777" w:rsidR="00EE355B" w:rsidRDefault="00EE355B" w:rsidP="00EE355B">
      <w:pPr>
        <w:pStyle w:val="SingleTxt"/>
        <w:tabs>
          <w:tab w:val="right" w:pos="1685"/>
        </w:tabs>
        <w:ind w:left="1742" w:hanging="475"/>
      </w:pPr>
      <w:r>
        <w:tab/>
        <w:t>•</w:t>
      </w:r>
      <w:r>
        <w:tab/>
        <w:t>Providing legal assistance, representation, defence, counsel and consultations; conducting law and human rights training and awareness-raising for adults and students.</w:t>
      </w:r>
    </w:p>
    <w:p w14:paraId="797AE749" w14:textId="77777777" w:rsidR="00EE355B" w:rsidRDefault="00EE355B" w:rsidP="00EE355B">
      <w:pPr>
        <w:pStyle w:val="SingleTxt"/>
        <w:tabs>
          <w:tab w:val="right" w:pos="1685"/>
        </w:tabs>
        <w:ind w:left="1742" w:hanging="475"/>
      </w:pPr>
      <w:r>
        <w:tab/>
        <w:t>•</w:t>
      </w:r>
      <w:r>
        <w:tab/>
        <w:t>Drafting various types of legal documents, conducting domestic and international negotiations, working as a lawyer, managing the firm, leading a dynamic team, managing a portfolio of national and international clients.</w:t>
      </w:r>
    </w:p>
    <w:p w14:paraId="7B07D6A0" w14:textId="77777777" w:rsidR="00EE355B" w:rsidRPr="00353CF3" w:rsidRDefault="00EE355B" w:rsidP="00EE355B">
      <w:pPr>
        <w:pStyle w:val="SingleTxt"/>
        <w:spacing w:after="0" w:line="120" w:lineRule="exact"/>
        <w:rPr>
          <w:sz w:val="10"/>
        </w:rPr>
      </w:pPr>
    </w:p>
    <w:p w14:paraId="76C1A2BF"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al background</w:t>
      </w:r>
    </w:p>
    <w:p w14:paraId="7D8D6581" w14:textId="77777777" w:rsidR="00EE355B" w:rsidRPr="00353CF3" w:rsidRDefault="00EE355B" w:rsidP="00EE355B">
      <w:pPr>
        <w:pStyle w:val="SingleTxt"/>
        <w:spacing w:after="0" w:line="120" w:lineRule="exact"/>
        <w:rPr>
          <w:sz w:val="10"/>
        </w:rPr>
      </w:pPr>
    </w:p>
    <w:p w14:paraId="347C0A43" w14:textId="77777777" w:rsidR="00EE355B" w:rsidRDefault="00EE355B" w:rsidP="00EE355B">
      <w:pPr>
        <w:pStyle w:val="SingleTxt"/>
        <w:tabs>
          <w:tab w:val="right" w:pos="1685"/>
        </w:tabs>
        <w:ind w:left="1742" w:hanging="475"/>
      </w:pPr>
      <w:r>
        <w:tab/>
        <w:t>•</w:t>
      </w:r>
      <w:r>
        <w:tab/>
        <w:t>1985: Five-year university degree (DESS) in business law and taxation, Faculty of Law, University of Rennes, France</w:t>
      </w:r>
    </w:p>
    <w:p w14:paraId="15A284AF" w14:textId="77777777" w:rsidR="00EE355B" w:rsidRDefault="00EE355B" w:rsidP="00EE355B">
      <w:pPr>
        <w:pStyle w:val="SingleTxt"/>
        <w:tabs>
          <w:tab w:val="right" w:pos="1685"/>
        </w:tabs>
        <w:ind w:left="1742" w:hanging="475"/>
      </w:pPr>
      <w:r>
        <w:tab/>
        <w:t>•</w:t>
      </w:r>
      <w:r>
        <w:tab/>
        <w:t>Dissertation on “Specific information of third parties authorized to practice the right to alert [the company]”</w:t>
      </w:r>
    </w:p>
    <w:p w14:paraId="16C8E6F9" w14:textId="77777777" w:rsidR="00EE355B" w:rsidRDefault="00EE355B" w:rsidP="00EE355B">
      <w:pPr>
        <w:pStyle w:val="SingleTxt"/>
        <w:tabs>
          <w:tab w:val="right" w:pos="1685"/>
        </w:tabs>
        <w:ind w:left="1742" w:hanging="475"/>
      </w:pPr>
      <w:r>
        <w:tab/>
        <w:t>•</w:t>
      </w:r>
      <w:r>
        <w:tab/>
        <w:t>1985: Corporate legal counsel diploma (DJCE), Faculty of Law, University of Rennes, France</w:t>
      </w:r>
    </w:p>
    <w:p w14:paraId="3451972E" w14:textId="77777777" w:rsidR="00EE355B" w:rsidRDefault="00EE355B" w:rsidP="00EE355B">
      <w:pPr>
        <w:pStyle w:val="SingleTxt"/>
        <w:tabs>
          <w:tab w:val="right" w:pos="1685"/>
        </w:tabs>
        <w:ind w:left="1742" w:hanging="475"/>
      </w:pPr>
      <w:r>
        <w:tab/>
        <w:t>•</w:t>
      </w:r>
      <w:r>
        <w:tab/>
        <w:t>1985: Certificate in social law with specialization in human resource management, University of Montpellier, France</w:t>
      </w:r>
    </w:p>
    <w:p w14:paraId="39218672" w14:textId="77777777" w:rsidR="00EE355B" w:rsidRDefault="00EE355B" w:rsidP="00EE355B">
      <w:pPr>
        <w:pStyle w:val="SingleTxt"/>
        <w:tabs>
          <w:tab w:val="right" w:pos="1685"/>
        </w:tabs>
        <w:ind w:left="1742" w:hanging="475"/>
      </w:pPr>
      <w:r>
        <w:tab/>
        <w:t>•</w:t>
      </w:r>
      <w:r>
        <w:tab/>
        <w:t>1984: Master’s degree in business law and taxation, Faculty of Law, University of Ouagadougou, Burkina Faso</w:t>
      </w:r>
    </w:p>
    <w:p w14:paraId="562F88DF" w14:textId="77777777" w:rsidR="00EE355B" w:rsidRDefault="00EE355B" w:rsidP="00EE355B">
      <w:pPr>
        <w:pStyle w:val="SingleTxt"/>
        <w:tabs>
          <w:tab w:val="right" w:pos="1685"/>
        </w:tabs>
        <w:ind w:left="1742" w:hanging="475"/>
      </w:pPr>
      <w:r>
        <w:tab/>
        <w:t>•</w:t>
      </w:r>
      <w:r>
        <w:tab/>
        <w:t>Dissertation on “Bank sureties”</w:t>
      </w:r>
    </w:p>
    <w:p w14:paraId="78A2BB75" w14:textId="77777777" w:rsidR="00EE355B" w:rsidRDefault="00EE355B" w:rsidP="00EE355B">
      <w:pPr>
        <w:pStyle w:val="SingleTxt"/>
        <w:tabs>
          <w:tab w:val="right" w:pos="1685"/>
        </w:tabs>
        <w:ind w:left="1742" w:hanging="475"/>
      </w:pPr>
      <w:r>
        <w:tab/>
        <w:t>•</w:t>
      </w:r>
      <w:r>
        <w:tab/>
        <w:t>1983: Bachelor’s degree in law, Faculty of Law, University of Ouagadougou</w:t>
      </w:r>
    </w:p>
    <w:p w14:paraId="15FE7FA7" w14:textId="77777777" w:rsidR="00EE355B" w:rsidRPr="00353CF3" w:rsidRDefault="00EE355B" w:rsidP="00EE355B">
      <w:pPr>
        <w:pStyle w:val="SingleTxt"/>
        <w:tabs>
          <w:tab w:val="right" w:pos="1685"/>
        </w:tabs>
        <w:spacing w:after="0" w:line="120" w:lineRule="exact"/>
        <w:ind w:left="1742" w:hanging="475"/>
        <w:rPr>
          <w:sz w:val="10"/>
        </w:rPr>
      </w:pPr>
    </w:p>
    <w:p w14:paraId="5F73DECA"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Other main activities in the field relevant to the mandate of the Committee on the Elimination of All Forms of Discrimination against Women</w:t>
      </w:r>
    </w:p>
    <w:p w14:paraId="7B36E344" w14:textId="77777777" w:rsidR="00EE355B" w:rsidRPr="00353CF3" w:rsidRDefault="00EE355B" w:rsidP="00EE355B">
      <w:pPr>
        <w:pStyle w:val="SingleTxt"/>
        <w:tabs>
          <w:tab w:val="right" w:pos="1685"/>
        </w:tabs>
        <w:spacing w:after="0" w:line="120" w:lineRule="exact"/>
        <w:ind w:left="1742" w:hanging="475"/>
        <w:rPr>
          <w:sz w:val="10"/>
        </w:rPr>
      </w:pPr>
    </w:p>
    <w:p w14:paraId="03B99986" w14:textId="77777777" w:rsidR="00EE355B" w:rsidRDefault="00EE355B" w:rsidP="00EE355B">
      <w:pPr>
        <w:pStyle w:val="SingleTxt"/>
        <w:tabs>
          <w:tab w:val="right" w:pos="1685"/>
        </w:tabs>
        <w:ind w:left="1742" w:hanging="475"/>
      </w:pPr>
      <w:r>
        <w:tab/>
        <w:t>•</w:t>
      </w:r>
      <w:r>
        <w:tab/>
        <w:t>2009: Organized a social action (gender march) in support of the adoption of the proposed law establishing quotas for legislative and municipal elections in Burkina Faso.</w:t>
      </w:r>
    </w:p>
    <w:p w14:paraId="024359DD" w14:textId="77777777" w:rsidR="00EE355B" w:rsidRDefault="00EE355B" w:rsidP="00EE355B">
      <w:pPr>
        <w:pStyle w:val="SingleTxt"/>
        <w:tabs>
          <w:tab w:val="right" w:pos="1685"/>
        </w:tabs>
        <w:ind w:left="1742" w:hanging="475"/>
      </w:pPr>
      <w:r>
        <w:lastRenderedPageBreak/>
        <w:tab/>
        <w:t>•</w:t>
      </w:r>
      <w:r>
        <w:tab/>
        <w:t>2011: Gave a videoconference to the CIVICUS World Assembly in Montreal on the experience of Burkina Faso with regard to the alternative report by civil society on the implementation of the Convention on the Elimination of All Forms of Discrimination against Women.</w:t>
      </w:r>
    </w:p>
    <w:p w14:paraId="6CDB1EE4" w14:textId="77777777" w:rsidR="00EE355B" w:rsidRDefault="00EE355B" w:rsidP="00EE355B">
      <w:pPr>
        <w:pStyle w:val="SingleTxt"/>
        <w:tabs>
          <w:tab w:val="right" w:pos="1685"/>
        </w:tabs>
        <w:ind w:left="1742" w:hanging="475"/>
      </w:pPr>
      <w:r>
        <w:tab/>
        <w:t>•</w:t>
      </w:r>
      <w:r>
        <w:tab/>
        <w:t xml:space="preserve">2011: Analysed and presented the strengths and weaknesses of the laws in Burkina Faso on discrimination and violence against women and girls at national and regional parliamentary seminars in Ouagadougou. </w:t>
      </w:r>
    </w:p>
    <w:p w14:paraId="2D3D0618" w14:textId="77777777" w:rsidR="00EE355B" w:rsidRDefault="00EE355B" w:rsidP="00EE355B">
      <w:pPr>
        <w:pStyle w:val="SingleTxt"/>
        <w:tabs>
          <w:tab w:val="right" w:pos="1685"/>
        </w:tabs>
        <w:ind w:left="1742" w:hanging="475"/>
      </w:pPr>
      <w:r>
        <w:tab/>
        <w:t>•</w:t>
      </w:r>
      <w:r>
        <w:tab/>
        <w:t>2010: Presented the first alternative report by Burkina Faso civil society, to coincide with the sixth Government report, to the United Nations Committee on the Elimination of Discrimination against Women in Geneva, Switzerland.</w:t>
      </w:r>
    </w:p>
    <w:p w14:paraId="191F9B77" w14:textId="77777777" w:rsidR="00EE355B" w:rsidRDefault="00EE355B" w:rsidP="00EE355B">
      <w:pPr>
        <w:pStyle w:val="SingleTxt"/>
        <w:tabs>
          <w:tab w:val="right" w:pos="1685"/>
        </w:tabs>
        <w:ind w:left="1742" w:hanging="475"/>
      </w:pPr>
      <w:r>
        <w:tab/>
        <w:t>•</w:t>
      </w:r>
      <w:r>
        <w:tab/>
        <w:t>2010: Received training from the NGO International Women’s Rights Action Watch (IWRAW) on the Convention and the monitoring of its implementation in Geneva, Switzerland, from 1 to 3 October 2010 and in October 2017.</w:t>
      </w:r>
    </w:p>
    <w:p w14:paraId="6C9BE86A" w14:textId="77777777" w:rsidR="00EE355B" w:rsidRDefault="00EE355B" w:rsidP="00EE355B">
      <w:pPr>
        <w:pStyle w:val="SingleTxt"/>
        <w:tabs>
          <w:tab w:val="right" w:pos="1685"/>
        </w:tabs>
        <w:ind w:left="1742" w:hanging="475"/>
      </w:pPr>
      <w:r>
        <w:tab/>
        <w:t>•</w:t>
      </w:r>
      <w:r>
        <w:tab/>
        <w:t>Participated in the drafting of the alternative report by Burkina Faso civil society on the implementation of the Convention in Burkina Faso, to coincide with the sixth Government report, and led the drafting of the second alternative report, to coincide with the seventh Government report.</w:t>
      </w:r>
    </w:p>
    <w:p w14:paraId="34300F96" w14:textId="77777777" w:rsidR="00EE355B" w:rsidRPr="00353CF3" w:rsidRDefault="00EE355B" w:rsidP="00EE355B">
      <w:pPr>
        <w:pStyle w:val="SingleTxt"/>
        <w:tabs>
          <w:tab w:val="right" w:pos="1685"/>
        </w:tabs>
        <w:spacing w:after="0" w:line="120" w:lineRule="exact"/>
        <w:ind w:left="1742" w:hanging="475"/>
        <w:rPr>
          <w:sz w:val="10"/>
        </w:rPr>
      </w:pPr>
    </w:p>
    <w:p w14:paraId="32D2C8AE" w14:textId="77777777" w:rsidR="00EE355B" w:rsidRDefault="00EE355B" w:rsidP="00EE355B">
      <w:pPr>
        <w:pStyle w:val="H4"/>
        <w:ind w:right="1260"/>
      </w:pPr>
      <w:r>
        <w:tab/>
      </w:r>
      <w:r>
        <w:tab/>
        <w:t>Awards</w:t>
      </w:r>
    </w:p>
    <w:p w14:paraId="5B699739" w14:textId="77777777" w:rsidR="00EE355B" w:rsidRPr="00353CF3" w:rsidRDefault="00EE355B" w:rsidP="00EE355B">
      <w:pPr>
        <w:pStyle w:val="SingleTxt"/>
        <w:tabs>
          <w:tab w:val="right" w:pos="1685"/>
        </w:tabs>
        <w:spacing w:after="0" w:line="120" w:lineRule="exact"/>
        <w:ind w:left="1742" w:hanging="475"/>
        <w:rPr>
          <w:sz w:val="10"/>
        </w:rPr>
      </w:pPr>
    </w:p>
    <w:p w14:paraId="7CDB41A4" w14:textId="77777777" w:rsidR="00EE355B" w:rsidRDefault="00EE355B" w:rsidP="00EE355B">
      <w:pPr>
        <w:pStyle w:val="SingleTxt"/>
        <w:tabs>
          <w:tab w:val="right" w:pos="1685"/>
        </w:tabs>
        <w:ind w:left="1742" w:hanging="475"/>
      </w:pPr>
      <w:r>
        <w:tab/>
        <w:t>•</w:t>
      </w:r>
      <w:r>
        <w:tab/>
        <w:t>11/12/1997: Chevalier de l’Ordre national du Burkina Faso (order of lawyers)</w:t>
      </w:r>
    </w:p>
    <w:p w14:paraId="02722BEA" w14:textId="77777777" w:rsidR="00EE355B" w:rsidRDefault="00EE355B" w:rsidP="00EE355B">
      <w:pPr>
        <w:pStyle w:val="SingleTxt"/>
        <w:tabs>
          <w:tab w:val="right" w:pos="1685"/>
        </w:tabs>
        <w:ind w:left="1742" w:hanging="475"/>
      </w:pPr>
      <w:r>
        <w:tab/>
        <w:t>•</w:t>
      </w:r>
      <w:r>
        <w:tab/>
        <w:t>14/05/1998: Officier de l’Ordre National du Lion du Sénégal (Economic and Social Council of Senegal)</w:t>
      </w:r>
    </w:p>
    <w:p w14:paraId="710B62E2" w14:textId="77777777" w:rsidR="00EE355B" w:rsidRPr="007A70B7" w:rsidRDefault="00EE355B" w:rsidP="00EE355B">
      <w:pPr>
        <w:pStyle w:val="SingleTxt"/>
        <w:tabs>
          <w:tab w:val="right" w:pos="1685"/>
        </w:tabs>
        <w:ind w:left="1742" w:hanging="475"/>
        <w:rPr>
          <w:lang w:val="fr-FR"/>
        </w:rPr>
      </w:pPr>
      <w:r w:rsidRPr="001A401D">
        <w:tab/>
      </w:r>
      <w:r w:rsidRPr="007A70B7">
        <w:rPr>
          <w:lang w:val="fr-FR"/>
        </w:rPr>
        <w:t>•</w:t>
      </w:r>
      <w:r w:rsidRPr="007A70B7">
        <w:rPr>
          <w:lang w:val="fr-FR"/>
        </w:rPr>
        <w:tab/>
        <w:t>10/12/2011: Officier de l</w:t>
      </w:r>
      <w:r>
        <w:rPr>
          <w:lang w:val="fr-FR"/>
        </w:rPr>
        <w:t>’</w:t>
      </w:r>
      <w:r w:rsidRPr="007A70B7">
        <w:rPr>
          <w:lang w:val="fr-FR"/>
        </w:rPr>
        <w:t>Ordre National du Burkina Faso (advancement of women)</w:t>
      </w:r>
    </w:p>
    <w:p w14:paraId="5CDD5EC1" w14:textId="77777777" w:rsidR="00EE355B" w:rsidRDefault="00EE355B" w:rsidP="00EE355B">
      <w:pPr>
        <w:pStyle w:val="SingleTxt"/>
        <w:tabs>
          <w:tab w:val="right" w:pos="1685"/>
        </w:tabs>
        <w:ind w:left="1742" w:hanging="475"/>
        <w:rPr>
          <w:lang w:val="fr-FR"/>
        </w:rPr>
      </w:pPr>
      <w:r>
        <w:rPr>
          <w:lang w:val="fr-FR"/>
        </w:rPr>
        <w:tab/>
        <w:t>•</w:t>
      </w:r>
      <w:r>
        <w:rPr>
          <w:lang w:val="fr-FR"/>
        </w:rPr>
        <w:tab/>
        <w:t>7/12/2016</w:t>
      </w:r>
      <w:r w:rsidRPr="007A70B7">
        <w:rPr>
          <w:lang w:val="fr-FR"/>
        </w:rPr>
        <w:t>: Chevalier de l</w:t>
      </w:r>
      <w:r>
        <w:rPr>
          <w:lang w:val="fr-FR"/>
        </w:rPr>
        <w:t>’</w:t>
      </w:r>
      <w:r w:rsidRPr="007A70B7">
        <w:rPr>
          <w:lang w:val="fr-FR"/>
        </w:rPr>
        <w:t>Ordre du mérite de la Justice (human rights)</w:t>
      </w:r>
    </w:p>
    <w:p w14:paraId="3388FD30" w14:textId="77777777" w:rsidR="00EE355B" w:rsidRPr="00353CF3" w:rsidRDefault="00EE355B" w:rsidP="00EE355B">
      <w:pPr>
        <w:pStyle w:val="SingleTxt"/>
        <w:tabs>
          <w:tab w:val="right" w:pos="1685"/>
        </w:tabs>
        <w:spacing w:after="0" w:line="120" w:lineRule="exact"/>
        <w:ind w:left="1742" w:hanging="475"/>
        <w:rPr>
          <w:sz w:val="10"/>
          <w:lang w:val="fr-FR"/>
        </w:rPr>
      </w:pPr>
    </w:p>
    <w:p w14:paraId="2965E392" w14:textId="77777777" w:rsidR="00EE355B" w:rsidRDefault="00EE355B" w:rsidP="00EE355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7A70B7">
        <w:rPr>
          <w:lang w:val="fr-FR"/>
        </w:rPr>
        <w:tab/>
      </w:r>
      <w:r w:rsidRPr="007A70B7">
        <w:rPr>
          <w:lang w:val="fr-FR"/>
        </w:rPr>
        <w:tab/>
      </w:r>
      <w:r>
        <w:t>List of most recent publications in the field of discrimination against women and advancement of their human rights</w:t>
      </w:r>
    </w:p>
    <w:p w14:paraId="44D8164E" w14:textId="77777777" w:rsidR="00EE355B" w:rsidRPr="0090003E" w:rsidRDefault="00EE355B" w:rsidP="00EE355B">
      <w:pPr>
        <w:pStyle w:val="SingleTxt"/>
        <w:tabs>
          <w:tab w:val="right" w:pos="1685"/>
        </w:tabs>
        <w:spacing w:after="0" w:line="120" w:lineRule="exact"/>
        <w:ind w:left="1742" w:hanging="475"/>
        <w:rPr>
          <w:sz w:val="10"/>
          <w:lang w:val="en-US"/>
        </w:rPr>
      </w:pPr>
    </w:p>
    <w:p w14:paraId="30DC8601" w14:textId="77777777" w:rsidR="00EE355B" w:rsidRPr="007A70B7" w:rsidRDefault="00EE355B" w:rsidP="00EE355B">
      <w:pPr>
        <w:pStyle w:val="SingleTxt"/>
        <w:tabs>
          <w:tab w:val="right" w:pos="1685"/>
        </w:tabs>
        <w:ind w:left="1742" w:hanging="475"/>
        <w:rPr>
          <w:lang w:val="fr-FR"/>
        </w:rPr>
      </w:pPr>
      <w:r w:rsidRPr="0090003E">
        <w:rPr>
          <w:lang w:val="en-US"/>
        </w:rPr>
        <w:tab/>
      </w:r>
      <w:r w:rsidRPr="007A70B7">
        <w:rPr>
          <w:lang w:val="fr-FR"/>
        </w:rPr>
        <w:t>•</w:t>
      </w:r>
      <w:r w:rsidRPr="007A70B7">
        <w:rPr>
          <w:lang w:val="fr-FR"/>
        </w:rPr>
        <w:tab/>
        <w:t>“Lexique des termes juridiques et judiciaires relatifs aux droits de la personne et de la famille” (May 2002)</w:t>
      </w:r>
    </w:p>
    <w:p w14:paraId="170D9BC6" w14:textId="77777777" w:rsidR="00EE355B" w:rsidRPr="007A70B7" w:rsidRDefault="00EE355B" w:rsidP="00EE355B">
      <w:pPr>
        <w:pStyle w:val="SingleTxt"/>
        <w:tabs>
          <w:tab w:val="right" w:pos="1685"/>
        </w:tabs>
        <w:ind w:left="1742" w:hanging="475"/>
        <w:rPr>
          <w:lang w:val="fr-FR"/>
        </w:rPr>
      </w:pPr>
      <w:r>
        <w:rPr>
          <w:lang w:val="fr-FR"/>
        </w:rPr>
        <w:tab/>
      </w:r>
      <w:r w:rsidRPr="007A70B7">
        <w:rPr>
          <w:lang w:val="fr-FR"/>
        </w:rPr>
        <w:t>•</w:t>
      </w:r>
      <w:r w:rsidRPr="007A70B7">
        <w:rPr>
          <w:lang w:val="fr-FR"/>
        </w:rPr>
        <w:tab/>
        <w:t>“Concept et approche genre liés au développement” (2008)</w:t>
      </w:r>
    </w:p>
    <w:p w14:paraId="001DB261" w14:textId="77777777" w:rsidR="00EE355B" w:rsidRDefault="00EE355B" w:rsidP="00EE355B">
      <w:pPr>
        <w:pStyle w:val="SingleTxt"/>
        <w:tabs>
          <w:tab w:val="right" w:pos="1685"/>
        </w:tabs>
        <w:ind w:left="1742" w:hanging="475"/>
      </w:pPr>
      <w:r w:rsidRPr="0090003E">
        <w:rPr>
          <w:lang w:val="fr-FR"/>
        </w:rPr>
        <w:tab/>
      </w:r>
      <w:r>
        <w:t>•</w:t>
      </w:r>
      <w:r>
        <w:tab/>
        <w:t>Training module on the protection of the rights of vulnerable people for an Avocats sans frontières seminar</w:t>
      </w:r>
    </w:p>
    <w:p w14:paraId="0E50F69A" w14:textId="77777777" w:rsidR="00EE355B" w:rsidRDefault="00EE355B" w:rsidP="00EE355B">
      <w:pPr>
        <w:pStyle w:val="SingleTxt"/>
        <w:tabs>
          <w:tab w:val="right" w:pos="1685"/>
        </w:tabs>
        <w:ind w:left="1742" w:hanging="475"/>
      </w:pPr>
      <w:r>
        <w:tab/>
        <w:t>•</w:t>
      </w:r>
      <w:r>
        <w:tab/>
        <w:t>Communication on “legal frameworks for business” for the Fonds d’Appui aux Activités Rémunératrices des Femmes (fund to support income-generating activities for women)</w:t>
      </w:r>
    </w:p>
    <w:p w14:paraId="531130BC" w14:textId="77777777" w:rsidR="00EE355B" w:rsidRDefault="00EE355B" w:rsidP="00EE355B">
      <w:pPr>
        <w:pStyle w:val="SingleTxt"/>
        <w:tabs>
          <w:tab w:val="right" w:pos="1685"/>
        </w:tabs>
        <w:ind w:left="1742" w:hanging="475"/>
      </w:pPr>
      <w:r>
        <w:tab/>
        <w:t>•</w:t>
      </w:r>
      <w:r>
        <w:tab/>
        <w:t>Communication and training on the Burkina Faso quota Act (for communities, at the request of the Research Group on Democracy and Economic and Social Development in Africa (GERDDES))</w:t>
      </w:r>
    </w:p>
    <w:p w14:paraId="7DADF63C" w14:textId="6A474CDF" w:rsidR="00EE355B" w:rsidRPr="00EE355B" w:rsidRDefault="00EE355B" w:rsidP="00EE355B">
      <w:pPr>
        <w:pStyle w:val="SingleTxt"/>
      </w:pPr>
      <w:r>
        <w:rPr>
          <w:noProof/>
          <w:w w:val="100"/>
        </w:rPr>
        <mc:AlternateContent>
          <mc:Choice Requires="wps">
            <w:drawing>
              <wp:anchor distT="0" distB="0" distL="114300" distR="114300" simplePos="0" relativeHeight="251662336" behindDoc="0" locked="0" layoutInCell="1" allowOverlap="1" wp14:anchorId="4C5CF442" wp14:editId="337B3B0F">
                <wp:simplePos x="0" y="0"/>
                <wp:positionH relativeFrom="column">
                  <wp:posOffset>2669540</wp:posOffset>
                </wp:positionH>
                <wp:positionV relativeFrom="paragraph">
                  <wp:posOffset>304800</wp:posOffset>
                </wp:positionV>
                <wp:extent cx="9144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F67148" id="Straight Connector 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Co&#10;TfRG2QEAAAwEAAAOAAAAAAAAAAAAAAAAAC4CAABkcnMvZTJvRG9jLnhtbFBLAQItABQABgAIAAAA&#10;IQCFoHiC3wAAAAkBAAAPAAAAAAAAAAAAAAAAADMEAABkcnMvZG93bnJldi54bWxQSwUGAAAAAAQA&#10;BADzAAAAPwUAAAAA&#10;" strokecolor="#010000" strokeweight=".25pt"/>
            </w:pict>
          </mc:Fallback>
        </mc:AlternateContent>
      </w:r>
    </w:p>
    <w:sectPr w:rsidR="00EE355B" w:rsidRPr="00EE355B" w:rsidSect="00CC7DE4">
      <w:endnotePr>
        <w:numFmt w:val="decimal"/>
      </w:endnotePr>
      <w:type w:val="continuous"/>
      <w:pgSz w:w="12240" w:h="15840"/>
      <w:pgMar w:top="1440" w:right="1200" w:bottom="1757" w:left="1200"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tart" w:date="2018-04-11T15:30:00Z" w:initials="Start">
    <w:p w14:paraId="78F2D52E" w14:textId="77777777" w:rsidR="00EE355B" w:rsidRDefault="00EE35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808628E&lt;&lt;ODS JOB NO&gt;&gt;</w:t>
      </w:r>
    </w:p>
    <w:p w14:paraId="16E94937" w14:textId="77777777" w:rsidR="00EE355B" w:rsidRDefault="00EE355B">
      <w:pPr>
        <w:pStyle w:val="CommentText"/>
      </w:pPr>
      <w:r>
        <w:t>&lt;&lt;ODS DOC SYMBOL1&gt;&gt;CEDAW/SP/2018/2&lt;&lt;ODS DOC SYMBOL1&gt;&gt;</w:t>
      </w:r>
    </w:p>
    <w:p w14:paraId="0EAA6E11" w14:textId="77777777" w:rsidR="00EE355B" w:rsidRDefault="00EE355B">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AA6E11"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EA98E" w14:textId="77777777" w:rsidR="00EE355B" w:rsidRDefault="00EE355B" w:rsidP="00556720">
      <w:r>
        <w:separator/>
      </w:r>
    </w:p>
  </w:endnote>
  <w:endnote w:type="continuationSeparator" w:id="0">
    <w:p w14:paraId="6DFBB303" w14:textId="77777777" w:rsidR="00EE355B" w:rsidRDefault="00EE355B"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EE355B" w14:paraId="266C5225" w14:textId="77777777" w:rsidTr="007F728C">
      <w:tc>
        <w:tcPr>
          <w:tcW w:w="4920" w:type="dxa"/>
          <w:shd w:val="clear" w:color="auto" w:fill="auto"/>
        </w:tcPr>
        <w:p w14:paraId="6BD4C424" w14:textId="3F43BC4E" w:rsidR="00EE355B" w:rsidRPr="007F728C" w:rsidRDefault="00EE355B" w:rsidP="007F728C">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9F33F0">
            <w:rPr>
              <w:b w:val="0"/>
              <w:w w:val="103"/>
              <w:sz w:val="14"/>
            </w:rPr>
            <w:t>18-04791</w:t>
          </w:r>
          <w:r>
            <w:rPr>
              <w:b w:val="0"/>
              <w:w w:val="103"/>
              <w:sz w:val="14"/>
            </w:rPr>
            <w:fldChar w:fldCharType="end"/>
          </w:r>
        </w:p>
      </w:tc>
      <w:tc>
        <w:tcPr>
          <w:tcW w:w="4920" w:type="dxa"/>
          <w:shd w:val="clear" w:color="auto" w:fill="auto"/>
        </w:tcPr>
        <w:p w14:paraId="5C75989B" w14:textId="2766CF6F" w:rsidR="00EE355B" w:rsidRPr="007F728C" w:rsidRDefault="00EE355B" w:rsidP="007F728C">
          <w:pPr>
            <w:pStyle w:val="Footer"/>
            <w:rPr>
              <w:w w:val="103"/>
            </w:rPr>
          </w:pPr>
          <w:r>
            <w:rPr>
              <w:w w:val="103"/>
            </w:rPr>
            <w:fldChar w:fldCharType="begin"/>
          </w:r>
          <w:r>
            <w:rPr>
              <w:w w:val="103"/>
            </w:rPr>
            <w:instrText xml:space="preserve"> PAGE  \* Arabic  \* MERGEFORMAT </w:instrText>
          </w:r>
          <w:r>
            <w:rPr>
              <w:w w:val="103"/>
            </w:rPr>
            <w:fldChar w:fldCharType="separate"/>
          </w:r>
          <w:r w:rsidR="009F33F0">
            <w:rPr>
              <w:w w:val="103"/>
            </w:rPr>
            <w:t>6</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9F33F0">
            <w:rPr>
              <w:w w:val="103"/>
            </w:rPr>
            <w:t>36</w:t>
          </w:r>
          <w:r>
            <w:rPr>
              <w:w w:val="103"/>
            </w:rPr>
            <w:fldChar w:fldCharType="end"/>
          </w:r>
        </w:p>
      </w:tc>
    </w:tr>
  </w:tbl>
  <w:p w14:paraId="24981522" w14:textId="77777777" w:rsidR="00EE355B" w:rsidRPr="007F728C" w:rsidRDefault="00EE355B" w:rsidP="007F72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EE355B" w14:paraId="7F5344B2" w14:textId="77777777" w:rsidTr="007F728C">
      <w:tc>
        <w:tcPr>
          <w:tcW w:w="4920" w:type="dxa"/>
          <w:shd w:val="clear" w:color="auto" w:fill="auto"/>
        </w:tcPr>
        <w:p w14:paraId="44F37890" w14:textId="56E2C585" w:rsidR="00EE355B" w:rsidRPr="007F728C" w:rsidRDefault="00EE355B" w:rsidP="007F728C">
          <w:pPr>
            <w:pStyle w:val="Footer"/>
            <w:jc w:val="right"/>
            <w:rPr>
              <w:w w:val="103"/>
            </w:rPr>
          </w:pPr>
          <w:r>
            <w:rPr>
              <w:w w:val="103"/>
            </w:rPr>
            <w:fldChar w:fldCharType="begin"/>
          </w:r>
          <w:r>
            <w:rPr>
              <w:w w:val="103"/>
            </w:rPr>
            <w:instrText xml:space="preserve"> PAGE  \* Arabic  \* MERGEFORMAT </w:instrText>
          </w:r>
          <w:r>
            <w:rPr>
              <w:w w:val="103"/>
            </w:rPr>
            <w:fldChar w:fldCharType="separate"/>
          </w:r>
          <w:r w:rsidR="009F33F0">
            <w:rPr>
              <w:w w:val="103"/>
            </w:rPr>
            <w:t>3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9F33F0">
            <w:rPr>
              <w:w w:val="103"/>
            </w:rPr>
            <w:t>36</w:t>
          </w:r>
          <w:r>
            <w:rPr>
              <w:w w:val="103"/>
            </w:rPr>
            <w:fldChar w:fldCharType="end"/>
          </w:r>
        </w:p>
      </w:tc>
      <w:tc>
        <w:tcPr>
          <w:tcW w:w="4920" w:type="dxa"/>
          <w:shd w:val="clear" w:color="auto" w:fill="auto"/>
        </w:tcPr>
        <w:p w14:paraId="4B65113E" w14:textId="1A716F3E" w:rsidR="00EE355B" w:rsidRPr="007F728C" w:rsidRDefault="00EE355B" w:rsidP="007F728C">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9F33F0">
            <w:rPr>
              <w:b w:val="0"/>
              <w:w w:val="103"/>
              <w:sz w:val="14"/>
            </w:rPr>
            <w:t>18-04791</w:t>
          </w:r>
          <w:r>
            <w:rPr>
              <w:b w:val="0"/>
              <w:w w:val="103"/>
              <w:sz w:val="14"/>
            </w:rPr>
            <w:fldChar w:fldCharType="end"/>
          </w:r>
        </w:p>
      </w:tc>
    </w:tr>
  </w:tbl>
  <w:p w14:paraId="387F6450" w14:textId="77777777" w:rsidR="00EE355B" w:rsidRPr="007F728C" w:rsidRDefault="00EE355B" w:rsidP="007F72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4920"/>
    </w:tblGrid>
    <w:tr w:rsidR="00EE355B" w14:paraId="24E5467B" w14:textId="77777777" w:rsidTr="007F728C">
      <w:tc>
        <w:tcPr>
          <w:tcW w:w="3801" w:type="dxa"/>
        </w:tcPr>
        <w:p w14:paraId="1451A612" w14:textId="7A716DF1" w:rsidR="00EE355B" w:rsidRDefault="00EE355B" w:rsidP="007F728C">
          <w:pPr>
            <w:pStyle w:val="ReleaseDate0"/>
          </w:pPr>
          <w:r>
            <w:rPr>
              <w:noProof/>
            </w:rPr>
            <w:drawing>
              <wp:anchor distT="0" distB="0" distL="114300" distR="114300" simplePos="0" relativeHeight="251658240" behindDoc="0" locked="0" layoutInCell="1" allowOverlap="1" wp14:anchorId="71AEAFB9" wp14:editId="5598393B">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CEDAW/SP/2018/2&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SP/2018/2&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8-04791 (E)    120418    </w:t>
          </w:r>
        </w:p>
        <w:p w14:paraId="1B5CCC5E" w14:textId="77777777" w:rsidR="00EE355B" w:rsidRPr="007F728C" w:rsidRDefault="00EE355B" w:rsidP="007F728C">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804791*</w:t>
          </w:r>
        </w:p>
      </w:tc>
      <w:tc>
        <w:tcPr>
          <w:tcW w:w="4920" w:type="dxa"/>
        </w:tcPr>
        <w:p w14:paraId="52190518" w14:textId="77777777" w:rsidR="00EE355B" w:rsidRDefault="00EE355B" w:rsidP="007F728C">
          <w:pPr>
            <w:pStyle w:val="Footer"/>
            <w:jc w:val="right"/>
            <w:rPr>
              <w:b w:val="0"/>
              <w:sz w:val="20"/>
            </w:rPr>
          </w:pPr>
          <w:r>
            <w:rPr>
              <w:b w:val="0"/>
              <w:sz w:val="20"/>
            </w:rPr>
            <w:drawing>
              <wp:inline distT="0" distB="0" distL="0" distR="0" wp14:anchorId="4BD861ED" wp14:editId="4731A49A">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0ACDB195" w14:textId="77777777" w:rsidR="00EE355B" w:rsidRPr="007F728C" w:rsidRDefault="00EE355B" w:rsidP="007F728C">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4E448" w14:textId="77777777" w:rsidR="00EE355B" w:rsidRDefault="00EE355B" w:rsidP="00556720">
      <w:r>
        <w:separator/>
      </w:r>
    </w:p>
  </w:footnote>
  <w:footnote w:type="continuationSeparator" w:id="0">
    <w:p w14:paraId="1C49849B" w14:textId="77777777" w:rsidR="00EE355B" w:rsidRDefault="00EE355B" w:rsidP="005567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EE355B" w14:paraId="74EA116D" w14:textId="77777777" w:rsidTr="007F728C">
      <w:trPr>
        <w:trHeight w:hRule="exact" w:val="864"/>
      </w:trPr>
      <w:tc>
        <w:tcPr>
          <w:tcW w:w="4920" w:type="dxa"/>
          <w:shd w:val="clear" w:color="auto" w:fill="auto"/>
          <w:vAlign w:val="bottom"/>
        </w:tcPr>
        <w:p w14:paraId="4966420B" w14:textId="6546DDDC" w:rsidR="00EE355B" w:rsidRPr="007F728C" w:rsidRDefault="00EE355B" w:rsidP="007F728C">
          <w:pPr>
            <w:pStyle w:val="Header"/>
            <w:spacing w:after="80"/>
            <w:rPr>
              <w:b/>
            </w:rPr>
          </w:pPr>
          <w:r>
            <w:rPr>
              <w:b/>
            </w:rPr>
            <w:fldChar w:fldCharType="begin"/>
          </w:r>
          <w:r>
            <w:rPr>
              <w:b/>
            </w:rPr>
            <w:instrText xml:space="preserve"> DOCVARIABLE "sss1" \* MERGEFORMAT </w:instrText>
          </w:r>
          <w:r>
            <w:rPr>
              <w:b/>
            </w:rPr>
            <w:fldChar w:fldCharType="separate"/>
          </w:r>
          <w:r w:rsidR="009F33F0">
            <w:rPr>
              <w:b/>
            </w:rPr>
            <w:t>CEDAW/SP/2018/2</w:t>
          </w:r>
          <w:r>
            <w:rPr>
              <w:b/>
            </w:rPr>
            <w:fldChar w:fldCharType="end"/>
          </w:r>
        </w:p>
      </w:tc>
      <w:tc>
        <w:tcPr>
          <w:tcW w:w="4920" w:type="dxa"/>
          <w:shd w:val="clear" w:color="auto" w:fill="auto"/>
          <w:vAlign w:val="bottom"/>
        </w:tcPr>
        <w:p w14:paraId="73007DE1" w14:textId="77777777" w:rsidR="00EE355B" w:rsidRDefault="00EE355B" w:rsidP="007F728C">
          <w:pPr>
            <w:pStyle w:val="Header"/>
          </w:pPr>
        </w:p>
      </w:tc>
    </w:tr>
  </w:tbl>
  <w:p w14:paraId="52AB89FE" w14:textId="77777777" w:rsidR="00EE355B" w:rsidRPr="007F728C" w:rsidRDefault="00EE355B" w:rsidP="007F72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EE355B" w14:paraId="17B7A6B1" w14:textId="77777777" w:rsidTr="007F728C">
      <w:trPr>
        <w:trHeight w:hRule="exact" w:val="864"/>
      </w:trPr>
      <w:tc>
        <w:tcPr>
          <w:tcW w:w="4920" w:type="dxa"/>
          <w:shd w:val="clear" w:color="auto" w:fill="auto"/>
          <w:vAlign w:val="bottom"/>
        </w:tcPr>
        <w:p w14:paraId="506D2E34" w14:textId="77777777" w:rsidR="00EE355B" w:rsidRDefault="00EE355B" w:rsidP="007F728C">
          <w:pPr>
            <w:pStyle w:val="Header"/>
          </w:pPr>
        </w:p>
      </w:tc>
      <w:tc>
        <w:tcPr>
          <w:tcW w:w="4920" w:type="dxa"/>
          <w:shd w:val="clear" w:color="auto" w:fill="auto"/>
          <w:vAlign w:val="bottom"/>
        </w:tcPr>
        <w:p w14:paraId="07926EF7" w14:textId="0372FC0E" w:rsidR="00EE355B" w:rsidRPr="007F728C" w:rsidRDefault="00EE355B" w:rsidP="007F728C">
          <w:pPr>
            <w:pStyle w:val="Header"/>
            <w:spacing w:after="80"/>
            <w:jc w:val="right"/>
            <w:rPr>
              <w:b/>
            </w:rPr>
          </w:pPr>
          <w:r>
            <w:rPr>
              <w:b/>
            </w:rPr>
            <w:fldChar w:fldCharType="begin"/>
          </w:r>
          <w:r>
            <w:rPr>
              <w:b/>
            </w:rPr>
            <w:instrText xml:space="preserve"> DOCVARIABLE "sss1" \* MERGEFORMAT </w:instrText>
          </w:r>
          <w:r>
            <w:rPr>
              <w:b/>
            </w:rPr>
            <w:fldChar w:fldCharType="separate"/>
          </w:r>
          <w:r w:rsidR="009F33F0">
            <w:rPr>
              <w:b/>
            </w:rPr>
            <w:t>CEDAW/SP/2018/2</w:t>
          </w:r>
          <w:r>
            <w:rPr>
              <w:b/>
            </w:rPr>
            <w:fldChar w:fldCharType="end"/>
          </w:r>
        </w:p>
      </w:tc>
    </w:tr>
  </w:tbl>
  <w:p w14:paraId="7B82872C" w14:textId="77777777" w:rsidR="00EE355B" w:rsidRPr="007F728C" w:rsidRDefault="00EE355B" w:rsidP="007F72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EE355B" w14:paraId="506EA7F0" w14:textId="77777777" w:rsidTr="007F728C">
      <w:trPr>
        <w:trHeight w:hRule="exact" w:val="864"/>
      </w:trPr>
      <w:tc>
        <w:tcPr>
          <w:tcW w:w="1267" w:type="dxa"/>
          <w:tcBorders>
            <w:bottom w:val="single" w:sz="4" w:space="0" w:color="auto"/>
          </w:tcBorders>
          <w:shd w:val="clear" w:color="auto" w:fill="auto"/>
          <w:vAlign w:val="bottom"/>
        </w:tcPr>
        <w:p w14:paraId="28A76805" w14:textId="77777777" w:rsidR="00EE355B" w:rsidRDefault="00EE355B" w:rsidP="007F728C">
          <w:pPr>
            <w:pStyle w:val="Header"/>
            <w:spacing w:after="120"/>
          </w:pPr>
        </w:p>
      </w:tc>
      <w:tc>
        <w:tcPr>
          <w:tcW w:w="1872" w:type="dxa"/>
          <w:tcBorders>
            <w:bottom w:val="single" w:sz="4" w:space="0" w:color="auto"/>
          </w:tcBorders>
          <w:shd w:val="clear" w:color="auto" w:fill="auto"/>
          <w:vAlign w:val="bottom"/>
        </w:tcPr>
        <w:p w14:paraId="394E6328" w14:textId="77777777" w:rsidR="00EE355B" w:rsidRPr="007F728C" w:rsidRDefault="00EE355B" w:rsidP="007F728C">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0F3EB91F" w14:textId="77777777" w:rsidR="00EE355B" w:rsidRDefault="00EE355B" w:rsidP="007F728C">
          <w:pPr>
            <w:pStyle w:val="Header"/>
            <w:spacing w:after="120"/>
          </w:pPr>
        </w:p>
      </w:tc>
      <w:tc>
        <w:tcPr>
          <w:tcW w:w="6466" w:type="dxa"/>
          <w:gridSpan w:val="4"/>
          <w:tcBorders>
            <w:bottom w:val="single" w:sz="4" w:space="0" w:color="auto"/>
          </w:tcBorders>
          <w:shd w:val="clear" w:color="auto" w:fill="auto"/>
          <w:vAlign w:val="bottom"/>
        </w:tcPr>
        <w:p w14:paraId="74508797" w14:textId="77777777" w:rsidR="00EE355B" w:rsidRPr="007F728C" w:rsidRDefault="00EE355B" w:rsidP="007F728C">
          <w:pPr>
            <w:spacing w:after="80" w:line="240" w:lineRule="auto"/>
            <w:jc w:val="right"/>
            <w:rPr>
              <w:position w:val="-4"/>
            </w:rPr>
          </w:pPr>
          <w:r>
            <w:rPr>
              <w:position w:val="-4"/>
              <w:sz w:val="40"/>
            </w:rPr>
            <w:t>CEDAW</w:t>
          </w:r>
          <w:r>
            <w:rPr>
              <w:position w:val="-4"/>
            </w:rPr>
            <w:t>/SP/2018/2</w:t>
          </w:r>
        </w:p>
      </w:tc>
    </w:tr>
    <w:tr w:rsidR="00EE355B" w:rsidRPr="007F728C" w14:paraId="4B1342FA" w14:textId="77777777" w:rsidTr="007F728C">
      <w:trPr>
        <w:gridAfter w:val="1"/>
        <w:wAfter w:w="15" w:type="dxa"/>
        <w:trHeight w:hRule="exact" w:val="2880"/>
      </w:trPr>
      <w:tc>
        <w:tcPr>
          <w:tcW w:w="1267" w:type="dxa"/>
          <w:tcBorders>
            <w:top w:val="single" w:sz="4" w:space="0" w:color="auto"/>
            <w:bottom w:val="single" w:sz="12" w:space="0" w:color="auto"/>
          </w:tcBorders>
          <w:shd w:val="clear" w:color="auto" w:fill="auto"/>
        </w:tcPr>
        <w:p w14:paraId="402D743C" w14:textId="77777777" w:rsidR="00EE355B" w:rsidRPr="007F728C" w:rsidRDefault="00EE355B" w:rsidP="007F728C">
          <w:pPr>
            <w:pStyle w:val="Header"/>
            <w:spacing w:before="120"/>
            <w:jc w:val="center"/>
          </w:pPr>
          <w:r>
            <w:t xml:space="preserve"> </w:t>
          </w:r>
          <w:r>
            <w:drawing>
              <wp:inline distT="0" distB="0" distL="0" distR="0" wp14:anchorId="2318A164" wp14:editId="02F45006">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2AD0F7AB" w14:textId="77777777" w:rsidR="00EE355B" w:rsidRPr="007F728C" w:rsidRDefault="00EE355B" w:rsidP="007F728C">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2DBA14BE" w14:textId="77777777" w:rsidR="00EE355B" w:rsidRPr="007F728C" w:rsidRDefault="00EE355B" w:rsidP="007F728C">
          <w:pPr>
            <w:pStyle w:val="Header"/>
            <w:spacing w:before="109"/>
          </w:pPr>
        </w:p>
      </w:tc>
      <w:tc>
        <w:tcPr>
          <w:tcW w:w="3096" w:type="dxa"/>
          <w:tcBorders>
            <w:top w:val="single" w:sz="4" w:space="0" w:color="auto"/>
            <w:bottom w:val="single" w:sz="12" w:space="0" w:color="auto"/>
          </w:tcBorders>
          <w:shd w:val="clear" w:color="auto" w:fill="auto"/>
        </w:tcPr>
        <w:p w14:paraId="56BA8AA6" w14:textId="77777777" w:rsidR="00EE355B" w:rsidRDefault="00EE355B" w:rsidP="007F728C">
          <w:pPr>
            <w:pStyle w:val="Publication"/>
            <w:spacing w:before="240"/>
            <w:rPr>
              <w:color w:val="010000"/>
            </w:rPr>
          </w:pPr>
          <w:r>
            <w:rPr>
              <w:color w:val="010000"/>
            </w:rPr>
            <w:t>Distr.: General</w:t>
          </w:r>
        </w:p>
        <w:p w14:paraId="4D65E309" w14:textId="77777777" w:rsidR="00EE355B" w:rsidRDefault="00EE355B" w:rsidP="007F728C">
          <w:r>
            <w:t>27 March 2018</w:t>
          </w:r>
        </w:p>
        <w:p w14:paraId="58C3BD37" w14:textId="77777777" w:rsidR="00EE355B" w:rsidRDefault="00EE355B" w:rsidP="007F728C"/>
        <w:p w14:paraId="683EC4DD" w14:textId="77777777" w:rsidR="00EE355B" w:rsidRPr="007F728C" w:rsidRDefault="00EE355B" w:rsidP="007F728C">
          <w:r>
            <w:t>Original: English</w:t>
          </w:r>
        </w:p>
      </w:tc>
    </w:tr>
  </w:tbl>
  <w:p w14:paraId="3CFD51DA" w14:textId="77777777" w:rsidR="00EE355B" w:rsidRPr="007F728C" w:rsidRDefault="00EE355B" w:rsidP="007F728C">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 w:numId="33">
    <w:abstractNumId w:val="5"/>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revisionView w:markup="0"/>
  <w:defaultTabStop w:val="475"/>
  <w:hyphenationZone w:val="20"/>
  <w:doNotHyphenateCaps/>
  <w:evenAndOddHeaders/>
  <w:characterSpacingControl w:val="doNotCompress"/>
  <w:hdrShapeDefaults>
    <o:shapedefaults v:ext="edit" spidmax="4097"/>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sTAxMzcGIktDUyUdpeDU4uLM/DyQAsNaAPd2Eu8sAAAA"/>
    <w:docVar w:name="Barcode" w:val="*1804791*"/>
    <w:docVar w:name="CreationDt" w:val="11/04/2018 3:30: PM"/>
    <w:docVar w:name="DocCategory" w:val="Doc"/>
    <w:docVar w:name="DocType" w:val="Final"/>
    <w:docVar w:name="DutyStation" w:val="New York"/>
    <w:docVar w:name="FooterJN" w:val="18-04791"/>
    <w:docVar w:name="jobn" w:val="18-04791 (E)"/>
    <w:docVar w:name="jobnDT" w:val="18-04791 (E)   110418"/>
    <w:docVar w:name="jobnDTDT" w:val="18-04791 (E)   110418   110418"/>
    <w:docVar w:name="JobNo" w:val="1804791E"/>
    <w:docVar w:name="JobNo2" w:val="1808628E"/>
    <w:docVar w:name="LocalDrive" w:val="0"/>
    <w:docVar w:name="OandT" w:val="he"/>
    <w:docVar w:name="sss1" w:val="CEDAW/SP/2018/2"/>
    <w:docVar w:name="sss2" w:val="-"/>
    <w:docVar w:name="Symbol1" w:val="CEDAW/SP/2018/2"/>
    <w:docVar w:name="Symbol2" w:val="-"/>
  </w:docVars>
  <w:rsids>
    <w:rsidRoot w:val="00FF68F7"/>
    <w:rsid w:val="0001325F"/>
    <w:rsid w:val="00017FCF"/>
    <w:rsid w:val="00024D1E"/>
    <w:rsid w:val="000B3288"/>
    <w:rsid w:val="000C4C9C"/>
    <w:rsid w:val="00175D88"/>
    <w:rsid w:val="00193093"/>
    <w:rsid w:val="001D6BC2"/>
    <w:rsid w:val="001E028C"/>
    <w:rsid w:val="00214645"/>
    <w:rsid w:val="00250680"/>
    <w:rsid w:val="002706A2"/>
    <w:rsid w:val="002C2645"/>
    <w:rsid w:val="002E09A8"/>
    <w:rsid w:val="00317EBA"/>
    <w:rsid w:val="00366EB7"/>
    <w:rsid w:val="003A3480"/>
    <w:rsid w:val="003D054B"/>
    <w:rsid w:val="003E3B08"/>
    <w:rsid w:val="003E723B"/>
    <w:rsid w:val="00432159"/>
    <w:rsid w:val="0044179B"/>
    <w:rsid w:val="004856CD"/>
    <w:rsid w:val="004B0B18"/>
    <w:rsid w:val="004B4C46"/>
    <w:rsid w:val="004D17DB"/>
    <w:rsid w:val="005460B0"/>
    <w:rsid w:val="00556720"/>
    <w:rsid w:val="005B7BCA"/>
    <w:rsid w:val="005C49C8"/>
    <w:rsid w:val="005F2F1C"/>
    <w:rsid w:val="00674235"/>
    <w:rsid w:val="00697E49"/>
    <w:rsid w:val="006C75CE"/>
    <w:rsid w:val="007249C0"/>
    <w:rsid w:val="00777887"/>
    <w:rsid w:val="007A620C"/>
    <w:rsid w:val="007F728C"/>
    <w:rsid w:val="00846D29"/>
    <w:rsid w:val="00855FFA"/>
    <w:rsid w:val="008706EF"/>
    <w:rsid w:val="008723C3"/>
    <w:rsid w:val="008A156F"/>
    <w:rsid w:val="008C48F2"/>
    <w:rsid w:val="008F1C5D"/>
    <w:rsid w:val="00975823"/>
    <w:rsid w:val="009A550D"/>
    <w:rsid w:val="009E1969"/>
    <w:rsid w:val="009F0E2E"/>
    <w:rsid w:val="009F33F0"/>
    <w:rsid w:val="00A20AC0"/>
    <w:rsid w:val="00A93A73"/>
    <w:rsid w:val="00AA2E74"/>
    <w:rsid w:val="00AB6DD1"/>
    <w:rsid w:val="00AD5619"/>
    <w:rsid w:val="00AF6286"/>
    <w:rsid w:val="00B10AB9"/>
    <w:rsid w:val="00B27047"/>
    <w:rsid w:val="00B27E2C"/>
    <w:rsid w:val="00BB5C7D"/>
    <w:rsid w:val="00BF5B27"/>
    <w:rsid w:val="00BF6BE0"/>
    <w:rsid w:val="00C10A1A"/>
    <w:rsid w:val="00C779E4"/>
    <w:rsid w:val="00CB2EB2"/>
    <w:rsid w:val="00CC7DE4"/>
    <w:rsid w:val="00CD0A4B"/>
    <w:rsid w:val="00D356AE"/>
    <w:rsid w:val="00D50E86"/>
    <w:rsid w:val="00D526E8"/>
    <w:rsid w:val="00DA49AA"/>
    <w:rsid w:val="00DC7B16"/>
    <w:rsid w:val="00E21C0A"/>
    <w:rsid w:val="00E870C2"/>
    <w:rsid w:val="00EA7996"/>
    <w:rsid w:val="00EC6E88"/>
    <w:rsid w:val="00EE355B"/>
    <w:rsid w:val="00F230D7"/>
    <w:rsid w:val="00F27BF6"/>
    <w:rsid w:val="00F30184"/>
    <w:rsid w:val="00F5593E"/>
    <w:rsid w:val="00F94BC6"/>
    <w:rsid w:val="00FC49F5"/>
    <w:rsid w:val="00FE1582"/>
    <w:rsid w:val="00FF68F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848A2D"/>
  <w15:chartTrackingRefBased/>
  <w15:docId w15:val="{3F37AF17-3496-4BEE-AF6F-4C44D09B0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49AA"/>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DA49A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DA49AA"/>
    <w:pPr>
      <w:spacing w:line="300" w:lineRule="exact"/>
      <w:ind w:left="0" w:right="0" w:firstLine="0"/>
    </w:pPr>
    <w:rPr>
      <w:spacing w:val="-2"/>
      <w:sz w:val="28"/>
    </w:rPr>
  </w:style>
  <w:style w:type="paragraph" w:customStyle="1" w:styleId="HM">
    <w:name w:val="_ H __M"/>
    <w:basedOn w:val="HCh"/>
    <w:next w:val="Normal"/>
    <w:rsid w:val="00DA49AA"/>
    <w:pPr>
      <w:spacing w:line="360" w:lineRule="exact"/>
    </w:pPr>
    <w:rPr>
      <w:spacing w:val="-3"/>
      <w:w w:val="99"/>
      <w:sz w:val="34"/>
    </w:rPr>
  </w:style>
  <w:style w:type="paragraph" w:customStyle="1" w:styleId="H23">
    <w:name w:val="_ H_2/3"/>
    <w:basedOn w:val="Normal"/>
    <w:next w:val="SingleTxt"/>
    <w:rsid w:val="00DA49AA"/>
    <w:pPr>
      <w:outlineLvl w:val="1"/>
    </w:pPr>
    <w:rPr>
      <w:b/>
      <w:lang w:val="en-US"/>
    </w:rPr>
  </w:style>
  <w:style w:type="paragraph" w:customStyle="1" w:styleId="H4">
    <w:name w:val="_ H_4"/>
    <w:basedOn w:val="Normal"/>
    <w:next w:val="SingleTxt"/>
    <w:rsid w:val="00DA49A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DA49A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DA49AA"/>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DA49AA"/>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DA49AA"/>
    <w:pPr>
      <w:spacing w:line="540" w:lineRule="exact"/>
    </w:pPr>
    <w:rPr>
      <w:spacing w:val="-8"/>
      <w:w w:val="96"/>
      <w:sz w:val="57"/>
    </w:rPr>
  </w:style>
  <w:style w:type="paragraph" w:customStyle="1" w:styleId="SS">
    <w:name w:val="__S_S"/>
    <w:basedOn w:val="HCh"/>
    <w:next w:val="Normal"/>
    <w:rsid w:val="00DA49AA"/>
    <w:pPr>
      <w:ind w:left="1267" w:right="1267"/>
    </w:pPr>
  </w:style>
  <w:style w:type="paragraph" w:customStyle="1" w:styleId="SingleTxt">
    <w:name w:val="__Single Txt"/>
    <w:basedOn w:val="Normal"/>
    <w:rsid w:val="00DA49A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DA49AA"/>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SingleTxt"/>
    <w:qFormat/>
    <w:rsid w:val="00DA49AA"/>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DA49AA"/>
    <w:pPr>
      <w:spacing w:line="240" w:lineRule="exact"/>
      <w:ind w:left="0" w:right="5040" w:firstLine="0"/>
      <w:outlineLvl w:val="1"/>
    </w:pPr>
    <w:rPr>
      <w:sz w:val="20"/>
    </w:rPr>
  </w:style>
  <w:style w:type="paragraph" w:styleId="BalloonText">
    <w:name w:val="Balloon Text"/>
    <w:basedOn w:val="Normal"/>
    <w:link w:val="BalloonTextChar"/>
    <w:semiHidden/>
    <w:rsid w:val="00DA49AA"/>
    <w:rPr>
      <w:rFonts w:ascii="Tahoma" w:hAnsi="Tahoma" w:cs="Tahoma"/>
      <w:sz w:val="16"/>
      <w:szCs w:val="16"/>
    </w:rPr>
  </w:style>
  <w:style w:type="character" w:customStyle="1" w:styleId="BalloonTextChar">
    <w:name w:val="Balloon Text Char"/>
    <w:basedOn w:val="DefaultParagraphFont"/>
    <w:link w:val="BalloonText"/>
    <w:semiHidden/>
    <w:rsid w:val="00DA49AA"/>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DA49AA"/>
    <w:pPr>
      <w:numPr>
        <w:numId w:val="33"/>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DA49AA"/>
    <w:pPr>
      <w:numPr>
        <w:numId w:val="3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DA49AA"/>
    <w:rPr>
      <w:sz w:val="6"/>
    </w:rPr>
  </w:style>
  <w:style w:type="paragraph" w:customStyle="1" w:styleId="Distribution">
    <w:name w:val="Distribution"/>
    <w:next w:val="Normal"/>
    <w:rsid w:val="00DA49AA"/>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DA49AA"/>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DA49AA"/>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DA49AA"/>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DA49AA"/>
  </w:style>
  <w:style w:type="character" w:customStyle="1" w:styleId="EndnoteTextChar">
    <w:name w:val="Endnote Text Char"/>
    <w:basedOn w:val="DefaultParagraphFont"/>
    <w:link w:val="EndnoteText"/>
    <w:semiHidden/>
    <w:rsid w:val="00DA49AA"/>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DA49AA"/>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DA49AA"/>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DA49AA"/>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DA49AA"/>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DA49AA"/>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DA49AA"/>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DA49AA"/>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DA49AA"/>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DA49AA"/>
    <w:pPr>
      <w:tabs>
        <w:tab w:val="right" w:pos="9965"/>
      </w:tabs>
      <w:spacing w:line="210" w:lineRule="exact"/>
    </w:pPr>
    <w:rPr>
      <w:spacing w:val="5"/>
      <w:w w:val="104"/>
      <w:sz w:val="17"/>
    </w:rPr>
  </w:style>
  <w:style w:type="paragraph" w:customStyle="1" w:styleId="SmallX">
    <w:name w:val="SmallX"/>
    <w:basedOn w:val="Small"/>
    <w:next w:val="Normal"/>
    <w:rsid w:val="00DA49AA"/>
    <w:pPr>
      <w:spacing w:line="180" w:lineRule="exact"/>
      <w:jc w:val="right"/>
    </w:pPr>
    <w:rPr>
      <w:spacing w:val="6"/>
      <w:w w:val="106"/>
      <w:sz w:val="14"/>
    </w:rPr>
  </w:style>
  <w:style w:type="paragraph" w:customStyle="1" w:styleId="TitleHCH">
    <w:name w:val="Title_H_CH"/>
    <w:basedOn w:val="H1"/>
    <w:next w:val="Normal"/>
    <w:qFormat/>
    <w:rsid w:val="00DA49AA"/>
    <w:pPr>
      <w:spacing w:line="300" w:lineRule="exact"/>
      <w:ind w:left="0" w:right="0" w:firstLine="0"/>
    </w:pPr>
    <w:rPr>
      <w:spacing w:val="-2"/>
      <w:sz w:val="28"/>
    </w:rPr>
  </w:style>
  <w:style w:type="paragraph" w:customStyle="1" w:styleId="TitleH2">
    <w:name w:val="Title_H2"/>
    <w:basedOn w:val="Normal"/>
    <w:next w:val="Normal"/>
    <w:qFormat/>
    <w:rsid w:val="00DA49AA"/>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DA49AA"/>
    <w:pPr>
      <w:spacing w:line="390" w:lineRule="exact"/>
    </w:pPr>
    <w:rPr>
      <w:spacing w:val="-4"/>
      <w:w w:val="98"/>
      <w:sz w:val="40"/>
    </w:rPr>
  </w:style>
  <w:style w:type="character" w:styleId="Hyperlink">
    <w:name w:val="Hyperlink"/>
    <w:basedOn w:val="DefaultParagraphFont"/>
    <w:rsid w:val="00DA49AA"/>
    <w:rPr>
      <w:color w:val="0000FF" w:themeColor="hyperlink"/>
      <w:u w:val="none"/>
    </w:rPr>
  </w:style>
  <w:style w:type="paragraph" w:styleId="PlainText">
    <w:name w:val="Plain Text"/>
    <w:basedOn w:val="Normal"/>
    <w:link w:val="PlainTextChar"/>
    <w:rsid w:val="00DA49AA"/>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DA49AA"/>
    <w:rPr>
      <w:rFonts w:ascii="Courier New" w:eastAsia="Times New Roman" w:hAnsi="Courier New" w:cs="Times New Roman"/>
      <w:sz w:val="20"/>
      <w:szCs w:val="20"/>
      <w:lang w:val="en-US" w:eastAsia="en-GB"/>
    </w:rPr>
  </w:style>
  <w:style w:type="paragraph" w:customStyle="1" w:styleId="ReleaseDate0">
    <w:name w:val="Release Date"/>
    <w:next w:val="Footer"/>
    <w:rsid w:val="00DA49AA"/>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DA49AA"/>
  </w:style>
  <w:style w:type="table" w:styleId="TableGrid">
    <w:name w:val="Table Grid"/>
    <w:basedOn w:val="TableNormal"/>
    <w:rsid w:val="00DA49AA"/>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styleId="CommentText">
    <w:name w:val="annotation text"/>
    <w:basedOn w:val="Normal"/>
    <w:link w:val="CommentTextChar"/>
    <w:uiPriority w:val="99"/>
    <w:semiHidden/>
    <w:unhideWhenUsed/>
    <w:rsid w:val="007F728C"/>
    <w:pPr>
      <w:spacing w:line="240" w:lineRule="auto"/>
    </w:pPr>
  </w:style>
  <w:style w:type="character" w:customStyle="1" w:styleId="CommentTextChar">
    <w:name w:val="Comment Text Char"/>
    <w:basedOn w:val="DefaultParagraphFont"/>
    <w:link w:val="CommentText"/>
    <w:uiPriority w:val="99"/>
    <w:semiHidden/>
    <w:rsid w:val="007F728C"/>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7F728C"/>
    <w:rPr>
      <w:b/>
      <w:bCs/>
    </w:rPr>
  </w:style>
  <w:style w:type="character" w:customStyle="1" w:styleId="CommentSubjectChar">
    <w:name w:val="Comment Subject Char"/>
    <w:basedOn w:val="CommentTextChar"/>
    <w:link w:val="CommentSubject"/>
    <w:uiPriority w:val="99"/>
    <w:semiHidden/>
    <w:rsid w:val="007F728C"/>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CC7DE4"/>
    <w:rPr>
      <w:color w:val="0000FF"/>
      <w:u w:val="none"/>
    </w:rPr>
  </w:style>
  <w:style w:type="character" w:styleId="UnresolvedMention">
    <w:name w:val="Unresolved Mention"/>
    <w:basedOn w:val="DefaultParagraphFont"/>
    <w:uiPriority w:val="99"/>
    <w:semiHidden/>
    <w:unhideWhenUsed/>
    <w:rsid w:val="00CC7D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ndocs.org/A/RES/68/2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undocs.org/CEDAW/SP/2018/1"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6</Pages>
  <Words>9300</Words>
  <Characters>54964</Characters>
  <Application>Microsoft Office Word</Application>
  <DocSecurity>0</DocSecurity>
  <Lines>1526</Lines>
  <Paragraphs>7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m Eissa</dc:creator>
  <cp:keywords/>
  <dc:description/>
  <cp:lastModifiedBy>Joyce Raphail</cp:lastModifiedBy>
  <cp:revision>3</cp:revision>
  <cp:lastPrinted>2018-04-12T18:32:00Z</cp:lastPrinted>
  <dcterms:created xsi:type="dcterms:W3CDTF">2018-04-12T18:32:00Z</dcterms:created>
  <dcterms:modified xsi:type="dcterms:W3CDTF">2018-04-1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04791</vt:lpwstr>
  </property>
  <property fmtid="{D5CDD505-2E9C-101B-9397-08002B2CF9AE}" pid="3" name="ODSRefJobNo">
    <vt:lpwstr>1808628E</vt:lpwstr>
  </property>
  <property fmtid="{D5CDD505-2E9C-101B-9397-08002B2CF9AE}" pid="4" name="Symbol1">
    <vt:lpwstr>CEDAW/SP/2018/2</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Comment">
    <vt:lpwstr/>
  </property>
  <property fmtid="{D5CDD505-2E9C-101B-9397-08002B2CF9AE}" pid="11" name="DraftPages">
    <vt:lpwstr>36</vt:lpwstr>
  </property>
  <property fmtid="{D5CDD505-2E9C-101B-9397-08002B2CF9AE}" pid="12" name="Operator">
    <vt:lpwstr>JR (f)</vt:lpwstr>
  </property>
  <property fmtid="{D5CDD505-2E9C-101B-9397-08002B2CF9AE}" pid="13" name="Publication Date">
    <vt:lpwstr>Distr.: General</vt:lpwstr>
  </property>
  <property fmtid="{D5CDD505-2E9C-101B-9397-08002B2CF9AE}" pid="14" name="Release Date">
    <vt:lpwstr/>
  </property>
  <property fmtid="{D5CDD505-2E9C-101B-9397-08002B2CF9AE}" pid="15" name="Agenda">
    <vt:lpwstr>Item 5 of the provisional agenda*_x000d_</vt:lpwstr>
  </property>
  <property fmtid="{D5CDD505-2E9C-101B-9397-08002B2CF9AE}" pid="16" name="Agenda Title0">
    <vt:lpwstr>Election of members of the Committee_x000d_</vt:lpwstr>
  </property>
  <property fmtid="{D5CDD505-2E9C-101B-9397-08002B2CF9AE}" pid="17" name="Title1">
    <vt:lpwstr>		Election, in accordance with article 17 (4) and (5) of the Convention, of 12 members of the Committee to replace those whose terms are due to expire on 31 December 2018_x000d_</vt:lpwstr>
  </property>
  <property fmtid="{D5CDD505-2E9C-101B-9397-08002B2CF9AE}" pid="18" name="Title2">
    <vt:lpwstr>		Note by the Secretary-General_x000d_</vt:lpwstr>
  </property>
</Properties>
</file>